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A28D8" w14:textId="77777777" w:rsidR="00704126" w:rsidRPr="002A5550" w:rsidRDefault="00704126" w:rsidP="00DE6382">
      <w:pPr>
        <w:rPr>
          <w:rFonts w:ascii="Calibri" w:hAnsi="Calibri" w:cs="Calibri"/>
        </w:rPr>
      </w:pPr>
    </w:p>
    <w:p w14:paraId="01BDEF11" w14:textId="77777777" w:rsidR="00704126" w:rsidRPr="002A5550" w:rsidRDefault="00704126" w:rsidP="00704126">
      <w:pPr>
        <w:rPr>
          <w:rFonts w:ascii="Calibri" w:hAnsi="Calibri" w:cs="Calibri"/>
        </w:rPr>
      </w:pPr>
    </w:p>
    <w:p w14:paraId="6E8917BE" w14:textId="77777777" w:rsidR="00704126" w:rsidRPr="002A5550" w:rsidRDefault="00704126" w:rsidP="00704126">
      <w:pPr>
        <w:rPr>
          <w:rFonts w:ascii="Calibri" w:hAnsi="Calibri" w:cs="Calibri"/>
        </w:rPr>
      </w:pPr>
    </w:p>
    <w:p w14:paraId="1C60D98D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4A86B4A3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2CCCB6D2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448E5574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237121B4" w14:textId="77777777" w:rsidR="00704126" w:rsidRPr="002A5550" w:rsidRDefault="00704126" w:rsidP="00704126">
      <w:pPr>
        <w:jc w:val="both"/>
        <w:rPr>
          <w:rFonts w:ascii="Calibri" w:hAnsi="Calibri" w:cs="Calibri"/>
        </w:rPr>
      </w:pPr>
      <w:r w:rsidRPr="002A5550">
        <w:rPr>
          <w:rFonts w:ascii="Calibri" w:hAnsi="Calibri" w:cs="Calibri"/>
        </w:rPr>
        <w:br w:type="column"/>
      </w:r>
    </w:p>
    <w:p w14:paraId="4626B2B5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55A2AC0F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5CAFA146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58CAF4DC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7D20947A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65ED167C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53849126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1FC1538C" w14:textId="77777777" w:rsidR="00704126" w:rsidRPr="002A5550" w:rsidRDefault="00704126" w:rsidP="00704126">
      <w:pPr>
        <w:jc w:val="both"/>
        <w:rPr>
          <w:rFonts w:ascii="Calibri" w:hAnsi="Calibri" w:cs="Calibri"/>
        </w:rPr>
      </w:pPr>
    </w:p>
    <w:p w14:paraId="56AED52F" w14:textId="77777777" w:rsidR="00704126" w:rsidRPr="002A5550" w:rsidRDefault="00704126" w:rsidP="00250608">
      <w:pPr>
        <w:rPr>
          <w:rFonts w:ascii="Calibri" w:hAnsi="Calibri" w:cs="Calibri"/>
          <w:b/>
          <w:sz w:val="64"/>
        </w:rPr>
        <w:sectPr w:rsidR="00704126" w:rsidRPr="002A5550" w:rsidSect="00190F29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720" w:gutter="0"/>
          <w:pgNumType w:start="1"/>
          <w:cols w:num="2" w:space="182" w:equalWidth="0">
            <w:col w:w="2160" w:space="182"/>
            <w:col w:w="7018"/>
          </w:cols>
          <w:titlePg/>
        </w:sectPr>
      </w:pPr>
    </w:p>
    <w:p w14:paraId="0C35562D" w14:textId="77777777" w:rsidR="00704126" w:rsidRPr="002A5550" w:rsidRDefault="00704126" w:rsidP="00250608">
      <w:pPr>
        <w:rPr>
          <w:rFonts w:ascii="Calibri" w:hAnsi="Calibri" w:cs="Calibri"/>
          <w:b/>
          <w:color w:val="FF0000"/>
          <w:sz w:val="52"/>
          <w:szCs w:val="52"/>
        </w:rPr>
      </w:pPr>
    </w:p>
    <w:p w14:paraId="7537B79D" w14:textId="77777777" w:rsidR="00704126" w:rsidRPr="00FB78F9" w:rsidRDefault="00B77E90" w:rsidP="00FB78F9">
      <w:pPr>
        <w:jc w:val="center"/>
        <w:rPr>
          <w:rFonts w:ascii="Calibri" w:hAnsi="Calibri" w:cs="Calibri"/>
          <w:b/>
          <w:color w:val="FF0000"/>
          <w:sz w:val="52"/>
          <w:szCs w:val="52"/>
        </w:rPr>
        <w:sectPr w:rsidR="00704126" w:rsidRPr="00FB78F9" w:rsidSect="00190F29">
          <w:headerReference w:type="default" r:id="rId13"/>
          <w:type w:val="continuous"/>
          <w:pgSz w:w="12240" w:h="15840" w:code="1"/>
          <w:pgMar w:top="1440" w:right="1440" w:bottom="1440" w:left="1440" w:header="720" w:footer="720" w:gutter="0"/>
          <w:pgNumType w:fmt="lowerRoman" w:start="1"/>
          <w:cols w:space="182"/>
        </w:sectPr>
      </w:pPr>
      <w:r>
        <w:rPr>
          <w:rFonts w:ascii="Calibri" w:eastAsia="SimSun" w:hAnsi="Calibri"/>
          <w:b/>
          <w:noProof/>
          <w:sz w:val="32"/>
          <w:szCs w:val="32"/>
        </w:rPr>
        <w:drawing>
          <wp:inline distT="0" distB="0" distL="0" distR="0" wp14:anchorId="1FD6D3E4" wp14:editId="0F8B8F6C">
            <wp:extent cx="5181600" cy="1691640"/>
            <wp:effectExtent l="0" t="0" r="0" b="381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69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BF5DF" w14:textId="77777777" w:rsidR="00704126" w:rsidRPr="002A5550" w:rsidRDefault="00704126" w:rsidP="00704126">
      <w:pPr>
        <w:ind w:left="540"/>
        <w:rPr>
          <w:rFonts w:ascii="Calibri" w:hAnsi="Calibri" w:cs="Calibri"/>
          <w:b/>
          <w:sz w:val="64"/>
        </w:rPr>
      </w:pPr>
    </w:p>
    <w:p w14:paraId="15646553" w14:textId="77777777" w:rsidR="00704126" w:rsidRPr="002A5550" w:rsidRDefault="00704126" w:rsidP="00F303FB">
      <w:pPr>
        <w:rPr>
          <w:rFonts w:ascii="Calibri" w:hAnsi="Calibri" w:cs="Calibri"/>
          <w:b/>
          <w:sz w:val="64"/>
        </w:rPr>
        <w:sectPr w:rsidR="00704126" w:rsidRPr="002A5550" w:rsidSect="00190F29">
          <w:headerReference w:type="default" r:id="rId15"/>
          <w:type w:val="continuous"/>
          <w:pgSz w:w="12240" w:h="15840" w:code="1"/>
          <w:pgMar w:top="1440" w:right="1440" w:bottom="1440" w:left="1440" w:header="720" w:footer="720" w:gutter="0"/>
          <w:pgNumType w:fmt="lowerRoman" w:start="1"/>
          <w:cols w:num="2" w:space="182" w:equalWidth="0">
            <w:col w:w="2160" w:space="182"/>
            <w:col w:w="7018"/>
          </w:cols>
        </w:sectPr>
      </w:pPr>
    </w:p>
    <w:p w14:paraId="478FD7A0" w14:textId="5A0F36B2" w:rsidR="00F303FB" w:rsidRDefault="00704126" w:rsidP="00F47C6B">
      <w:pPr>
        <w:ind w:firstLine="540"/>
        <w:rPr>
          <w:rFonts w:ascii="Calibri" w:hAnsi="Calibri" w:cs="Calibri"/>
          <w:b/>
          <w:sz w:val="52"/>
          <w:szCs w:val="52"/>
        </w:rPr>
      </w:pPr>
      <w:r w:rsidRPr="002A5550">
        <w:rPr>
          <w:rFonts w:ascii="Calibri" w:hAnsi="Calibri" w:cs="Calibri"/>
          <w:b/>
          <w:sz w:val="40"/>
          <w:szCs w:val="40"/>
        </w:rPr>
        <w:t>PROJECT:</w:t>
      </w:r>
      <w:r w:rsidRPr="002A5550">
        <w:rPr>
          <w:rFonts w:ascii="Calibri" w:hAnsi="Calibri" w:cs="Calibri"/>
          <w:b/>
          <w:sz w:val="52"/>
          <w:szCs w:val="52"/>
        </w:rPr>
        <w:t xml:space="preserve"> </w:t>
      </w:r>
      <w:r w:rsidR="00411054">
        <w:rPr>
          <w:rFonts w:ascii="Calibri" w:hAnsi="Calibri" w:cs="Calibri"/>
          <w:b/>
          <w:sz w:val="52"/>
          <w:szCs w:val="52"/>
        </w:rPr>
        <w:t>Exam File Manager</w:t>
      </w:r>
      <w:r w:rsidR="003F0CC8">
        <w:rPr>
          <w:rFonts w:ascii="Calibri" w:hAnsi="Calibri" w:cs="Calibri"/>
          <w:b/>
          <w:sz w:val="52"/>
          <w:szCs w:val="52"/>
        </w:rPr>
        <w:t xml:space="preserve"> (</w:t>
      </w:r>
      <w:r w:rsidR="00411054">
        <w:rPr>
          <w:rFonts w:ascii="Calibri" w:hAnsi="Calibri" w:cs="Calibri"/>
          <w:b/>
          <w:sz w:val="52"/>
          <w:szCs w:val="52"/>
        </w:rPr>
        <w:t>EFM</w:t>
      </w:r>
      <w:r w:rsidR="003F0CC8">
        <w:rPr>
          <w:rFonts w:ascii="Calibri" w:hAnsi="Calibri" w:cs="Calibri"/>
          <w:b/>
          <w:sz w:val="52"/>
          <w:szCs w:val="52"/>
        </w:rPr>
        <w:t>)</w:t>
      </w:r>
    </w:p>
    <w:p w14:paraId="744FF0FC" w14:textId="77777777" w:rsidR="00704126" w:rsidRPr="002A5550" w:rsidRDefault="00D63777" w:rsidP="007A1B6A">
      <w:pPr>
        <w:ind w:firstLine="540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52"/>
          <w:szCs w:val="52"/>
        </w:rPr>
        <w:t xml:space="preserve">                    </w:t>
      </w:r>
      <w:r w:rsidR="008E5576" w:rsidRPr="002A5550">
        <w:rPr>
          <w:rFonts w:ascii="Calibri" w:hAnsi="Calibri" w:cs="Calibri"/>
          <w:b/>
          <w:sz w:val="40"/>
          <w:szCs w:val="40"/>
        </w:rPr>
        <w:t xml:space="preserve"> </w:t>
      </w:r>
    </w:p>
    <w:p w14:paraId="39DCE7E9" w14:textId="77777777" w:rsidR="00704126" w:rsidRPr="002A5550" w:rsidRDefault="00F303FB" w:rsidP="00F303FB">
      <w:pPr>
        <w:rPr>
          <w:rFonts w:ascii="Calibri" w:hAnsi="Calibri" w:cs="Calibri"/>
          <w:b/>
          <w:sz w:val="40"/>
          <w:szCs w:val="40"/>
        </w:rPr>
        <w:sectPr w:rsidR="00704126" w:rsidRPr="002A5550" w:rsidSect="00190F29">
          <w:headerReference w:type="default" r:id="rId16"/>
          <w:type w:val="continuous"/>
          <w:pgSz w:w="12240" w:h="15840" w:code="1"/>
          <w:pgMar w:top="1440" w:right="1440" w:bottom="1440" w:left="1440" w:header="720" w:footer="720" w:gutter="0"/>
          <w:pgNumType w:fmt="lowerRoman" w:start="1"/>
          <w:cols w:space="182"/>
        </w:sectPr>
      </w:pPr>
      <w:r w:rsidRPr="002A5550">
        <w:rPr>
          <w:rFonts w:ascii="Calibri" w:hAnsi="Calibri" w:cs="Calibri"/>
          <w:b/>
          <w:sz w:val="40"/>
          <w:szCs w:val="40"/>
        </w:rPr>
        <w:t xml:space="preserve">   </w:t>
      </w:r>
      <w:r w:rsidR="00DD4FF4" w:rsidRPr="002A5550">
        <w:rPr>
          <w:rFonts w:ascii="Calibri" w:hAnsi="Calibri" w:cs="Calibri"/>
          <w:b/>
          <w:sz w:val="40"/>
          <w:szCs w:val="40"/>
        </w:rPr>
        <w:t xml:space="preserve">  </w:t>
      </w:r>
      <w:r w:rsidR="00BE090F" w:rsidRPr="002A5550">
        <w:rPr>
          <w:rFonts w:ascii="Calibri" w:hAnsi="Calibri" w:cs="Calibri"/>
          <w:b/>
          <w:sz w:val="40"/>
          <w:szCs w:val="40"/>
        </w:rPr>
        <w:t>TECHNICAL SPECIFICATIONS</w:t>
      </w:r>
      <w:r w:rsidR="006654F2" w:rsidRPr="002A5550">
        <w:rPr>
          <w:rFonts w:ascii="Calibri" w:hAnsi="Calibri" w:cs="Calibri"/>
          <w:b/>
          <w:sz w:val="40"/>
          <w:szCs w:val="40"/>
        </w:rPr>
        <w:t xml:space="preserve"> D</w:t>
      </w:r>
      <w:r w:rsidR="00704126" w:rsidRPr="002A5550">
        <w:rPr>
          <w:rFonts w:ascii="Calibri" w:hAnsi="Calibri" w:cs="Calibri"/>
          <w:b/>
          <w:sz w:val="40"/>
          <w:szCs w:val="40"/>
        </w:rPr>
        <w:t>OCUMENT</w:t>
      </w:r>
      <w:r w:rsidR="00677470">
        <w:rPr>
          <w:rFonts w:ascii="Calibri" w:hAnsi="Calibri" w:cs="Calibri"/>
          <w:b/>
          <w:sz w:val="40"/>
          <w:szCs w:val="40"/>
        </w:rPr>
        <w:t xml:space="preserve"> </w:t>
      </w:r>
    </w:p>
    <w:p w14:paraId="6AB9B2EE" w14:textId="5E7A8A0E" w:rsidR="00E94FE8" w:rsidRDefault="00E94FE8" w:rsidP="00704126">
      <w:pPr>
        <w:ind w:left="540"/>
        <w:rPr>
          <w:rFonts w:ascii="Calibri" w:hAnsi="Calibri" w:cs="Calibri"/>
          <w:sz w:val="32"/>
          <w:szCs w:val="32"/>
        </w:rPr>
      </w:pPr>
    </w:p>
    <w:p w14:paraId="1E0F13BA" w14:textId="1EB9C6D9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580E2735" w14:textId="189F3F99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305797C4" w14:textId="4AFC0FED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42FBD894" w14:textId="533E4B1A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17D40B66" w14:textId="08181C27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1FFCAEA8" w14:textId="036D2E3B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0E932E8E" w14:textId="7200D2E9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24A82052" w14:textId="5C67B536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119FC531" w14:textId="3CAC7294" w:rsidR="00852315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3EB46577" w14:textId="77777777" w:rsidR="00852315" w:rsidRPr="002A5550" w:rsidRDefault="00852315" w:rsidP="00704126">
      <w:pPr>
        <w:ind w:left="540"/>
        <w:rPr>
          <w:rFonts w:ascii="Calibri" w:hAnsi="Calibri" w:cs="Calibri"/>
          <w:sz w:val="32"/>
          <w:szCs w:val="32"/>
        </w:rPr>
      </w:pPr>
    </w:p>
    <w:p w14:paraId="469CAB7B" w14:textId="77777777" w:rsidR="00595B3C" w:rsidRPr="002A5550" w:rsidRDefault="00595B3C" w:rsidP="00852315">
      <w:pPr>
        <w:pStyle w:val="Heading1"/>
        <w:numPr>
          <w:ilvl w:val="0"/>
          <w:numId w:val="0"/>
        </w:numPr>
        <w:ind w:left="432"/>
        <w:sectPr w:rsidR="00595B3C" w:rsidRPr="002A5550" w:rsidSect="00190F29">
          <w:headerReference w:type="default" r:id="rId17"/>
          <w:type w:val="continuous"/>
          <w:pgSz w:w="12240" w:h="15840" w:code="1"/>
          <w:pgMar w:top="1440" w:right="1440" w:bottom="1440" w:left="1440" w:header="720" w:footer="720" w:gutter="0"/>
          <w:pgNumType w:fmt="lowerRoman" w:start="1"/>
          <w:cols w:space="182"/>
        </w:sectPr>
      </w:pPr>
    </w:p>
    <w:p w14:paraId="711233C4" w14:textId="0C26EE95" w:rsidR="00E94FE8" w:rsidRPr="002A5550" w:rsidRDefault="00FD3146" w:rsidP="00302C6A">
      <w:pPr>
        <w:rPr>
          <w:rFonts w:ascii="Calibri" w:hAnsi="Calibri" w:cs="Calibri"/>
          <w:sz w:val="24"/>
          <w:szCs w:val="32"/>
        </w:rPr>
      </w:pPr>
      <w:r>
        <w:rPr>
          <w:rFonts w:ascii="Calibri" w:hAnsi="Calibri" w:cs="Calibri"/>
          <w:sz w:val="24"/>
          <w:szCs w:val="32"/>
        </w:rPr>
        <w:lastRenderedPageBreak/>
        <w:t xml:space="preserve">Created: </w:t>
      </w:r>
      <w:r w:rsidR="00E80D18">
        <w:rPr>
          <w:rFonts w:ascii="Calibri" w:hAnsi="Calibri" w:cs="Calibri"/>
          <w:sz w:val="24"/>
          <w:szCs w:val="32"/>
        </w:rPr>
        <w:t>11</w:t>
      </w:r>
      <w:r w:rsidR="00732C02">
        <w:rPr>
          <w:rFonts w:ascii="Calibri" w:hAnsi="Calibri" w:cs="Calibri"/>
          <w:sz w:val="24"/>
          <w:szCs w:val="32"/>
        </w:rPr>
        <w:t>/</w:t>
      </w:r>
      <w:r w:rsidR="00E80D18">
        <w:rPr>
          <w:rFonts w:ascii="Calibri" w:hAnsi="Calibri" w:cs="Calibri"/>
          <w:sz w:val="24"/>
          <w:szCs w:val="32"/>
        </w:rPr>
        <w:t>1</w:t>
      </w:r>
      <w:r w:rsidR="003C1957">
        <w:rPr>
          <w:rFonts w:ascii="Calibri" w:hAnsi="Calibri" w:cs="Calibri"/>
          <w:sz w:val="24"/>
          <w:szCs w:val="32"/>
        </w:rPr>
        <w:t>0</w:t>
      </w:r>
      <w:r w:rsidR="003F0CC8">
        <w:rPr>
          <w:rFonts w:ascii="Calibri" w:hAnsi="Calibri" w:cs="Calibri"/>
          <w:sz w:val="24"/>
          <w:szCs w:val="32"/>
        </w:rPr>
        <w:t>/2021</w:t>
      </w:r>
    </w:p>
    <w:p w14:paraId="75F109C6" w14:textId="77777777" w:rsidR="00704126" w:rsidRPr="002A5550" w:rsidRDefault="00704126" w:rsidP="00704126">
      <w:pPr>
        <w:jc w:val="both"/>
        <w:rPr>
          <w:rFonts w:ascii="Calibri" w:hAnsi="Calibri" w:cs="Calibri"/>
          <w:szCs w:val="22"/>
        </w:rPr>
      </w:pPr>
      <w:r w:rsidRPr="002A5550">
        <w:rPr>
          <w:rFonts w:ascii="Calibri" w:hAnsi="Calibri" w:cs="Calibri"/>
          <w:b/>
          <w:szCs w:val="22"/>
        </w:rPr>
        <w:t>Document Revision History</w:t>
      </w:r>
    </w:p>
    <w:p w14:paraId="3B10EA64" w14:textId="77777777" w:rsidR="00704126" w:rsidRPr="002A5550" w:rsidRDefault="00704126" w:rsidP="00704126">
      <w:pPr>
        <w:jc w:val="both"/>
        <w:rPr>
          <w:rFonts w:ascii="Calibri" w:hAnsi="Calibri" w:cs="Calibri"/>
          <w:szCs w:val="22"/>
        </w:rPr>
      </w:pPr>
    </w:p>
    <w:tbl>
      <w:tblPr>
        <w:tblW w:w="1089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620"/>
        <w:gridCol w:w="2520"/>
        <w:gridCol w:w="2340"/>
        <w:gridCol w:w="2250"/>
        <w:gridCol w:w="1080"/>
      </w:tblGrid>
      <w:tr w:rsidR="00AE2DFB" w:rsidRPr="002A5550" w14:paraId="0C5FFDEE" w14:textId="77777777" w:rsidTr="3AEC0ED5">
        <w:tc>
          <w:tcPr>
            <w:tcW w:w="1080" w:type="dxa"/>
            <w:shd w:val="clear" w:color="auto" w:fill="auto"/>
            <w:vAlign w:val="center"/>
          </w:tcPr>
          <w:p w14:paraId="12FCC2BE" w14:textId="77777777" w:rsidR="00AE2DFB" w:rsidRPr="002A5550" w:rsidRDefault="00AE2DFB" w:rsidP="00077C69">
            <w:pPr>
              <w:rPr>
                <w:rFonts w:ascii="Calibri" w:hAnsi="Calibri" w:cs="Calibri"/>
                <w:b/>
                <w:szCs w:val="22"/>
              </w:rPr>
            </w:pPr>
            <w:r w:rsidRPr="002A5550">
              <w:rPr>
                <w:rFonts w:ascii="Calibri" w:hAnsi="Calibri" w:cs="Calibri"/>
                <w:b/>
                <w:szCs w:val="22"/>
              </w:rPr>
              <w:t>Release No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5C7A049" w14:textId="77777777" w:rsidR="00AE2DFB" w:rsidRPr="002A5550" w:rsidRDefault="00AE2DFB" w:rsidP="00077C69">
            <w:pPr>
              <w:rPr>
                <w:rFonts w:ascii="Calibri" w:hAnsi="Calibri" w:cs="Calibri"/>
                <w:b/>
                <w:szCs w:val="22"/>
              </w:rPr>
            </w:pPr>
            <w:r w:rsidRPr="002A5550">
              <w:rPr>
                <w:rFonts w:ascii="Calibri" w:hAnsi="Calibri" w:cs="Calibri"/>
                <w:b/>
                <w:szCs w:val="22"/>
              </w:rPr>
              <w:t>Date</w:t>
            </w: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5CB8E8" w14:textId="77777777" w:rsidR="00930F7D" w:rsidRPr="002A5550" w:rsidRDefault="00AE2DFB" w:rsidP="00077C69">
            <w:pPr>
              <w:rPr>
                <w:rFonts w:ascii="Calibri" w:hAnsi="Calibri" w:cs="Calibri"/>
                <w:b/>
                <w:szCs w:val="22"/>
              </w:rPr>
            </w:pPr>
            <w:r w:rsidRPr="002A5550">
              <w:rPr>
                <w:rFonts w:ascii="Calibri" w:hAnsi="Calibri" w:cs="Calibri"/>
                <w:b/>
                <w:szCs w:val="22"/>
              </w:rPr>
              <w:t>Revision Description</w:t>
            </w:r>
            <w:r w:rsidR="00930F7D" w:rsidRPr="002A5550">
              <w:rPr>
                <w:rFonts w:ascii="Calibri" w:hAnsi="Calibri" w:cs="Calibri"/>
                <w:b/>
                <w:szCs w:val="22"/>
              </w:rPr>
              <w:t>/</w:t>
            </w:r>
          </w:p>
          <w:p w14:paraId="3E2E7273" w14:textId="77777777" w:rsidR="00AE2DFB" w:rsidRPr="002A5550" w:rsidRDefault="00930F7D" w:rsidP="00077C69">
            <w:pPr>
              <w:rPr>
                <w:rFonts w:ascii="Calibri" w:hAnsi="Calibri" w:cs="Calibri"/>
                <w:b/>
                <w:szCs w:val="22"/>
              </w:rPr>
            </w:pPr>
            <w:r w:rsidRPr="002A5550">
              <w:rPr>
                <w:rFonts w:ascii="Calibri" w:hAnsi="Calibri" w:cs="Calibri"/>
                <w:b/>
                <w:szCs w:val="22"/>
              </w:rPr>
              <w:t>Requirement #</w:t>
            </w:r>
          </w:p>
        </w:tc>
        <w:tc>
          <w:tcPr>
            <w:tcW w:w="234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E97B46" w14:textId="77777777" w:rsidR="00AE2DFB" w:rsidRPr="002A5550" w:rsidRDefault="0043243A" w:rsidP="00077C69">
            <w:pPr>
              <w:rPr>
                <w:rFonts w:ascii="Calibri" w:hAnsi="Calibri" w:cs="Calibri"/>
                <w:b/>
                <w:szCs w:val="22"/>
              </w:rPr>
            </w:pPr>
            <w:r w:rsidRPr="002A5550">
              <w:rPr>
                <w:rFonts w:ascii="Calibri" w:hAnsi="Calibri" w:cs="Calibri"/>
                <w:b/>
                <w:szCs w:val="22"/>
              </w:rPr>
              <w:t xml:space="preserve">Modified By 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2AE993" w14:textId="77777777" w:rsidR="00AE2DFB" w:rsidRPr="002A5550" w:rsidDel="00AE2DFB" w:rsidRDefault="00AE2DFB" w:rsidP="00077C69">
            <w:pPr>
              <w:rPr>
                <w:rFonts w:ascii="Calibri" w:hAnsi="Calibri" w:cs="Calibri"/>
                <w:b/>
                <w:szCs w:val="22"/>
              </w:rPr>
            </w:pPr>
            <w:r w:rsidRPr="002A5550">
              <w:rPr>
                <w:rFonts w:ascii="Calibri" w:hAnsi="Calibri" w:cs="Calibri"/>
                <w:b/>
                <w:szCs w:val="22"/>
              </w:rPr>
              <w:t>Approved By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4F6846" w14:textId="77777777" w:rsidR="00AE2DFB" w:rsidRPr="002A5550" w:rsidRDefault="00AE2DFB" w:rsidP="00CD2FBB">
            <w:pPr>
              <w:rPr>
                <w:rFonts w:ascii="Calibri" w:hAnsi="Calibri" w:cs="Calibri"/>
                <w:b/>
                <w:szCs w:val="22"/>
              </w:rPr>
            </w:pPr>
            <w:r w:rsidRPr="002A5550">
              <w:rPr>
                <w:rFonts w:ascii="Calibri" w:hAnsi="Calibri" w:cs="Calibri"/>
                <w:b/>
                <w:szCs w:val="22"/>
              </w:rPr>
              <w:t>Approv</w:t>
            </w:r>
            <w:r w:rsidR="00CD2FBB" w:rsidRPr="002A5550">
              <w:rPr>
                <w:rFonts w:ascii="Calibri" w:hAnsi="Calibri" w:cs="Calibri"/>
                <w:b/>
                <w:szCs w:val="22"/>
              </w:rPr>
              <w:t>al</w:t>
            </w:r>
            <w:r w:rsidRPr="002A5550">
              <w:rPr>
                <w:rFonts w:ascii="Calibri" w:hAnsi="Calibri" w:cs="Calibri"/>
                <w:b/>
                <w:szCs w:val="22"/>
              </w:rPr>
              <w:t xml:space="preserve"> </w:t>
            </w:r>
            <w:r w:rsidR="00CD2FBB" w:rsidRPr="002A5550">
              <w:rPr>
                <w:rFonts w:ascii="Calibri" w:hAnsi="Calibri" w:cs="Calibri"/>
                <w:b/>
                <w:szCs w:val="22"/>
              </w:rPr>
              <w:t>Date</w:t>
            </w:r>
          </w:p>
        </w:tc>
      </w:tr>
      <w:tr w:rsidR="00AE2DFB" w:rsidRPr="002A5550" w14:paraId="13152573" w14:textId="77777777" w:rsidTr="00C02FD0">
        <w:trPr>
          <w:trHeight w:val="228"/>
        </w:trPr>
        <w:tc>
          <w:tcPr>
            <w:tcW w:w="1080" w:type="dxa"/>
          </w:tcPr>
          <w:p w14:paraId="599D4549" w14:textId="0BD91322" w:rsidR="00AE2DFB" w:rsidRPr="002A5550" w:rsidRDefault="7038563A" w:rsidP="0012790C">
            <w:pPr>
              <w:jc w:val="both"/>
              <w:rPr>
                <w:rFonts w:ascii="Calibri" w:hAnsi="Calibri" w:cs="Calibri"/>
              </w:rPr>
            </w:pPr>
            <w:r w:rsidRPr="3AEC0ED5">
              <w:rPr>
                <w:rFonts w:ascii="Calibri" w:hAnsi="Calibri" w:cs="Calibri"/>
              </w:rPr>
              <w:t>V</w:t>
            </w:r>
            <w:r w:rsidR="00FF3209">
              <w:rPr>
                <w:rFonts w:ascii="Calibri" w:hAnsi="Calibri" w:cs="Calibri"/>
              </w:rPr>
              <w:t>1</w:t>
            </w:r>
            <w:r w:rsidR="0012790C" w:rsidRPr="3AEC0ED5">
              <w:rPr>
                <w:rFonts w:ascii="Calibri" w:hAnsi="Calibri" w:cs="Calibri"/>
              </w:rPr>
              <w:t>.0</w:t>
            </w:r>
          </w:p>
        </w:tc>
        <w:tc>
          <w:tcPr>
            <w:tcW w:w="1620" w:type="dxa"/>
          </w:tcPr>
          <w:p w14:paraId="0177F9B5" w14:textId="1AE37DBC" w:rsidR="00AE2DFB" w:rsidRPr="002A5550" w:rsidRDefault="00411054" w:rsidP="003F0CC8">
            <w:pPr>
              <w:jc w:val="both"/>
              <w:rPr>
                <w:rFonts w:ascii="Calibri" w:hAnsi="Calibri" w:cs="Calibri"/>
              </w:rPr>
            </w:pPr>
            <w:r w:rsidRPr="3FFCEF03">
              <w:rPr>
                <w:rFonts w:ascii="Calibri" w:hAnsi="Calibri" w:cs="Calibri"/>
              </w:rPr>
              <w:t>11/</w:t>
            </w:r>
            <w:r w:rsidR="7C219520" w:rsidRPr="3FFCEF03">
              <w:rPr>
                <w:rFonts w:ascii="Calibri" w:hAnsi="Calibri" w:cs="Calibri"/>
              </w:rPr>
              <w:t>1</w:t>
            </w:r>
            <w:r w:rsidR="003B0F5E">
              <w:rPr>
                <w:rFonts w:ascii="Calibri" w:hAnsi="Calibri" w:cs="Calibri"/>
              </w:rPr>
              <w:t>1</w:t>
            </w:r>
            <w:r w:rsidRPr="3FFCEF03">
              <w:rPr>
                <w:rFonts w:ascii="Calibri" w:hAnsi="Calibri" w:cs="Calibri"/>
              </w:rPr>
              <w:t>/202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14:paraId="72B355B7" w14:textId="2FC6B43D" w:rsidR="00AE2DFB" w:rsidRPr="002A5550" w:rsidRDefault="41000472" w:rsidP="003F0CC8">
            <w:pPr>
              <w:rPr>
                <w:rFonts w:ascii="Calibri" w:hAnsi="Calibri" w:cs="Calibri"/>
              </w:rPr>
            </w:pPr>
            <w:r w:rsidRPr="3FFCEF03">
              <w:rPr>
                <w:rFonts w:ascii="Calibri" w:hAnsi="Calibri" w:cs="Calibri"/>
              </w:rPr>
              <w:t>Revision</w:t>
            </w:r>
            <w:r w:rsidR="00EC3625" w:rsidRPr="3FFCEF03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4EC39D3" w14:textId="33405A86" w:rsidR="00F74155" w:rsidRPr="002A5550" w:rsidRDefault="00411054" w:rsidP="00C02FD0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Norman Avery</w:t>
            </w:r>
          </w:p>
        </w:tc>
        <w:tc>
          <w:tcPr>
            <w:tcW w:w="2250" w:type="dxa"/>
            <w:tcBorders>
              <w:right w:val="single" w:sz="4" w:space="0" w:color="auto"/>
            </w:tcBorders>
          </w:tcPr>
          <w:p w14:paraId="5573520E" w14:textId="77777777" w:rsidR="00AE2DFB" w:rsidRPr="002A5550" w:rsidDel="00AE2DFB" w:rsidRDefault="00AE2DFB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41FCD56" w14:textId="77777777" w:rsidR="00AE2DFB" w:rsidRPr="002A5550" w:rsidRDefault="00AE2DFB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</w:tr>
      <w:tr w:rsidR="00F74155" w:rsidRPr="002A5550" w14:paraId="348C8D17" w14:textId="77777777" w:rsidTr="00C02FD0">
        <w:trPr>
          <w:trHeight w:val="228"/>
        </w:trPr>
        <w:tc>
          <w:tcPr>
            <w:tcW w:w="1080" w:type="dxa"/>
          </w:tcPr>
          <w:p w14:paraId="2D4A7203" w14:textId="5F193D49" w:rsidR="00F74155" w:rsidRPr="002A5550" w:rsidRDefault="00FF3209" w:rsidP="001115B6">
            <w:pPr>
              <w:jc w:val="both"/>
              <w:rPr>
                <w:rFonts w:ascii="Calibri" w:hAnsi="Calibri" w:cs="Calibri"/>
                <w:szCs w:val="22"/>
              </w:rPr>
            </w:pPr>
            <w:r w:rsidRPr="3AEC0ED5">
              <w:rPr>
                <w:rFonts w:ascii="Calibri" w:hAnsi="Calibri" w:cs="Calibri"/>
              </w:rPr>
              <w:t>V</w:t>
            </w:r>
            <w:r>
              <w:rPr>
                <w:rFonts w:ascii="Calibri" w:hAnsi="Calibri" w:cs="Calibri"/>
              </w:rPr>
              <w:t>2</w:t>
            </w:r>
            <w:r w:rsidRPr="3AEC0ED5">
              <w:rPr>
                <w:rFonts w:ascii="Calibri" w:hAnsi="Calibri" w:cs="Calibri"/>
              </w:rPr>
              <w:t>.0</w:t>
            </w:r>
          </w:p>
        </w:tc>
        <w:tc>
          <w:tcPr>
            <w:tcW w:w="1620" w:type="dxa"/>
          </w:tcPr>
          <w:p w14:paraId="1C04B0A3" w14:textId="355264E7" w:rsidR="00F74155" w:rsidRPr="002A5550" w:rsidRDefault="00FF3209" w:rsidP="00E52536">
            <w:pPr>
              <w:jc w:val="both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11/17/202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14:paraId="7AF924FE" w14:textId="29D58464" w:rsidR="000A598C" w:rsidRPr="002A5550" w:rsidRDefault="00FF3209" w:rsidP="005D53E3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Revision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430D24ED" w14:textId="619E6219" w:rsidR="00F74155" w:rsidRPr="002A5550" w:rsidRDefault="003B0F5E" w:rsidP="00E52536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Norman Avery</w:t>
            </w:r>
          </w:p>
        </w:tc>
        <w:tc>
          <w:tcPr>
            <w:tcW w:w="2250" w:type="dxa"/>
            <w:tcBorders>
              <w:right w:val="single" w:sz="4" w:space="0" w:color="auto"/>
            </w:tcBorders>
          </w:tcPr>
          <w:p w14:paraId="6A4E6D4A" w14:textId="77777777" w:rsidR="00F74155" w:rsidRPr="002A5550" w:rsidDel="00AE2DFB" w:rsidRDefault="00F74155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DC39DE0" w14:textId="77777777" w:rsidR="00F74155" w:rsidRPr="002A5550" w:rsidRDefault="00F74155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</w:tr>
      <w:tr w:rsidR="00264EDB" w:rsidRPr="002A5550" w14:paraId="442CB122" w14:textId="77777777" w:rsidTr="00C02FD0">
        <w:trPr>
          <w:trHeight w:val="138"/>
        </w:trPr>
        <w:tc>
          <w:tcPr>
            <w:tcW w:w="1080" w:type="dxa"/>
          </w:tcPr>
          <w:p w14:paraId="0F0D88B8" w14:textId="3D778E70" w:rsidR="00264EDB" w:rsidRPr="002A5550" w:rsidRDefault="00382090" w:rsidP="004B1923">
            <w:pPr>
              <w:jc w:val="both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V3.0</w:t>
            </w:r>
          </w:p>
        </w:tc>
        <w:tc>
          <w:tcPr>
            <w:tcW w:w="1620" w:type="dxa"/>
          </w:tcPr>
          <w:p w14:paraId="1542BAC3" w14:textId="06DF6BBA" w:rsidR="00264EDB" w:rsidRPr="002A5550" w:rsidRDefault="00382090" w:rsidP="00264EDB">
            <w:pPr>
              <w:jc w:val="both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11/23/2021</w:t>
            </w: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14:paraId="3C037BFE" w14:textId="156CC20A" w:rsidR="00264EDB" w:rsidRPr="002A5550" w:rsidRDefault="00382090" w:rsidP="004B1923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Revision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CB89F1B" w14:textId="3C97AC0E" w:rsidR="00264EDB" w:rsidRPr="002A5550" w:rsidRDefault="00382090" w:rsidP="004B1923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Norman Avery</w:t>
            </w:r>
          </w:p>
        </w:tc>
        <w:tc>
          <w:tcPr>
            <w:tcW w:w="2250" w:type="dxa"/>
            <w:tcBorders>
              <w:right w:val="single" w:sz="4" w:space="0" w:color="auto"/>
            </w:tcBorders>
          </w:tcPr>
          <w:p w14:paraId="01BCB4DD" w14:textId="77777777" w:rsidR="00264EDB" w:rsidRPr="002A5550" w:rsidDel="00AE2DFB" w:rsidRDefault="00264EDB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3F73450C" w14:textId="77777777" w:rsidR="00264EDB" w:rsidRPr="002A5550" w:rsidRDefault="00264EDB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</w:tr>
      <w:tr w:rsidR="00F149B4" w:rsidRPr="002A5550" w14:paraId="16D1516E" w14:textId="77777777" w:rsidTr="00C02FD0">
        <w:trPr>
          <w:trHeight w:val="228"/>
        </w:trPr>
        <w:tc>
          <w:tcPr>
            <w:tcW w:w="1080" w:type="dxa"/>
          </w:tcPr>
          <w:p w14:paraId="019432AF" w14:textId="77777777" w:rsidR="00F149B4" w:rsidRPr="002A5550" w:rsidRDefault="00F149B4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620" w:type="dxa"/>
          </w:tcPr>
          <w:p w14:paraId="2D690212" w14:textId="77777777" w:rsidR="00F149B4" w:rsidRPr="002A5550" w:rsidRDefault="00F149B4" w:rsidP="00E5253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14:paraId="3081439C" w14:textId="77777777" w:rsidR="00F149B4" w:rsidRPr="002A5550" w:rsidRDefault="00F149B4" w:rsidP="0052742D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A0B7932" w14:textId="77777777" w:rsidR="00F149B4" w:rsidRPr="002A5550" w:rsidRDefault="00F149B4" w:rsidP="0052742D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250" w:type="dxa"/>
            <w:tcBorders>
              <w:right w:val="single" w:sz="4" w:space="0" w:color="auto"/>
            </w:tcBorders>
          </w:tcPr>
          <w:p w14:paraId="55355A3A" w14:textId="77777777" w:rsidR="00F149B4" w:rsidRPr="002A5550" w:rsidDel="00AE2DFB" w:rsidRDefault="00F149B4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7AD34A2B" w14:textId="77777777" w:rsidR="00F149B4" w:rsidRPr="002A5550" w:rsidRDefault="00F149B4" w:rsidP="001115B6">
            <w:pPr>
              <w:jc w:val="both"/>
              <w:rPr>
                <w:rFonts w:ascii="Calibri" w:hAnsi="Calibri" w:cs="Calibri"/>
                <w:szCs w:val="22"/>
              </w:rPr>
            </w:pPr>
          </w:p>
        </w:tc>
      </w:tr>
      <w:tr w:rsidR="00F149B4" w:rsidRPr="002A5550" w14:paraId="2CDAFC12" w14:textId="77777777" w:rsidTr="00C02FD0">
        <w:trPr>
          <w:trHeight w:val="228"/>
        </w:trPr>
        <w:tc>
          <w:tcPr>
            <w:tcW w:w="1080" w:type="dxa"/>
          </w:tcPr>
          <w:p w14:paraId="772D9B89" w14:textId="77777777" w:rsidR="00F149B4" w:rsidRPr="002A5550" w:rsidRDefault="00F149B4" w:rsidP="0076265E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620" w:type="dxa"/>
          </w:tcPr>
          <w:p w14:paraId="2BB4C7EA" w14:textId="77777777" w:rsidR="00F149B4" w:rsidRPr="002A5550" w:rsidRDefault="00F149B4" w:rsidP="0076265E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14:paraId="51661A46" w14:textId="77777777" w:rsidR="00F149B4" w:rsidRPr="002A5550" w:rsidRDefault="00F149B4" w:rsidP="0076265E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550AC718" w14:textId="77777777" w:rsidR="00F149B4" w:rsidRPr="002A5550" w:rsidRDefault="00F149B4" w:rsidP="0076265E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250" w:type="dxa"/>
            <w:tcBorders>
              <w:right w:val="single" w:sz="4" w:space="0" w:color="auto"/>
            </w:tcBorders>
          </w:tcPr>
          <w:p w14:paraId="1984D17E" w14:textId="77777777" w:rsidR="00F149B4" w:rsidRPr="002A5550" w:rsidDel="00AE2DFB" w:rsidRDefault="00F149B4" w:rsidP="0076265E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7658639" w14:textId="77777777" w:rsidR="00F149B4" w:rsidRPr="002A5550" w:rsidRDefault="00F149B4" w:rsidP="0076265E">
            <w:pPr>
              <w:jc w:val="both"/>
              <w:rPr>
                <w:rFonts w:ascii="Calibri" w:hAnsi="Calibri" w:cs="Calibri"/>
                <w:szCs w:val="22"/>
              </w:rPr>
            </w:pPr>
          </w:p>
        </w:tc>
      </w:tr>
      <w:tr w:rsidR="00F149B4" w:rsidRPr="002A5550" w14:paraId="5E4341F5" w14:textId="77777777" w:rsidTr="00C02FD0">
        <w:trPr>
          <w:trHeight w:val="228"/>
        </w:trPr>
        <w:tc>
          <w:tcPr>
            <w:tcW w:w="1080" w:type="dxa"/>
          </w:tcPr>
          <w:p w14:paraId="6804FD54" w14:textId="77777777" w:rsidR="00F149B4" w:rsidRPr="002A5550" w:rsidRDefault="00F149B4" w:rsidP="0076265E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620" w:type="dxa"/>
          </w:tcPr>
          <w:p w14:paraId="22776199" w14:textId="77777777" w:rsidR="00F149B4" w:rsidRDefault="00F149B4" w:rsidP="0076265E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2520" w:type="dxa"/>
            <w:tcBorders>
              <w:right w:val="single" w:sz="4" w:space="0" w:color="auto"/>
            </w:tcBorders>
          </w:tcPr>
          <w:p w14:paraId="58E7FB81" w14:textId="77777777" w:rsidR="00F149B4" w:rsidRDefault="00F149B4" w:rsidP="0076265E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56A8644C" w14:textId="77777777" w:rsidR="00F149B4" w:rsidRDefault="00F149B4" w:rsidP="0076265E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250" w:type="dxa"/>
            <w:tcBorders>
              <w:right w:val="single" w:sz="4" w:space="0" w:color="auto"/>
            </w:tcBorders>
          </w:tcPr>
          <w:p w14:paraId="151C88AF" w14:textId="77777777" w:rsidR="00F149B4" w:rsidRPr="002A5550" w:rsidDel="00AE2DFB" w:rsidRDefault="00F149B4" w:rsidP="0076265E">
            <w:pPr>
              <w:jc w:val="both"/>
              <w:rPr>
                <w:rFonts w:ascii="Calibri" w:hAnsi="Calibri" w:cs="Calibri"/>
                <w:szCs w:val="22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2B46996" w14:textId="77777777" w:rsidR="00F149B4" w:rsidRPr="002A5550" w:rsidRDefault="00F149B4" w:rsidP="0076265E">
            <w:pPr>
              <w:jc w:val="both"/>
              <w:rPr>
                <w:rFonts w:ascii="Calibri" w:hAnsi="Calibri" w:cs="Calibri"/>
                <w:szCs w:val="22"/>
              </w:rPr>
            </w:pPr>
          </w:p>
        </w:tc>
      </w:tr>
    </w:tbl>
    <w:p w14:paraId="55464320" w14:textId="77777777" w:rsidR="00FB78F9" w:rsidRDefault="00133DB9" w:rsidP="00BF4D37">
      <w:pPr>
        <w:pStyle w:val="TOC1"/>
        <w:tabs>
          <w:tab w:val="left" w:pos="660"/>
          <w:tab w:val="right" w:pos="10790"/>
        </w:tabs>
        <w:jc w:val="center"/>
        <w:rPr>
          <w:rFonts w:ascii="Calibri" w:hAnsi="Calibri" w:cs="Calibri"/>
          <w:sz w:val="28"/>
          <w:szCs w:val="22"/>
        </w:rPr>
      </w:pPr>
      <w:r w:rsidRPr="002A5550">
        <w:rPr>
          <w:rFonts w:ascii="Calibri" w:hAnsi="Calibri" w:cs="Calibri"/>
        </w:rPr>
        <w:br w:type="page"/>
      </w:r>
      <w:r w:rsidR="00824BBD" w:rsidRPr="00DA76BE">
        <w:rPr>
          <w:rFonts w:ascii="Calibri" w:hAnsi="Calibri" w:cs="Calibri"/>
          <w:sz w:val="28"/>
          <w:szCs w:val="22"/>
        </w:rPr>
        <w:lastRenderedPageBreak/>
        <w:t>Table of Contents</w:t>
      </w:r>
    </w:p>
    <w:sdt>
      <w:sdtPr>
        <w:rPr>
          <w:rFonts w:ascii="Times New Roman" w:eastAsia="Times New Roman" w:hAnsi="Times New Roman"/>
          <w:b w:val="0"/>
          <w:bCs w:val="0"/>
          <w:color w:val="auto"/>
          <w:sz w:val="22"/>
          <w:szCs w:val="20"/>
          <w:lang w:eastAsia="en-US"/>
        </w:rPr>
        <w:id w:val="-362904007"/>
        <w:docPartObj>
          <w:docPartGallery w:val="Table of Contents"/>
          <w:docPartUnique/>
        </w:docPartObj>
      </w:sdtPr>
      <w:sdtEndPr/>
      <w:sdtContent>
        <w:p w14:paraId="4FEA7556" w14:textId="0A890CE1" w:rsidR="00C45EA5" w:rsidRDefault="00C45EA5" w:rsidP="57B3DBF6">
          <w:pPr>
            <w:pStyle w:val="TOCHeading"/>
          </w:pPr>
        </w:p>
        <w:p w14:paraId="1F48D2A7" w14:textId="768ABA2A" w:rsidR="00766E5E" w:rsidRDefault="00C45EA5" w:rsidP="57B3DBF6">
          <w:pPr>
            <w:pStyle w:val="TOC1"/>
            <w:tabs>
              <w:tab w:val="left" w:pos="660"/>
              <w:tab w:val="right" w:leader="dot" w:pos="1079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589186" w:history="1">
            <w:r w:rsidR="00766E5E" w:rsidRPr="003629E0">
              <w:rPr>
                <w:rStyle w:val="Hyperlink"/>
                <w:noProof/>
              </w:rPr>
              <w:t>1.0</w:t>
            </w:r>
            <w:r w:rsidR="00766E5E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Proposed (Basic) User Interface Design for Exam File Manager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86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4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47C61634" w14:textId="3DD30AE1" w:rsidR="00766E5E" w:rsidRDefault="00A304C2" w:rsidP="57B3DBF6">
          <w:pPr>
            <w:pStyle w:val="TOC1"/>
            <w:tabs>
              <w:tab w:val="left" w:pos="660"/>
              <w:tab w:val="right" w:leader="dot" w:pos="1079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88589187" w:history="1">
            <w:r w:rsidR="00766E5E" w:rsidRPr="003629E0">
              <w:rPr>
                <w:rStyle w:val="Hyperlink"/>
                <w:noProof/>
              </w:rPr>
              <w:t>2.0</w:t>
            </w:r>
            <w:r w:rsidR="00766E5E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GENERAL INFORMATION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87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5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154E91F3" w14:textId="532FCDA6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88" w:history="1">
            <w:r w:rsidR="00766E5E" w:rsidRPr="003629E0">
              <w:rPr>
                <w:rStyle w:val="Hyperlink"/>
                <w:noProof/>
              </w:rPr>
              <w:t>2.2.2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Project Objective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88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5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0241CE94" w14:textId="3E89E07F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89" w:history="1">
            <w:r w:rsidR="00766E5E" w:rsidRPr="003629E0">
              <w:rPr>
                <w:rStyle w:val="Hyperlink"/>
                <w:noProof/>
              </w:rPr>
              <w:t>2.2.3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Overview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89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5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319EB931" w14:textId="5A8270C8" w:rsidR="00766E5E" w:rsidRDefault="00A304C2" w:rsidP="57B3DBF6">
          <w:pPr>
            <w:pStyle w:val="TOC1"/>
            <w:tabs>
              <w:tab w:val="left" w:pos="660"/>
              <w:tab w:val="right" w:leader="dot" w:pos="1079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88589190" w:history="1">
            <w:r w:rsidR="00766E5E" w:rsidRPr="003629E0">
              <w:rPr>
                <w:rStyle w:val="Hyperlink"/>
                <w:rFonts w:ascii="Calibri" w:hAnsi="Calibri" w:cs="Calibri"/>
                <w:noProof/>
              </w:rPr>
              <w:t>3.0</w:t>
            </w:r>
            <w:r w:rsidR="00766E5E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rFonts w:ascii="Calibri" w:hAnsi="Calibri" w:cs="Calibri"/>
                <w:noProof/>
              </w:rPr>
              <w:t>Architecture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0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5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313353D6" w14:textId="5715E6A6" w:rsidR="00766E5E" w:rsidRDefault="00A304C2" w:rsidP="57B3DBF6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</w:rPr>
          </w:pPr>
          <w:hyperlink w:anchor="_Toc88589191" w:history="1">
            <w:r w:rsidR="00766E5E" w:rsidRPr="003629E0">
              <w:rPr>
                <w:rStyle w:val="Hyperlink"/>
                <w:rFonts w:cs="Arial"/>
                <w:noProof/>
              </w:rPr>
              <w:t>3.2</w:t>
            </w:r>
            <w:r w:rsidR="00766E5E">
              <w:rPr>
                <w:rFonts w:asciiTheme="minorHAnsi" w:eastAsiaTheme="minorEastAsia" w:hAnsiTheme="minorHAnsi" w:cstheme="minorBidi"/>
                <w:i w:val="0"/>
                <w:iCs w:val="0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rFonts w:cs="Arial"/>
                <w:noProof/>
              </w:rPr>
              <w:t>Systems Architecture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1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5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19240AB7" w14:textId="7F1A40B0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92" w:history="1">
            <w:r w:rsidR="00766E5E" w:rsidRPr="003629E0">
              <w:rPr>
                <w:rStyle w:val="Hyperlink"/>
                <w:noProof/>
              </w:rPr>
              <w:t>3.2.2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Describing the Different Type of Systems Interacting with EFM.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2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5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16BBDD62" w14:textId="11B4C8A8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93" w:history="1">
            <w:r w:rsidR="00766E5E" w:rsidRPr="003629E0">
              <w:rPr>
                <w:rStyle w:val="Hyperlink"/>
                <w:rFonts w:cs="Arial"/>
                <w:noProof/>
              </w:rPr>
              <w:t>3.2.3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Describing the Assembly Plugin and AllPlugins_Service Object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3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6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4028B658" w14:textId="02C10B96" w:rsidR="00766E5E" w:rsidRDefault="00A304C2" w:rsidP="57B3DBF6">
          <w:pPr>
            <w:pStyle w:val="TOC2"/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</w:rPr>
          </w:pPr>
          <w:hyperlink w:anchor="_Toc88589194" w:history="1">
            <w:r w:rsidR="00766E5E" w:rsidRPr="003629E0">
              <w:rPr>
                <w:rStyle w:val="Hyperlink"/>
                <w:noProof/>
              </w:rPr>
              <w:t>3.3</w:t>
            </w:r>
            <w:r w:rsidR="00766E5E">
              <w:rPr>
                <w:rFonts w:asciiTheme="minorHAnsi" w:eastAsiaTheme="minorEastAsia" w:hAnsiTheme="minorHAnsi" w:cstheme="minorBidi"/>
                <w:i w:val="0"/>
                <w:iCs w:val="0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rFonts w:cs="Arial"/>
                <w:noProof/>
              </w:rPr>
              <w:t>Application Architecture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4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7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74E81B38" w14:textId="6AA622EA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95" w:history="1">
            <w:r w:rsidR="00766E5E" w:rsidRPr="003629E0">
              <w:rPr>
                <w:rStyle w:val="Hyperlink"/>
                <w:noProof/>
              </w:rPr>
              <w:t>3.3.2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Implement and Load the Assembly Plugin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5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7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0769179A" w14:textId="192AB15A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96" w:history="1">
            <w:r w:rsidR="00766E5E" w:rsidRPr="003629E0">
              <w:rPr>
                <w:rStyle w:val="Hyperlink"/>
                <w:noProof/>
              </w:rPr>
              <w:t>3.3.3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Configure Services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6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7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65BB23EB" w14:textId="636907BE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97" w:history="1">
            <w:r w:rsidR="00766E5E" w:rsidRPr="003629E0">
              <w:rPr>
                <w:rStyle w:val="Hyperlink"/>
                <w:noProof/>
              </w:rPr>
              <w:t>3.3.4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Implement Business Logic for Common Features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7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8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575DD852" w14:textId="1F3FC8CE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98" w:history="1">
            <w:r w:rsidR="00766E5E" w:rsidRPr="003629E0">
              <w:rPr>
                <w:rStyle w:val="Hyperlink"/>
                <w:noProof/>
              </w:rPr>
              <w:t>3.3.5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Retrieve Lines of Businesses via “RetrieveLinesOfBusiness” method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8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9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4640957C" w14:textId="2B8B33FA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199" w:history="1">
            <w:r w:rsidR="00766E5E" w:rsidRPr="003629E0">
              <w:rPr>
                <w:rStyle w:val="Hyperlink"/>
                <w:noProof/>
              </w:rPr>
              <w:t>3.3.6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(Business Logic) via “ExecuteBusinessLogic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199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0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36B38BC4" w14:textId="17201166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200" w:history="1">
            <w:r w:rsidR="00766E5E" w:rsidRPr="003629E0">
              <w:rPr>
                <w:rStyle w:val="Hyperlink"/>
                <w:noProof/>
              </w:rPr>
              <w:t>3.3.7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“Confirm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200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1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2105B040" w14:textId="507F661D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201" w:history="1">
            <w:r w:rsidR="00766E5E" w:rsidRPr="003629E0">
              <w:rPr>
                <w:rStyle w:val="Hyperlink"/>
                <w:noProof/>
              </w:rPr>
              <w:t>3.3.8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“Delete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201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2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72475D1D" w14:textId="45240F65" w:rsidR="00766E5E" w:rsidRDefault="00A304C2" w:rsidP="57B3DBF6">
          <w:pPr>
            <w:pStyle w:val="TOC3"/>
            <w:tabs>
              <w:tab w:val="left" w:pos="110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202" w:history="1">
            <w:r w:rsidR="00766E5E" w:rsidRPr="003629E0">
              <w:rPr>
                <w:rStyle w:val="Hyperlink"/>
                <w:noProof/>
              </w:rPr>
              <w:t>3.3.9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“Import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202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3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36CC27E2" w14:textId="3259F3D5" w:rsidR="00766E5E" w:rsidRDefault="00A304C2" w:rsidP="57B3DBF6">
          <w:pPr>
            <w:pStyle w:val="TOC3"/>
            <w:tabs>
              <w:tab w:val="left" w:pos="132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203" w:history="1">
            <w:r w:rsidR="00766E5E" w:rsidRPr="003629E0">
              <w:rPr>
                <w:rStyle w:val="Hyperlink"/>
                <w:noProof/>
              </w:rPr>
              <w:t>3.3.10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“Index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203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4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5122D6CD" w14:textId="0CBCAA8B" w:rsidR="00766E5E" w:rsidRDefault="00A304C2" w:rsidP="57B3DBF6">
          <w:pPr>
            <w:pStyle w:val="TOC3"/>
            <w:tabs>
              <w:tab w:val="left" w:pos="132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204" w:history="1">
            <w:r w:rsidR="00766E5E" w:rsidRPr="003629E0">
              <w:rPr>
                <w:rStyle w:val="Hyperlink"/>
                <w:noProof/>
              </w:rPr>
              <w:t>3.3.11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“Repair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204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5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40975E2C" w14:textId="0F2091B6" w:rsidR="00766E5E" w:rsidRDefault="00A304C2" w:rsidP="57B3DBF6">
          <w:pPr>
            <w:pStyle w:val="TOC3"/>
            <w:tabs>
              <w:tab w:val="left" w:pos="132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205" w:history="1">
            <w:r w:rsidR="00766E5E" w:rsidRPr="003629E0">
              <w:rPr>
                <w:rStyle w:val="Hyperlink"/>
                <w:noProof/>
              </w:rPr>
              <w:t>3.3.12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“Scan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205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6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0A04A6D0" w14:textId="5AC795E7" w:rsidR="00766E5E" w:rsidRDefault="00A304C2" w:rsidP="57B3DBF6">
          <w:pPr>
            <w:pStyle w:val="TOC3"/>
            <w:tabs>
              <w:tab w:val="left" w:pos="132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206" w:history="1">
            <w:r w:rsidR="00766E5E" w:rsidRPr="003629E0">
              <w:rPr>
                <w:rStyle w:val="Hyperlink"/>
                <w:noProof/>
              </w:rPr>
              <w:t>3.3.13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“Search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206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7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6F803175" w14:textId="3CA28102" w:rsidR="00766E5E" w:rsidRDefault="00A304C2" w:rsidP="57B3DBF6">
          <w:pPr>
            <w:pStyle w:val="TOC3"/>
            <w:tabs>
              <w:tab w:val="left" w:pos="132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89207" w:history="1">
            <w:r w:rsidR="00766E5E" w:rsidRPr="003629E0">
              <w:rPr>
                <w:rStyle w:val="Hyperlink"/>
                <w:noProof/>
              </w:rPr>
              <w:t>3.3.14</w:t>
            </w:r>
            <w:r w:rsidR="00766E5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766E5E" w:rsidRPr="003629E0">
              <w:rPr>
                <w:rStyle w:val="Hyperlink"/>
                <w:noProof/>
              </w:rPr>
              <w:t>High Level Design to Execute Plugin Feature “View”</w:t>
            </w:r>
            <w:r w:rsidR="00766E5E">
              <w:rPr>
                <w:noProof/>
                <w:webHidden/>
              </w:rPr>
              <w:tab/>
            </w:r>
            <w:r w:rsidR="00766E5E">
              <w:rPr>
                <w:noProof/>
                <w:webHidden/>
              </w:rPr>
              <w:fldChar w:fldCharType="begin"/>
            </w:r>
            <w:r w:rsidR="00766E5E">
              <w:rPr>
                <w:noProof/>
                <w:webHidden/>
              </w:rPr>
              <w:instrText xml:space="preserve"> PAGEREF _Toc88589207 \h </w:instrText>
            </w:r>
            <w:r w:rsidR="00766E5E">
              <w:rPr>
                <w:noProof/>
                <w:webHidden/>
              </w:rPr>
            </w:r>
            <w:r w:rsidR="00766E5E">
              <w:rPr>
                <w:noProof/>
                <w:webHidden/>
              </w:rPr>
              <w:fldChar w:fldCharType="separate"/>
            </w:r>
            <w:r w:rsidR="00766E5E">
              <w:rPr>
                <w:noProof/>
                <w:webHidden/>
              </w:rPr>
              <w:t>18</w:t>
            </w:r>
            <w:r w:rsidR="00766E5E">
              <w:rPr>
                <w:noProof/>
                <w:webHidden/>
              </w:rPr>
              <w:fldChar w:fldCharType="end"/>
            </w:r>
          </w:hyperlink>
        </w:p>
        <w:p w14:paraId="5916D8A4" w14:textId="3108F898" w:rsidR="00FB78F9" w:rsidRDefault="00C45EA5">
          <w:r>
            <w:rPr>
              <w:b/>
              <w:bCs/>
              <w:noProof/>
            </w:rPr>
            <w:fldChar w:fldCharType="end"/>
          </w:r>
        </w:p>
      </w:sdtContent>
    </w:sdt>
    <w:p w14:paraId="5C81EAF6" w14:textId="77777777" w:rsidR="0053116D" w:rsidRDefault="0053116D" w:rsidP="00BF4D37">
      <w:bookmarkStart w:id="0" w:name="_Toc390434477"/>
      <w:bookmarkStart w:id="1" w:name="_Toc483130546"/>
      <w:bookmarkStart w:id="2" w:name="_Toc483280571"/>
      <w:bookmarkStart w:id="3" w:name="_Toc166552228"/>
    </w:p>
    <w:p w14:paraId="7F1FC1F8" w14:textId="77777777" w:rsidR="0053116D" w:rsidRDefault="0053116D" w:rsidP="0053116D">
      <w:pPr>
        <w:tabs>
          <w:tab w:val="left" w:pos="4298"/>
        </w:tabs>
      </w:pPr>
      <w:r>
        <w:tab/>
      </w:r>
    </w:p>
    <w:p w14:paraId="006148CD" w14:textId="67A025A3" w:rsidR="00607FB4" w:rsidRDefault="00BF4D37" w:rsidP="00BF4D37">
      <w:r w:rsidRPr="0053116D">
        <w:br w:type="page"/>
      </w:r>
    </w:p>
    <w:p w14:paraId="789D7CE1" w14:textId="485A740C" w:rsidR="00391975" w:rsidRDefault="00E961CB" w:rsidP="00E961CB">
      <w:pPr>
        <w:pStyle w:val="Heading1"/>
        <w:numPr>
          <w:ilvl w:val="0"/>
          <w:numId w:val="39"/>
        </w:numPr>
      </w:pPr>
      <w:bookmarkStart w:id="4" w:name="_Toc88589186"/>
      <w:r>
        <w:lastRenderedPageBreak/>
        <w:t>Proposed (Basic) User Interface Design for Exam File Manager</w:t>
      </w:r>
      <w:bookmarkEnd w:id="4"/>
    </w:p>
    <w:p w14:paraId="17417166" w14:textId="77777777" w:rsidR="00275C37" w:rsidRDefault="00275C37" w:rsidP="008A4135">
      <w:pPr>
        <w:pStyle w:val="Title"/>
      </w:pPr>
    </w:p>
    <w:p w14:paraId="288BC254" w14:textId="14AAD441" w:rsidR="008A4135" w:rsidRDefault="00607FB4">
      <w:pPr>
        <w:overflowPunct/>
        <w:autoSpaceDE/>
        <w:autoSpaceDN/>
        <w:adjustRightInd/>
        <w:textAlignment w:val="auto"/>
      </w:pPr>
      <w:r>
        <w:rPr>
          <w:noProof/>
        </w:rPr>
        <w:drawing>
          <wp:inline distT="0" distB="0" distL="0" distR="0" wp14:anchorId="65B206CB" wp14:editId="7DE9ACB4">
            <wp:extent cx="6858000" cy="6528435"/>
            <wp:effectExtent l="0" t="0" r="0" b="5715"/>
            <wp:docPr id="1623149344" name="Picture 162314934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149344" name="Picture 162314934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52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A2CA8" w14:textId="1C7DDC9A" w:rsidR="00BF4D37" w:rsidRDefault="00607FB4" w:rsidP="00275C37">
      <w:pPr>
        <w:overflowPunct/>
        <w:autoSpaceDE/>
        <w:autoSpaceDN/>
        <w:adjustRightInd/>
        <w:textAlignment w:val="auto"/>
      </w:pPr>
      <w:r>
        <w:t xml:space="preserve"> </w:t>
      </w:r>
      <w:r>
        <w:br w:type="page"/>
      </w:r>
    </w:p>
    <w:p w14:paraId="2F327DC5" w14:textId="77777777" w:rsidR="00BF4D37" w:rsidRDefault="00BF4D37" w:rsidP="00852315">
      <w:pPr>
        <w:pStyle w:val="Heading1"/>
      </w:pPr>
      <w:bookmarkStart w:id="5" w:name="_Toc83296140"/>
      <w:bookmarkStart w:id="6" w:name="_Toc88589187"/>
      <w:r>
        <w:lastRenderedPageBreak/>
        <w:t>GENERAL INFORMATION</w:t>
      </w:r>
      <w:bookmarkEnd w:id="5"/>
      <w:bookmarkEnd w:id="6"/>
    </w:p>
    <w:p w14:paraId="3F0FC93B" w14:textId="77777777" w:rsidR="00BF4D37" w:rsidRDefault="00BF4D37" w:rsidP="00BF4D37"/>
    <w:p w14:paraId="5BA7BC6A" w14:textId="26BB028A" w:rsidR="00370D30" w:rsidRPr="00BF4D37" w:rsidRDefault="00370D30" w:rsidP="00F9067A">
      <w:pPr>
        <w:pStyle w:val="Heading3"/>
      </w:pPr>
      <w:bookmarkStart w:id="7" w:name="_Toc83296141"/>
      <w:bookmarkStart w:id="8" w:name="_Toc88589188"/>
      <w:r w:rsidRPr="00BF4D37">
        <w:t>Project Objective</w:t>
      </w:r>
      <w:bookmarkEnd w:id="0"/>
      <w:bookmarkEnd w:id="7"/>
      <w:bookmarkEnd w:id="8"/>
    </w:p>
    <w:p w14:paraId="4CF4227F" w14:textId="517A644D" w:rsidR="004774FD" w:rsidRPr="00923304" w:rsidRDefault="003C3563" w:rsidP="00A04233">
      <w:pPr>
        <w:pStyle w:val="NormalWeb"/>
        <w:ind w:left="180"/>
        <w:contextualSpacing/>
        <w:rPr>
          <w:color w:val="000000"/>
        </w:rPr>
      </w:pPr>
      <w:r w:rsidRPr="00923304">
        <w:rPr>
          <w:color w:val="000000"/>
        </w:rPr>
        <w:t>The current Exam File Manager application needs to be redesigned for extensibility.</w:t>
      </w:r>
      <w:r w:rsidR="00834AD9" w:rsidRPr="00923304">
        <w:rPr>
          <w:color w:val="000000"/>
        </w:rPr>
        <w:t xml:space="preserve"> This new design will enable the ability to dynamically configure the application</w:t>
      </w:r>
      <w:r w:rsidR="00CC4EFC" w:rsidRPr="00923304">
        <w:rPr>
          <w:color w:val="000000"/>
        </w:rPr>
        <w:t xml:space="preserve">, customized for a specific line of business. The </w:t>
      </w:r>
      <w:r w:rsidR="002707B5" w:rsidRPr="00923304">
        <w:rPr>
          <w:color w:val="000000"/>
        </w:rPr>
        <w:t xml:space="preserve">method of configuration employs the use of </w:t>
      </w:r>
      <w:r w:rsidR="00C86044" w:rsidRPr="00923304">
        <w:rPr>
          <w:color w:val="000000"/>
        </w:rPr>
        <w:t xml:space="preserve">a </w:t>
      </w:r>
      <w:r w:rsidR="002707B5" w:rsidRPr="00923304">
        <w:rPr>
          <w:color w:val="000000"/>
        </w:rPr>
        <w:t>developer plugin (assemblies)</w:t>
      </w:r>
      <w:r w:rsidR="00403C0B" w:rsidRPr="00923304">
        <w:rPr>
          <w:color w:val="000000"/>
        </w:rPr>
        <w:t xml:space="preserve"> that will configure the application at run time. </w:t>
      </w:r>
      <w:r w:rsidR="00C86044" w:rsidRPr="00923304">
        <w:rPr>
          <w:color w:val="000000"/>
        </w:rPr>
        <w:t>T</w:t>
      </w:r>
      <w:r w:rsidR="001066C0" w:rsidRPr="00923304">
        <w:rPr>
          <w:color w:val="000000"/>
        </w:rPr>
        <w:t xml:space="preserve">o </w:t>
      </w:r>
      <w:r w:rsidR="00C86044" w:rsidRPr="00923304">
        <w:rPr>
          <w:color w:val="000000"/>
        </w:rPr>
        <w:t xml:space="preserve">make it possible for the web application to </w:t>
      </w:r>
      <w:r w:rsidR="001066C0" w:rsidRPr="00923304">
        <w:rPr>
          <w:color w:val="000000"/>
        </w:rPr>
        <w:t>interact with external systems, a</w:t>
      </w:r>
      <w:r w:rsidR="00403C0B" w:rsidRPr="00923304">
        <w:rPr>
          <w:color w:val="000000"/>
        </w:rPr>
        <w:t xml:space="preserve">dditional </w:t>
      </w:r>
      <w:r w:rsidR="001066C0" w:rsidRPr="00923304">
        <w:rPr>
          <w:color w:val="000000"/>
        </w:rPr>
        <w:t xml:space="preserve">services </w:t>
      </w:r>
      <w:r w:rsidR="00B53664" w:rsidRPr="00923304">
        <w:rPr>
          <w:color w:val="000000"/>
        </w:rPr>
        <w:t>will be configured by the plugin, and injected into the app</w:t>
      </w:r>
      <w:r w:rsidR="00486D28">
        <w:rPr>
          <w:color w:val="000000"/>
        </w:rPr>
        <w:t>lication</w:t>
      </w:r>
      <w:r w:rsidR="00B53664" w:rsidRPr="00923304">
        <w:rPr>
          <w:color w:val="000000"/>
        </w:rPr>
        <w:t xml:space="preserve"> via dependency injection. </w:t>
      </w:r>
    </w:p>
    <w:p w14:paraId="4CDC42DE" w14:textId="77777777" w:rsidR="00B20121" w:rsidRDefault="00B20121" w:rsidP="006552C0">
      <w:pPr>
        <w:pStyle w:val="NormalWeb"/>
        <w:ind w:left="180"/>
        <w:contextualSpacing/>
        <w:rPr>
          <w:rFonts w:ascii="&amp;quot" w:hAnsi="&amp;quot"/>
          <w:color w:val="000000"/>
        </w:rPr>
      </w:pPr>
    </w:p>
    <w:p w14:paraId="38FE2B98" w14:textId="3D173895" w:rsidR="00B20121" w:rsidRDefault="00B20121" w:rsidP="00F9067A">
      <w:pPr>
        <w:pStyle w:val="Heading3"/>
      </w:pPr>
      <w:bookmarkStart w:id="9" w:name="_Toc88589189"/>
      <w:r>
        <w:t>Overview</w:t>
      </w:r>
      <w:bookmarkEnd w:id="9"/>
    </w:p>
    <w:p w14:paraId="42EF766D" w14:textId="5F7C8336" w:rsidR="00856813" w:rsidRPr="00923304" w:rsidRDefault="003C6F28" w:rsidP="00856813">
      <w:pPr>
        <w:pStyle w:val="NormalWeb"/>
        <w:spacing w:before="0" w:beforeAutospacing="0" w:after="240" w:afterAutospacing="0" w:line="331" w:lineRule="atLeast"/>
        <w:ind w:left="180"/>
        <w:rPr>
          <w:color w:val="000000"/>
        </w:rPr>
      </w:pPr>
      <w:r>
        <w:rPr>
          <w:color w:val="000000"/>
        </w:rPr>
        <w:t>Currently, the</w:t>
      </w:r>
      <w:r w:rsidR="00364EEC" w:rsidRPr="00923304">
        <w:rPr>
          <w:color w:val="000000"/>
        </w:rPr>
        <w:t xml:space="preserve"> EFM application </w:t>
      </w:r>
      <w:r w:rsidR="00B21030">
        <w:rPr>
          <w:color w:val="000000"/>
        </w:rPr>
        <w:t xml:space="preserve">uses </w:t>
      </w:r>
      <w:r w:rsidR="00364EEC" w:rsidRPr="00923304">
        <w:rPr>
          <w:color w:val="000000"/>
        </w:rPr>
        <w:t>excessive if-then logic</w:t>
      </w:r>
      <w:r w:rsidR="00014C93">
        <w:rPr>
          <w:color w:val="000000"/>
        </w:rPr>
        <w:t xml:space="preserve"> </w:t>
      </w:r>
      <w:r w:rsidR="00364EEC" w:rsidRPr="00923304">
        <w:rPr>
          <w:color w:val="000000"/>
        </w:rPr>
        <w:t xml:space="preserve">to distinguish </w:t>
      </w:r>
      <w:r w:rsidR="008F130F" w:rsidRPr="00923304">
        <w:rPr>
          <w:color w:val="000000"/>
        </w:rPr>
        <w:t>which line of business</w:t>
      </w:r>
      <w:r w:rsidR="00775F92">
        <w:rPr>
          <w:color w:val="000000"/>
        </w:rPr>
        <w:t xml:space="preserve">es </w:t>
      </w:r>
      <w:r w:rsidR="0063262F">
        <w:rPr>
          <w:color w:val="000000"/>
        </w:rPr>
        <w:t xml:space="preserve">that the application’s </w:t>
      </w:r>
      <w:r w:rsidR="00D74B68">
        <w:rPr>
          <w:color w:val="000000"/>
        </w:rPr>
        <w:t xml:space="preserve">business logic </w:t>
      </w:r>
      <w:r w:rsidR="00BE16FC">
        <w:rPr>
          <w:color w:val="000000"/>
        </w:rPr>
        <w:t>execute</w:t>
      </w:r>
      <w:r w:rsidR="00244A6B">
        <w:rPr>
          <w:color w:val="000000"/>
        </w:rPr>
        <w:t>s</w:t>
      </w:r>
      <w:r w:rsidR="00BE16FC">
        <w:rPr>
          <w:color w:val="000000"/>
        </w:rPr>
        <w:t xml:space="preserve"> against</w:t>
      </w:r>
      <w:r w:rsidR="008F130F" w:rsidRPr="00923304">
        <w:rPr>
          <w:color w:val="000000"/>
        </w:rPr>
        <w:t xml:space="preserve">. The new approach will </w:t>
      </w:r>
      <w:r w:rsidR="00D52EC4">
        <w:rPr>
          <w:color w:val="000000"/>
        </w:rPr>
        <w:t xml:space="preserve">increase scalability, as Lines of Business are installed to the web application </w:t>
      </w:r>
      <w:r w:rsidR="0094042B">
        <w:rPr>
          <w:color w:val="000000"/>
        </w:rPr>
        <w:t>by</w:t>
      </w:r>
      <w:r w:rsidR="00667901">
        <w:rPr>
          <w:color w:val="000000"/>
        </w:rPr>
        <w:t xml:space="preserve"> assembly</w:t>
      </w:r>
      <w:r w:rsidR="0094042B">
        <w:rPr>
          <w:color w:val="000000"/>
        </w:rPr>
        <w:t xml:space="preserve"> plugins</w:t>
      </w:r>
      <w:r w:rsidR="00967006">
        <w:rPr>
          <w:color w:val="000000"/>
        </w:rPr>
        <w:t>, being</w:t>
      </w:r>
      <w:r w:rsidR="0094042B">
        <w:rPr>
          <w:color w:val="000000"/>
        </w:rPr>
        <w:t xml:space="preserve"> authenticated </w:t>
      </w:r>
      <w:r w:rsidR="00967006">
        <w:rPr>
          <w:color w:val="000000"/>
        </w:rPr>
        <w:t>based on user roles and plugin configuration</w:t>
      </w:r>
      <w:r w:rsidR="0094042B">
        <w:rPr>
          <w:color w:val="000000"/>
        </w:rPr>
        <w:t xml:space="preserve">. The underlying </w:t>
      </w:r>
      <w:r w:rsidR="008F130F" w:rsidRPr="00923304">
        <w:rPr>
          <w:color w:val="000000"/>
        </w:rPr>
        <w:t>web application will be generic</w:t>
      </w:r>
      <w:r w:rsidR="00FE7446">
        <w:rPr>
          <w:color w:val="000000"/>
        </w:rPr>
        <w:t xml:space="preserve"> in nature</w:t>
      </w:r>
      <w:r w:rsidR="008F130F" w:rsidRPr="00923304">
        <w:rPr>
          <w:color w:val="000000"/>
        </w:rPr>
        <w:t xml:space="preserve">, but </w:t>
      </w:r>
      <w:r w:rsidR="00FE7446">
        <w:rPr>
          <w:color w:val="000000"/>
        </w:rPr>
        <w:t xml:space="preserve">configurable </w:t>
      </w:r>
      <w:r w:rsidR="00466207">
        <w:rPr>
          <w:color w:val="000000"/>
        </w:rPr>
        <w:t xml:space="preserve">and </w:t>
      </w:r>
      <w:r w:rsidR="00D274CA">
        <w:rPr>
          <w:color w:val="000000"/>
        </w:rPr>
        <w:t xml:space="preserve">extensible by the use of </w:t>
      </w:r>
      <w:r w:rsidR="008F130F" w:rsidRPr="00923304">
        <w:rPr>
          <w:color w:val="000000"/>
        </w:rPr>
        <w:t>assembl</w:t>
      </w:r>
      <w:r w:rsidR="00993AAF">
        <w:rPr>
          <w:color w:val="000000"/>
        </w:rPr>
        <w:t>y</w:t>
      </w:r>
      <w:r w:rsidR="00620A12" w:rsidRPr="00923304">
        <w:rPr>
          <w:color w:val="000000"/>
        </w:rPr>
        <w:t xml:space="preserve"> </w:t>
      </w:r>
      <w:r w:rsidR="003E29AE">
        <w:rPr>
          <w:color w:val="000000"/>
        </w:rPr>
        <w:t>plugin</w:t>
      </w:r>
      <w:r w:rsidR="00D274CA">
        <w:rPr>
          <w:color w:val="000000"/>
        </w:rPr>
        <w:t>s</w:t>
      </w:r>
      <w:r w:rsidR="00620A12" w:rsidRPr="00923304">
        <w:rPr>
          <w:color w:val="000000"/>
        </w:rPr>
        <w:t xml:space="preserve">. </w:t>
      </w:r>
    </w:p>
    <w:p w14:paraId="157F897D" w14:textId="77777777" w:rsidR="002E3687" w:rsidRDefault="006916F2" w:rsidP="00315F51">
      <w:pPr>
        <w:pStyle w:val="Heading1"/>
        <w:tabs>
          <w:tab w:val="clear" w:pos="432"/>
          <w:tab w:val="clear" w:pos="720"/>
          <w:tab w:val="left" w:pos="540"/>
        </w:tabs>
        <w:rPr>
          <w:rFonts w:ascii="Calibri" w:hAnsi="Calibri" w:cs="Calibri"/>
        </w:rPr>
      </w:pPr>
      <w:bookmarkStart w:id="10" w:name="_Toc83296142"/>
      <w:bookmarkStart w:id="11" w:name="_Toc88589190"/>
      <w:bookmarkEnd w:id="1"/>
      <w:bookmarkEnd w:id="2"/>
      <w:bookmarkEnd w:id="3"/>
      <w:r>
        <w:rPr>
          <w:rFonts w:ascii="Calibri" w:hAnsi="Calibri" w:cs="Calibri"/>
        </w:rPr>
        <w:t>Architecture</w:t>
      </w:r>
      <w:bookmarkEnd w:id="10"/>
      <w:bookmarkEnd w:id="11"/>
    </w:p>
    <w:p w14:paraId="7B545B38" w14:textId="36A6B0F0" w:rsidR="00B666BD" w:rsidRDefault="00BE37B6" w:rsidP="008543A5">
      <w:pPr>
        <w:pStyle w:val="Heading2"/>
        <w:rPr>
          <w:rFonts w:cs="Arial"/>
        </w:rPr>
      </w:pPr>
      <w:bookmarkStart w:id="12" w:name="_Toc83296143"/>
      <w:bookmarkStart w:id="13" w:name="_Toc88589191"/>
      <w:r>
        <w:rPr>
          <w:rFonts w:cs="Arial"/>
          <w:szCs w:val="22"/>
        </w:rPr>
        <w:t>System</w:t>
      </w:r>
      <w:r w:rsidR="00DB5384">
        <w:rPr>
          <w:rFonts w:cs="Arial"/>
          <w:szCs w:val="22"/>
        </w:rPr>
        <w:t>s</w:t>
      </w:r>
      <w:r w:rsidR="00B666BD" w:rsidRPr="007768A9">
        <w:rPr>
          <w:rFonts w:cs="Arial"/>
          <w:szCs w:val="22"/>
        </w:rPr>
        <w:t xml:space="preserve"> Architecture</w:t>
      </w:r>
      <w:bookmarkEnd w:id="12"/>
      <w:bookmarkEnd w:id="13"/>
      <w:r w:rsidR="00B666BD" w:rsidRPr="007768A9">
        <w:rPr>
          <w:rFonts w:cs="Arial"/>
        </w:rPr>
        <w:t xml:space="preserve"> </w:t>
      </w:r>
    </w:p>
    <w:p w14:paraId="0F5CC104" w14:textId="1EC8D253" w:rsidR="00B666BD" w:rsidRDefault="00127BC3" w:rsidP="008543A5">
      <w:pPr>
        <w:pStyle w:val="Heading3"/>
      </w:pPr>
      <w:bookmarkStart w:id="14" w:name="_Toc88589192"/>
      <w:r>
        <w:t xml:space="preserve">High </w:t>
      </w:r>
      <w:r w:rsidR="00907D50">
        <w:t>L</w:t>
      </w:r>
      <w:r>
        <w:t xml:space="preserve">evel </w:t>
      </w:r>
      <w:r w:rsidR="00907D50">
        <w:t>D</w:t>
      </w:r>
      <w:r>
        <w:t xml:space="preserve">esign </w:t>
      </w:r>
      <w:r w:rsidR="00907D50">
        <w:t>Describing</w:t>
      </w:r>
      <w:r>
        <w:t xml:space="preserve"> the </w:t>
      </w:r>
      <w:r w:rsidR="00907D50">
        <w:t>D</w:t>
      </w:r>
      <w:r>
        <w:t xml:space="preserve">ifferent </w:t>
      </w:r>
      <w:r w:rsidR="00907D50">
        <w:t>T</w:t>
      </w:r>
      <w:r>
        <w:t xml:space="preserve">ype of </w:t>
      </w:r>
      <w:r w:rsidR="00907D50">
        <w:t>S</w:t>
      </w:r>
      <w:r>
        <w:t xml:space="preserve">ystems </w:t>
      </w:r>
      <w:r w:rsidR="005C28EB">
        <w:t>I</w:t>
      </w:r>
      <w:r>
        <w:t>nteracting with EFM.</w:t>
      </w:r>
      <w:bookmarkEnd w:id="14"/>
    </w:p>
    <w:p w14:paraId="62C37E8C" w14:textId="24F6BD63" w:rsidR="004739FB" w:rsidRDefault="004739FB" w:rsidP="008543A5">
      <w:r>
        <w:t xml:space="preserve">Systems that will be interacting with the web application include </w:t>
      </w:r>
      <w:r w:rsidR="00923304">
        <w:t xml:space="preserve">External </w:t>
      </w:r>
      <w:r>
        <w:t xml:space="preserve">File </w:t>
      </w:r>
      <w:r w:rsidR="00923304">
        <w:t>Repositories</w:t>
      </w:r>
      <w:r>
        <w:t xml:space="preserve">, </w:t>
      </w:r>
      <w:r w:rsidR="00F33D3F">
        <w:t xml:space="preserve">a </w:t>
      </w:r>
      <w:r>
        <w:t xml:space="preserve">Database, </w:t>
      </w:r>
      <w:r w:rsidR="009C6F3D">
        <w:t xml:space="preserve">Assembly Plugin, and </w:t>
      </w:r>
      <w:r w:rsidR="00923304">
        <w:t>Local File Systems</w:t>
      </w:r>
    </w:p>
    <w:p w14:paraId="79C8A55A" w14:textId="1372A846" w:rsidR="00923304" w:rsidRDefault="008C1A87" w:rsidP="008543A5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820D6F" wp14:editId="5000AB41">
            <wp:simplePos x="0" y="0"/>
            <wp:positionH relativeFrom="margin">
              <wp:align>left</wp:align>
            </wp:positionH>
            <wp:positionV relativeFrom="paragraph">
              <wp:posOffset>75172</wp:posOffset>
            </wp:positionV>
            <wp:extent cx="3659545" cy="2737338"/>
            <wp:effectExtent l="0" t="0" r="0" b="6350"/>
            <wp:wrapNone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1696" cy="2753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6B89" w:rsidRPr="006B6B89">
        <w:rPr>
          <w:noProof/>
        </w:rPr>
        <w:t xml:space="preserve"> </w:t>
      </w:r>
    </w:p>
    <w:p w14:paraId="07F0A6B6" w14:textId="77777777" w:rsidR="006951DB" w:rsidRDefault="006951DB" w:rsidP="008543A5">
      <w:pPr>
        <w:rPr>
          <w:rFonts w:ascii="Arial" w:hAnsi="Arial" w:cs="Arial"/>
        </w:rPr>
      </w:pPr>
    </w:p>
    <w:p w14:paraId="228B2372" w14:textId="77777777" w:rsidR="006B6B89" w:rsidRDefault="006B6B89" w:rsidP="008543A5">
      <w:pPr>
        <w:rPr>
          <w:rFonts w:ascii="Arial" w:hAnsi="Arial" w:cs="Arial"/>
        </w:rPr>
      </w:pPr>
    </w:p>
    <w:p w14:paraId="62A97169" w14:textId="77777777" w:rsidR="0073474E" w:rsidRDefault="0073474E" w:rsidP="008543A5">
      <w:pPr>
        <w:rPr>
          <w:rFonts w:ascii="Arial" w:hAnsi="Arial" w:cs="Arial"/>
        </w:rPr>
      </w:pPr>
    </w:p>
    <w:p w14:paraId="4A31074C" w14:textId="6E0F920C" w:rsidR="0073474E" w:rsidRDefault="0073474E" w:rsidP="008543A5">
      <w:pPr>
        <w:jc w:val="center"/>
        <w:rPr>
          <w:rFonts w:ascii="Arial" w:hAnsi="Arial" w:cs="Arial"/>
        </w:rPr>
      </w:pPr>
    </w:p>
    <w:p w14:paraId="0554DE3D" w14:textId="2D1DD1D2" w:rsidR="0073474E" w:rsidRDefault="0073474E" w:rsidP="008543A5">
      <w:pPr>
        <w:rPr>
          <w:rFonts w:ascii="Arial" w:hAnsi="Arial" w:cs="Arial"/>
        </w:rPr>
      </w:pPr>
    </w:p>
    <w:p w14:paraId="17B668F7" w14:textId="77777777" w:rsidR="0073474E" w:rsidRDefault="0073474E" w:rsidP="008543A5">
      <w:pPr>
        <w:rPr>
          <w:rFonts w:ascii="Arial" w:hAnsi="Arial" w:cs="Arial"/>
        </w:rPr>
      </w:pPr>
    </w:p>
    <w:p w14:paraId="4F271C77" w14:textId="02942118" w:rsidR="0073474E" w:rsidRDefault="008C1A87" w:rsidP="008543A5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27BD806" wp14:editId="700B6112">
            <wp:simplePos x="0" y="0"/>
            <wp:positionH relativeFrom="margin">
              <wp:posOffset>3176954</wp:posOffset>
            </wp:positionH>
            <wp:positionV relativeFrom="paragraph">
              <wp:posOffset>137844</wp:posOffset>
            </wp:positionV>
            <wp:extent cx="3675067" cy="2496087"/>
            <wp:effectExtent l="0" t="0" r="1905" b="0"/>
            <wp:wrapNone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067" cy="2496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39CC2" w14:textId="77777777" w:rsidR="0073474E" w:rsidRDefault="0073474E" w:rsidP="008543A5">
      <w:pPr>
        <w:rPr>
          <w:rFonts w:ascii="Arial" w:hAnsi="Arial" w:cs="Arial"/>
        </w:rPr>
      </w:pPr>
    </w:p>
    <w:p w14:paraId="748B16D5" w14:textId="6EEDFF4C" w:rsidR="008C1A87" w:rsidRDefault="008C1A87" w:rsidP="008543A5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3C78D0F4" w14:textId="271EA71B" w:rsidR="008C1A87" w:rsidRPr="002418FB" w:rsidRDefault="008C1A87" w:rsidP="008543A5">
      <w:pPr>
        <w:pStyle w:val="Heading3"/>
        <w:rPr>
          <w:rFonts w:cs="Arial"/>
          <w:szCs w:val="22"/>
        </w:rPr>
      </w:pPr>
      <w:bookmarkStart w:id="15" w:name="_Toc88589193"/>
      <w:r>
        <w:lastRenderedPageBreak/>
        <w:t xml:space="preserve">High Level Design Describing the Assembly Plugin and </w:t>
      </w:r>
      <w:r w:rsidR="002418FB">
        <w:t>AllPlugins_</w:t>
      </w:r>
      <w:r>
        <w:t>Service Object</w:t>
      </w:r>
      <w:bookmarkEnd w:id="15"/>
    </w:p>
    <w:p w14:paraId="6110BF97" w14:textId="3238B3E4" w:rsidR="002418FB" w:rsidRDefault="002418FB" w:rsidP="002418FB">
      <w:r>
        <w:t xml:space="preserve">Lines of Business will be installed by </w:t>
      </w:r>
      <w:r w:rsidR="00AB1748">
        <w:t>implementing an assembly</w:t>
      </w:r>
      <w:r w:rsidR="00424663">
        <w:t xml:space="preserve"> a plugin that contains all necessary information related to a line of business. The plugins will be loaded at runtime and added </w:t>
      </w:r>
      <w:r w:rsidR="008A6EE9">
        <w:t xml:space="preserve">as a collection to a </w:t>
      </w:r>
      <w:r w:rsidR="00424663">
        <w:t>service object called AllPlugins_Service Object. This service object</w:t>
      </w:r>
      <w:r w:rsidR="009B4997">
        <w:t xml:space="preserve"> will be</w:t>
      </w:r>
      <w:r w:rsidR="00424663">
        <w:t xml:space="preserve"> </w:t>
      </w:r>
      <w:r w:rsidR="00746C1E">
        <w:t xml:space="preserve">injected into a web controller via dependency injection, and will </w:t>
      </w:r>
      <w:r w:rsidR="009B4997">
        <w:t xml:space="preserve">be </w:t>
      </w:r>
      <w:r w:rsidR="00746C1E">
        <w:t>reference</w:t>
      </w:r>
      <w:r w:rsidR="009B4997">
        <w:t>d</w:t>
      </w:r>
      <w:r w:rsidR="00746C1E">
        <w:t xml:space="preserve"> by the </w:t>
      </w:r>
      <w:r w:rsidR="00424663">
        <w:t xml:space="preserve">web controller to </w:t>
      </w:r>
      <w:r w:rsidR="00746C1E">
        <w:t>perform all necessary functions related to Exam File Manager, respective to a line of Business.</w:t>
      </w:r>
    </w:p>
    <w:p w14:paraId="0ADB96CE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023AE228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0FC649FB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319109B0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005FAA3A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61888D15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6831D897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3762F8EE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7E6570D7" w14:textId="5D1E7569" w:rsidR="0073474E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  <w:r>
        <w:rPr>
          <w:noProof/>
        </w:rPr>
        <w:drawing>
          <wp:inline distT="0" distB="0" distL="0" distR="0" wp14:anchorId="0E8F5CA6" wp14:editId="75A6BB48">
            <wp:extent cx="6858000" cy="5647690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4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2246F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50EBCA7A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248296E9" w14:textId="77777777" w:rsidR="008C1A87" w:rsidRDefault="008C1A87" w:rsidP="008C1A87">
      <w:pPr>
        <w:overflowPunct/>
        <w:autoSpaceDE/>
        <w:autoSpaceDN/>
        <w:adjustRightInd/>
        <w:textAlignment w:val="auto"/>
        <w:rPr>
          <w:rFonts w:ascii="Arial" w:hAnsi="Arial" w:cs="Arial"/>
          <w:szCs w:val="22"/>
        </w:rPr>
      </w:pPr>
    </w:p>
    <w:p w14:paraId="19F500CE" w14:textId="77777777" w:rsidR="00E13D57" w:rsidRPr="001E4E3E" w:rsidRDefault="005E642E" w:rsidP="008543A5">
      <w:pPr>
        <w:pStyle w:val="Heading2"/>
      </w:pPr>
      <w:bookmarkStart w:id="16" w:name="_Toc83296144"/>
      <w:bookmarkStart w:id="17" w:name="_Toc88589194"/>
      <w:r>
        <w:rPr>
          <w:rFonts w:cs="Arial"/>
          <w:szCs w:val="22"/>
        </w:rPr>
        <w:lastRenderedPageBreak/>
        <w:t>Application</w:t>
      </w:r>
      <w:r w:rsidR="006916F2" w:rsidRPr="005E642E">
        <w:rPr>
          <w:rFonts w:cs="Arial"/>
          <w:szCs w:val="22"/>
        </w:rPr>
        <w:t xml:space="preserve"> Architecture</w:t>
      </w:r>
      <w:bookmarkEnd w:id="16"/>
      <w:bookmarkEnd w:id="17"/>
      <w:r w:rsidR="00311118" w:rsidRPr="005E642E">
        <w:rPr>
          <w:rFonts w:cs="Arial"/>
          <w:szCs w:val="22"/>
        </w:rPr>
        <w:t xml:space="preserve"> </w:t>
      </w:r>
    </w:p>
    <w:p w14:paraId="0FD9AA01" w14:textId="1366C88F" w:rsidR="00CE143B" w:rsidRDefault="005D4A66" w:rsidP="008543A5">
      <w:pPr>
        <w:pStyle w:val="Heading3"/>
      </w:pPr>
      <w:bookmarkStart w:id="18" w:name="_Toc83296145"/>
      <w:bookmarkStart w:id="19" w:name="_Toc88589195"/>
      <w:r>
        <w:t>High Level Design to</w:t>
      </w:r>
      <w:r w:rsidR="00305527">
        <w:t xml:space="preserve"> Implement</w:t>
      </w:r>
      <w:r w:rsidR="002744F0">
        <w:t xml:space="preserve"> and </w:t>
      </w:r>
      <w:r w:rsidR="00F33D3F">
        <w:t>L</w:t>
      </w:r>
      <w:r w:rsidR="002744F0">
        <w:t>oad</w:t>
      </w:r>
      <w:r>
        <w:t xml:space="preserve"> the </w:t>
      </w:r>
      <w:r w:rsidR="00AC799B">
        <w:t>A</w:t>
      </w:r>
      <w:r>
        <w:t xml:space="preserve">ssembly </w:t>
      </w:r>
      <w:bookmarkEnd w:id="18"/>
      <w:r w:rsidR="00F33D3F">
        <w:t>Plugin</w:t>
      </w:r>
      <w:bookmarkEnd w:id="19"/>
    </w:p>
    <w:p w14:paraId="5FCCA285" w14:textId="77777777" w:rsidR="00305527" w:rsidRDefault="00305527" w:rsidP="008543A5">
      <w:pPr>
        <w:rPr>
          <w:b/>
          <w:color w:val="E36C0A" w:themeColor="accent6" w:themeShade="BF"/>
          <w:u w:val="single"/>
        </w:rPr>
      </w:pPr>
      <w:r w:rsidRPr="001E715A">
        <w:rPr>
          <w:b/>
          <w:color w:val="E36C0A" w:themeColor="accent6" w:themeShade="BF"/>
          <w:u w:val="single"/>
        </w:rPr>
        <w:t>Current flow</w:t>
      </w:r>
    </w:p>
    <w:p w14:paraId="39E3729C" w14:textId="5473287A" w:rsidR="00305527" w:rsidRPr="00C529F5" w:rsidRDefault="00305527" w:rsidP="008543A5">
      <w:pPr>
        <w:rPr>
          <w:b/>
          <w:color w:val="E36C0A" w:themeColor="accent6" w:themeShade="BF"/>
          <w:u w:val="single"/>
        </w:rPr>
      </w:pPr>
      <w:r w:rsidRPr="00C529F5">
        <w:rPr>
          <w:color w:val="000000"/>
          <w:sz w:val="24"/>
          <w:szCs w:val="24"/>
        </w:rPr>
        <w:t xml:space="preserve">Currently, EFM does not use custom assemblies to configure </w:t>
      </w:r>
      <w:r w:rsidR="001B03D2" w:rsidRPr="00C529F5">
        <w:rPr>
          <w:color w:val="000000"/>
          <w:sz w:val="24"/>
          <w:szCs w:val="24"/>
        </w:rPr>
        <w:t>the web app specific to a line of business.</w:t>
      </w:r>
    </w:p>
    <w:p w14:paraId="4883BB68" w14:textId="52159224" w:rsidR="00305527" w:rsidRPr="001E715A" w:rsidRDefault="00305527" w:rsidP="008543A5">
      <w:pPr>
        <w:rPr>
          <w:b/>
          <w:color w:val="E36C0A" w:themeColor="accent6" w:themeShade="BF"/>
          <w:u w:val="single"/>
        </w:rPr>
      </w:pPr>
      <w:r w:rsidRPr="00DD3948">
        <w:rPr>
          <w:b/>
          <w:color w:val="E36C0A" w:themeColor="accent6" w:themeShade="BF"/>
          <w:u w:val="single"/>
        </w:rPr>
        <w:t>New/Proposed Flow</w:t>
      </w:r>
    </w:p>
    <w:p w14:paraId="6F63C01F" w14:textId="57E44095" w:rsidR="00F2719C" w:rsidRPr="00236AC7" w:rsidRDefault="000D6D32" w:rsidP="008543A5">
      <w:pPr>
        <w:rPr>
          <w:sz w:val="24"/>
          <w:szCs w:val="24"/>
        </w:rPr>
      </w:pPr>
      <w:r>
        <w:rPr>
          <w:sz w:val="24"/>
          <w:szCs w:val="24"/>
        </w:rPr>
        <w:t>A library assembly interface will contain all the required class member</w:t>
      </w:r>
      <w:r w:rsidR="00A26D53">
        <w:rPr>
          <w:sz w:val="24"/>
          <w:szCs w:val="24"/>
        </w:rPr>
        <w:t>s</w:t>
      </w:r>
      <w:r>
        <w:rPr>
          <w:sz w:val="24"/>
          <w:szCs w:val="24"/>
        </w:rPr>
        <w:t xml:space="preserve"> and function declarations that will be used to extend common functionality.</w:t>
      </w:r>
      <w:r w:rsidR="001A5B30">
        <w:rPr>
          <w:sz w:val="24"/>
          <w:szCs w:val="24"/>
        </w:rPr>
        <w:t xml:space="preserve"> </w:t>
      </w:r>
    </w:p>
    <w:p w14:paraId="0FFF340E" w14:textId="77777777" w:rsidR="00F2719C" w:rsidRPr="00F2719C" w:rsidRDefault="00F2719C" w:rsidP="008543A5"/>
    <w:p w14:paraId="43E75586" w14:textId="77777777" w:rsidR="00F2719C" w:rsidRPr="00F2719C" w:rsidRDefault="00F2719C" w:rsidP="008543A5"/>
    <w:p w14:paraId="2C7DA815" w14:textId="77777777" w:rsidR="00DD3948" w:rsidRDefault="00AC799B" w:rsidP="008543A5">
      <w:pPr>
        <w:pStyle w:val="Heading3"/>
      </w:pPr>
      <w:bookmarkStart w:id="20" w:name="_Toc88589196"/>
      <w:r>
        <w:t>High Level Design to Configure Services</w:t>
      </w:r>
      <w:bookmarkEnd w:id="20"/>
    </w:p>
    <w:p w14:paraId="725160E9" w14:textId="556098CC" w:rsidR="00DD3948" w:rsidRDefault="00DD3948" w:rsidP="008543A5">
      <w:pPr>
        <w:rPr>
          <w:b/>
          <w:color w:val="E36C0A" w:themeColor="accent6" w:themeShade="BF"/>
          <w:u w:val="single"/>
        </w:rPr>
      </w:pPr>
      <w:r w:rsidRPr="00DD3948">
        <w:rPr>
          <w:b/>
          <w:color w:val="E36C0A" w:themeColor="accent6" w:themeShade="BF"/>
          <w:u w:val="single"/>
        </w:rPr>
        <w:t>New/Proposed Flow</w:t>
      </w:r>
    </w:p>
    <w:p w14:paraId="286836FC" w14:textId="61CDA4D4" w:rsidR="00B46565" w:rsidRDefault="00123A5D" w:rsidP="008543A5">
      <w:pPr>
        <w:rPr>
          <w:sz w:val="24"/>
          <w:szCs w:val="24"/>
        </w:rPr>
      </w:pPr>
      <w:r>
        <w:rPr>
          <w:sz w:val="24"/>
          <w:szCs w:val="24"/>
        </w:rPr>
        <w:t>The assembly</w:t>
      </w:r>
      <w:r w:rsidR="00EE3E1B">
        <w:rPr>
          <w:sz w:val="24"/>
          <w:szCs w:val="24"/>
        </w:rPr>
        <w:t xml:space="preserve">’s implemented </w:t>
      </w:r>
      <w:r>
        <w:rPr>
          <w:sz w:val="24"/>
          <w:szCs w:val="24"/>
        </w:rPr>
        <w:t>plugi</w:t>
      </w:r>
      <w:r w:rsidR="003415FC">
        <w:rPr>
          <w:sz w:val="24"/>
          <w:szCs w:val="24"/>
        </w:rPr>
        <w:t>n</w:t>
      </w:r>
      <w:r w:rsidR="00DC7444">
        <w:rPr>
          <w:sz w:val="24"/>
          <w:szCs w:val="24"/>
        </w:rPr>
        <w:t xml:space="preserve"> class </w:t>
      </w:r>
      <w:r w:rsidR="005C28EB">
        <w:rPr>
          <w:sz w:val="24"/>
          <w:szCs w:val="24"/>
        </w:rPr>
        <w:t xml:space="preserve">will contain </w:t>
      </w:r>
      <w:r w:rsidR="00D934DD">
        <w:rPr>
          <w:sz w:val="24"/>
          <w:szCs w:val="24"/>
        </w:rPr>
        <w:t>lists of key-value pairs</w:t>
      </w:r>
      <w:r w:rsidR="00716F2E">
        <w:rPr>
          <w:sz w:val="24"/>
          <w:szCs w:val="24"/>
        </w:rPr>
        <w:t xml:space="preserve"> used </w:t>
      </w:r>
      <w:r w:rsidR="00DC7444">
        <w:rPr>
          <w:sz w:val="24"/>
          <w:szCs w:val="24"/>
        </w:rPr>
        <w:t xml:space="preserve">to create </w:t>
      </w:r>
      <w:r w:rsidR="00716F2E">
        <w:rPr>
          <w:sz w:val="24"/>
          <w:szCs w:val="24"/>
        </w:rPr>
        <w:t xml:space="preserve">service </w:t>
      </w:r>
      <w:r w:rsidR="00DC7444">
        <w:rPr>
          <w:sz w:val="24"/>
          <w:szCs w:val="24"/>
        </w:rPr>
        <w:t>object</w:t>
      </w:r>
      <w:r w:rsidR="00A77474">
        <w:rPr>
          <w:sz w:val="24"/>
          <w:szCs w:val="24"/>
        </w:rPr>
        <w:t xml:space="preserve">s </w:t>
      </w:r>
      <w:r w:rsidR="00716F2E">
        <w:rPr>
          <w:sz w:val="24"/>
          <w:szCs w:val="24"/>
        </w:rPr>
        <w:t xml:space="preserve">that are utilized </w:t>
      </w:r>
      <w:r w:rsidR="006E2771">
        <w:rPr>
          <w:sz w:val="24"/>
          <w:szCs w:val="24"/>
        </w:rPr>
        <w:t xml:space="preserve">by </w:t>
      </w:r>
      <w:r w:rsidR="00DC7444">
        <w:rPr>
          <w:sz w:val="24"/>
          <w:szCs w:val="24"/>
        </w:rPr>
        <w:t>the app</w:t>
      </w:r>
      <w:r w:rsidR="00716F2E">
        <w:rPr>
          <w:sz w:val="24"/>
          <w:szCs w:val="24"/>
        </w:rPr>
        <w:t>lication</w:t>
      </w:r>
      <w:r w:rsidR="00DC7444">
        <w:rPr>
          <w:sz w:val="24"/>
          <w:szCs w:val="24"/>
        </w:rPr>
        <w:t xml:space="preserve"> to connect to </w:t>
      </w:r>
      <w:r w:rsidR="00887D0A">
        <w:rPr>
          <w:sz w:val="24"/>
          <w:szCs w:val="24"/>
        </w:rPr>
        <w:t xml:space="preserve">a file repository and database. </w:t>
      </w:r>
    </w:p>
    <w:p w14:paraId="736BD769" w14:textId="556098CC" w:rsidR="00B46565" w:rsidRDefault="00B46565" w:rsidP="008543A5">
      <w:pPr>
        <w:rPr>
          <w:sz w:val="24"/>
          <w:szCs w:val="24"/>
        </w:rPr>
      </w:pPr>
    </w:p>
    <w:p w14:paraId="1E5C0B3E" w14:textId="6BF910E5" w:rsidR="00123A5D" w:rsidRPr="00817D14" w:rsidRDefault="00B46565" w:rsidP="008543A5">
      <w:pPr>
        <w:rPr>
          <w:sz w:val="24"/>
          <w:szCs w:val="24"/>
        </w:rPr>
      </w:pPr>
      <w:r>
        <w:rPr>
          <w:sz w:val="24"/>
          <w:szCs w:val="24"/>
        </w:rPr>
        <w:t xml:space="preserve">These </w:t>
      </w:r>
      <w:r w:rsidR="000C32D5">
        <w:rPr>
          <w:sz w:val="24"/>
          <w:szCs w:val="24"/>
        </w:rPr>
        <w:t xml:space="preserve">respective </w:t>
      </w:r>
      <w:r w:rsidR="00887D0A">
        <w:rPr>
          <w:sz w:val="24"/>
          <w:szCs w:val="24"/>
        </w:rPr>
        <w:t>objects will be cre</w:t>
      </w:r>
      <w:r w:rsidR="000C32D5">
        <w:rPr>
          <w:sz w:val="24"/>
          <w:szCs w:val="24"/>
        </w:rPr>
        <w:t>a</w:t>
      </w:r>
      <w:r w:rsidR="00887D0A">
        <w:rPr>
          <w:sz w:val="24"/>
          <w:szCs w:val="24"/>
        </w:rPr>
        <w:t xml:space="preserve">ted and injected as singleton service objects at runtime. Additionally, </w:t>
      </w:r>
      <w:r w:rsidR="005D3AF7">
        <w:rPr>
          <w:sz w:val="24"/>
          <w:szCs w:val="24"/>
        </w:rPr>
        <w:t xml:space="preserve">the </w:t>
      </w:r>
      <w:r w:rsidR="00EA490D">
        <w:rPr>
          <w:sz w:val="24"/>
          <w:szCs w:val="24"/>
        </w:rPr>
        <w:t>a</w:t>
      </w:r>
      <w:r w:rsidR="005D3AF7">
        <w:rPr>
          <w:sz w:val="24"/>
          <w:szCs w:val="24"/>
        </w:rPr>
        <w:t xml:space="preserve">ssembly </w:t>
      </w:r>
      <w:r w:rsidR="00596ED1">
        <w:rPr>
          <w:sz w:val="24"/>
          <w:szCs w:val="24"/>
        </w:rPr>
        <w:t xml:space="preserve">plugin </w:t>
      </w:r>
      <w:r w:rsidR="002108EE">
        <w:rPr>
          <w:sz w:val="24"/>
          <w:szCs w:val="24"/>
        </w:rPr>
        <w:t>object itself will be injected as a singleton service,</w:t>
      </w:r>
      <w:r w:rsidR="00AF1C85">
        <w:rPr>
          <w:sz w:val="24"/>
          <w:szCs w:val="24"/>
        </w:rPr>
        <w:t xml:space="preserve"> which will be used to extend the</w:t>
      </w:r>
      <w:r w:rsidR="001D1C3A">
        <w:rPr>
          <w:sz w:val="24"/>
          <w:szCs w:val="24"/>
        </w:rPr>
        <w:t xml:space="preserve"> business</w:t>
      </w:r>
      <w:r w:rsidR="00AF1C85">
        <w:rPr>
          <w:sz w:val="24"/>
          <w:szCs w:val="24"/>
        </w:rPr>
        <w:t xml:space="preserve"> logic for common </w:t>
      </w:r>
      <w:r w:rsidR="00886980">
        <w:rPr>
          <w:sz w:val="24"/>
          <w:szCs w:val="24"/>
        </w:rPr>
        <w:t>features</w:t>
      </w:r>
      <w:r w:rsidR="00AF1C85">
        <w:rPr>
          <w:sz w:val="24"/>
          <w:szCs w:val="24"/>
        </w:rPr>
        <w:t xml:space="preserve">. </w:t>
      </w:r>
      <w:r w:rsidR="00B76676">
        <w:rPr>
          <w:sz w:val="24"/>
          <w:szCs w:val="24"/>
        </w:rPr>
        <w:t>These objects will be referenced by</w:t>
      </w:r>
      <w:r w:rsidR="0013254D">
        <w:rPr>
          <w:sz w:val="24"/>
          <w:szCs w:val="24"/>
        </w:rPr>
        <w:t xml:space="preserve"> the</w:t>
      </w:r>
      <w:r w:rsidR="00B76676">
        <w:rPr>
          <w:sz w:val="24"/>
          <w:szCs w:val="24"/>
        </w:rPr>
        <w:t xml:space="preserve"> </w:t>
      </w:r>
      <w:r w:rsidR="00812067">
        <w:rPr>
          <w:sz w:val="24"/>
          <w:szCs w:val="24"/>
        </w:rPr>
        <w:t>web application</w:t>
      </w:r>
      <w:r w:rsidR="0013254D">
        <w:rPr>
          <w:sz w:val="24"/>
          <w:szCs w:val="24"/>
        </w:rPr>
        <w:t xml:space="preserve">’s </w:t>
      </w:r>
      <w:r w:rsidR="00F338C9">
        <w:rPr>
          <w:sz w:val="24"/>
          <w:szCs w:val="24"/>
        </w:rPr>
        <w:t>controlle</w:t>
      </w:r>
      <w:r w:rsidR="003C7B27">
        <w:rPr>
          <w:sz w:val="24"/>
          <w:szCs w:val="24"/>
        </w:rPr>
        <w:t>r</w:t>
      </w:r>
      <w:r w:rsidR="00F338C9">
        <w:rPr>
          <w:sz w:val="24"/>
          <w:szCs w:val="24"/>
        </w:rPr>
        <w:t xml:space="preserve">s </w:t>
      </w:r>
      <w:r w:rsidR="00285B6E">
        <w:rPr>
          <w:sz w:val="24"/>
          <w:szCs w:val="24"/>
        </w:rPr>
        <w:t>via dependency injection</w:t>
      </w:r>
      <w:r w:rsidR="00F7737B">
        <w:rPr>
          <w:sz w:val="24"/>
          <w:szCs w:val="24"/>
        </w:rPr>
        <w:t>.</w:t>
      </w:r>
    </w:p>
    <w:p w14:paraId="4A5B3BFB" w14:textId="77777777" w:rsidR="00BE417F" w:rsidRDefault="00BE417F" w:rsidP="008543A5">
      <w:pPr>
        <w:rPr>
          <w:b/>
          <w:color w:val="E36C0A" w:themeColor="accent6" w:themeShade="BF"/>
          <w:u w:val="single"/>
        </w:rPr>
      </w:pPr>
    </w:p>
    <w:p w14:paraId="04F96F21" w14:textId="3A59FAC8" w:rsidR="000D6D32" w:rsidRDefault="00C6624E" w:rsidP="008543A5">
      <w:pPr>
        <w:jc w:val="center"/>
      </w:pPr>
      <w:r>
        <w:rPr>
          <w:noProof/>
        </w:rPr>
        <w:drawing>
          <wp:inline distT="0" distB="0" distL="0" distR="0" wp14:anchorId="30BDAE24" wp14:editId="2D7CD3CF">
            <wp:extent cx="5357446" cy="358304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363" cy="3586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F1B39" w14:textId="77777777" w:rsidR="00BE417F" w:rsidRDefault="00BE417F" w:rsidP="008543A5"/>
    <w:p w14:paraId="64C03B44" w14:textId="7DA27FAD" w:rsidR="00F2719C" w:rsidRDefault="00E47787" w:rsidP="008543A5">
      <w:pPr>
        <w:jc w:val="center"/>
      </w:pPr>
      <w:r>
        <w:rPr>
          <w:noProof/>
        </w:rPr>
        <w:drawing>
          <wp:inline distT="0" distB="0" distL="0" distR="0" wp14:anchorId="5E0916CB" wp14:editId="78822372">
            <wp:extent cx="4923148" cy="21151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148" cy="211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D0D9D" w14:textId="576501DB" w:rsidR="6D589928" w:rsidRDefault="6D589928" w:rsidP="008543A5">
      <w:pPr>
        <w:jc w:val="center"/>
        <w:rPr>
          <w:szCs w:val="22"/>
        </w:rPr>
      </w:pPr>
    </w:p>
    <w:p w14:paraId="7DCBA3F3" w14:textId="77777777" w:rsidR="003D17A6" w:rsidRDefault="003D17A6" w:rsidP="008543A5">
      <w:pPr>
        <w:jc w:val="center"/>
      </w:pPr>
    </w:p>
    <w:p w14:paraId="1F2CEB1E" w14:textId="047891CB" w:rsidR="003D17A6" w:rsidRDefault="005A63F1" w:rsidP="008543A5">
      <w:pPr>
        <w:jc w:val="center"/>
      </w:pPr>
      <w:r>
        <w:rPr>
          <w:noProof/>
        </w:rPr>
        <w:lastRenderedPageBreak/>
        <w:drawing>
          <wp:inline distT="0" distB="0" distL="0" distR="0" wp14:anchorId="4452DE2C" wp14:editId="4883129D">
            <wp:extent cx="6858000" cy="5647690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4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E1097" w14:textId="0B2D54B4" w:rsidR="00817D14" w:rsidRDefault="00817D14" w:rsidP="008543A5">
      <w:pPr>
        <w:pStyle w:val="Heading3"/>
      </w:pPr>
      <w:bookmarkStart w:id="21" w:name="_Toc88589197"/>
      <w:r>
        <w:t xml:space="preserve">High Level Design to Implement Business Logic for Common </w:t>
      </w:r>
      <w:r w:rsidR="00C6624E">
        <w:t>Features</w:t>
      </w:r>
      <w:bookmarkEnd w:id="21"/>
      <w:r>
        <w:t xml:space="preserve"> </w:t>
      </w:r>
    </w:p>
    <w:p w14:paraId="0AE12E94" w14:textId="68CCD35C" w:rsidR="00817D14" w:rsidRPr="00817D14" w:rsidRDefault="00817D14" w:rsidP="008543A5">
      <w:pPr>
        <w:rPr>
          <w:b/>
          <w:color w:val="E36C0A" w:themeColor="accent6" w:themeShade="BF"/>
          <w:u w:val="single"/>
        </w:rPr>
      </w:pPr>
      <w:r w:rsidRPr="001E715A">
        <w:rPr>
          <w:b/>
          <w:color w:val="E36C0A" w:themeColor="accent6" w:themeShade="BF"/>
          <w:u w:val="single"/>
        </w:rPr>
        <w:t>Current flow</w:t>
      </w:r>
    </w:p>
    <w:p w14:paraId="07AFE00A" w14:textId="39A1AFC7" w:rsidR="00817D14" w:rsidRDefault="00817D14" w:rsidP="008543A5">
      <w:r>
        <w:t>Currently, the application uses excessive if/then statements to execute business logic specific to a line of business.</w:t>
      </w:r>
    </w:p>
    <w:p w14:paraId="58B0B9EE" w14:textId="77777777" w:rsidR="00817D14" w:rsidRDefault="00817D14" w:rsidP="008543A5"/>
    <w:p w14:paraId="2D57D3EE" w14:textId="7EBEEE89" w:rsidR="00817D14" w:rsidRDefault="00817D14" w:rsidP="008543A5">
      <w:r w:rsidRPr="00DD3948">
        <w:rPr>
          <w:b/>
          <w:color w:val="E36C0A" w:themeColor="accent6" w:themeShade="BF"/>
          <w:u w:val="single"/>
        </w:rPr>
        <w:t>New/Proposed Flow</w:t>
      </w:r>
    </w:p>
    <w:p w14:paraId="1201CECC" w14:textId="2D8DFE01" w:rsidR="00817D14" w:rsidRDefault="00817D14" w:rsidP="008543A5">
      <w:r>
        <w:t>The assembly plugin</w:t>
      </w:r>
      <w:r w:rsidR="00701BBD">
        <w:t xml:space="preserve"> will contain </w:t>
      </w:r>
      <w:r w:rsidR="00AC1326">
        <w:t xml:space="preserve">a list </w:t>
      </w:r>
      <w:r w:rsidR="3F06CF2B">
        <w:t>that</w:t>
      </w:r>
      <w:r w:rsidR="00C80CC6">
        <w:t xml:space="preserve"> define</w:t>
      </w:r>
      <w:r w:rsidR="66CF65F9">
        <w:t>s</w:t>
      </w:r>
      <w:r w:rsidR="00C80CC6">
        <w:t xml:space="preserve"> if common </w:t>
      </w:r>
      <w:r w:rsidR="00056216">
        <w:t xml:space="preserve">features </w:t>
      </w:r>
      <w:r w:rsidR="00C80CC6">
        <w:t xml:space="preserve">will be </w:t>
      </w:r>
      <w:r w:rsidR="00056216">
        <w:t xml:space="preserve">available </w:t>
      </w:r>
      <w:r w:rsidR="00C80CC6">
        <w:t>for a specific line of business. Additionally,</w:t>
      </w:r>
      <w:r w:rsidR="00EF2164">
        <w:t xml:space="preserve"> </w:t>
      </w:r>
      <w:r w:rsidR="000A540B">
        <w:t xml:space="preserve">the plugin will </w:t>
      </w:r>
      <w:r w:rsidR="00986BB4">
        <w:t xml:space="preserve">include </w:t>
      </w:r>
      <w:r>
        <w:t xml:space="preserve">methods </w:t>
      </w:r>
      <w:r w:rsidR="00073639">
        <w:t xml:space="preserve">that are extended from an interface, </w:t>
      </w:r>
      <w:r w:rsidR="006749E5">
        <w:t xml:space="preserve">containing </w:t>
      </w:r>
      <w:r>
        <w:t xml:space="preserve">custom </w:t>
      </w:r>
      <w:r w:rsidR="006749E5">
        <w:t xml:space="preserve">business </w:t>
      </w:r>
      <w:r>
        <w:t>logic. At runtime, the “</w:t>
      </w:r>
      <w:r w:rsidR="003E29AE">
        <w:t>Plugin</w:t>
      </w:r>
      <w:r>
        <w:t>LoaderHelper” class will load the plugin, and instantiate a</w:t>
      </w:r>
      <w:r w:rsidR="006749E5">
        <w:t>n</w:t>
      </w:r>
      <w:r>
        <w:t xml:space="preserve"> object containing the respective business logic for each common </w:t>
      </w:r>
      <w:r w:rsidR="3DAB1C67">
        <w:t>feature</w:t>
      </w:r>
      <w:r w:rsidR="4C5C70A8">
        <w:t>.</w:t>
      </w:r>
      <w:r>
        <w:t xml:space="preserve"> The web application’s Controller will reference these methods based on parameters passed throughout the web application’s HTTP requests. The following </w:t>
      </w:r>
      <w:r w:rsidR="000119C0">
        <w:t>sections</w:t>
      </w:r>
      <w:r>
        <w:t xml:space="preserve"> demonstrate how the web application’s Controller will interact with the </w:t>
      </w:r>
      <w:r w:rsidR="003E29AE">
        <w:t>plugin</w:t>
      </w:r>
      <w:r>
        <w:t>’ respective methods</w:t>
      </w:r>
      <w:r w:rsidR="005C28EB">
        <w:t>, to execute the plugin’s business logic</w:t>
      </w:r>
      <w:r>
        <w:t>.</w:t>
      </w:r>
    </w:p>
    <w:p w14:paraId="0504660C" w14:textId="3A36F3B8" w:rsidR="6FFABE1D" w:rsidRDefault="6FFABE1D" w:rsidP="008543A5">
      <w:pPr>
        <w:jc w:val="center"/>
      </w:pPr>
    </w:p>
    <w:p w14:paraId="7DB6769A" w14:textId="77777777" w:rsidR="00BD62C4" w:rsidRDefault="00BD62C4" w:rsidP="008543A5">
      <w:pPr>
        <w:jc w:val="center"/>
      </w:pPr>
    </w:p>
    <w:p w14:paraId="45729421" w14:textId="1CE9C61A" w:rsidR="02FD29FA" w:rsidRDefault="002F0B0B" w:rsidP="008543A5">
      <w:pPr>
        <w:pStyle w:val="Heading3"/>
      </w:pPr>
      <w:bookmarkStart w:id="22" w:name="_Toc88589198"/>
      <w:r>
        <w:lastRenderedPageBreak/>
        <w:t xml:space="preserve">High Level Design to Retrieve Lines of Businesses via </w:t>
      </w:r>
      <w:r w:rsidR="0095558C">
        <w:t>“</w:t>
      </w:r>
      <w:r w:rsidR="02FD29FA">
        <w:t>RetrieveLinesOfBusiness</w:t>
      </w:r>
      <w:r w:rsidR="0095558C">
        <w:t>” method</w:t>
      </w:r>
      <w:bookmarkEnd w:id="22"/>
    </w:p>
    <w:p w14:paraId="20803827" w14:textId="68CCD35C" w:rsidR="510BA261" w:rsidRDefault="510BA261" w:rsidP="008543A5">
      <w:pPr>
        <w:rPr>
          <w:b/>
          <w:bCs/>
          <w:color w:val="E36C0A" w:themeColor="accent6" w:themeShade="BF"/>
          <w:u w:val="single"/>
        </w:rPr>
      </w:pPr>
      <w:r w:rsidRPr="4BA95A19">
        <w:rPr>
          <w:b/>
          <w:bCs/>
          <w:color w:val="E36C0A" w:themeColor="accent6" w:themeShade="BF"/>
          <w:u w:val="single"/>
        </w:rPr>
        <w:t>Current flow</w:t>
      </w:r>
    </w:p>
    <w:p w14:paraId="02BA49CA" w14:textId="5DF51DC0" w:rsidR="510BA261" w:rsidRDefault="510BA261" w:rsidP="008543A5">
      <w:r>
        <w:t xml:space="preserve">Currently, the application </w:t>
      </w:r>
      <w:r w:rsidR="00707DA2">
        <w:t xml:space="preserve">uses </w:t>
      </w:r>
      <w:r>
        <w:t xml:space="preserve">excessive if/then statements to </w:t>
      </w:r>
      <w:r w:rsidR="33AE63EA">
        <w:t>find all lines of business</w:t>
      </w:r>
      <w:r w:rsidR="00F55E80">
        <w:t>es</w:t>
      </w:r>
      <w:r w:rsidR="00707DA2">
        <w:t xml:space="preserve"> that a user belongs to</w:t>
      </w:r>
      <w:r>
        <w:t>.</w:t>
      </w:r>
    </w:p>
    <w:p w14:paraId="34090542" w14:textId="77777777" w:rsidR="4BA95A19" w:rsidRDefault="4BA95A19" w:rsidP="008543A5"/>
    <w:p w14:paraId="32861A01" w14:textId="7EBEEE89" w:rsidR="510BA261" w:rsidRDefault="510BA261" w:rsidP="008543A5">
      <w:r w:rsidRPr="4BA95A19">
        <w:rPr>
          <w:b/>
          <w:bCs/>
          <w:color w:val="E36C0A" w:themeColor="accent6" w:themeShade="BF"/>
          <w:u w:val="single"/>
        </w:rPr>
        <w:t>New/Proposed Flow</w:t>
      </w:r>
    </w:p>
    <w:p w14:paraId="1D660F54" w14:textId="28A3807E" w:rsidR="00A66DFC" w:rsidRPr="00A66DFC" w:rsidRDefault="00B66934" w:rsidP="008543A5">
      <w:pPr>
        <w:rPr>
          <w:sz w:val="24"/>
          <w:szCs w:val="24"/>
        </w:rPr>
      </w:pPr>
      <w:r w:rsidRPr="00A66DFC">
        <w:rPr>
          <w:sz w:val="24"/>
          <w:szCs w:val="24"/>
        </w:rPr>
        <w:t>For demonstration purposes, a</w:t>
      </w:r>
      <w:r w:rsidR="00707DA2" w:rsidRPr="00A66DFC">
        <w:rPr>
          <w:sz w:val="24"/>
          <w:szCs w:val="24"/>
        </w:rPr>
        <w:t xml:space="preserve"> </w:t>
      </w:r>
      <w:r w:rsidR="3AB7569E" w:rsidRPr="00A66DFC">
        <w:rPr>
          <w:sz w:val="24"/>
          <w:szCs w:val="24"/>
        </w:rPr>
        <w:t>GUI (Graphical User Interface)</w:t>
      </w:r>
      <w:r w:rsidR="00707DA2" w:rsidRPr="00A66DFC">
        <w:rPr>
          <w:sz w:val="24"/>
          <w:szCs w:val="24"/>
        </w:rPr>
        <w:t xml:space="preserve"> </w:t>
      </w:r>
      <w:r w:rsidR="510BA261" w:rsidRPr="00A66DFC">
        <w:rPr>
          <w:sz w:val="24"/>
          <w:szCs w:val="24"/>
        </w:rPr>
        <w:t>landing page will be</w:t>
      </w:r>
      <w:r w:rsidR="00707DA2" w:rsidRPr="00A66DFC">
        <w:rPr>
          <w:sz w:val="24"/>
          <w:szCs w:val="24"/>
        </w:rPr>
        <w:t xml:space="preserve"> the first point of entry to the Exam File Manager. </w:t>
      </w:r>
      <w:r w:rsidR="79091BA9" w:rsidRPr="00A66DFC">
        <w:rPr>
          <w:sz w:val="24"/>
          <w:szCs w:val="24"/>
        </w:rPr>
        <w:t xml:space="preserve">Before </w:t>
      </w:r>
      <w:r w:rsidR="00D27A3D" w:rsidRPr="00A66DFC">
        <w:rPr>
          <w:sz w:val="24"/>
          <w:szCs w:val="24"/>
        </w:rPr>
        <w:t xml:space="preserve">generating the </w:t>
      </w:r>
      <w:r w:rsidR="79091BA9" w:rsidRPr="00A66DFC">
        <w:rPr>
          <w:sz w:val="24"/>
          <w:szCs w:val="24"/>
        </w:rPr>
        <w:t xml:space="preserve">landing page, the </w:t>
      </w:r>
      <w:r w:rsidR="00D27A3D" w:rsidRPr="00A66DFC">
        <w:rPr>
          <w:sz w:val="24"/>
          <w:szCs w:val="24"/>
        </w:rPr>
        <w:t xml:space="preserve">web </w:t>
      </w:r>
      <w:r w:rsidR="79091BA9" w:rsidRPr="00A66DFC">
        <w:rPr>
          <w:sz w:val="24"/>
          <w:szCs w:val="24"/>
        </w:rPr>
        <w:t>controll</w:t>
      </w:r>
      <w:r w:rsidR="526E7544" w:rsidRPr="00A66DFC">
        <w:rPr>
          <w:sz w:val="24"/>
          <w:szCs w:val="24"/>
        </w:rPr>
        <w:t xml:space="preserve">er will </w:t>
      </w:r>
      <w:r w:rsidR="00E422BC" w:rsidRPr="00A66DFC">
        <w:rPr>
          <w:sz w:val="24"/>
          <w:szCs w:val="24"/>
        </w:rPr>
        <w:t xml:space="preserve">utilize the authentication module to retrieve the roles and </w:t>
      </w:r>
      <w:r w:rsidR="008076BC" w:rsidRPr="00A66DFC">
        <w:rPr>
          <w:sz w:val="24"/>
          <w:szCs w:val="24"/>
        </w:rPr>
        <w:t xml:space="preserve">respective </w:t>
      </w:r>
      <w:r w:rsidR="081E8935" w:rsidRPr="00A66DFC">
        <w:rPr>
          <w:sz w:val="24"/>
          <w:szCs w:val="24"/>
        </w:rPr>
        <w:t>security levels</w:t>
      </w:r>
      <w:r w:rsidR="008076BC" w:rsidRPr="00A66DFC">
        <w:rPr>
          <w:sz w:val="24"/>
          <w:szCs w:val="24"/>
        </w:rPr>
        <w:t xml:space="preserve"> that a user belongs to.</w:t>
      </w:r>
      <w:r w:rsidR="081E8935" w:rsidRPr="00A66DFC">
        <w:rPr>
          <w:sz w:val="24"/>
          <w:szCs w:val="24"/>
        </w:rPr>
        <w:t xml:space="preserve"> The controller will then </w:t>
      </w:r>
      <w:r w:rsidR="0542CDC9" w:rsidRPr="00A66DFC">
        <w:rPr>
          <w:sz w:val="24"/>
          <w:szCs w:val="24"/>
        </w:rPr>
        <w:t xml:space="preserve">reference the AllPlugins_Service_Object </w:t>
      </w:r>
      <w:r w:rsidR="00193206" w:rsidRPr="00A66DFC">
        <w:rPr>
          <w:sz w:val="24"/>
          <w:szCs w:val="24"/>
        </w:rPr>
        <w:t>(</w:t>
      </w:r>
      <w:r w:rsidR="00176FAF" w:rsidRPr="00A66DFC">
        <w:rPr>
          <w:sz w:val="24"/>
          <w:szCs w:val="24"/>
        </w:rPr>
        <w:t xml:space="preserve">injected as a service object via dependency injection </w:t>
      </w:r>
      <w:r w:rsidR="003B1BBB" w:rsidRPr="00A66DFC">
        <w:rPr>
          <w:sz w:val="24"/>
          <w:szCs w:val="24"/>
        </w:rPr>
        <w:t xml:space="preserve">by the application’s startup class) </w:t>
      </w:r>
      <w:r w:rsidR="0542CDC9" w:rsidRPr="00A66DFC">
        <w:rPr>
          <w:sz w:val="24"/>
          <w:szCs w:val="24"/>
        </w:rPr>
        <w:t xml:space="preserve">to find a complete list of all “Lines of Business” </w:t>
      </w:r>
      <w:r w:rsidR="00F55874" w:rsidRPr="00A66DFC">
        <w:rPr>
          <w:sz w:val="24"/>
          <w:szCs w:val="24"/>
        </w:rPr>
        <w:t xml:space="preserve">that </w:t>
      </w:r>
      <w:r w:rsidR="00417CC8" w:rsidRPr="00A66DFC">
        <w:rPr>
          <w:sz w:val="24"/>
          <w:szCs w:val="24"/>
        </w:rPr>
        <w:t xml:space="preserve">has been installed </w:t>
      </w:r>
      <w:r w:rsidR="008A7C58" w:rsidRPr="00A66DFC">
        <w:rPr>
          <w:sz w:val="24"/>
          <w:szCs w:val="24"/>
        </w:rPr>
        <w:t xml:space="preserve">in the web application </w:t>
      </w:r>
      <w:r w:rsidR="002C699F" w:rsidRPr="00A66DFC">
        <w:rPr>
          <w:sz w:val="24"/>
          <w:szCs w:val="24"/>
        </w:rPr>
        <w:t xml:space="preserve">via assembly plugins. </w:t>
      </w:r>
      <w:r w:rsidR="0010768C">
        <w:rPr>
          <w:sz w:val="24"/>
          <w:szCs w:val="24"/>
        </w:rPr>
        <w:t xml:space="preserve">If no Lines of </w:t>
      </w:r>
      <w:r w:rsidR="00FC5012">
        <w:rPr>
          <w:sz w:val="24"/>
          <w:szCs w:val="24"/>
        </w:rPr>
        <w:t>B</w:t>
      </w:r>
      <w:r w:rsidR="0010768C">
        <w:rPr>
          <w:sz w:val="24"/>
          <w:szCs w:val="24"/>
        </w:rPr>
        <w:t>u</w:t>
      </w:r>
      <w:r w:rsidR="00FC5012">
        <w:rPr>
          <w:sz w:val="24"/>
          <w:szCs w:val="24"/>
        </w:rPr>
        <w:t xml:space="preserve">siness are found, an error message will display. </w:t>
      </w:r>
    </w:p>
    <w:p w14:paraId="5B472CE9" w14:textId="77777777" w:rsidR="00A66DFC" w:rsidRPr="00A66DFC" w:rsidRDefault="00A66DFC" w:rsidP="00A66DFC">
      <w:pPr>
        <w:rPr>
          <w:sz w:val="24"/>
          <w:szCs w:val="24"/>
        </w:rPr>
      </w:pPr>
    </w:p>
    <w:p w14:paraId="39721B8C" w14:textId="7FDCF8F1" w:rsidR="2E3B68C8" w:rsidRPr="00A66DFC" w:rsidRDefault="00DE41E5" w:rsidP="00A66DFC">
      <w:pPr>
        <w:rPr>
          <w:sz w:val="24"/>
          <w:szCs w:val="24"/>
        </w:rPr>
      </w:pPr>
      <w:r w:rsidRPr="00A66DFC">
        <w:rPr>
          <w:sz w:val="24"/>
          <w:szCs w:val="24"/>
        </w:rPr>
        <w:t>The controller then will call a function belonging to the AllPlugins_Service_Object, namely “RetrieveFeatureNames” – to retrieve a list of available features defined in the plugin</w:t>
      </w:r>
      <w:r w:rsidR="003219E3" w:rsidRPr="00A66DFC">
        <w:rPr>
          <w:sz w:val="24"/>
          <w:szCs w:val="24"/>
        </w:rPr>
        <w:t>.</w:t>
      </w:r>
      <w:r w:rsidR="002C699F" w:rsidRPr="00A66DFC">
        <w:rPr>
          <w:sz w:val="24"/>
          <w:szCs w:val="24"/>
        </w:rPr>
        <w:t xml:space="preserve"> </w:t>
      </w:r>
      <w:r w:rsidR="00F84C25" w:rsidRPr="00A66DFC">
        <w:rPr>
          <w:sz w:val="24"/>
          <w:szCs w:val="24"/>
        </w:rPr>
        <w:t xml:space="preserve">The </w:t>
      </w:r>
      <w:r w:rsidR="003219E3" w:rsidRPr="00A66DFC">
        <w:rPr>
          <w:sz w:val="24"/>
          <w:szCs w:val="24"/>
        </w:rPr>
        <w:t xml:space="preserve">installed </w:t>
      </w:r>
      <w:r w:rsidR="002E1EE9" w:rsidRPr="00A66DFC">
        <w:rPr>
          <w:sz w:val="24"/>
          <w:szCs w:val="24"/>
        </w:rPr>
        <w:t>L</w:t>
      </w:r>
      <w:r w:rsidR="0000701C" w:rsidRPr="00A66DFC">
        <w:rPr>
          <w:sz w:val="24"/>
          <w:szCs w:val="24"/>
        </w:rPr>
        <w:t>ine</w:t>
      </w:r>
      <w:r w:rsidR="002E1EE9" w:rsidRPr="00A66DFC">
        <w:rPr>
          <w:sz w:val="24"/>
          <w:szCs w:val="24"/>
        </w:rPr>
        <w:t>(s)</w:t>
      </w:r>
      <w:r w:rsidR="0000701C" w:rsidRPr="00A66DFC">
        <w:rPr>
          <w:sz w:val="24"/>
          <w:szCs w:val="24"/>
        </w:rPr>
        <w:t xml:space="preserve"> of </w:t>
      </w:r>
      <w:r w:rsidR="002E1EE9" w:rsidRPr="00A66DFC">
        <w:rPr>
          <w:sz w:val="24"/>
          <w:szCs w:val="24"/>
        </w:rPr>
        <w:t>B</w:t>
      </w:r>
      <w:r w:rsidR="0000701C" w:rsidRPr="00A66DFC">
        <w:rPr>
          <w:sz w:val="24"/>
          <w:szCs w:val="24"/>
        </w:rPr>
        <w:t>usiness</w:t>
      </w:r>
      <w:r w:rsidR="0542CDC9" w:rsidRPr="00A66DFC">
        <w:rPr>
          <w:sz w:val="24"/>
          <w:szCs w:val="24"/>
        </w:rPr>
        <w:t xml:space="preserve"> </w:t>
      </w:r>
      <w:r w:rsidR="002E1EE9" w:rsidRPr="00A66DFC">
        <w:rPr>
          <w:sz w:val="24"/>
          <w:szCs w:val="24"/>
        </w:rPr>
        <w:t xml:space="preserve">will then be sent to the landing page </w:t>
      </w:r>
      <w:r w:rsidR="003219E3" w:rsidRPr="00A66DFC">
        <w:rPr>
          <w:sz w:val="24"/>
          <w:szCs w:val="24"/>
        </w:rPr>
        <w:t xml:space="preserve">with </w:t>
      </w:r>
      <w:r w:rsidR="00E50F13" w:rsidRPr="00A66DFC">
        <w:rPr>
          <w:sz w:val="24"/>
          <w:szCs w:val="24"/>
        </w:rPr>
        <w:t>a list of respective features that are enabled for each line of business</w:t>
      </w:r>
      <w:r w:rsidR="002E1EE9" w:rsidRPr="00A66DFC">
        <w:rPr>
          <w:sz w:val="24"/>
          <w:szCs w:val="24"/>
        </w:rPr>
        <w:t xml:space="preserve">. </w:t>
      </w:r>
      <w:r w:rsidR="009061B5" w:rsidRPr="00A66DFC">
        <w:rPr>
          <w:sz w:val="24"/>
          <w:szCs w:val="24"/>
        </w:rPr>
        <w:t xml:space="preserve">The user can then select a line of business, which will </w:t>
      </w:r>
      <w:r w:rsidR="00C61350" w:rsidRPr="00A66DFC">
        <w:rPr>
          <w:sz w:val="24"/>
          <w:szCs w:val="24"/>
        </w:rPr>
        <w:t xml:space="preserve">be sent back to the controller for further </w:t>
      </w:r>
      <w:r w:rsidR="00E10219" w:rsidRPr="00A66DFC">
        <w:rPr>
          <w:sz w:val="24"/>
          <w:szCs w:val="24"/>
        </w:rPr>
        <w:t xml:space="preserve">processing and </w:t>
      </w:r>
      <w:r w:rsidR="0EB851C2" w:rsidRPr="00A66DFC">
        <w:rPr>
          <w:sz w:val="24"/>
          <w:szCs w:val="24"/>
        </w:rPr>
        <w:t>render</w:t>
      </w:r>
      <w:r w:rsidR="00E15CA6" w:rsidRPr="00A66DFC">
        <w:rPr>
          <w:sz w:val="24"/>
          <w:szCs w:val="24"/>
        </w:rPr>
        <w:t>ing of</w:t>
      </w:r>
      <w:r w:rsidR="0EB851C2" w:rsidRPr="00A66DFC">
        <w:rPr>
          <w:sz w:val="24"/>
          <w:szCs w:val="24"/>
        </w:rPr>
        <w:t xml:space="preserve"> a </w:t>
      </w:r>
      <w:r w:rsidR="1B2E4246" w:rsidRPr="00A66DFC">
        <w:rPr>
          <w:sz w:val="24"/>
          <w:szCs w:val="24"/>
        </w:rPr>
        <w:t>dynamic</w:t>
      </w:r>
      <w:r w:rsidR="002E7DA2" w:rsidRPr="00A66DFC">
        <w:rPr>
          <w:sz w:val="24"/>
          <w:szCs w:val="24"/>
        </w:rPr>
        <w:t xml:space="preserve"> razor </w:t>
      </w:r>
      <w:r w:rsidR="00144539" w:rsidRPr="00A66DFC">
        <w:rPr>
          <w:sz w:val="24"/>
          <w:szCs w:val="24"/>
        </w:rPr>
        <w:t>page</w:t>
      </w:r>
      <w:r w:rsidR="002E7DA2" w:rsidRPr="00A66DFC">
        <w:rPr>
          <w:sz w:val="24"/>
          <w:szCs w:val="24"/>
        </w:rPr>
        <w:t>.</w:t>
      </w:r>
    </w:p>
    <w:p w14:paraId="2B9FFEF2" w14:textId="77777777" w:rsidR="002B1C6A" w:rsidRDefault="002B1C6A" w:rsidP="008543A5"/>
    <w:p w14:paraId="3B3C4EFD" w14:textId="6F8CDFE0" w:rsidR="69C01689" w:rsidRDefault="00C03359" w:rsidP="008543A5">
      <w:pPr>
        <w:rPr>
          <w:szCs w:val="22"/>
        </w:rPr>
      </w:pPr>
      <w:r>
        <w:rPr>
          <w:noProof/>
        </w:rPr>
        <w:drawing>
          <wp:inline distT="0" distB="0" distL="0" distR="0" wp14:anchorId="3EF1595A" wp14:editId="0789E2F9">
            <wp:extent cx="6858000" cy="4434840"/>
            <wp:effectExtent l="0" t="0" r="0" b="3810"/>
            <wp:docPr id="27" name="Picture 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17556" w14:textId="4FD512B1" w:rsidR="000C60E7" w:rsidRDefault="000C60E7" w:rsidP="008543A5">
      <w:pPr>
        <w:rPr>
          <w:szCs w:val="22"/>
        </w:rPr>
      </w:pPr>
    </w:p>
    <w:p w14:paraId="7602E115" w14:textId="77777777" w:rsidR="00BD62C4" w:rsidRDefault="00BD62C4" w:rsidP="008543A5">
      <w:pPr>
        <w:rPr>
          <w:szCs w:val="22"/>
        </w:rPr>
      </w:pPr>
    </w:p>
    <w:p w14:paraId="7E49674A" w14:textId="77777777" w:rsidR="00BD62C4" w:rsidRDefault="00BD62C4" w:rsidP="008543A5">
      <w:pPr>
        <w:rPr>
          <w:szCs w:val="22"/>
        </w:rPr>
      </w:pPr>
    </w:p>
    <w:p w14:paraId="38B36EA2" w14:textId="77777777" w:rsidR="00BD62C4" w:rsidRDefault="00BD62C4" w:rsidP="008543A5">
      <w:pPr>
        <w:rPr>
          <w:szCs w:val="22"/>
        </w:rPr>
      </w:pPr>
    </w:p>
    <w:p w14:paraId="55E09570" w14:textId="77777777" w:rsidR="00BD62C4" w:rsidRDefault="00BD62C4" w:rsidP="008543A5">
      <w:pPr>
        <w:rPr>
          <w:szCs w:val="22"/>
        </w:rPr>
      </w:pPr>
    </w:p>
    <w:p w14:paraId="7EBDEF8B" w14:textId="665149C3" w:rsidR="4AA942DE" w:rsidRDefault="793A7F9D" w:rsidP="008543A5">
      <w:pPr>
        <w:pStyle w:val="Heading3"/>
      </w:pPr>
      <w:bookmarkStart w:id="23" w:name="_Toc88589199"/>
      <w:r>
        <w:lastRenderedPageBreak/>
        <w:t xml:space="preserve">High Level Design </w:t>
      </w:r>
      <w:r w:rsidR="136D6724">
        <w:t>t</w:t>
      </w:r>
      <w:r w:rsidR="05E01818">
        <w:t>o</w:t>
      </w:r>
      <w:r>
        <w:t xml:space="preserve"> Execute </w:t>
      </w:r>
      <w:r w:rsidR="00F81D52">
        <w:t xml:space="preserve">Plugin </w:t>
      </w:r>
      <w:r w:rsidR="00963D72">
        <w:t>Feature (</w:t>
      </w:r>
      <w:r>
        <w:t>Business Logic</w:t>
      </w:r>
      <w:r w:rsidR="00963D72">
        <w:t>) via</w:t>
      </w:r>
      <w:r w:rsidR="000E06E1">
        <w:t xml:space="preserve"> </w:t>
      </w:r>
      <w:r w:rsidR="00774191">
        <w:t>“</w:t>
      </w:r>
      <w:r w:rsidR="00774191" w:rsidRPr="00774191">
        <w:t>ExecuteBusinessLogic</w:t>
      </w:r>
      <w:r w:rsidR="00774191">
        <w:t>”</w:t>
      </w:r>
      <w:bookmarkEnd w:id="23"/>
    </w:p>
    <w:p w14:paraId="44605E95" w14:textId="68CCD35C" w:rsidR="0F97CE87" w:rsidRDefault="0F97CE87" w:rsidP="073CF06F">
      <w:pPr>
        <w:rPr>
          <w:b/>
          <w:bCs/>
          <w:color w:val="E36C0A" w:themeColor="accent6" w:themeShade="BF"/>
          <w:u w:val="single"/>
        </w:rPr>
      </w:pPr>
      <w:r w:rsidRPr="073CF06F">
        <w:rPr>
          <w:b/>
          <w:bCs/>
          <w:color w:val="E36C0A" w:themeColor="accent6" w:themeShade="BF"/>
          <w:u w:val="single"/>
        </w:rPr>
        <w:t>Current flow</w:t>
      </w:r>
    </w:p>
    <w:p w14:paraId="2DD7A2B1" w14:textId="25399512" w:rsidR="0F97CE87" w:rsidRDefault="0F97CE87">
      <w:r>
        <w:t>Currently, the application uses excessive if/then statements to execute business logic</w:t>
      </w:r>
      <w:r w:rsidR="00F41C20">
        <w:t>, using</w:t>
      </w:r>
      <w:r w:rsidR="10114BED">
        <w:t xml:space="preserve"> security based on a user, permissions, and line of business</w:t>
      </w:r>
      <w:r w:rsidR="00BB78D8">
        <w:t>.</w:t>
      </w:r>
    </w:p>
    <w:p w14:paraId="3F1F79F9" w14:textId="77777777" w:rsidR="073CF06F" w:rsidRDefault="073CF06F"/>
    <w:p w14:paraId="55DB0EA9" w14:textId="7EBEEE89" w:rsidR="0F97CE87" w:rsidRDefault="0F97CE87">
      <w:r w:rsidRPr="073CF06F">
        <w:rPr>
          <w:b/>
          <w:bCs/>
          <w:color w:val="E36C0A" w:themeColor="accent6" w:themeShade="BF"/>
          <w:u w:val="single"/>
        </w:rPr>
        <w:t>New/Proposed Flow</w:t>
      </w:r>
    </w:p>
    <w:p w14:paraId="1956CECD" w14:textId="62232EE7" w:rsidR="34D51818" w:rsidRDefault="00F81D52" w:rsidP="34D51818">
      <w:r>
        <w:t>Execution of b</w:t>
      </w:r>
      <w:r w:rsidR="54A9C124">
        <w:t xml:space="preserve">usiness logic will </w:t>
      </w:r>
      <w:r w:rsidR="009B7C62">
        <w:t xml:space="preserve">no longer need to </w:t>
      </w:r>
      <w:r w:rsidR="7A2845BE">
        <w:t>apply</w:t>
      </w:r>
      <w:r w:rsidR="00136D87">
        <w:t xml:space="preserve"> if/then statements to filter </w:t>
      </w:r>
      <w:r w:rsidR="00DD503A">
        <w:t>executed code specific to a L</w:t>
      </w:r>
      <w:r>
        <w:t>ine of Business.</w:t>
      </w:r>
      <w:r w:rsidR="00DD503A">
        <w:t xml:space="preserve"> Instead, </w:t>
      </w:r>
      <w:r w:rsidR="00E2582C">
        <w:t xml:space="preserve">at this point, the Exam File Manager </w:t>
      </w:r>
      <w:r w:rsidR="00A3739E">
        <w:t xml:space="preserve">Environment </w:t>
      </w:r>
      <w:r w:rsidR="003C206B">
        <w:t xml:space="preserve">will </w:t>
      </w:r>
      <w:r w:rsidR="002A7ADE">
        <w:t>already be filtered</w:t>
      </w:r>
      <w:r w:rsidR="004E7139">
        <w:t xml:space="preserve">, and only applicable to a single, </w:t>
      </w:r>
      <w:r w:rsidR="00EB258F">
        <w:t xml:space="preserve">specific Line </w:t>
      </w:r>
      <w:r w:rsidR="12F776A4">
        <w:t>of</w:t>
      </w:r>
      <w:r w:rsidR="00EB258F">
        <w:t xml:space="preserve"> Business, by </w:t>
      </w:r>
      <w:r w:rsidR="00411F02">
        <w:t xml:space="preserve">the previous actions </w:t>
      </w:r>
      <w:r w:rsidR="00834279">
        <w:t xml:space="preserve">taken </w:t>
      </w:r>
      <w:r w:rsidR="00411F02">
        <w:t xml:space="preserve">in </w:t>
      </w:r>
      <w:r w:rsidR="006B07F7">
        <w:t xml:space="preserve">2.2.4-2.2.5. </w:t>
      </w:r>
      <w:r w:rsidR="00C16244">
        <w:t xml:space="preserve">Business Logic </w:t>
      </w:r>
      <w:r w:rsidR="00746CD9">
        <w:t xml:space="preserve">code </w:t>
      </w:r>
      <w:r w:rsidR="00C16244">
        <w:t>ex</w:t>
      </w:r>
      <w:r w:rsidR="0090452D">
        <w:t>ec</w:t>
      </w:r>
      <w:r w:rsidR="00C16244">
        <w:t xml:space="preserve">ution will </w:t>
      </w:r>
      <w:r w:rsidR="00743B6D">
        <w:t>proceed after a</w:t>
      </w:r>
      <w:r w:rsidR="00E2584E">
        <w:t xml:space="preserve"> </w:t>
      </w:r>
      <w:r w:rsidR="003D058E">
        <w:t xml:space="preserve">user </w:t>
      </w:r>
      <w:r w:rsidR="00620886">
        <w:t xml:space="preserve">click event respective to the feature (ex. </w:t>
      </w:r>
      <w:r w:rsidR="00C321E2">
        <w:t xml:space="preserve">Import button clicked). </w:t>
      </w:r>
      <w:r w:rsidR="002449DA">
        <w:t xml:space="preserve">The action will then </w:t>
      </w:r>
      <w:r w:rsidR="008B69A0">
        <w:t xml:space="preserve">send </w:t>
      </w:r>
      <w:r w:rsidR="00EC306C">
        <w:t xml:space="preserve">the following </w:t>
      </w:r>
      <w:r w:rsidR="004A7755">
        <w:t>parameters to a controller</w:t>
      </w:r>
      <w:r w:rsidR="00EC306C">
        <w:t xml:space="preserve"> - role</w:t>
      </w:r>
      <w:r w:rsidR="3C91493E">
        <w:t>, security levels, LOB, feature name, and data (par</w:t>
      </w:r>
      <w:r w:rsidR="30C1CBFE">
        <w:t>ams)</w:t>
      </w:r>
      <w:r w:rsidR="00860B64">
        <w:t xml:space="preserve"> respective to the feature</w:t>
      </w:r>
      <w:r w:rsidR="30C1CBFE">
        <w:t xml:space="preserve">. </w:t>
      </w:r>
      <w:r w:rsidR="0049003C">
        <w:t xml:space="preserve">The </w:t>
      </w:r>
      <w:r w:rsidR="30C1CBFE">
        <w:t xml:space="preserve">controller </w:t>
      </w:r>
      <w:r w:rsidR="0049003C">
        <w:t xml:space="preserve">then references the AllPlugins_Service_Object to validate the availability of the </w:t>
      </w:r>
      <w:r w:rsidR="00343459">
        <w:t xml:space="preserve">feature. Once validated, the </w:t>
      </w:r>
      <w:r w:rsidR="00F73F17">
        <w:t xml:space="preserve">business logic associated </w:t>
      </w:r>
      <w:r w:rsidR="0049003C">
        <w:t>with</w:t>
      </w:r>
      <w:r w:rsidR="00F73F17">
        <w:t xml:space="preserve"> </w:t>
      </w:r>
      <w:r w:rsidR="30C1CBFE">
        <w:t>a feature</w:t>
      </w:r>
      <w:r w:rsidR="00D433AF">
        <w:t xml:space="preserve"> is executed</w:t>
      </w:r>
      <w:r w:rsidR="00774191">
        <w:t xml:space="preserve"> by calling the function “</w:t>
      </w:r>
      <w:r w:rsidR="00774191" w:rsidRPr="00774191">
        <w:t>ExecuteBusinessLogic</w:t>
      </w:r>
      <w:r w:rsidR="00774191">
        <w:t>”</w:t>
      </w:r>
      <w:r w:rsidR="3C6B1741">
        <w:t xml:space="preserve">. </w:t>
      </w:r>
      <w:r w:rsidR="009D5750">
        <w:t xml:space="preserve">Next, a </w:t>
      </w:r>
      <w:r w:rsidR="00DE55A4">
        <w:t>razor web page view is rendered</w:t>
      </w:r>
      <w:r w:rsidR="6F49C301">
        <w:t xml:space="preserve"> which will</w:t>
      </w:r>
      <w:r w:rsidR="272FACA7">
        <w:t xml:space="preserve"> return</w:t>
      </w:r>
      <w:r w:rsidR="00533D62">
        <w:t xml:space="preserve"> the user to the Exam File Manager.</w:t>
      </w:r>
    </w:p>
    <w:p w14:paraId="2F7E478D" w14:textId="1F75C956" w:rsidR="34D51818" w:rsidRDefault="34D51818" w:rsidP="34D51818">
      <w:pPr>
        <w:rPr>
          <w:b/>
          <w:bCs/>
          <w:szCs w:val="22"/>
        </w:rPr>
      </w:pPr>
    </w:p>
    <w:p w14:paraId="276BA9BA" w14:textId="2DE4072D" w:rsidR="00F8515E" w:rsidRDefault="00C85F93" w:rsidP="00F8515E">
      <w:r>
        <w:rPr>
          <w:noProof/>
        </w:rPr>
        <w:drawing>
          <wp:inline distT="0" distB="0" distL="0" distR="0" wp14:anchorId="6A6DD0F8" wp14:editId="6B7EA6ED">
            <wp:extent cx="6858000" cy="3844290"/>
            <wp:effectExtent l="0" t="0" r="0" b="381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4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B315C" w14:textId="77777777" w:rsidR="00F8515E" w:rsidRDefault="00F8515E" w:rsidP="00F8515E"/>
    <w:p w14:paraId="1D8DD6FA" w14:textId="77777777" w:rsidR="00F8515E" w:rsidRDefault="00F8515E" w:rsidP="00F8515E"/>
    <w:p w14:paraId="078BD362" w14:textId="77777777" w:rsidR="00F8515E" w:rsidRDefault="00F8515E" w:rsidP="00F8515E"/>
    <w:p w14:paraId="1A52A6C9" w14:textId="77777777" w:rsidR="00F8515E" w:rsidRDefault="00F8515E" w:rsidP="00F8515E"/>
    <w:p w14:paraId="5DAB810D" w14:textId="77777777" w:rsidR="00F8515E" w:rsidRDefault="00F8515E" w:rsidP="00F8515E"/>
    <w:p w14:paraId="0ABB4A78" w14:textId="77777777" w:rsidR="00F8515E" w:rsidRDefault="00F8515E" w:rsidP="00F8515E"/>
    <w:p w14:paraId="6F144C39" w14:textId="77777777" w:rsidR="00F8515E" w:rsidRDefault="00F8515E" w:rsidP="00F8515E"/>
    <w:p w14:paraId="65EFEC69" w14:textId="77777777" w:rsidR="00F8515E" w:rsidRDefault="00F8515E" w:rsidP="00F8515E"/>
    <w:p w14:paraId="73E9E436" w14:textId="77777777" w:rsidR="00F8515E" w:rsidRDefault="00F8515E" w:rsidP="00F8515E"/>
    <w:p w14:paraId="5F9964A3" w14:textId="77777777" w:rsidR="00F8515E" w:rsidRDefault="00F8515E" w:rsidP="00F8515E"/>
    <w:p w14:paraId="6D63D75B" w14:textId="77777777" w:rsidR="00F8515E" w:rsidRDefault="00F8515E" w:rsidP="00F8515E"/>
    <w:p w14:paraId="42D0C6BE" w14:textId="7FD34DB5" w:rsidR="008543A5" w:rsidRDefault="008543A5" w:rsidP="008543A5">
      <w:pPr>
        <w:pStyle w:val="Heading3"/>
      </w:pPr>
      <w:bookmarkStart w:id="24" w:name="_Toc88589200"/>
      <w:r>
        <w:lastRenderedPageBreak/>
        <w:t>High Level Design to Execute Plugin Feature “</w:t>
      </w:r>
      <w:r w:rsidR="0098627A">
        <w:t>Confirm</w:t>
      </w:r>
      <w:r>
        <w:t>”</w:t>
      </w:r>
      <w:bookmarkEnd w:id="24"/>
    </w:p>
    <w:p w14:paraId="1EB809DD" w14:textId="09AE018C" w:rsidR="57B3DBF6" w:rsidRDefault="57B3DBF6" w:rsidP="57B3DBF6">
      <w:pPr>
        <w:rPr>
          <w:sz w:val="24"/>
          <w:szCs w:val="24"/>
        </w:rPr>
      </w:pPr>
    </w:p>
    <w:p w14:paraId="00142DAE" w14:textId="0CF8B423" w:rsidR="10015E76" w:rsidRDefault="10015E76">
      <w:r w:rsidRPr="57B3DBF6">
        <w:rPr>
          <w:b/>
          <w:bCs/>
          <w:color w:val="E36C0A" w:themeColor="accent6" w:themeShade="BF"/>
          <w:u w:val="single"/>
        </w:rPr>
        <w:t>New/Proposed Flow</w:t>
      </w:r>
    </w:p>
    <w:p w14:paraId="0F242A64" w14:textId="69D3A581" w:rsidR="1C186374" w:rsidRDefault="1C186374" w:rsidP="57B3DBF6">
      <w:pPr>
        <w:rPr>
          <w:sz w:val="28"/>
          <w:szCs w:val="28"/>
        </w:rPr>
      </w:pPr>
      <w:r w:rsidRPr="57B3DBF6">
        <w:rPr>
          <w:sz w:val="24"/>
          <w:szCs w:val="24"/>
        </w:rPr>
        <w:t>The ‘Confirm’ button exists to confirm that the indexing of a Medical Record is complete. After the user has indexed a Medical Record, the ‘Confirm’ button will be enabled. When the ‘Confirm’ button is clicked, it will be disabled and greyed out.</w:t>
      </w:r>
    </w:p>
    <w:p w14:paraId="379D5939" w14:textId="60E6671B" w:rsidR="08561063" w:rsidRDefault="08561063" w:rsidP="08561063">
      <w:pPr>
        <w:rPr>
          <w:szCs w:val="22"/>
        </w:rPr>
      </w:pPr>
    </w:p>
    <w:p w14:paraId="2CD112C6" w14:textId="6EE12A26" w:rsidR="00312814" w:rsidRPr="00312814" w:rsidRDefault="00312814" w:rsidP="00312814">
      <w:r>
        <w:rPr>
          <w:noProof/>
        </w:rPr>
        <w:drawing>
          <wp:inline distT="0" distB="0" distL="0" distR="0" wp14:anchorId="1EBC5390" wp14:editId="5941C389">
            <wp:extent cx="6858000" cy="3808095"/>
            <wp:effectExtent l="0" t="0" r="0" b="1905"/>
            <wp:docPr id="26" name="Picture 2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9D5A7" w14:textId="77777777" w:rsidR="00C97767" w:rsidRPr="00C97767" w:rsidRDefault="00C97767" w:rsidP="00C97767"/>
    <w:p w14:paraId="6A6B4D7E" w14:textId="11D80B4E" w:rsidR="00F8515E" w:rsidRDefault="00F8515E" w:rsidP="00F8515E"/>
    <w:p w14:paraId="7E35DAE1" w14:textId="11D80B4E" w:rsidR="00463D0D" w:rsidRDefault="00463D0D" w:rsidP="00F8515E"/>
    <w:p w14:paraId="677437FD" w14:textId="11D80B4E" w:rsidR="00463D0D" w:rsidRDefault="00463D0D" w:rsidP="00F8515E"/>
    <w:p w14:paraId="5F944A40" w14:textId="11D80B4E" w:rsidR="00463D0D" w:rsidRDefault="00463D0D" w:rsidP="00F8515E"/>
    <w:p w14:paraId="53854CAC" w14:textId="11D80B4E" w:rsidR="00463D0D" w:rsidRDefault="00463D0D" w:rsidP="00F8515E"/>
    <w:p w14:paraId="47F0A74E" w14:textId="11D80B4E" w:rsidR="00463D0D" w:rsidRDefault="00463D0D" w:rsidP="00F8515E"/>
    <w:p w14:paraId="2AE000E9" w14:textId="11D80B4E" w:rsidR="00463D0D" w:rsidRDefault="00463D0D" w:rsidP="00F8515E"/>
    <w:p w14:paraId="1D8C8BDE" w14:textId="11D80B4E" w:rsidR="00463D0D" w:rsidRDefault="00463D0D" w:rsidP="00F8515E"/>
    <w:p w14:paraId="702DD842" w14:textId="11D80B4E" w:rsidR="00463D0D" w:rsidRDefault="00463D0D" w:rsidP="00F8515E"/>
    <w:p w14:paraId="0F7EF0A7" w14:textId="11D80B4E" w:rsidR="00463D0D" w:rsidRDefault="00463D0D" w:rsidP="00F8515E"/>
    <w:p w14:paraId="4213779B" w14:textId="11D80B4E" w:rsidR="00463D0D" w:rsidRDefault="00463D0D" w:rsidP="00F8515E"/>
    <w:p w14:paraId="6F5A2435" w14:textId="11D80B4E" w:rsidR="00463D0D" w:rsidRDefault="00463D0D" w:rsidP="00F8515E"/>
    <w:p w14:paraId="5D348A31" w14:textId="11D80B4E" w:rsidR="00463D0D" w:rsidRDefault="00463D0D" w:rsidP="00F8515E"/>
    <w:p w14:paraId="0F5AB1C0" w14:textId="11D80B4E" w:rsidR="00463D0D" w:rsidRDefault="00463D0D" w:rsidP="00F8515E"/>
    <w:p w14:paraId="33BE4C06" w14:textId="11D80B4E" w:rsidR="00463D0D" w:rsidRDefault="00463D0D" w:rsidP="00F8515E"/>
    <w:p w14:paraId="67D8D767" w14:textId="11D80B4E" w:rsidR="00463D0D" w:rsidRDefault="00463D0D" w:rsidP="00F8515E"/>
    <w:p w14:paraId="4AF3EFE5" w14:textId="11D80B4E" w:rsidR="00463D0D" w:rsidRDefault="00463D0D" w:rsidP="00F8515E"/>
    <w:p w14:paraId="3DC56189" w14:textId="11D80B4E" w:rsidR="00463D0D" w:rsidRDefault="00463D0D" w:rsidP="00F8515E"/>
    <w:p w14:paraId="06417238" w14:textId="11D80B4E" w:rsidR="00463D0D" w:rsidRDefault="00463D0D" w:rsidP="00F8515E"/>
    <w:p w14:paraId="368E6760" w14:textId="11D80B4E" w:rsidR="00463D0D" w:rsidRDefault="00463D0D" w:rsidP="00F8515E"/>
    <w:p w14:paraId="102273B0" w14:textId="11D80B4E" w:rsidR="00463D0D" w:rsidRPr="00F8515E" w:rsidRDefault="00463D0D" w:rsidP="00F8515E"/>
    <w:p w14:paraId="6DC60F5A" w14:textId="3D14EAE6" w:rsidR="00D20DA7" w:rsidRPr="00D20DA7" w:rsidRDefault="008543A5" w:rsidP="00D20DA7">
      <w:pPr>
        <w:pStyle w:val="Heading3"/>
      </w:pPr>
      <w:bookmarkStart w:id="25" w:name="_Toc88589201"/>
      <w:r>
        <w:lastRenderedPageBreak/>
        <w:t>High Level Design to Execute Plugin Feature “</w:t>
      </w:r>
      <w:r w:rsidR="0098627A">
        <w:t>Delete</w:t>
      </w:r>
      <w:r>
        <w:t>”</w:t>
      </w:r>
      <w:bookmarkEnd w:id="25"/>
    </w:p>
    <w:p w14:paraId="17011C18" w14:textId="2539EAD6" w:rsidR="09662C7E" w:rsidRDefault="09662C7E" w:rsidP="09662C7E">
      <w:pPr>
        <w:rPr>
          <w:b/>
          <w:bCs/>
          <w:color w:val="E36C0A" w:themeColor="accent6" w:themeShade="BF"/>
          <w:szCs w:val="22"/>
          <w:u w:val="single"/>
        </w:rPr>
      </w:pPr>
    </w:p>
    <w:p w14:paraId="07C1071C" w14:textId="0BE6DDE7" w:rsidR="09662C7E" w:rsidRDefault="4BEBB65A" w:rsidP="57B3DBF6">
      <w:pPr>
        <w:rPr>
          <w:color w:val="E36C0A" w:themeColor="accent6" w:themeShade="BF"/>
        </w:rPr>
      </w:pPr>
      <w:r w:rsidRPr="57B3DBF6">
        <w:rPr>
          <w:b/>
          <w:bCs/>
          <w:color w:val="E36C0A" w:themeColor="accent6" w:themeShade="BF"/>
          <w:u w:val="single"/>
        </w:rPr>
        <w:t>New/Proposed Flow</w:t>
      </w:r>
    </w:p>
    <w:p w14:paraId="414A0723" w14:textId="7FA87433" w:rsidR="00860103" w:rsidRDefault="03D0FC0D" w:rsidP="00860103">
      <w:r w:rsidRPr="442F0CE6">
        <w:rPr>
          <w:sz w:val="24"/>
          <w:szCs w:val="24"/>
        </w:rPr>
        <w:t xml:space="preserve">Effectively </w:t>
      </w:r>
      <w:r w:rsidR="4658EE72" w:rsidRPr="5140127E">
        <w:rPr>
          <w:sz w:val="24"/>
          <w:szCs w:val="24"/>
        </w:rPr>
        <w:t>deletes</w:t>
      </w:r>
      <w:r w:rsidRPr="442F0CE6">
        <w:rPr>
          <w:sz w:val="24"/>
          <w:szCs w:val="24"/>
        </w:rPr>
        <w:t xml:space="preserve"> a file by renaming it to something that </w:t>
      </w:r>
      <w:r w:rsidR="0173A116" w:rsidRPr="56A2CE54">
        <w:rPr>
          <w:sz w:val="24"/>
          <w:szCs w:val="24"/>
        </w:rPr>
        <w:t>will</w:t>
      </w:r>
      <w:r w:rsidRPr="56A2CE54">
        <w:rPr>
          <w:sz w:val="24"/>
          <w:szCs w:val="24"/>
        </w:rPr>
        <w:t xml:space="preserve"> </w:t>
      </w:r>
      <w:r w:rsidR="0173A116" w:rsidRPr="56A2CE54">
        <w:rPr>
          <w:sz w:val="24"/>
          <w:szCs w:val="24"/>
        </w:rPr>
        <w:t>not</w:t>
      </w:r>
      <w:r w:rsidRPr="442F0CE6">
        <w:rPr>
          <w:sz w:val="24"/>
          <w:szCs w:val="24"/>
        </w:rPr>
        <w:t xml:space="preserve"> be displayed.</w:t>
      </w:r>
    </w:p>
    <w:p w14:paraId="08E9CAE2" w14:textId="11D80B4E" w:rsidR="00463D0D" w:rsidRDefault="00463D0D" w:rsidP="00860103"/>
    <w:p w14:paraId="21B60BA6" w14:textId="11D80B4E" w:rsidR="00463D0D" w:rsidRDefault="2F0C182F" w:rsidP="00860103">
      <w:r>
        <w:rPr>
          <w:noProof/>
        </w:rPr>
        <w:drawing>
          <wp:inline distT="0" distB="0" distL="0" distR="0" wp14:anchorId="4F5B220C" wp14:editId="65C5F5E7">
            <wp:extent cx="6823624" cy="3781425"/>
            <wp:effectExtent l="0" t="0" r="0" b="0"/>
            <wp:docPr id="1894475039" name="Picture 1894475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4475039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3624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36350" w14:textId="11D80B4E" w:rsidR="00463D0D" w:rsidRDefault="00463D0D" w:rsidP="00860103"/>
    <w:p w14:paraId="72AECFD2" w14:textId="11D80B4E" w:rsidR="00463D0D" w:rsidRDefault="00463D0D" w:rsidP="00860103"/>
    <w:p w14:paraId="51566BA2" w14:textId="11D80B4E" w:rsidR="00463D0D" w:rsidRDefault="00463D0D" w:rsidP="00860103"/>
    <w:p w14:paraId="73207E5E" w14:textId="11D80B4E" w:rsidR="00463D0D" w:rsidRDefault="00463D0D" w:rsidP="00860103"/>
    <w:p w14:paraId="2289CE9B" w14:textId="11D80B4E" w:rsidR="00463D0D" w:rsidRDefault="00463D0D" w:rsidP="00860103"/>
    <w:p w14:paraId="0C509AA4" w14:textId="11D80B4E" w:rsidR="00463D0D" w:rsidRDefault="00463D0D" w:rsidP="00860103"/>
    <w:p w14:paraId="36FADD22" w14:textId="11D80B4E" w:rsidR="00463D0D" w:rsidRDefault="00463D0D" w:rsidP="00860103"/>
    <w:p w14:paraId="4CD65CF0" w14:textId="11D80B4E" w:rsidR="00463D0D" w:rsidRDefault="00463D0D" w:rsidP="00860103"/>
    <w:p w14:paraId="5AA4282F" w14:textId="11D80B4E" w:rsidR="00463D0D" w:rsidRDefault="00463D0D" w:rsidP="00860103"/>
    <w:p w14:paraId="3021EC44" w14:textId="11D80B4E" w:rsidR="00463D0D" w:rsidRDefault="00463D0D" w:rsidP="00860103"/>
    <w:p w14:paraId="1071F306" w14:textId="77777777" w:rsidR="00216121" w:rsidRDefault="00216121" w:rsidP="00860103"/>
    <w:p w14:paraId="4C3AECBA" w14:textId="77777777" w:rsidR="00216121" w:rsidRDefault="00216121" w:rsidP="00860103"/>
    <w:p w14:paraId="2C4FB4F6" w14:textId="77777777" w:rsidR="00C0289A" w:rsidRDefault="00C0289A" w:rsidP="00860103"/>
    <w:p w14:paraId="41351700" w14:textId="77777777" w:rsidR="00C0289A" w:rsidRDefault="00C0289A" w:rsidP="00860103"/>
    <w:p w14:paraId="60B08996" w14:textId="77777777" w:rsidR="00C0289A" w:rsidRDefault="00C0289A" w:rsidP="00860103"/>
    <w:p w14:paraId="2EBCEBE5" w14:textId="77777777" w:rsidR="00C0289A" w:rsidRDefault="00C0289A" w:rsidP="00860103"/>
    <w:p w14:paraId="5B061AE3" w14:textId="77777777" w:rsidR="00C0289A" w:rsidRDefault="00C0289A" w:rsidP="00860103"/>
    <w:p w14:paraId="4F68AE00" w14:textId="77777777" w:rsidR="00C0289A" w:rsidRDefault="00C0289A" w:rsidP="00860103"/>
    <w:p w14:paraId="270154E5" w14:textId="77777777" w:rsidR="00C0289A" w:rsidRDefault="00C0289A" w:rsidP="00860103"/>
    <w:p w14:paraId="491C99D3" w14:textId="77777777" w:rsidR="00C0289A" w:rsidRDefault="00C0289A" w:rsidP="00860103"/>
    <w:p w14:paraId="0962877F" w14:textId="11D80B4E" w:rsidR="00463D0D" w:rsidRPr="00860103" w:rsidRDefault="00463D0D" w:rsidP="00860103"/>
    <w:p w14:paraId="40FF605C" w14:textId="0253D9E5" w:rsidR="38EF816D" w:rsidRPr="0008643F" w:rsidRDefault="008543A5" w:rsidP="38EF816D">
      <w:pPr>
        <w:pStyle w:val="Heading3"/>
      </w:pPr>
      <w:bookmarkStart w:id="26" w:name="_Toc88589202"/>
      <w:r>
        <w:t>High Level Design to Execute Plugin Feature “</w:t>
      </w:r>
      <w:r w:rsidR="0098627A">
        <w:t>Import</w:t>
      </w:r>
      <w:r>
        <w:t>”</w:t>
      </w:r>
      <w:bookmarkEnd w:id="26"/>
    </w:p>
    <w:p w14:paraId="7E81DE70" w14:textId="7900A8F4" w:rsidR="5282571A" w:rsidRDefault="5282571A" w:rsidP="5282571A"/>
    <w:p w14:paraId="0BDBA52D" w14:textId="7900A8F4" w:rsidR="09E29298" w:rsidRDefault="216E554B" w:rsidP="09E29298">
      <w:r w:rsidRPr="57B3DBF6">
        <w:rPr>
          <w:b/>
          <w:bCs/>
          <w:color w:val="E36C0A" w:themeColor="accent6" w:themeShade="BF"/>
          <w:u w:val="single"/>
        </w:rPr>
        <w:lastRenderedPageBreak/>
        <w:t>New/Proposed Flow</w:t>
      </w:r>
    </w:p>
    <w:p w14:paraId="635CB437" w14:textId="7B02C6DF" w:rsidR="00A23582" w:rsidRDefault="29F6AEE9" w:rsidP="00A23582">
      <w:r w:rsidRPr="09E29298">
        <w:rPr>
          <w:rFonts w:eastAsia="Calibri"/>
          <w:sz w:val="24"/>
          <w:szCs w:val="24"/>
        </w:rPr>
        <w:t xml:space="preserve">The main goal of the import feature is to allow </w:t>
      </w:r>
      <w:r w:rsidR="29F34E75" w:rsidRPr="09E29298">
        <w:rPr>
          <w:sz w:val="24"/>
          <w:szCs w:val="24"/>
        </w:rPr>
        <w:t xml:space="preserve">a user from any line of business </w:t>
      </w:r>
      <w:r w:rsidRPr="09E29298">
        <w:rPr>
          <w:rFonts w:eastAsia="Calibri"/>
          <w:sz w:val="24"/>
          <w:szCs w:val="24"/>
        </w:rPr>
        <w:t>to import</w:t>
      </w:r>
      <w:r w:rsidR="29F34E75" w:rsidRPr="09E29298">
        <w:rPr>
          <w:sz w:val="24"/>
          <w:szCs w:val="24"/>
        </w:rPr>
        <w:t xml:space="preserve"> a file</w:t>
      </w:r>
      <w:r w:rsidRPr="09E29298">
        <w:rPr>
          <w:rFonts w:eastAsia="Calibri"/>
          <w:sz w:val="24"/>
          <w:szCs w:val="24"/>
        </w:rPr>
        <w:t>. When the file is imported</w:t>
      </w:r>
      <w:r w:rsidR="29F34E75" w:rsidRPr="09E29298">
        <w:rPr>
          <w:sz w:val="24"/>
          <w:szCs w:val="24"/>
        </w:rPr>
        <w:t xml:space="preserve">, the controller checks the </w:t>
      </w:r>
      <w:r w:rsidRPr="09E29298">
        <w:rPr>
          <w:rFonts w:eastAsia="Calibri"/>
          <w:sz w:val="24"/>
          <w:szCs w:val="24"/>
        </w:rPr>
        <w:t xml:space="preserve">file’s </w:t>
      </w:r>
      <w:r w:rsidR="29F34E75" w:rsidRPr="09E29298">
        <w:rPr>
          <w:sz w:val="24"/>
          <w:szCs w:val="24"/>
        </w:rPr>
        <w:t xml:space="preserve">name. </w:t>
      </w:r>
      <w:r w:rsidRPr="09E29298">
        <w:rPr>
          <w:rFonts w:eastAsia="Calibri"/>
          <w:sz w:val="24"/>
          <w:szCs w:val="24"/>
        </w:rPr>
        <w:t>Then it</w:t>
      </w:r>
      <w:r w:rsidR="29F34E75" w:rsidRPr="09E29298">
        <w:rPr>
          <w:sz w:val="24"/>
          <w:szCs w:val="24"/>
        </w:rPr>
        <w:t xml:space="preserve"> names </w:t>
      </w:r>
      <w:r w:rsidRPr="09E29298">
        <w:rPr>
          <w:rFonts w:eastAsia="Calibri"/>
          <w:sz w:val="24"/>
          <w:szCs w:val="24"/>
        </w:rPr>
        <w:t>it</w:t>
      </w:r>
      <w:r w:rsidR="29F34E75" w:rsidRPr="09E29298">
        <w:rPr>
          <w:sz w:val="24"/>
          <w:szCs w:val="24"/>
        </w:rPr>
        <w:t xml:space="preserve"> according to the user</w:t>
      </w:r>
      <w:r w:rsidRPr="09E29298">
        <w:rPr>
          <w:rFonts w:eastAsia="Calibri"/>
          <w:sz w:val="24"/>
          <w:szCs w:val="24"/>
        </w:rPr>
        <w:t xml:space="preserve"> who imported the file.</w:t>
      </w:r>
      <w:r w:rsidR="373237F8" w:rsidRPr="09E29298">
        <w:rPr>
          <w:sz w:val="24"/>
          <w:szCs w:val="24"/>
        </w:rPr>
        <w:t xml:space="preserve"> </w:t>
      </w:r>
      <w:r w:rsidR="6DAFC651">
        <w:br/>
      </w:r>
      <w:r w:rsidR="29F34E75">
        <w:t xml:space="preserve"> </w:t>
      </w:r>
    </w:p>
    <w:p w14:paraId="3D449867" w14:textId="3C269929" w:rsidR="005D707B" w:rsidRDefault="00F26078" w:rsidP="00A23582">
      <w:r>
        <w:rPr>
          <w:noProof/>
        </w:rPr>
        <w:drawing>
          <wp:inline distT="0" distB="0" distL="0" distR="0" wp14:anchorId="2E2A57BE" wp14:editId="165AB49B">
            <wp:extent cx="6858000" cy="3198495"/>
            <wp:effectExtent l="0" t="0" r="0" b="1905"/>
            <wp:docPr id="31" name="Picture 3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19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8842A" w14:textId="77777777" w:rsidR="005D707B" w:rsidRDefault="005D707B" w:rsidP="00A23582"/>
    <w:p w14:paraId="25245CB4" w14:textId="77777777" w:rsidR="005D707B" w:rsidRDefault="005D707B" w:rsidP="00A23582"/>
    <w:p w14:paraId="3749FE76" w14:textId="77777777" w:rsidR="005D707B" w:rsidRDefault="005D707B" w:rsidP="00A23582"/>
    <w:p w14:paraId="64095A84" w14:textId="77777777" w:rsidR="005D707B" w:rsidRDefault="005D707B" w:rsidP="00A23582"/>
    <w:p w14:paraId="3304922E" w14:textId="77777777" w:rsidR="005D707B" w:rsidRDefault="005D707B" w:rsidP="00A23582"/>
    <w:p w14:paraId="6075E9DB" w14:textId="77777777" w:rsidR="005D707B" w:rsidRDefault="005D707B" w:rsidP="00A23582"/>
    <w:p w14:paraId="71E68DD0" w14:textId="77777777" w:rsidR="005D707B" w:rsidRDefault="005D707B" w:rsidP="00A23582"/>
    <w:p w14:paraId="407FB383" w14:textId="77777777" w:rsidR="005D707B" w:rsidRDefault="005D707B" w:rsidP="00A23582"/>
    <w:p w14:paraId="6AD5AD7F" w14:textId="77777777" w:rsidR="005D707B" w:rsidRDefault="005D707B" w:rsidP="00A23582"/>
    <w:p w14:paraId="307C15FF" w14:textId="77777777" w:rsidR="005D707B" w:rsidRDefault="005D707B" w:rsidP="00A23582"/>
    <w:p w14:paraId="24C8FA15" w14:textId="77777777" w:rsidR="005D707B" w:rsidRDefault="005D707B" w:rsidP="00A23582"/>
    <w:p w14:paraId="5E1C06B9" w14:textId="77777777" w:rsidR="005D707B" w:rsidRDefault="005D707B" w:rsidP="00A23582"/>
    <w:p w14:paraId="003EA5F6" w14:textId="77777777" w:rsidR="005D707B" w:rsidRDefault="005D707B" w:rsidP="00A23582"/>
    <w:p w14:paraId="36A4148B" w14:textId="77777777" w:rsidR="005D707B" w:rsidRDefault="005D707B" w:rsidP="00A23582"/>
    <w:p w14:paraId="3542C2C8" w14:textId="77777777" w:rsidR="005D707B" w:rsidRDefault="005D707B" w:rsidP="00A23582"/>
    <w:p w14:paraId="648B024D" w14:textId="77777777" w:rsidR="005D707B" w:rsidRDefault="005D707B" w:rsidP="00A23582"/>
    <w:p w14:paraId="1B7AAEAD" w14:textId="77777777" w:rsidR="005D707B" w:rsidRDefault="005D707B" w:rsidP="00A23582"/>
    <w:p w14:paraId="6DE9C816" w14:textId="77777777" w:rsidR="005D707B" w:rsidRDefault="005D707B" w:rsidP="00A23582"/>
    <w:p w14:paraId="4CB04D0B" w14:textId="77777777" w:rsidR="00C0289A" w:rsidRDefault="00C0289A" w:rsidP="00A23582"/>
    <w:p w14:paraId="671ACC39" w14:textId="77777777" w:rsidR="00C0289A" w:rsidRDefault="00C0289A" w:rsidP="00A23582"/>
    <w:p w14:paraId="14E00D6C" w14:textId="77777777" w:rsidR="00C0289A" w:rsidRDefault="00C0289A" w:rsidP="00A23582"/>
    <w:p w14:paraId="41F70149" w14:textId="77777777" w:rsidR="00C0289A" w:rsidRDefault="00C0289A" w:rsidP="00A23582"/>
    <w:p w14:paraId="5F7650F5" w14:textId="77777777" w:rsidR="00C0289A" w:rsidRDefault="00C0289A" w:rsidP="00A23582"/>
    <w:p w14:paraId="54948F5D" w14:textId="77777777" w:rsidR="00C0289A" w:rsidRDefault="00C0289A" w:rsidP="00A23582"/>
    <w:p w14:paraId="36E70109" w14:textId="77777777" w:rsidR="00C0289A" w:rsidRDefault="00C0289A" w:rsidP="00A23582"/>
    <w:p w14:paraId="34CAFF69" w14:textId="77777777" w:rsidR="005D707B" w:rsidRDefault="005D707B" w:rsidP="00A23582"/>
    <w:p w14:paraId="0805D4DB" w14:textId="77777777" w:rsidR="005D707B" w:rsidRDefault="005D707B" w:rsidP="00A23582"/>
    <w:p w14:paraId="1F869AE8" w14:textId="7CAB0870" w:rsidR="00F26078" w:rsidRDefault="00F26078" w:rsidP="00A23582"/>
    <w:p w14:paraId="4ECA1A49" w14:textId="46E766A2" w:rsidR="008543A5" w:rsidRDefault="43A5A0E8" w:rsidP="008543A5">
      <w:pPr>
        <w:pStyle w:val="Heading3"/>
      </w:pPr>
      <w:bookmarkStart w:id="27" w:name="_Toc88589203"/>
      <w:r>
        <w:lastRenderedPageBreak/>
        <w:t>High Level Design to Execute Plugin Feature “</w:t>
      </w:r>
      <w:r w:rsidR="2836D8DB">
        <w:t>Index</w:t>
      </w:r>
      <w:r>
        <w:t>”</w:t>
      </w:r>
      <w:bookmarkEnd w:id="27"/>
    </w:p>
    <w:p w14:paraId="443EC731" w14:textId="17D8AA00" w:rsidR="09E29298" w:rsidRDefault="09E29298" w:rsidP="09E29298">
      <w:pPr>
        <w:rPr>
          <w:sz w:val="24"/>
          <w:szCs w:val="24"/>
        </w:rPr>
      </w:pPr>
    </w:p>
    <w:p w14:paraId="4C00C0EF" w14:textId="7B2003CC" w:rsidR="72DFC9E5" w:rsidRDefault="72DFC9E5">
      <w:pPr>
        <w:rPr>
          <w:szCs w:val="22"/>
        </w:rPr>
      </w:pPr>
      <w:r w:rsidRPr="09E29298">
        <w:rPr>
          <w:b/>
          <w:bCs/>
          <w:color w:val="E36C0A" w:themeColor="accent6" w:themeShade="BF"/>
          <w:u w:val="single"/>
        </w:rPr>
        <w:t>New/Proposed Flow</w:t>
      </w:r>
    </w:p>
    <w:p w14:paraId="4A26A9E2" w14:textId="2670B276" w:rsidR="002B1BEB" w:rsidRPr="002B1BEB" w:rsidRDefault="7A74EC75" w:rsidP="002B1BEB">
      <w:r w:rsidRPr="38EF816D">
        <w:rPr>
          <w:sz w:val="24"/>
          <w:szCs w:val="24"/>
        </w:rPr>
        <w:t>The index button will bring up a window that will require</w:t>
      </w:r>
      <w:r w:rsidR="34FA75E2" w:rsidRPr="5ED1C240">
        <w:rPr>
          <w:sz w:val="24"/>
          <w:szCs w:val="24"/>
        </w:rPr>
        <w:t xml:space="preserve"> input from the user</w:t>
      </w:r>
      <w:r w:rsidR="1CD3725B" w:rsidRPr="38EF816D">
        <w:rPr>
          <w:sz w:val="24"/>
          <w:szCs w:val="24"/>
        </w:rPr>
        <w:t>. T</w:t>
      </w:r>
      <w:r w:rsidR="11712D0F" w:rsidRPr="38EF816D">
        <w:rPr>
          <w:sz w:val="24"/>
          <w:szCs w:val="24"/>
        </w:rPr>
        <w:t>he</w:t>
      </w:r>
      <w:r w:rsidR="11712D0F" w:rsidRPr="53B6B046">
        <w:rPr>
          <w:sz w:val="24"/>
          <w:szCs w:val="24"/>
        </w:rPr>
        <w:t xml:space="preserve"> </w:t>
      </w:r>
      <w:r w:rsidR="34FA75E2" w:rsidRPr="5ED1C240">
        <w:rPr>
          <w:sz w:val="24"/>
          <w:szCs w:val="24"/>
        </w:rPr>
        <w:t xml:space="preserve">index will set which pages belong to which </w:t>
      </w:r>
      <w:r w:rsidR="064BBDD7" w:rsidRPr="38EF816D">
        <w:rPr>
          <w:sz w:val="24"/>
          <w:szCs w:val="24"/>
        </w:rPr>
        <w:t>specialty</w:t>
      </w:r>
      <w:r w:rsidR="34FA75E2" w:rsidRPr="38EF816D">
        <w:rPr>
          <w:sz w:val="24"/>
          <w:szCs w:val="24"/>
        </w:rPr>
        <w:t>.</w:t>
      </w:r>
      <w:r w:rsidR="08ECF7BA" w:rsidRPr="38EF816D">
        <w:rPr>
          <w:sz w:val="24"/>
          <w:szCs w:val="24"/>
        </w:rPr>
        <w:t xml:space="preserve"> For example, </w:t>
      </w:r>
      <w:r w:rsidR="1C27D39D" w:rsidRPr="38EF816D">
        <w:rPr>
          <w:sz w:val="24"/>
          <w:szCs w:val="24"/>
        </w:rPr>
        <w:t xml:space="preserve">pages </w:t>
      </w:r>
      <w:r w:rsidR="34FA75E2" w:rsidRPr="38EF816D">
        <w:rPr>
          <w:sz w:val="24"/>
          <w:szCs w:val="24"/>
        </w:rPr>
        <w:t xml:space="preserve">1 - 10 would belong to one </w:t>
      </w:r>
      <w:r w:rsidR="1C27D39D" w:rsidRPr="38EF816D">
        <w:rPr>
          <w:sz w:val="24"/>
          <w:szCs w:val="24"/>
        </w:rPr>
        <w:t>specialty</w:t>
      </w:r>
      <w:r w:rsidR="34FA75E2" w:rsidRPr="38EF816D">
        <w:rPr>
          <w:sz w:val="24"/>
          <w:szCs w:val="24"/>
        </w:rPr>
        <w:t xml:space="preserve">, </w:t>
      </w:r>
      <w:r w:rsidR="08ECF7BA" w:rsidRPr="38EF816D">
        <w:rPr>
          <w:sz w:val="24"/>
          <w:szCs w:val="24"/>
        </w:rPr>
        <w:t xml:space="preserve">and </w:t>
      </w:r>
      <w:r w:rsidR="34FA75E2" w:rsidRPr="38EF816D">
        <w:rPr>
          <w:sz w:val="24"/>
          <w:szCs w:val="24"/>
        </w:rPr>
        <w:t>11 - 13 would belong to another.</w:t>
      </w:r>
      <w:r w:rsidR="34FA75E2" w:rsidRPr="5ED1C240">
        <w:rPr>
          <w:sz w:val="24"/>
          <w:szCs w:val="24"/>
        </w:rPr>
        <w:t xml:space="preserve"> While indexing, </w:t>
      </w:r>
      <w:r w:rsidR="00B54B5F">
        <w:rPr>
          <w:sz w:val="24"/>
          <w:szCs w:val="24"/>
        </w:rPr>
        <w:t>the controller</w:t>
      </w:r>
      <w:r w:rsidR="34FA75E2" w:rsidRPr="5ED1C240">
        <w:rPr>
          <w:sz w:val="24"/>
          <w:szCs w:val="24"/>
        </w:rPr>
        <w:t xml:space="preserve"> will look for loaded plugins and add it into a global model. The global model will dynamically load tabs onto the layout page where the user can go to different pages based on</w:t>
      </w:r>
      <w:r w:rsidR="2885C1D8" w:rsidRPr="38EF816D">
        <w:rPr>
          <w:sz w:val="24"/>
          <w:szCs w:val="24"/>
        </w:rPr>
        <w:t xml:space="preserve"> the loaded plugin</w:t>
      </w:r>
      <w:r w:rsidR="34FA75E2" w:rsidRPr="38EF816D">
        <w:rPr>
          <w:sz w:val="24"/>
          <w:szCs w:val="24"/>
        </w:rPr>
        <w:t>.</w:t>
      </w:r>
      <w:r w:rsidR="00C82203">
        <w:rPr>
          <w:noProof/>
        </w:rPr>
        <w:drawing>
          <wp:inline distT="0" distB="0" distL="0" distR="0" wp14:anchorId="6C9E2C67" wp14:editId="6E1540A0">
            <wp:extent cx="6858000" cy="4657090"/>
            <wp:effectExtent l="0" t="0" r="0" b="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5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7440A" w14:textId="77777777" w:rsidR="008543A5" w:rsidRDefault="008543A5" w:rsidP="008543A5"/>
    <w:p w14:paraId="356DFB06" w14:textId="77777777" w:rsidR="00CF6E6C" w:rsidRDefault="00CF6E6C" w:rsidP="008543A5"/>
    <w:p w14:paraId="6232DBA3" w14:textId="77777777" w:rsidR="00CF6E6C" w:rsidRDefault="00CF6E6C" w:rsidP="008543A5"/>
    <w:p w14:paraId="25AD2062" w14:textId="77777777" w:rsidR="00CF6E6C" w:rsidRDefault="00CF6E6C" w:rsidP="008543A5"/>
    <w:p w14:paraId="36CE18F7" w14:textId="77777777" w:rsidR="00CF6E6C" w:rsidRDefault="00CF6E6C" w:rsidP="008543A5"/>
    <w:p w14:paraId="14662268" w14:textId="77777777" w:rsidR="00CF6E6C" w:rsidRDefault="00CF6E6C" w:rsidP="008543A5"/>
    <w:p w14:paraId="0BDA5DE7" w14:textId="77777777" w:rsidR="00CF6E6C" w:rsidRDefault="00CF6E6C" w:rsidP="008543A5"/>
    <w:p w14:paraId="1BDBA455" w14:textId="77777777" w:rsidR="00CF6E6C" w:rsidRDefault="00CF6E6C" w:rsidP="008543A5"/>
    <w:p w14:paraId="6541B3EB" w14:textId="77777777" w:rsidR="00CF6E6C" w:rsidRDefault="00CF6E6C" w:rsidP="008543A5"/>
    <w:p w14:paraId="47E3BDDF" w14:textId="77777777" w:rsidR="00CF6E6C" w:rsidRDefault="00CF6E6C" w:rsidP="008543A5"/>
    <w:p w14:paraId="067C0A14" w14:textId="77777777" w:rsidR="00CF6E6C" w:rsidRDefault="00CF6E6C" w:rsidP="008543A5"/>
    <w:p w14:paraId="2B31E054" w14:textId="77777777" w:rsidR="00CF6E6C" w:rsidRDefault="00CF6E6C" w:rsidP="008543A5"/>
    <w:p w14:paraId="056CB7ED" w14:textId="77777777" w:rsidR="00CF6E6C" w:rsidRDefault="00CF6E6C" w:rsidP="008543A5"/>
    <w:p w14:paraId="4B2C513F" w14:textId="77777777" w:rsidR="00CF6E6C" w:rsidRDefault="00CF6E6C" w:rsidP="008543A5"/>
    <w:p w14:paraId="0E3EC779" w14:textId="77777777" w:rsidR="00C0289A" w:rsidRDefault="00C0289A" w:rsidP="008543A5"/>
    <w:p w14:paraId="3AB1A455" w14:textId="77777777" w:rsidR="00C0289A" w:rsidRDefault="00C0289A" w:rsidP="008543A5"/>
    <w:p w14:paraId="548E05D0" w14:textId="7CAB0870" w:rsidR="00C0289A" w:rsidRDefault="00C0289A" w:rsidP="008543A5"/>
    <w:p w14:paraId="72CE2474" w14:textId="665DFAB2" w:rsidR="3C2C1A5D" w:rsidRDefault="008543A5" w:rsidP="09662C7E">
      <w:pPr>
        <w:pStyle w:val="Heading3"/>
      </w:pPr>
      <w:bookmarkStart w:id="28" w:name="_Toc88589204"/>
      <w:r>
        <w:t>High Level Design to Execute Plugin Feature “</w:t>
      </w:r>
      <w:r w:rsidR="00F8515E">
        <w:t>Repair</w:t>
      </w:r>
      <w:r>
        <w:t>”</w:t>
      </w:r>
      <w:bookmarkEnd w:id="28"/>
    </w:p>
    <w:p w14:paraId="4520CD7D" w14:textId="7FC763A0" w:rsidR="3C2C1A5D" w:rsidRDefault="3C2C1A5D" w:rsidP="62740260">
      <w:pPr>
        <w:rPr>
          <w:szCs w:val="22"/>
        </w:rPr>
      </w:pPr>
    </w:p>
    <w:p w14:paraId="02BB2F7B" w14:textId="64324F6D" w:rsidR="3572BC39" w:rsidRDefault="3572BC39">
      <w:r w:rsidRPr="3C2C1A5D">
        <w:rPr>
          <w:b/>
          <w:bCs/>
          <w:color w:val="E36C0A" w:themeColor="accent6" w:themeShade="BF"/>
          <w:u w:val="single"/>
        </w:rPr>
        <w:t>New/Proposed Flow</w:t>
      </w:r>
    </w:p>
    <w:p w14:paraId="7C89BD7A" w14:textId="03CE7C35" w:rsidR="3C2C1A5D" w:rsidRDefault="08ED1BB0" w:rsidP="3C2C1A5D">
      <w:pPr>
        <w:rPr>
          <w:color w:val="333333"/>
          <w:sz w:val="24"/>
          <w:szCs w:val="24"/>
        </w:rPr>
      </w:pPr>
      <w:r w:rsidRPr="3DF6AEA8">
        <w:rPr>
          <w:color w:val="333333"/>
          <w:sz w:val="24"/>
          <w:szCs w:val="24"/>
        </w:rPr>
        <w:t xml:space="preserve">Repair will have two outputs; it will either be a returnable file to be viewed by the user, or an alert notifying the user that </w:t>
      </w:r>
      <w:r w:rsidR="0008445E">
        <w:rPr>
          <w:color w:val="333333"/>
          <w:sz w:val="24"/>
          <w:szCs w:val="24"/>
        </w:rPr>
        <w:t>the file</w:t>
      </w:r>
      <w:r w:rsidRPr="3DF6AEA8">
        <w:rPr>
          <w:color w:val="333333"/>
          <w:sz w:val="24"/>
          <w:szCs w:val="24"/>
        </w:rPr>
        <w:t xml:space="preserve"> must be downloaded. </w:t>
      </w:r>
      <w:r w:rsidR="0008445E">
        <w:rPr>
          <w:color w:val="333333"/>
          <w:sz w:val="24"/>
          <w:szCs w:val="24"/>
        </w:rPr>
        <w:t>The controller</w:t>
      </w:r>
      <w:r w:rsidRPr="3DF6AEA8">
        <w:rPr>
          <w:color w:val="333333"/>
          <w:sz w:val="24"/>
          <w:szCs w:val="24"/>
        </w:rPr>
        <w:t xml:space="preserve"> first tries to repair </w:t>
      </w:r>
      <w:r w:rsidR="0008445E">
        <w:rPr>
          <w:color w:val="333333"/>
          <w:sz w:val="24"/>
          <w:szCs w:val="24"/>
        </w:rPr>
        <w:t xml:space="preserve">the file </w:t>
      </w:r>
      <w:r w:rsidRPr="3DF6AEA8">
        <w:rPr>
          <w:color w:val="333333"/>
          <w:sz w:val="24"/>
          <w:szCs w:val="24"/>
        </w:rPr>
        <w:t>using NLP</w:t>
      </w:r>
      <w:r w:rsidR="0008445E">
        <w:rPr>
          <w:color w:val="333333"/>
          <w:sz w:val="24"/>
          <w:szCs w:val="24"/>
        </w:rPr>
        <w:t>.</w:t>
      </w:r>
      <w:r w:rsidRPr="3DF6AEA8">
        <w:rPr>
          <w:color w:val="333333"/>
          <w:sz w:val="24"/>
          <w:szCs w:val="24"/>
        </w:rPr>
        <w:t xml:space="preserve"> </w:t>
      </w:r>
      <w:r w:rsidR="0008445E">
        <w:rPr>
          <w:color w:val="333333"/>
          <w:sz w:val="24"/>
          <w:szCs w:val="24"/>
        </w:rPr>
        <w:t>I</w:t>
      </w:r>
      <w:r w:rsidRPr="3DF6AEA8">
        <w:rPr>
          <w:color w:val="333333"/>
          <w:sz w:val="24"/>
          <w:szCs w:val="24"/>
        </w:rPr>
        <w:t xml:space="preserve">f </w:t>
      </w:r>
      <w:r w:rsidR="0008445E">
        <w:rPr>
          <w:color w:val="333333"/>
          <w:sz w:val="24"/>
          <w:szCs w:val="24"/>
        </w:rPr>
        <w:t>the file</w:t>
      </w:r>
      <w:r w:rsidRPr="3DF6AEA8">
        <w:rPr>
          <w:color w:val="333333"/>
          <w:sz w:val="24"/>
          <w:szCs w:val="24"/>
        </w:rPr>
        <w:t xml:space="preserve"> is too corrupted to repair, </w:t>
      </w:r>
      <w:r w:rsidR="0008445E">
        <w:rPr>
          <w:color w:val="333333"/>
          <w:sz w:val="24"/>
          <w:szCs w:val="24"/>
        </w:rPr>
        <w:t>the controller</w:t>
      </w:r>
      <w:r w:rsidRPr="3DF6AEA8">
        <w:rPr>
          <w:color w:val="333333"/>
          <w:sz w:val="24"/>
          <w:szCs w:val="24"/>
        </w:rPr>
        <w:t xml:space="preserve"> will notify the user to download</w:t>
      </w:r>
      <w:r w:rsidR="00E10924">
        <w:rPr>
          <w:color w:val="333333"/>
          <w:sz w:val="24"/>
          <w:szCs w:val="24"/>
        </w:rPr>
        <w:t xml:space="preserve"> the file</w:t>
      </w:r>
      <w:r w:rsidRPr="3DF6AEA8">
        <w:rPr>
          <w:color w:val="333333"/>
          <w:sz w:val="24"/>
          <w:szCs w:val="24"/>
        </w:rPr>
        <w:t>. The reason</w:t>
      </w:r>
      <w:r w:rsidR="105821BD" w:rsidRPr="019A5721">
        <w:rPr>
          <w:color w:val="333333"/>
          <w:sz w:val="24"/>
          <w:szCs w:val="24"/>
        </w:rPr>
        <w:t xml:space="preserve"> why</w:t>
      </w:r>
      <w:r w:rsidRPr="3DF6AEA8">
        <w:rPr>
          <w:color w:val="333333"/>
          <w:sz w:val="24"/>
          <w:szCs w:val="24"/>
        </w:rPr>
        <w:t xml:space="preserve"> </w:t>
      </w:r>
      <w:r w:rsidR="00E10924">
        <w:rPr>
          <w:color w:val="333333"/>
          <w:sz w:val="24"/>
          <w:szCs w:val="24"/>
        </w:rPr>
        <w:t>the controller</w:t>
      </w:r>
      <w:r w:rsidRPr="3DF6AEA8">
        <w:rPr>
          <w:color w:val="333333"/>
          <w:sz w:val="24"/>
          <w:szCs w:val="24"/>
        </w:rPr>
        <w:t xml:space="preserve"> </w:t>
      </w:r>
      <w:r w:rsidR="500522F5" w:rsidRPr="019A5721">
        <w:rPr>
          <w:color w:val="333333"/>
          <w:sz w:val="24"/>
          <w:szCs w:val="24"/>
        </w:rPr>
        <w:t xml:space="preserve">initially </w:t>
      </w:r>
      <w:r w:rsidRPr="62740260">
        <w:rPr>
          <w:color w:val="333333"/>
          <w:sz w:val="24"/>
          <w:szCs w:val="24"/>
        </w:rPr>
        <w:t>does not</w:t>
      </w:r>
      <w:r w:rsidRPr="3DF6AEA8">
        <w:rPr>
          <w:color w:val="333333"/>
          <w:sz w:val="24"/>
          <w:szCs w:val="24"/>
        </w:rPr>
        <w:t xml:space="preserve"> download the file is because </w:t>
      </w:r>
      <w:r w:rsidR="0082543D">
        <w:rPr>
          <w:color w:val="333333"/>
          <w:sz w:val="24"/>
          <w:szCs w:val="24"/>
        </w:rPr>
        <w:t xml:space="preserve">the </w:t>
      </w:r>
      <w:r w:rsidR="00C71E52">
        <w:rPr>
          <w:color w:val="333333"/>
          <w:sz w:val="24"/>
          <w:szCs w:val="24"/>
        </w:rPr>
        <w:t xml:space="preserve">time to download is </w:t>
      </w:r>
      <w:r w:rsidRPr="62EE162D">
        <w:rPr>
          <w:color w:val="333333"/>
          <w:sz w:val="24"/>
          <w:szCs w:val="24"/>
        </w:rPr>
        <w:t>costly</w:t>
      </w:r>
      <w:r w:rsidR="00087DF1">
        <w:rPr>
          <w:color w:val="333333"/>
          <w:sz w:val="24"/>
          <w:szCs w:val="24"/>
        </w:rPr>
        <w:t xml:space="preserve">, thus making it more </w:t>
      </w:r>
      <w:r w:rsidRPr="62EE162D">
        <w:rPr>
          <w:color w:val="333333"/>
          <w:sz w:val="24"/>
          <w:szCs w:val="24"/>
        </w:rPr>
        <w:t>ideal to repair.</w:t>
      </w:r>
    </w:p>
    <w:p w14:paraId="60619E60" w14:textId="0625A62D" w:rsidR="62740260" w:rsidRDefault="62740260" w:rsidP="62740260">
      <w:pPr>
        <w:rPr>
          <w:color w:val="333333"/>
          <w:szCs w:val="22"/>
        </w:rPr>
      </w:pPr>
    </w:p>
    <w:p w14:paraId="0C6DF5EA" w14:textId="58C8CFC3" w:rsidR="00263A8B" w:rsidRDefault="00263A8B" w:rsidP="00263A8B">
      <w:r>
        <w:rPr>
          <w:noProof/>
        </w:rPr>
        <w:drawing>
          <wp:inline distT="0" distB="0" distL="0" distR="0" wp14:anchorId="0B989F43" wp14:editId="7F6997EC">
            <wp:extent cx="6858000" cy="3481070"/>
            <wp:effectExtent l="0" t="0" r="0" b="508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48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05A53" w14:textId="77777777" w:rsidR="00465B1F" w:rsidRDefault="00465B1F" w:rsidP="00263A8B"/>
    <w:p w14:paraId="25A0DB09" w14:textId="77777777" w:rsidR="00465B1F" w:rsidRDefault="00465B1F" w:rsidP="00263A8B"/>
    <w:p w14:paraId="09506474" w14:textId="77777777" w:rsidR="00465B1F" w:rsidRDefault="00465B1F" w:rsidP="00263A8B"/>
    <w:p w14:paraId="0400A25D" w14:textId="77777777" w:rsidR="00465B1F" w:rsidRDefault="00465B1F" w:rsidP="00263A8B"/>
    <w:p w14:paraId="4990D06A" w14:textId="77777777" w:rsidR="00465B1F" w:rsidRDefault="00465B1F" w:rsidP="00263A8B"/>
    <w:p w14:paraId="7299870D" w14:textId="77777777" w:rsidR="00465B1F" w:rsidRDefault="00465B1F" w:rsidP="00263A8B"/>
    <w:p w14:paraId="1A27F54C" w14:textId="77777777" w:rsidR="00465B1F" w:rsidRDefault="00465B1F" w:rsidP="00263A8B"/>
    <w:p w14:paraId="5D553C61" w14:textId="77777777" w:rsidR="00465B1F" w:rsidRDefault="00465B1F" w:rsidP="00263A8B"/>
    <w:p w14:paraId="465EAD1D" w14:textId="77777777" w:rsidR="00465B1F" w:rsidRDefault="00465B1F" w:rsidP="00263A8B"/>
    <w:p w14:paraId="3C59D8E6" w14:textId="77777777" w:rsidR="00465B1F" w:rsidRDefault="00465B1F" w:rsidP="00263A8B"/>
    <w:p w14:paraId="5913DEBD" w14:textId="77777777" w:rsidR="00465B1F" w:rsidRDefault="00465B1F" w:rsidP="00263A8B"/>
    <w:p w14:paraId="00DD6515" w14:textId="77777777" w:rsidR="00465B1F" w:rsidRDefault="00465B1F" w:rsidP="00263A8B"/>
    <w:p w14:paraId="457DF933" w14:textId="77777777" w:rsidR="00465B1F" w:rsidRDefault="00465B1F" w:rsidP="00263A8B"/>
    <w:p w14:paraId="35B710D8" w14:textId="77777777" w:rsidR="00465B1F" w:rsidRDefault="00465B1F" w:rsidP="00263A8B"/>
    <w:p w14:paraId="27C4EBCD" w14:textId="77777777" w:rsidR="00465B1F" w:rsidRDefault="00465B1F" w:rsidP="00263A8B"/>
    <w:p w14:paraId="7DA1BD75" w14:textId="77777777" w:rsidR="00465B1F" w:rsidRDefault="00465B1F" w:rsidP="00263A8B"/>
    <w:p w14:paraId="254139AB" w14:textId="77777777" w:rsidR="00465B1F" w:rsidRDefault="00465B1F" w:rsidP="00263A8B"/>
    <w:p w14:paraId="3C8DB600" w14:textId="77777777" w:rsidR="00465B1F" w:rsidRDefault="00465B1F" w:rsidP="00263A8B"/>
    <w:p w14:paraId="05B897BE" w14:textId="77777777" w:rsidR="00465B1F" w:rsidRDefault="00465B1F" w:rsidP="00263A8B"/>
    <w:p w14:paraId="40A55C45" w14:textId="77777777" w:rsidR="00465B1F" w:rsidRPr="00263A8B" w:rsidRDefault="00465B1F" w:rsidP="00263A8B"/>
    <w:p w14:paraId="19806D84" w14:textId="73762533" w:rsidR="008543A5" w:rsidRDefault="008543A5" w:rsidP="008543A5">
      <w:pPr>
        <w:pStyle w:val="Heading3"/>
      </w:pPr>
      <w:bookmarkStart w:id="29" w:name="_Toc88589205"/>
      <w:r>
        <w:t>High Level Design to Execute Plugin Feature “</w:t>
      </w:r>
      <w:r w:rsidR="00F8515E">
        <w:t>Scan</w:t>
      </w:r>
      <w:r>
        <w:t>”</w:t>
      </w:r>
      <w:bookmarkEnd w:id="29"/>
    </w:p>
    <w:p w14:paraId="03DB3AE0" w14:textId="73762533" w:rsidR="001404F3" w:rsidRDefault="001404F3" w:rsidP="001404F3"/>
    <w:p w14:paraId="3CE54D81" w14:textId="73762533" w:rsidR="001404F3" w:rsidRDefault="001404F3" w:rsidP="001404F3">
      <w:r w:rsidRPr="5A2A1FAF">
        <w:rPr>
          <w:b/>
          <w:bCs/>
          <w:color w:val="E36C0A" w:themeColor="accent6" w:themeShade="BF"/>
          <w:u w:val="single"/>
        </w:rPr>
        <w:t>New/Proposed Flow</w:t>
      </w:r>
    </w:p>
    <w:p w14:paraId="17C2F0B2" w14:textId="7AC9F9A4" w:rsidR="001404F3" w:rsidRPr="00416025" w:rsidRDefault="00465B1F" w:rsidP="001404F3">
      <w:pPr>
        <w:rPr>
          <w:sz w:val="24"/>
          <w:szCs w:val="24"/>
        </w:rPr>
      </w:pPr>
      <w:r>
        <w:rPr>
          <w:color w:val="333333"/>
          <w:sz w:val="24"/>
          <w:szCs w:val="24"/>
        </w:rPr>
        <w:t>The s</w:t>
      </w:r>
      <w:r w:rsidR="00E67CBB" w:rsidRPr="00416025">
        <w:rPr>
          <w:color w:val="333333"/>
          <w:sz w:val="24"/>
          <w:szCs w:val="24"/>
        </w:rPr>
        <w:t xml:space="preserve">can feature allows a physical document(s) </w:t>
      </w:r>
      <w:r w:rsidR="00FC211A">
        <w:rPr>
          <w:color w:val="333333"/>
          <w:sz w:val="24"/>
          <w:szCs w:val="24"/>
        </w:rPr>
        <w:t xml:space="preserve">to be scanned by a hardware </w:t>
      </w:r>
      <w:r w:rsidR="00E67CBB" w:rsidRPr="00416025">
        <w:rPr>
          <w:color w:val="333333"/>
          <w:sz w:val="24"/>
          <w:szCs w:val="24"/>
        </w:rPr>
        <w:t>scanner</w:t>
      </w:r>
      <w:r w:rsidR="00FC211A">
        <w:rPr>
          <w:color w:val="333333"/>
          <w:sz w:val="24"/>
          <w:szCs w:val="24"/>
        </w:rPr>
        <w:t xml:space="preserve">, and then </w:t>
      </w:r>
      <w:r w:rsidR="00E67CBB" w:rsidRPr="00416025">
        <w:rPr>
          <w:color w:val="333333"/>
          <w:sz w:val="24"/>
          <w:szCs w:val="24"/>
        </w:rPr>
        <w:t xml:space="preserve">saved into EFM. </w:t>
      </w:r>
      <w:r w:rsidR="00FC211A">
        <w:rPr>
          <w:color w:val="333333"/>
          <w:sz w:val="24"/>
          <w:szCs w:val="24"/>
        </w:rPr>
        <w:t>Clicking the</w:t>
      </w:r>
      <w:r w:rsidR="00E67CBB" w:rsidRPr="00416025">
        <w:rPr>
          <w:color w:val="333333"/>
          <w:sz w:val="24"/>
          <w:szCs w:val="24"/>
        </w:rPr>
        <w:t xml:space="preserve"> "Scan" button will trigger a button action </w:t>
      </w:r>
      <w:r w:rsidR="00FC211A">
        <w:rPr>
          <w:color w:val="333333"/>
          <w:sz w:val="24"/>
          <w:szCs w:val="24"/>
        </w:rPr>
        <w:t xml:space="preserve">that calls the </w:t>
      </w:r>
      <w:r w:rsidR="00E67CBB" w:rsidRPr="00416025">
        <w:rPr>
          <w:color w:val="333333"/>
          <w:sz w:val="24"/>
          <w:szCs w:val="24"/>
        </w:rPr>
        <w:t>controller</w:t>
      </w:r>
      <w:r w:rsidR="00FC211A">
        <w:rPr>
          <w:color w:val="333333"/>
          <w:sz w:val="24"/>
          <w:szCs w:val="24"/>
        </w:rPr>
        <w:t xml:space="preserve">. The event </w:t>
      </w:r>
      <w:r w:rsidR="00E67CBB" w:rsidRPr="00416025">
        <w:rPr>
          <w:color w:val="333333"/>
          <w:sz w:val="24"/>
          <w:szCs w:val="24"/>
        </w:rPr>
        <w:t xml:space="preserve">handler will </w:t>
      </w:r>
      <w:r w:rsidR="00FC211A">
        <w:rPr>
          <w:color w:val="333333"/>
          <w:sz w:val="24"/>
          <w:szCs w:val="24"/>
        </w:rPr>
        <w:t xml:space="preserve">then </w:t>
      </w:r>
      <w:r w:rsidR="00E67CBB" w:rsidRPr="00416025">
        <w:rPr>
          <w:color w:val="333333"/>
          <w:sz w:val="24"/>
          <w:szCs w:val="24"/>
        </w:rPr>
        <w:t xml:space="preserve">invoke the twain drivers </w:t>
      </w:r>
      <w:r w:rsidR="00FC211A">
        <w:rPr>
          <w:color w:val="333333"/>
          <w:sz w:val="24"/>
          <w:szCs w:val="24"/>
        </w:rPr>
        <w:t xml:space="preserve">on the local computer, to </w:t>
      </w:r>
      <w:r w:rsidR="00906B94">
        <w:rPr>
          <w:color w:val="333333"/>
          <w:sz w:val="24"/>
          <w:szCs w:val="24"/>
        </w:rPr>
        <w:t xml:space="preserve">utilize the </w:t>
      </w:r>
      <w:r w:rsidR="00E35080">
        <w:rPr>
          <w:color w:val="333333"/>
          <w:sz w:val="24"/>
          <w:szCs w:val="24"/>
        </w:rPr>
        <w:t xml:space="preserve">connected </w:t>
      </w:r>
      <w:r w:rsidR="00E67CBB" w:rsidRPr="00416025">
        <w:rPr>
          <w:color w:val="333333"/>
          <w:sz w:val="24"/>
          <w:szCs w:val="24"/>
        </w:rPr>
        <w:t xml:space="preserve">scanner. Finally, </w:t>
      </w:r>
      <w:r w:rsidR="005C48E2">
        <w:rPr>
          <w:color w:val="333333"/>
          <w:sz w:val="24"/>
          <w:szCs w:val="24"/>
        </w:rPr>
        <w:t xml:space="preserve">the scanned document is saved into </w:t>
      </w:r>
      <w:r w:rsidR="00E67CBB" w:rsidRPr="00416025">
        <w:rPr>
          <w:color w:val="333333"/>
          <w:sz w:val="24"/>
          <w:szCs w:val="24"/>
        </w:rPr>
        <w:t>EFM.</w:t>
      </w:r>
    </w:p>
    <w:p w14:paraId="11148338" w14:textId="19708018" w:rsidR="00CD3A60" w:rsidRDefault="00CD3A60" w:rsidP="00CD3A60">
      <w:r>
        <w:rPr>
          <w:noProof/>
        </w:rPr>
        <w:drawing>
          <wp:inline distT="0" distB="0" distL="0" distR="0" wp14:anchorId="2E988E56" wp14:editId="7D4B6853">
            <wp:extent cx="6858000" cy="3498850"/>
            <wp:effectExtent l="0" t="0" r="0" b="635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B5EAC" w14:textId="77777777" w:rsidR="005C48E2" w:rsidRDefault="005C48E2" w:rsidP="00CD3A60"/>
    <w:p w14:paraId="47BE0EA9" w14:textId="77777777" w:rsidR="005C48E2" w:rsidRDefault="005C48E2" w:rsidP="00CD3A60"/>
    <w:p w14:paraId="37C9DE01" w14:textId="77777777" w:rsidR="005C48E2" w:rsidRDefault="005C48E2" w:rsidP="00CD3A60"/>
    <w:p w14:paraId="280AA37C" w14:textId="77777777" w:rsidR="005C48E2" w:rsidRDefault="005C48E2" w:rsidP="00CD3A60"/>
    <w:p w14:paraId="06D0CDB8" w14:textId="77777777" w:rsidR="005C48E2" w:rsidRDefault="005C48E2" w:rsidP="00CD3A60"/>
    <w:p w14:paraId="0E20938F" w14:textId="77777777" w:rsidR="005C48E2" w:rsidRDefault="005C48E2" w:rsidP="00CD3A60"/>
    <w:p w14:paraId="73A800D3" w14:textId="77777777" w:rsidR="005C48E2" w:rsidRDefault="005C48E2" w:rsidP="00CD3A60"/>
    <w:p w14:paraId="12C6A403" w14:textId="77777777" w:rsidR="005C48E2" w:rsidRDefault="005C48E2" w:rsidP="00CD3A60"/>
    <w:p w14:paraId="4F704CF3" w14:textId="77777777" w:rsidR="005C48E2" w:rsidRDefault="005C48E2" w:rsidP="00CD3A60"/>
    <w:p w14:paraId="00942D63" w14:textId="77777777" w:rsidR="005C48E2" w:rsidRDefault="005C48E2" w:rsidP="00CD3A60"/>
    <w:p w14:paraId="654B9F0B" w14:textId="77777777" w:rsidR="005C48E2" w:rsidRDefault="005C48E2" w:rsidP="00CD3A60"/>
    <w:p w14:paraId="2D2C79E0" w14:textId="77777777" w:rsidR="005C48E2" w:rsidRDefault="005C48E2" w:rsidP="00CD3A60"/>
    <w:p w14:paraId="577A8396" w14:textId="77777777" w:rsidR="005C48E2" w:rsidRDefault="005C48E2" w:rsidP="00CD3A60"/>
    <w:p w14:paraId="33BD369A" w14:textId="77777777" w:rsidR="005C48E2" w:rsidRDefault="005C48E2" w:rsidP="00CD3A60"/>
    <w:p w14:paraId="24130954" w14:textId="77777777" w:rsidR="005C48E2" w:rsidRDefault="005C48E2" w:rsidP="00CD3A60"/>
    <w:p w14:paraId="29310BBA" w14:textId="77777777" w:rsidR="005C48E2" w:rsidRDefault="005C48E2" w:rsidP="00CD3A60"/>
    <w:p w14:paraId="1420FDF3" w14:textId="77777777" w:rsidR="005C48E2" w:rsidRDefault="005C48E2" w:rsidP="00CD3A60"/>
    <w:p w14:paraId="6237E150" w14:textId="77777777" w:rsidR="005C48E2" w:rsidRDefault="005C48E2" w:rsidP="00CD3A60"/>
    <w:p w14:paraId="1CA3C7C7" w14:textId="77777777" w:rsidR="005C48E2" w:rsidRDefault="005C48E2" w:rsidP="00CD3A60"/>
    <w:p w14:paraId="57F2628A" w14:textId="77777777" w:rsidR="00CB75E5" w:rsidRDefault="00CB75E5" w:rsidP="00CD3A60"/>
    <w:p w14:paraId="0DEAE0F1" w14:textId="77777777" w:rsidR="00CB75E5" w:rsidRDefault="00CB75E5" w:rsidP="00CD3A60"/>
    <w:p w14:paraId="326E0AA0" w14:textId="77777777" w:rsidR="00CB75E5" w:rsidRDefault="00CB75E5" w:rsidP="00CD3A60"/>
    <w:p w14:paraId="3A339BD6" w14:textId="77777777" w:rsidR="00CB75E5" w:rsidRDefault="00CB75E5" w:rsidP="00CD3A60"/>
    <w:p w14:paraId="53F93BE0" w14:textId="77777777" w:rsidR="005C48E2" w:rsidRPr="00CD3A60" w:rsidRDefault="005C48E2" w:rsidP="00CD3A60"/>
    <w:p w14:paraId="5162D7AE" w14:textId="06AB2705" w:rsidR="00F8515E" w:rsidRDefault="00F8515E" w:rsidP="00F8515E">
      <w:pPr>
        <w:pStyle w:val="Heading3"/>
      </w:pPr>
      <w:bookmarkStart w:id="30" w:name="_Toc88589206"/>
      <w:r>
        <w:t>High Level Design to Execute Plugin Feature “Search”</w:t>
      </w:r>
      <w:bookmarkEnd w:id="30"/>
    </w:p>
    <w:p w14:paraId="391AA4AE" w14:textId="06AB2705" w:rsidR="00FC0A10" w:rsidRPr="00FC0A10" w:rsidRDefault="00FC0A10" w:rsidP="00FC0A10"/>
    <w:p w14:paraId="693E8986" w14:textId="06AB2705" w:rsidR="00FC0A10" w:rsidRDefault="00FC0A10" w:rsidP="00FC0A10">
      <w:r w:rsidRPr="5A2A1FAF">
        <w:rPr>
          <w:b/>
          <w:bCs/>
          <w:color w:val="E36C0A" w:themeColor="accent6" w:themeShade="BF"/>
          <w:u w:val="single"/>
        </w:rPr>
        <w:t>New/Proposed Flow</w:t>
      </w:r>
    </w:p>
    <w:p w14:paraId="21EBAC52" w14:textId="24C43E55" w:rsidR="00FC0A10" w:rsidRPr="00FC0A10" w:rsidRDefault="003B3106" w:rsidP="00FC0A10">
      <w:r w:rsidRPr="003B3106">
        <w:rPr>
          <w:color w:val="333333"/>
          <w:sz w:val="24"/>
          <w:szCs w:val="24"/>
        </w:rPr>
        <w:t xml:space="preserve">Search </w:t>
      </w:r>
      <w:r w:rsidR="00185938">
        <w:rPr>
          <w:color w:val="333333"/>
          <w:sz w:val="24"/>
          <w:szCs w:val="24"/>
        </w:rPr>
        <w:t xml:space="preserve">allows a user to </w:t>
      </w:r>
      <w:r w:rsidR="00FA28B5">
        <w:rPr>
          <w:color w:val="333333"/>
          <w:sz w:val="24"/>
          <w:szCs w:val="24"/>
        </w:rPr>
        <w:t>return</w:t>
      </w:r>
      <w:r w:rsidR="00185938">
        <w:rPr>
          <w:color w:val="333333"/>
          <w:sz w:val="24"/>
          <w:szCs w:val="24"/>
        </w:rPr>
        <w:t xml:space="preserve"> </w:t>
      </w:r>
      <w:r w:rsidR="00480A3D">
        <w:rPr>
          <w:color w:val="333333"/>
          <w:sz w:val="24"/>
          <w:szCs w:val="24"/>
        </w:rPr>
        <w:t>a view with</w:t>
      </w:r>
      <w:r w:rsidR="00FA28B5">
        <w:rPr>
          <w:color w:val="333333"/>
          <w:sz w:val="24"/>
          <w:szCs w:val="24"/>
        </w:rPr>
        <w:t xml:space="preserve"> </w:t>
      </w:r>
      <w:r w:rsidR="00185938">
        <w:rPr>
          <w:color w:val="333333"/>
          <w:sz w:val="24"/>
          <w:szCs w:val="24"/>
        </w:rPr>
        <w:t>specific files</w:t>
      </w:r>
      <w:r w:rsidRPr="003B3106">
        <w:rPr>
          <w:color w:val="333333"/>
          <w:sz w:val="24"/>
          <w:szCs w:val="24"/>
        </w:rPr>
        <w:t xml:space="preserve"> </w:t>
      </w:r>
      <w:r w:rsidR="00772AF5">
        <w:rPr>
          <w:color w:val="333333"/>
          <w:sz w:val="24"/>
          <w:szCs w:val="24"/>
        </w:rPr>
        <w:t xml:space="preserve">associated with </w:t>
      </w:r>
      <w:r w:rsidRPr="003B3106">
        <w:rPr>
          <w:color w:val="333333"/>
          <w:sz w:val="24"/>
          <w:szCs w:val="24"/>
        </w:rPr>
        <w:t xml:space="preserve">two </w:t>
      </w:r>
      <w:r w:rsidR="00772AF5">
        <w:rPr>
          <w:color w:val="333333"/>
          <w:sz w:val="24"/>
          <w:szCs w:val="24"/>
        </w:rPr>
        <w:t>user</w:t>
      </w:r>
      <w:r w:rsidR="00185938">
        <w:rPr>
          <w:color w:val="333333"/>
          <w:sz w:val="24"/>
          <w:szCs w:val="24"/>
        </w:rPr>
        <w:t xml:space="preserve"> </w:t>
      </w:r>
      <w:r w:rsidRPr="003B3106">
        <w:rPr>
          <w:color w:val="333333"/>
          <w:sz w:val="24"/>
          <w:szCs w:val="24"/>
        </w:rPr>
        <w:t>inputs</w:t>
      </w:r>
      <w:r w:rsidR="00BF2F58">
        <w:rPr>
          <w:color w:val="333333"/>
          <w:sz w:val="24"/>
          <w:szCs w:val="24"/>
        </w:rPr>
        <w:t>:</w:t>
      </w:r>
      <w:r w:rsidRPr="003B3106">
        <w:rPr>
          <w:color w:val="333333"/>
          <w:sz w:val="24"/>
          <w:szCs w:val="24"/>
        </w:rPr>
        <w:t xml:space="preserve"> </w:t>
      </w:r>
      <w:r w:rsidR="00BF2F58">
        <w:rPr>
          <w:color w:val="333333"/>
          <w:sz w:val="24"/>
          <w:szCs w:val="24"/>
        </w:rPr>
        <w:t>a</w:t>
      </w:r>
      <w:r w:rsidR="005C48E2">
        <w:rPr>
          <w:color w:val="333333"/>
          <w:sz w:val="24"/>
          <w:szCs w:val="24"/>
        </w:rPr>
        <w:t xml:space="preserve">n </w:t>
      </w:r>
      <w:r w:rsidRPr="003B3106">
        <w:rPr>
          <w:color w:val="333333"/>
          <w:sz w:val="24"/>
          <w:szCs w:val="24"/>
        </w:rPr>
        <w:t xml:space="preserve">account number and </w:t>
      </w:r>
      <w:r w:rsidR="005C48E2">
        <w:rPr>
          <w:color w:val="333333"/>
          <w:sz w:val="24"/>
          <w:szCs w:val="24"/>
        </w:rPr>
        <w:t xml:space="preserve">a </w:t>
      </w:r>
      <w:r w:rsidRPr="003B3106">
        <w:rPr>
          <w:color w:val="333333"/>
          <w:sz w:val="24"/>
          <w:szCs w:val="24"/>
        </w:rPr>
        <w:t>date range</w:t>
      </w:r>
      <w:r>
        <w:rPr>
          <w:color w:val="333333"/>
          <w:sz w:val="24"/>
          <w:szCs w:val="24"/>
        </w:rPr>
        <w:t xml:space="preserve">. </w:t>
      </w:r>
      <w:r w:rsidR="0008155A">
        <w:rPr>
          <w:color w:val="333333"/>
          <w:sz w:val="24"/>
          <w:szCs w:val="24"/>
        </w:rPr>
        <w:t xml:space="preserve">User enters </w:t>
      </w:r>
      <w:r w:rsidR="009E2BA9">
        <w:rPr>
          <w:color w:val="333333"/>
          <w:sz w:val="24"/>
          <w:szCs w:val="24"/>
        </w:rPr>
        <w:t xml:space="preserve">either date range or </w:t>
      </w:r>
      <w:r w:rsidR="003F6EA0">
        <w:rPr>
          <w:color w:val="333333"/>
          <w:sz w:val="24"/>
          <w:szCs w:val="24"/>
        </w:rPr>
        <w:t>account number</w:t>
      </w:r>
      <w:r w:rsidR="0022779D">
        <w:rPr>
          <w:color w:val="333333"/>
          <w:sz w:val="24"/>
          <w:szCs w:val="24"/>
        </w:rPr>
        <w:t xml:space="preserve"> into</w:t>
      </w:r>
      <w:r w:rsidR="00151ACA">
        <w:rPr>
          <w:color w:val="333333"/>
          <w:sz w:val="24"/>
          <w:szCs w:val="24"/>
        </w:rPr>
        <w:t xml:space="preserve"> a razor form</w:t>
      </w:r>
      <w:r w:rsidR="0022779D">
        <w:rPr>
          <w:color w:val="333333"/>
          <w:sz w:val="24"/>
          <w:szCs w:val="24"/>
        </w:rPr>
        <w:t xml:space="preserve"> </w:t>
      </w:r>
      <w:r w:rsidR="00480A3D">
        <w:rPr>
          <w:color w:val="333333"/>
          <w:sz w:val="24"/>
          <w:szCs w:val="24"/>
        </w:rPr>
        <w:t>(</w:t>
      </w:r>
      <w:r w:rsidR="005C48E2">
        <w:rPr>
          <w:color w:val="333333"/>
          <w:sz w:val="24"/>
          <w:szCs w:val="24"/>
        </w:rPr>
        <w:t>a</w:t>
      </w:r>
      <w:r w:rsidRPr="003B3106">
        <w:rPr>
          <w:color w:val="333333"/>
          <w:sz w:val="24"/>
          <w:szCs w:val="24"/>
        </w:rPr>
        <w:t xml:space="preserve">ccount number </w:t>
      </w:r>
      <w:r w:rsidR="00E82E1B">
        <w:rPr>
          <w:color w:val="333333"/>
          <w:sz w:val="24"/>
          <w:szCs w:val="24"/>
        </w:rPr>
        <w:t xml:space="preserve">only </w:t>
      </w:r>
      <w:r w:rsidRPr="003B3106">
        <w:rPr>
          <w:color w:val="333333"/>
          <w:sz w:val="24"/>
          <w:szCs w:val="24"/>
        </w:rPr>
        <w:t>supports alphanumeric</w:t>
      </w:r>
      <w:r w:rsidR="00E82E1B">
        <w:rPr>
          <w:color w:val="333333"/>
          <w:sz w:val="24"/>
          <w:szCs w:val="24"/>
        </w:rPr>
        <w:t xml:space="preserve"> </w:t>
      </w:r>
      <w:r w:rsidRPr="003B3106">
        <w:rPr>
          <w:color w:val="333333"/>
          <w:sz w:val="24"/>
          <w:szCs w:val="24"/>
        </w:rPr>
        <w:t>characters</w:t>
      </w:r>
      <w:r w:rsidR="00480A3D">
        <w:rPr>
          <w:color w:val="333333"/>
          <w:sz w:val="24"/>
          <w:szCs w:val="24"/>
        </w:rPr>
        <w:t>)</w:t>
      </w:r>
      <w:r w:rsidR="00BF2F58">
        <w:rPr>
          <w:color w:val="333333"/>
          <w:sz w:val="24"/>
          <w:szCs w:val="24"/>
        </w:rPr>
        <w:t>,</w:t>
      </w:r>
      <w:r w:rsidR="003B75D8">
        <w:rPr>
          <w:color w:val="333333"/>
          <w:sz w:val="24"/>
          <w:szCs w:val="24"/>
        </w:rPr>
        <w:t xml:space="preserve"> </w:t>
      </w:r>
      <w:r w:rsidR="006B7C65">
        <w:rPr>
          <w:color w:val="333333"/>
          <w:sz w:val="24"/>
          <w:szCs w:val="24"/>
        </w:rPr>
        <w:t>then once the search button is clicked</w:t>
      </w:r>
      <w:r w:rsidR="008B26E6">
        <w:rPr>
          <w:color w:val="333333"/>
          <w:sz w:val="24"/>
          <w:szCs w:val="24"/>
        </w:rPr>
        <w:t>, date range or account number is sent to a controller</w:t>
      </w:r>
      <w:r>
        <w:rPr>
          <w:color w:val="333333"/>
          <w:sz w:val="24"/>
          <w:szCs w:val="24"/>
        </w:rPr>
        <w:t xml:space="preserve">. </w:t>
      </w:r>
      <w:r w:rsidR="000025A5">
        <w:rPr>
          <w:color w:val="333333"/>
          <w:sz w:val="24"/>
          <w:szCs w:val="24"/>
        </w:rPr>
        <w:t xml:space="preserve">The controller generates a query that </w:t>
      </w:r>
      <w:r w:rsidR="00BF2F58">
        <w:rPr>
          <w:color w:val="333333"/>
          <w:sz w:val="24"/>
          <w:szCs w:val="24"/>
        </w:rPr>
        <w:t>s</w:t>
      </w:r>
      <w:r>
        <w:rPr>
          <w:color w:val="333333"/>
          <w:sz w:val="24"/>
          <w:szCs w:val="24"/>
        </w:rPr>
        <w:t>earches</w:t>
      </w:r>
      <w:r w:rsidRPr="003B3106">
        <w:rPr>
          <w:color w:val="333333"/>
          <w:sz w:val="24"/>
          <w:szCs w:val="24"/>
        </w:rPr>
        <w:t xml:space="preserve"> table</w:t>
      </w:r>
      <w:r>
        <w:rPr>
          <w:color w:val="333333"/>
          <w:sz w:val="24"/>
          <w:szCs w:val="24"/>
        </w:rPr>
        <w:t>s</w:t>
      </w:r>
      <w:r w:rsidRPr="003B3106">
        <w:rPr>
          <w:color w:val="333333"/>
          <w:sz w:val="24"/>
          <w:szCs w:val="24"/>
        </w:rPr>
        <w:t xml:space="preserve"> in the backend for the files associated to the inputs</w:t>
      </w:r>
      <w:r>
        <w:rPr>
          <w:color w:val="333333"/>
          <w:sz w:val="24"/>
          <w:szCs w:val="24"/>
        </w:rPr>
        <w:t>.</w:t>
      </w:r>
      <w:r w:rsidRPr="003B3106">
        <w:rPr>
          <w:color w:val="333333"/>
          <w:sz w:val="24"/>
          <w:szCs w:val="24"/>
        </w:rPr>
        <w:t xml:space="preserve"> </w:t>
      </w:r>
      <w:r w:rsidR="00BF2F58">
        <w:rPr>
          <w:color w:val="333333"/>
          <w:sz w:val="24"/>
          <w:szCs w:val="24"/>
        </w:rPr>
        <w:t>If the query is valid</w:t>
      </w:r>
      <w:r w:rsidR="00FB118B">
        <w:rPr>
          <w:color w:val="333333"/>
          <w:sz w:val="24"/>
          <w:szCs w:val="24"/>
        </w:rPr>
        <w:t>,</w:t>
      </w:r>
      <w:r w:rsidR="00BF2F58">
        <w:rPr>
          <w:color w:val="333333"/>
          <w:sz w:val="24"/>
          <w:szCs w:val="24"/>
        </w:rPr>
        <w:t xml:space="preserve"> it r</w:t>
      </w:r>
      <w:r w:rsidRPr="003B3106">
        <w:rPr>
          <w:color w:val="333333"/>
          <w:sz w:val="24"/>
          <w:szCs w:val="24"/>
        </w:rPr>
        <w:t>eturns a view with files associated to valid query.</w:t>
      </w:r>
      <w:r w:rsidR="00AC49F4">
        <w:rPr>
          <w:color w:val="333333"/>
          <w:sz w:val="24"/>
          <w:szCs w:val="24"/>
        </w:rPr>
        <w:t xml:space="preserve"> Invalid queries return the user to the </w:t>
      </w:r>
      <w:r w:rsidR="00FB118B">
        <w:rPr>
          <w:color w:val="333333"/>
          <w:sz w:val="24"/>
          <w:szCs w:val="24"/>
        </w:rPr>
        <w:t>starting razor form view.</w:t>
      </w:r>
    </w:p>
    <w:p w14:paraId="0F7D9355" w14:textId="6BB10462" w:rsidR="00783900" w:rsidRDefault="00860103" w:rsidP="00783900">
      <w:r>
        <w:rPr>
          <w:noProof/>
        </w:rPr>
        <w:drawing>
          <wp:inline distT="0" distB="0" distL="0" distR="0" wp14:anchorId="69771027" wp14:editId="77B5C320">
            <wp:extent cx="6858000" cy="3126105"/>
            <wp:effectExtent l="0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72B1E" w14:textId="77777777" w:rsidR="00EB05C4" w:rsidRDefault="00EB05C4" w:rsidP="00783900"/>
    <w:p w14:paraId="29ABCED6" w14:textId="77777777" w:rsidR="00EB05C4" w:rsidRDefault="00EB05C4" w:rsidP="00783900"/>
    <w:p w14:paraId="14576D19" w14:textId="77777777" w:rsidR="00EB05C4" w:rsidRDefault="00EB05C4" w:rsidP="00783900"/>
    <w:p w14:paraId="667FB729" w14:textId="77777777" w:rsidR="00EB05C4" w:rsidRDefault="00EB05C4" w:rsidP="00783900"/>
    <w:p w14:paraId="2EB4674C" w14:textId="77777777" w:rsidR="00EB05C4" w:rsidRDefault="00EB05C4" w:rsidP="00783900"/>
    <w:p w14:paraId="3D7D1B60" w14:textId="77777777" w:rsidR="00EB05C4" w:rsidRDefault="00EB05C4" w:rsidP="00783900"/>
    <w:p w14:paraId="3F57A6EA" w14:textId="77777777" w:rsidR="00EB05C4" w:rsidRDefault="00EB05C4" w:rsidP="00783900"/>
    <w:p w14:paraId="0857050A" w14:textId="77777777" w:rsidR="00EB05C4" w:rsidRDefault="00EB05C4" w:rsidP="00783900"/>
    <w:p w14:paraId="0444EA83" w14:textId="77777777" w:rsidR="00EB05C4" w:rsidRDefault="00EB05C4" w:rsidP="00783900"/>
    <w:p w14:paraId="346F12F4" w14:textId="77777777" w:rsidR="00EB05C4" w:rsidRDefault="00EB05C4" w:rsidP="00783900"/>
    <w:p w14:paraId="260A08F4" w14:textId="77777777" w:rsidR="00EB05C4" w:rsidRDefault="00EB05C4" w:rsidP="00783900"/>
    <w:p w14:paraId="70B5663B" w14:textId="77777777" w:rsidR="00EB05C4" w:rsidRDefault="00EB05C4" w:rsidP="00783900"/>
    <w:p w14:paraId="7EADAA80" w14:textId="77777777" w:rsidR="00EB05C4" w:rsidRDefault="00EB05C4" w:rsidP="00783900"/>
    <w:p w14:paraId="4E780791" w14:textId="77777777" w:rsidR="00EB05C4" w:rsidRDefault="00EB05C4" w:rsidP="00783900"/>
    <w:p w14:paraId="43C830E2" w14:textId="77777777" w:rsidR="00EB05C4" w:rsidRDefault="00EB05C4" w:rsidP="00783900"/>
    <w:p w14:paraId="31B273D3" w14:textId="77777777" w:rsidR="00EB05C4" w:rsidRDefault="00EB05C4" w:rsidP="00783900"/>
    <w:p w14:paraId="2199D25A" w14:textId="77777777" w:rsidR="00EB05C4" w:rsidRDefault="00EB05C4" w:rsidP="00783900"/>
    <w:p w14:paraId="312B9D6E" w14:textId="77777777" w:rsidR="00EB05C4" w:rsidRDefault="00EB05C4" w:rsidP="00783900"/>
    <w:p w14:paraId="762C9E44" w14:textId="77777777" w:rsidR="00EB05C4" w:rsidRDefault="00EB05C4" w:rsidP="00783900"/>
    <w:p w14:paraId="69E5DB57" w14:textId="77777777" w:rsidR="00EB05C4" w:rsidRDefault="00EB05C4" w:rsidP="00783900"/>
    <w:p w14:paraId="4E45F066" w14:textId="77777777" w:rsidR="00EB05C4" w:rsidRDefault="00EB05C4" w:rsidP="00783900"/>
    <w:p w14:paraId="09FE4440" w14:textId="77777777" w:rsidR="00EB05C4" w:rsidRDefault="00EB05C4" w:rsidP="00783900"/>
    <w:p w14:paraId="23884615" w14:textId="77777777" w:rsidR="00EB05C4" w:rsidRDefault="00EB05C4" w:rsidP="00783900"/>
    <w:p w14:paraId="1107E636" w14:textId="7CAB0870" w:rsidR="00EB05C4" w:rsidRDefault="00EB05C4" w:rsidP="00783900"/>
    <w:p w14:paraId="465DB6DB" w14:textId="6DA58AC3" w:rsidR="00F8515E" w:rsidRDefault="00F8515E" w:rsidP="00F8515E">
      <w:pPr>
        <w:pStyle w:val="Heading3"/>
      </w:pPr>
      <w:bookmarkStart w:id="31" w:name="_Toc88589207"/>
      <w:r>
        <w:t>High Level Design to Execute Plugin Feature “View”</w:t>
      </w:r>
      <w:bookmarkEnd w:id="31"/>
    </w:p>
    <w:p w14:paraId="61A232FE" w14:textId="43A8CA03" w:rsidR="65BAB2EA" w:rsidRDefault="65BAB2EA" w:rsidP="65BAB2EA">
      <w:pPr>
        <w:rPr>
          <w:szCs w:val="22"/>
        </w:rPr>
      </w:pPr>
    </w:p>
    <w:p w14:paraId="5D03D2F9" w14:textId="7EBEEE89" w:rsidR="67A8CADE" w:rsidRDefault="67A8CADE">
      <w:pPr>
        <w:rPr>
          <w:b/>
          <w:color w:val="E36C0A" w:themeColor="accent6" w:themeShade="BF"/>
          <w:sz w:val="24"/>
          <w:szCs w:val="24"/>
          <w:u w:val="single"/>
        </w:rPr>
      </w:pPr>
      <w:r w:rsidRPr="18813842">
        <w:rPr>
          <w:b/>
          <w:color w:val="E36C0A" w:themeColor="accent6" w:themeShade="BF"/>
          <w:sz w:val="24"/>
          <w:szCs w:val="24"/>
          <w:u w:val="single"/>
        </w:rPr>
        <w:t>New/Proposed Flow</w:t>
      </w:r>
    </w:p>
    <w:p w14:paraId="7CF8FE85" w14:textId="4961E3F4" w:rsidR="67A8CADE" w:rsidRDefault="6A39A24E" w:rsidP="08561063">
      <w:pPr>
        <w:rPr>
          <w:sz w:val="24"/>
          <w:szCs w:val="24"/>
        </w:rPr>
      </w:pPr>
      <w:r w:rsidRPr="59FF800D">
        <w:rPr>
          <w:sz w:val="24"/>
          <w:szCs w:val="24"/>
        </w:rPr>
        <w:t>The purpose of the view feature is to allow the user to</w:t>
      </w:r>
      <w:r w:rsidRPr="1FC6E677">
        <w:rPr>
          <w:sz w:val="24"/>
          <w:szCs w:val="24"/>
        </w:rPr>
        <w:t xml:space="preserve"> </w:t>
      </w:r>
      <w:r w:rsidRPr="6BBE58F1">
        <w:rPr>
          <w:sz w:val="24"/>
          <w:szCs w:val="24"/>
        </w:rPr>
        <w:t xml:space="preserve">view the file </w:t>
      </w:r>
      <w:r w:rsidR="00614B53">
        <w:rPr>
          <w:sz w:val="24"/>
          <w:szCs w:val="24"/>
        </w:rPr>
        <w:t xml:space="preserve">associated with a row that is displayed on a web page, respective to </w:t>
      </w:r>
      <w:r w:rsidR="00E42706">
        <w:rPr>
          <w:sz w:val="24"/>
          <w:szCs w:val="24"/>
        </w:rPr>
        <w:t xml:space="preserve">a </w:t>
      </w:r>
      <w:r w:rsidR="00614B53">
        <w:rPr>
          <w:sz w:val="24"/>
          <w:szCs w:val="24"/>
        </w:rPr>
        <w:t xml:space="preserve">database record. </w:t>
      </w:r>
      <w:r w:rsidR="006F13B8">
        <w:rPr>
          <w:sz w:val="24"/>
          <w:szCs w:val="24"/>
        </w:rPr>
        <w:t>C</w:t>
      </w:r>
      <w:r w:rsidR="24627A7F" w:rsidRPr="712210E6">
        <w:rPr>
          <w:sz w:val="24"/>
          <w:szCs w:val="24"/>
        </w:rPr>
        <w:t>lick</w:t>
      </w:r>
      <w:r w:rsidR="006F13B8">
        <w:rPr>
          <w:sz w:val="24"/>
          <w:szCs w:val="24"/>
        </w:rPr>
        <w:t>ing</w:t>
      </w:r>
      <w:r w:rsidR="35D0D6D8" w:rsidRPr="788B6E51">
        <w:rPr>
          <w:sz w:val="24"/>
          <w:szCs w:val="24"/>
        </w:rPr>
        <w:t xml:space="preserve"> the </w:t>
      </w:r>
      <w:r w:rsidR="11F2429C" w:rsidRPr="18813842">
        <w:rPr>
          <w:sz w:val="24"/>
          <w:szCs w:val="24"/>
        </w:rPr>
        <w:t>“View”</w:t>
      </w:r>
      <w:r w:rsidR="67A8CADE" w:rsidRPr="18813842">
        <w:rPr>
          <w:sz w:val="24"/>
          <w:szCs w:val="24"/>
        </w:rPr>
        <w:t xml:space="preserve"> button</w:t>
      </w:r>
      <w:r w:rsidR="39DC53F4" w:rsidRPr="788B6E51">
        <w:rPr>
          <w:sz w:val="24"/>
          <w:szCs w:val="24"/>
        </w:rPr>
        <w:t xml:space="preserve"> </w:t>
      </w:r>
      <w:r w:rsidR="006F13B8">
        <w:rPr>
          <w:sz w:val="24"/>
          <w:szCs w:val="24"/>
        </w:rPr>
        <w:t>executes the view function</w:t>
      </w:r>
      <w:r w:rsidR="39DC53F4" w:rsidRPr="3B5907AB">
        <w:rPr>
          <w:sz w:val="24"/>
          <w:szCs w:val="24"/>
        </w:rPr>
        <w:t>.</w:t>
      </w:r>
      <w:r w:rsidR="39DC53F4" w:rsidRPr="451D4033">
        <w:rPr>
          <w:sz w:val="24"/>
          <w:szCs w:val="24"/>
        </w:rPr>
        <w:t xml:space="preserve"> </w:t>
      </w:r>
      <w:r w:rsidR="39DC53F4" w:rsidRPr="53B6B046">
        <w:rPr>
          <w:sz w:val="24"/>
          <w:szCs w:val="24"/>
        </w:rPr>
        <w:t>Th</w:t>
      </w:r>
      <w:r w:rsidR="2A60BF41" w:rsidRPr="53B6B046">
        <w:rPr>
          <w:sz w:val="24"/>
          <w:szCs w:val="24"/>
        </w:rPr>
        <w:t>is action</w:t>
      </w:r>
      <w:r w:rsidR="67A8CADE" w:rsidRPr="18813842">
        <w:rPr>
          <w:sz w:val="24"/>
          <w:szCs w:val="24"/>
        </w:rPr>
        <w:t xml:space="preserve"> sends a request containing the file ID to the controller</w:t>
      </w:r>
      <w:r w:rsidR="006F13B8">
        <w:rPr>
          <w:sz w:val="24"/>
          <w:szCs w:val="24"/>
        </w:rPr>
        <w:t>. T</w:t>
      </w:r>
      <w:r w:rsidR="5CA0C94C" w:rsidRPr="67B211E6">
        <w:rPr>
          <w:sz w:val="24"/>
          <w:szCs w:val="24"/>
        </w:rPr>
        <w:t xml:space="preserve">he </w:t>
      </w:r>
      <w:r w:rsidR="67A8CADE" w:rsidRPr="18813842">
        <w:rPr>
          <w:sz w:val="24"/>
          <w:szCs w:val="24"/>
        </w:rPr>
        <w:t xml:space="preserve">controller </w:t>
      </w:r>
      <w:r w:rsidR="006F13B8">
        <w:rPr>
          <w:sz w:val="24"/>
          <w:szCs w:val="24"/>
        </w:rPr>
        <w:t xml:space="preserve">then retrieves the </w:t>
      </w:r>
      <w:r w:rsidR="67A8CADE" w:rsidRPr="18813842">
        <w:rPr>
          <w:sz w:val="24"/>
          <w:szCs w:val="24"/>
        </w:rPr>
        <w:t xml:space="preserve">file </w:t>
      </w:r>
      <w:r w:rsidR="006F13B8">
        <w:rPr>
          <w:sz w:val="24"/>
          <w:szCs w:val="24"/>
        </w:rPr>
        <w:t xml:space="preserve">from a </w:t>
      </w:r>
      <w:r w:rsidR="67A8CADE" w:rsidRPr="18813842">
        <w:rPr>
          <w:sz w:val="24"/>
          <w:szCs w:val="24"/>
        </w:rPr>
        <w:t xml:space="preserve">repository. Once the file is </w:t>
      </w:r>
      <w:r w:rsidR="00A72D26">
        <w:rPr>
          <w:sz w:val="24"/>
          <w:szCs w:val="24"/>
        </w:rPr>
        <w:t>retrieved</w:t>
      </w:r>
      <w:r w:rsidR="67A8CADE" w:rsidRPr="18813842">
        <w:rPr>
          <w:sz w:val="24"/>
          <w:szCs w:val="24"/>
        </w:rPr>
        <w:t xml:space="preserve">, </w:t>
      </w:r>
      <w:r w:rsidR="000D03AF">
        <w:rPr>
          <w:sz w:val="24"/>
          <w:szCs w:val="24"/>
        </w:rPr>
        <w:t>the file is opened and displayed</w:t>
      </w:r>
      <w:r w:rsidR="67A8CADE" w:rsidRPr="18813842">
        <w:rPr>
          <w:sz w:val="24"/>
          <w:szCs w:val="24"/>
        </w:rPr>
        <w:t xml:space="preserve"> in a new window. If the file is not found, </w:t>
      </w:r>
      <w:r w:rsidR="0B19C37B" w:rsidRPr="61936109">
        <w:rPr>
          <w:sz w:val="24"/>
          <w:szCs w:val="24"/>
        </w:rPr>
        <w:t>a</w:t>
      </w:r>
      <w:r w:rsidR="67A8CADE" w:rsidRPr="18813842">
        <w:rPr>
          <w:sz w:val="24"/>
          <w:szCs w:val="24"/>
        </w:rPr>
        <w:t xml:space="preserve"> new window will display </w:t>
      </w:r>
      <w:r w:rsidR="4C56A48F" w:rsidRPr="61936109">
        <w:rPr>
          <w:sz w:val="24"/>
          <w:szCs w:val="24"/>
        </w:rPr>
        <w:t>the error</w:t>
      </w:r>
      <w:r w:rsidR="67A8CADE" w:rsidRPr="18813842">
        <w:rPr>
          <w:sz w:val="24"/>
          <w:szCs w:val="24"/>
        </w:rPr>
        <w:t xml:space="preserve"> message “File Not Found</w:t>
      </w:r>
      <w:r w:rsidR="67A8CADE" w:rsidRPr="72AEE0FF">
        <w:rPr>
          <w:sz w:val="24"/>
          <w:szCs w:val="24"/>
        </w:rPr>
        <w:t>”.</w:t>
      </w:r>
    </w:p>
    <w:p w14:paraId="4FBCA174" w14:textId="1CC2FBEF" w:rsidR="00F8515E" w:rsidRPr="00F8515E" w:rsidRDefault="7AA462F8" w:rsidP="00F8515E">
      <w:r>
        <w:rPr>
          <w:noProof/>
        </w:rPr>
        <w:drawing>
          <wp:inline distT="0" distB="0" distL="0" distR="0" wp14:anchorId="4A7708E8" wp14:editId="156F8C1E">
            <wp:extent cx="6858000" cy="3314700"/>
            <wp:effectExtent l="0" t="0" r="0" b="0"/>
            <wp:docPr id="1623149355" name="Picture 1623149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E32BF" w14:textId="7572A264" w:rsidR="00F8515E" w:rsidRPr="00F8515E" w:rsidRDefault="00F8515E" w:rsidP="00F8515E">
      <w:pPr>
        <w:rPr>
          <w:szCs w:val="22"/>
        </w:rPr>
      </w:pPr>
    </w:p>
    <w:p w14:paraId="355A99A3" w14:textId="77777777" w:rsidR="008543A5" w:rsidRPr="008543A5" w:rsidRDefault="008543A5" w:rsidP="008543A5"/>
    <w:p w14:paraId="27E622C6" w14:textId="77777777" w:rsidR="008543A5" w:rsidRDefault="008543A5"/>
    <w:p w14:paraId="15D68987" w14:textId="78F364C0" w:rsidR="3FDC87BE" w:rsidRDefault="3FDC87BE"/>
    <w:p w14:paraId="31C6DE15" w14:textId="78F364C0" w:rsidR="3FDC87BE" w:rsidRDefault="3FDC87BE"/>
    <w:p w14:paraId="22C8D802" w14:textId="78F364C0" w:rsidR="000D7B81" w:rsidRPr="000D7B81" w:rsidRDefault="000D7B81" w:rsidP="000D7B81"/>
    <w:sectPr w:rsidR="000D7B81" w:rsidRPr="000D7B81" w:rsidSect="00C87D6D">
      <w:headerReference w:type="default" r:id="rId35"/>
      <w:footerReference w:type="default" r:id="rId36"/>
      <w:pgSz w:w="12240" w:h="15840" w:code="1"/>
      <w:pgMar w:top="1440" w:right="720" w:bottom="864" w:left="720" w:header="720" w:footer="47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35181" w14:textId="77777777" w:rsidR="00A304C2" w:rsidRDefault="00A304C2">
      <w:r>
        <w:separator/>
      </w:r>
    </w:p>
  </w:endnote>
  <w:endnote w:type="continuationSeparator" w:id="0">
    <w:p w14:paraId="715CAB05" w14:textId="77777777" w:rsidR="00A304C2" w:rsidRDefault="00A304C2">
      <w:r>
        <w:continuationSeparator/>
      </w:r>
    </w:p>
  </w:endnote>
  <w:endnote w:type="continuationNotice" w:id="1">
    <w:p w14:paraId="7626C742" w14:textId="77777777" w:rsidR="00A304C2" w:rsidRDefault="00A304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2AA45" w14:textId="7CFDAF4D" w:rsidR="006D6C25" w:rsidRPr="003152BD" w:rsidRDefault="006D6C25" w:rsidP="006B0554">
    <w:pPr>
      <w:pStyle w:val="Footer"/>
      <w:tabs>
        <w:tab w:val="left" w:pos="1152"/>
        <w:tab w:val="left" w:pos="1265"/>
        <w:tab w:val="left" w:pos="5312"/>
        <w:tab w:val="center" w:pos="5400"/>
      </w:tabs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ab/>
    </w:r>
    <w:r>
      <w:rPr>
        <w:rFonts w:ascii="Calibri" w:hAnsi="Calibri" w:cs="Calibri"/>
        <w:sz w:val="16"/>
        <w:szCs w:val="16"/>
      </w:rPr>
      <w:fldChar w:fldCharType="begin"/>
    </w:r>
    <w:r>
      <w:rPr>
        <w:rFonts w:ascii="Calibri" w:hAnsi="Calibri" w:cs="Calibri"/>
        <w:sz w:val="16"/>
        <w:szCs w:val="16"/>
      </w:rPr>
      <w:instrText xml:space="preserve"> DATE \@ "M/d/yy" </w:instrText>
    </w:r>
    <w:r>
      <w:rPr>
        <w:rFonts w:ascii="Calibri" w:hAnsi="Calibri" w:cs="Calibri"/>
        <w:sz w:val="16"/>
        <w:szCs w:val="16"/>
      </w:rPr>
      <w:fldChar w:fldCharType="separate"/>
    </w:r>
    <w:r w:rsidR="00747419">
      <w:rPr>
        <w:rFonts w:ascii="Calibri" w:hAnsi="Calibri" w:cs="Calibri"/>
        <w:noProof/>
        <w:sz w:val="16"/>
        <w:szCs w:val="16"/>
      </w:rPr>
      <w:t>12/2/21</w:t>
    </w:r>
    <w:r>
      <w:rPr>
        <w:rFonts w:ascii="Calibri" w:hAnsi="Calibri" w:cs="Calibri"/>
        <w:sz w:val="16"/>
        <w:szCs w:val="16"/>
      </w:rPr>
      <w:fldChar w:fldCharType="end"/>
    </w:r>
    <w:r>
      <w:rPr>
        <w:rFonts w:ascii="Calibri" w:hAnsi="Calibri" w:cs="Calibri"/>
        <w:sz w:val="16"/>
        <w:szCs w:val="16"/>
      </w:rPr>
      <w:tab/>
    </w:r>
    <w:r>
      <w:rPr>
        <w:rFonts w:ascii="Calibri" w:hAnsi="Calibri" w:cs="Calibri"/>
        <w:sz w:val="16"/>
        <w:szCs w:val="16"/>
      </w:rPr>
      <w:tab/>
    </w:r>
    <w:r>
      <w:rPr>
        <w:rFonts w:ascii="Calibri" w:hAnsi="Calibri" w:cs="Calibri"/>
        <w:sz w:val="16"/>
        <w:szCs w:val="16"/>
      </w:rPr>
      <w:tab/>
    </w:r>
    <w:r>
      <w:rPr>
        <w:rFonts w:ascii="Calibri" w:hAnsi="Calibri" w:cs="Calibri"/>
        <w:sz w:val="16"/>
        <w:szCs w:val="16"/>
      </w:rPr>
      <w:tab/>
    </w:r>
    <w:r w:rsidRPr="003152BD">
      <w:rPr>
        <w:rFonts w:ascii="Calibri" w:hAnsi="Calibri" w:cs="Calibri"/>
        <w:sz w:val="16"/>
        <w:szCs w:val="16"/>
      </w:rPr>
      <w:t xml:space="preserve">QTC Management, Inc. Confidential                                                                               </w:t>
    </w:r>
    <w:r w:rsidRPr="003152BD">
      <w:rPr>
        <w:rStyle w:val="PageNumber"/>
        <w:rFonts w:ascii="Calibri" w:hAnsi="Calibri" w:cs="Calibri"/>
        <w:sz w:val="16"/>
        <w:szCs w:val="16"/>
      </w:rPr>
      <w:fldChar w:fldCharType="begin"/>
    </w:r>
    <w:r w:rsidRPr="003152BD">
      <w:rPr>
        <w:rStyle w:val="PageNumber"/>
        <w:rFonts w:ascii="Calibri" w:hAnsi="Calibri" w:cs="Calibri"/>
        <w:sz w:val="16"/>
        <w:szCs w:val="16"/>
      </w:rPr>
      <w:instrText xml:space="preserve"> PAGE </w:instrText>
    </w:r>
    <w:r w:rsidRPr="003152BD">
      <w:rPr>
        <w:rStyle w:val="PageNumber"/>
        <w:rFonts w:ascii="Calibri" w:hAnsi="Calibri" w:cs="Calibri"/>
        <w:sz w:val="16"/>
        <w:szCs w:val="16"/>
      </w:rPr>
      <w:fldChar w:fldCharType="separate"/>
    </w:r>
    <w:r>
      <w:rPr>
        <w:rStyle w:val="PageNumber"/>
        <w:rFonts w:ascii="Calibri" w:hAnsi="Calibri" w:cs="Calibri"/>
        <w:noProof/>
        <w:sz w:val="16"/>
        <w:szCs w:val="16"/>
      </w:rPr>
      <w:t>4</w:t>
    </w:r>
    <w:r w:rsidRPr="003152BD">
      <w:rPr>
        <w:rStyle w:val="PageNumber"/>
        <w:rFonts w:ascii="Calibri" w:hAnsi="Calibri" w:cs="Calibri"/>
        <w:sz w:val="16"/>
        <w:szCs w:val="16"/>
      </w:rPr>
      <w:fldChar w:fldCharType="end"/>
    </w:r>
    <w:r w:rsidRPr="003152BD">
      <w:rPr>
        <w:rFonts w:ascii="Calibri" w:hAnsi="Calibri" w:cs="Calibri"/>
        <w:sz w:val="16"/>
        <w:szCs w:val="16"/>
      </w:rPr>
      <w:t xml:space="preserve">     </w:t>
    </w:r>
  </w:p>
  <w:p w14:paraId="74BAEBB6" w14:textId="77777777" w:rsidR="006D6C25" w:rsidRPr="006F34D8" w:rsidRDefault="006D6C25" w:rsidP="00B707BA">
    <w:pPr>
      <w:pStyle w:val="Footer"/>
      <w:tabs>
        <w:tab w:val="left" w:pos="601"/>
      </w:tabs>
      <w:rPr>
        <w:rFonts w:ascii="Cambria" w:hAnsi="Cambria" w:cs="Arial"/>
        <w:sz w:val="16"/>
        <w:szCs w:val="16"/>
      </w:rPr>
    </w:pPr>
    <w:r>
      <w:rPr>
        <w:rFonts w:ascii="Cambria" w:hAnsi="Cambria" w:cs="Arial"/>
        <w:sz w:val="16"/>
        <w:szCs w:val="16"/>
      </w:rPr>
      <w:tab/>
    </w:r>
    <w:r>
      <w:rPr>
        <w:rFonts w:ascii="Cambria" w:hAnsi="Cambria" w:cs="Arial"/>
        <w:sz w:val="16"/>
        <w:szCs w:val="16"/>
      </w:rPr>
      <w:tab/>
    </w:r>
    <w:r>
      <w:rPr>
        <w:rFonts w:ascii="Cambria" w:hAnsi="Cambria" w:cs="Arial"/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9C32" w14:textId="7449034A" w:rsidR="006D6C25" w:rsidRPr="003152BD" w:rsidRDefault="006D6C25" w:rsidP="001A50FE">
    <w:pPr>
      <w:pStyle w:val="Footer"/>
      <w:tabs>
        <w:tab w:val="left" w:pos="1152"/>
        <w:tab w:val="left" w:pos="1265"/>
        <w:tab w:val="left" w:pos="5312"/>
        <w:tab w:val="center" w:pos="5400"/>
      </w:tabs>
      <w:jc w:val="right"/>
      <w:rPr>
        <w:rFonts w:ascii="Calibri" w:hAnsi="Calibri" w:cs="Calibri"/>
        <w:sz w:val="16"/>
        <w:szCs w:val="16"/>
      </w:rPr>
    </w:pPr>
    <w:r w:rsidRPr="003152BD">
      <w:rPr>
        <w:rStyle w:val="PageNumber"/>
        <w:rFonts w:ascii="Calibri" w:hAnsi="Calibri" w:cs="Calibri"/>
        <w:sz w:val="16"/>
        <w:szCs w:val="16"/>
      </w:rPr>
      <w:fldChar w:fldCharType="begin"/>
    </w:r>
    <w:r w:rsidRPr="003152BD">
      <w:rPr>
        <w:rStyle w:val="PageNumber"/>
        <w:rFonts w:ascii="Calibri" w:hAnsi="Calibri" w:cs="Calibri"/>
        <w:sz w:val="16"/>
        <w:szCs w:val="16"/>
      </w:rPr>
      <w:instrText xml:space="preserve"> PAGE </w:instrText>
    </w:r>
    <w:r w:rsidRPr="003152BD">
      <w:rPr>
        <w:rStyle w:val="PageNumber"/>
        <w:rFonts w:ascii="Calibri" w:hAnsi="Calibri" w:cs="Calibri"/>
        <w:sz w:val="16"/>
        <w:szCs w:val="16"/>
      </w:rPr>
      <w:fldChar w:fldCharType="separate"/>
    </w:r>
    <w:r w:rsidR="009464CF">
      <w:rPr>
        <w:rStyle w:val="PageNumber"/>
        <w:rFonts w:ascii="Calibri" w:hAnsi="Calibri" w:cs="Calibri"/>
        <w:noProof/>
        <w:sz w:val="16"/>
        <w:szCs w:val="16"/>
      </w:rPr>
      <w:t>8</w:t>
    </w:r>
    <w:r w:rsidRPr="003152BD">
      <w:rPr>
        <w:rStyle w:val="PageNumber"/>
        <w:rFonts w:ascii="Calibri" w:hAnsi="Calibri" w:cs="Calibri"/>
        <w:sz w:val="16"/>
        <w:szCs w:val="16"/>
      </w:rPr>
      <w:fldChar w:fldCharType="end"/>
    </w:r>
  </w:p>
  <w:p w14:paraId="17511BE8" w14:textId="49FF2F6B" w:rsidR="006D6C25" w:rsidRPr="006F34D8" w:rsidRDefault="006D6C25" w:rsidP="00B707BA">
    <w:pPr>
      <w:pStyle w:val="Footer"/>
      <w:tabs>
        <w:tab w:val="left" w:pos="601"/>
      </w:tabs>
      <w:rPr>
        <w:rFonts w:ascii="Cambria" w:hAnsi="Cambria" w:cs="Arial"/>
        <w:sz w:val="16"/>
        <w:szCs w:val="16"/>
      </w:rPr>
    </w:pPr>
    <w:r>
      <w:rPr>
        <w:rFonts w:ascii="Cambria" w:hAnsi="Cambria" w:cs="Arial"/>
        <w:sz w:val="16"/>
        <w:szCs w:val="16"/>
      </w:rPr>
      <w:t>QTC Management, Inc. Confidential</w:t>
    </w:r>
    <w:r>
      <w:rPr>
        <w:rFonts w:ascii="Cambria" w:hAnsi="Cambria" w:cs="Arial"/>
        <w:sz w:val="16"/>
        <w:szCs w:val="16"/>
      </w:rPr>
      <w:tab/>
    </w:r>
    <w:r>
      <w:rPr>
        <w:rFonts w:ascii="Cambria" w:hAnsi="Cambria" w:cs="Arial"/>
        <w:sz w:val="16"/>
        <w:szCs w:val="16"/>
      </w:rPr>
      <w:tab/>
    </w:r>
    <w:r>
      <w:rPr>
        <w:rFonts w:ascii="Cambria" w:hAnsi="Cambria" w:cs="Arial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F9236" w14:textId="77777777" w:rsidR="00A304C2" w:rsidRDefault="00A304C2">
      <w:r>
        <w:separator/>
      </w:r>
    </w:p>
  </w:footnote>
  <w:footnote w:type="continuationSeparator" w:id="0">
    <w:p w14:paraId="7A85ECAA" w14:textId="77777777" w:rsidR="00A304C2" w:rsidRDefault="00A304C2">
      <w:r>
        <w:continuationSeparator/>
      </w:r>
    </w:p>
  </w:footnote>
  <w:footnote w:type="continuationNotice" w:id="1">
    <w:p w14:paraId="53E0178F" w14:textId="77777777" w:rsidR="00A304C2" w:rsidRDefault="00A304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868AACA" w14:paraId="2290D10C" w14:textId="77777777" w:rsidTr="1868AACA">
      <w:tc>
        <w:tcPr>
          <w:tcW w:w="3120" w:type="dxa"/>
        </w:tcPr>
        <w:p w14:paraId="4CC64301" w14:textId="75444636" w:rsidR="1868AACA" w:rsidRDefault="1868AACA" w:rsidP="1868AACA">
          <w:pPr>
            <w:pStyle w:val="Header"/>
            <w:ind w:left="-115"/>
            <w:rPr>
              <w:szCs w:val="22"/>
            </w:rPr>
          </w:pPr>
        </w:p>
      </w:tc>
      <w:tc>
        <w:tcPr>
          <w:tcW w:w="3120" w:type="dxa"/>
        </w:tcPr>
        <w:p w14:paraId="6C11FE2B" w14:textId="413E0243" w:rsidR="1868AACA" w:rsidRDefault="1868AACA" w:rsidP="1868AACA">
          <w:pPr>
            <w:pStyle w:val="Header"/>
            <w:jc w:val="center"/>
            <w:rPr>
              <w:szCs w:val="22"/>
            </w:rPr>
          </w:pPr>
        </w:p>
      </w:tc>
      <w:tc>
        <w:tcPr>
          <w:tcW w:w="3120" w:type="dxa"/>
        </w:tcPr>
        <w:p w14:paraId="40AE55EA" w14:textId="7C44EA90" w:rsidR="1868AACA" w:rsidRDefault="1868AACA" w:rsidP="1868AACA">
          <w:pPr>
            <w:pStyle w:val="Header"/>
            <w:ind w:right="-115"/>
            <w:jc w:val="right"/>
            <w:rPr>
              <w:szCs w:val="22"/>
            </w:rPr>
          </w:pPr>
        </w:p>
      </w:tc>
    </w:tr>
  </w:tbl>
  <w:p w14:paraId="512EB75A" w14:textId="7B601954" w:rsidR="00FF5A13" w:rsidRDefault="00FF5A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868AACA" w14:paraId="30866E49" w14:textId="77777777" w:rsidTr="1868AACA">
      <w:tc>
        <w:tcPr>
          <w:tcW w:w="3120" w:type="dxa"/>
        </w:tcPr>
        <w:p w14:paraId="78D90A4F" w14:textId="54FE5A39" w:rsidR="1868AACA" w:rsidRDefault="1868AACA" w:rsidP="1868AACA">
          <w:pPr>
            <w:pStyle w:val="Header"/>
            <w:ind w:left="-115"/>
            <w:rPr>
              <w:szCs w:val="22"/>
            </w:rPr>
          </w:pPr>
        </w:p>
      </w:tc>
      <w:tc>
        <w:tcPr>
          <w:tcW w:w="3120" w:type="dxa"/>
        </w:tcPr>
        <w:p w14:paraId="355222B8" w14:textId="794803E3" w:rsidR="1868AACA" w:rsidRDefault="1868AACA" w:rsidP="1868AACA">
          <w:pPr>
            <w:pStyle w:val="Header"/>
            <w:jc w:val="center"/>
            <w:rPr>
              <w:szCs w:val="22"/>
            </w:rPr>
          </w:pPr>
        </w:p>
      </w:tc>
      <w:tc>
        <w:tcPr>
          <w:tcW w:w="3120" w:type="dxa"/>
        </w:tcPr>
        <w:p w14:paraId="711BD9BD" w14:textId="0EB4B053" w:rsidR="1868AACA" w:rsidRDefault="1868AACA" w:rsidP="1868AACA">
          <w:pPr>
            <w:pStyle w:val="Header"/>
            <w:ind w:right="-115"/>
            <w:jc w:val="right"/>
            <w:rPr>
              <w:szCs w:val="22"/>
            </w:rPr>
          </w:pPr>
        </w:p>
      </w:tc>
    </w:tr>
  </w:tbl>
  <w:p w14:paraId="6742D874" w14:textId="038BB56A" w:rsidR="00FF5A13" w:rsidRDefault="00FF5A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868AACA" w14:paraId="60F0EC9D" w14:textId="77777777" w:rsidTr="1868AACA">
      <w:tc>
        <w:tcPr>
          <w:tcW w:w="3120" w:type="dxa"/>
        </w:tcPr>
        <w:p w14:paraId="049F2D94" w14:textId="15A1B1E4" w:rsidR="1868AACA" w:rsidRDefault="1868AACA" w:rsidP="1868AACA">
          <w:pPr>
            <w:pStyle w:val="Header"/>
            <w:ind w:left="-115"/>
            <w:rPr>
              <w:szCs w:val="22"/>
            </w:rPr>
          </w:pPr>
        </w:p>
      </w:tc>
      <w:tc>
        <w:tcPr>
          <w:tcW w:w="3120" w:type="dxa"/>
        </w:tcPr>
        <w:p w14:paraId="6B873178" w14:textId="1E9B9C62" w:rsidR="1868AACA" w:rsidRDefault="1868AACA" w:rsidP="1868AACA">
          <w:pPr>
            <w:pStyle w:val="Header"/>
            <w:jc w:val="center"/>
            <w:rPr>
              <w:szCs w:val="22"/>
            </w:rPr>
          </w:pPr>
        </w:p>
      </w:tc>
      <w:tc>
        <w:tcPr>
          <w:tcW w:w="3120" w:type="dxa"/>
        </w:tcPr>
        <w:p w14:paraId="68327F68" w14:textId="270211A0" w:rsidR="1868AACA" w:rsidRDefault="1868AACA" w:rsidP="1868AACA">
          <w:pPr>
            <w:pStyle w:val="Header"/>
            <w:ind w:right="-115"/>
            <w:jc w:val="right"/>
            <w:rPr>
              <w:szCs w:val="22"/>
            </w:rPr>
          </w:pPr>
        </w:p>
      </w:tc>
    </w:tr>
  </w:tbl>
  <w:p w14:paraId="591B4B65" w14:textId="3678D847" w:rsidR="00FF5A13" w:rsidRDefault="00FF5A1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868AACA" w14:paraId="0A6ABD50" w14:textId="77777777" w:rsidTr="1868AACA">
      <w:tc>
        <w:tcPr>
          <w:tcW w:w="3120" w:type="dxa"/>
        </w:tcPr>
        <w:p w14:paraId="4321A1A5" w14:textId="77985C7D" w:rsidR="1868AACA" w:rsidRDefault="1868AACA" w:rsidP="1868AACA">
          <w:pPr>
            <w:pStyle w:val="Header"/>
            <w:ind w:left="-115"/>
            <w:rPr>
              <w:szCs w:val="22"/>
            </w:rPr>
          </w:pPr>
        </w:p>
      </w:tc>
      <w:tc>
        <w:tcPr>
          <w:tcW w:w="3120" w:type="dxa"/>
        </w:tcPr>
        <w:p w14:paraId="1150462E" w14:textId="51FEB361" w:rsidR="1868AACA" w:rsidRDefault="1868AACA" w:rsidP="1868AACA">
          <w:pPr>
            <w:pStyle w:val="Header"/>
            <w:jc w:val="center"/>
            <w:rPr>
              <w:szCs w:val="22"/>
            </w:rPr>
          </w:pPr>
        </w:p>
      </w:tc>
      <w:tc>
        <w:tcPr>
          <w:tcW w:w="3120" w:type="dxa"/>
        </w:tcPr>
        <w:p w14:paraId="21D4B294" w14:textId="5501B29E" w:rsidR="1868AACA" w:rsidRDefault="1868AACA" w:rsidP="1868AACA">
          <w:pPr>
            <w:pStyle w:val="Header"/>
            <w:ind w:right="-115"/>
            <w:jc w:val="right"/>
            <w:rPr>
              <w:szCs w:val="22"/>
            </w:rPr>
          </w:pPr>
        </w:p>
      </w:tc>
    </w:tr>
  </w:tbl>
  <w:p w14:paraId="56579BAD" w14:textId="45023B8D" w:rsidR="00FF5A13" w:rsidRDefault="00FF5A1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868AACA" w14:paraId="5CFC37A1" w14:textId="77777777" w:rsidTr="1868AACA">
      <w:tc>
        <w:tcPr>
          <w:tcW w:w="3120" w:type="dxa"/>
        </w:tcPr>
        <w:p w14:paraId="152A3701" w14:textId="6409115B" w:rsidR="1868AACA" w:rsidRDefault="1868AACA" w:rsidP="1868AACA">
          <w:pPr>
            <w:pStyle w:val="Header"/>
            <w:ind w:left="-115"/>
            <w:rPr>
              <w:szCs w:val="22"/>
            </w:rPr>
          </w:pPr>
        </w:p>
      </w:tc>
      <w:tc>
        <w:tcPr>
          <w:tcW w:w="3120" w:type="dxa"/>
        </w:tcPr>
        <w:p w14:paraId="33E8A2FC" w14:textId="44450BBB" w:rsidR="1868AACA" w:rsidRDefault="1868AACA" w:rsidP="1868AACA">
          <w:pPr>
            <w:pStyle w:val="Header"/>
            <w:jc w:val="center"/>
            <w:rPr>
              <w:szCs w:val="22"/>
            </w:rPr>
          </w:pPr>
        </w:p>
      </w:tc>
      <w:tc>
        <w:tcPr>
          <w:tcW w:w="3120" w:type="dxa"/>
        </w:tcPr>
        <w:p w14:paraId="472198E0" w14:textId="008D2057" w:rsidR="1868AACA" w:rsidRDefault="1868AACA" w:rsidP="1868AACA">
          <w:pPr>
            <w:pStyle w:val="Header"/>
            <w:ind w:right="-115"/>
            <w:jc w:val="right"/>
            <w:rPr>
              <w:szCs w:val="22"/>
            </w:rPr>
          </w:pPr>
        </w:p>
      </w:tc>
    </w:tr>
  </w:tbl>
  <w:p w14:paraId="7E2A3C8D" w14:textId="02FB1A8A" w:rsidR="00FF5A13" w:rsidRDefault="00FF5A13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1868AACA" w14:paraId="4D63D6F1" w14:textId="77777777" w:rsidTr="1868AACA">
      <w:tc>
        <w:tcPr>
          <w:tcW w:w="3600" w:type="dxa"/>
        </w:tcPr>
        <w:p w14:paraId="58CD8D45" w14:textId="5A83ED9E" w:rsidR="1868AACA" w:rsidRDefault="1868AACA" w:rsidP="1868AACA">
          <w:pPr>
            <w:pStyle w:val="Header"/>
            <w:ind w:left="-115"/>
            <w:rPr>
              <w:szCs w:val="22"/>
            </w:rPr>
          </w:pPr>
        </w:p>
      </w:tc>
      <w:tc>
        <w:tcPr>
          <w:tcW w:w="3600" w:type="dxa"/>
        </w:tcPr>
        <w:p w14:paraId="086C1EB8" w14:textId="43ADBC86" w:rsidR="1868AACA" w:rsidRDefault="1868AACA" w:rsidP="1868AACA">
          <w:pPr>
            <w:pStyle w:val="Header"/>
            <w:jc w:val="center"/>
            <w:rPr>
              <w:szCs w:val="22"/>
            </w:rPr>
          </w:pPr>
        </w:p>
      </w:tc>
      <w:tc>
        <w:tcPr>
          <w:tcW w:w="3600" w:type="dxa"/>
        </w:tcPr>
        <w:p w14:paraId="25D24FF9" w14:textId="73D3F298" w:rsidR="1868AACA" w:rsidRDefault="1868AACA" w:rsidP="1868AACA">
          <w:pPr>
            <w:pStyle w:val="Header"/>
            <w:ind w:right="-115"/>
            <w:jc w:val="right"/>
            <w:rPr>
              <w:szCs w:val="22"/>
            </w:rPr>
          </w:pPr>
        </w:p>
      </w:tc>
    </w:tr>
  </w:tbl>
  <w:p w14:paraId="279C9B36" w14:textId="29766D84" w:rsidR="00FF5A13" w:rsidRDefault="00FF5A13">
    <w:pPr>
      <w:pStyle w:val="Header"/>
    </w:pPr>
  </w:p>
</w:hdr>
</file>

<file path=word/intelligence.xml><?xml version="1.0" encoding="utf-8"?>
<int:Intelligence xmlns:int="http://schemas.microsoft.com/office/intelligence/2019/intelligence" xmlns:oel="http://schemas.microsoft.com/office/2019/extlst">
  <int:IntelligenceSettings>
    <int:extLst>
      <oel:ext uri="74B372B9-2EFF-4315-9A3F-32BA87CA82B1">
        <int:Goals Version="1" Formality="0"/>
      </oel:ext>
    </int:extLst>
  </int:IntelligenceSettings>
  <int:Manifest>
    <int:WordHash hashCode="k3JVIlwwoRYE4t" id="nceZUbmT"/>
    <int:WordHash hashCode="BZtw9WBIPuZc0H" id="5amzxu9W"/>
    <int:WordHash hashCode="UFHETR4PgeQ8qX" id="+64t2tth"/>
    <int:WordHash hashCode="w8DmG2aoipnpWw" id="ujVVmGkm"/>
    <int:WordHash hashCode="5K+gdbuRDI7LQn" id="0l6jD3uL"/>
    <int:WordHash hashCode="cZTg6Sq2nngwjj" id="STVuIXZR"/>
    <int:WordHash hashCode="ox+EFZ9sGJ9zz3" id="ZgxwaauC"/>
    <int:WordHash hashCode="u6pT7wOYqrMB8g" id="ALtnSGql"/>
    <int:WordHash hashCode="XM4FsrD+D2uPzY" id="qAW5Wd2H"/>
    <int:WordHash hashCode="Mbc8+TWuXhaJwE" id="hnts8rcv"/>
    <int:WordHash hashCode="8GYuxNyWoOvVNj" id="rmJT96EV"/>
    <int:WordHash hashCode="9rzHGmheqaqmU5" id="a+mHzjaK"/>
    <int:ParagraphRange paragraphId="1515719477" textId="1566221686" start="18" length="2" invalidationStart="18" invalidationLength="2" id="bfUlshbm"/>
    <int:ParagraphRange paragraphId="2126376843" textId="885526230" start="18" length="2" invalidationStart="18" invalidationLength="2" id="AzBwgMWz"/>
    <int:WordHash hashCode="KLc8wwPGQwPeOV" id="XmF+wUlN"/>
    <int:WordHash hashCode="skVk2nBGlKcct2" id="XAiYT8Z9"/>
    <int:WordHash hashCode="H08EOUkxHNm2/x" id="BG8xqPtz"/>
  </int:Manifest>
  <int:Observations>
    <int:Content id="nceZUbmT">
      <int:Rejection type="LegacyProofing"/>
    </int:Content>
    <int:Content id="5amzxu9W">
      <int:Rejection type="LegacyProofing"/>
    </int:Content>
    <int:Content id="+64t2tth">
      <int:Rejection type="LegacyProofing"/>
    </int:Content>
    <int:Content id="ujVVmGkm">
      <int:Rejection type="LegacyProofing"/>
    </int:Content>
    <int:Content id="0l6jD3uL">
      <int:Rejection type="LegacyProofing"/>
    </int:Content>
    <int:Content id="STVuIXZR">
      <int:Rejection type="LegacyProofing"/>
    </int:Content>
    <int:Content id="ZgxwaauC">
      <int:Rejection type="LegacyProofing"/>
    </int:Content>
    <int:Content id="ALtnSGql">
      <int:Rejection type="LegacyProofing"/>
    </int:Content>
    <int:Content id="qAW5Wd2H">
      <int:Rejection type="LegacyProofing"/>
    </int:Content>
    <int:Content id="hnts8rcv">
      <int:Rejection type="LegacyProofing"/>
    </int:Content>
    <int:Content id="rmJT96EV">
      <int:Rejection type="LegacyProofing"/>
    </int:Content>
    <int:Content id="a+mHzjaK">
      <int:Rejection type="LegacyProofing"/>
    </int:Content>
    <int:Content id="bfUlshbm">
      <int:Rejection type="LegacyProofing"/>
    </int:Content>
    <int:Content id="AzBwgMWz">
      <int:Rejection type="LegacyProofing"/>
    </int:Content>
    <int:Content id="XmF+wUlN">
      <int:Rejection type="LegacyProofing"/>
    </int:Content>
    <int:Content id="XAiYT8Z9">
      <int:Rejection type="AugLoop_Text_Critique"/>
    </int:Content>
    <int:Content id="BG8xqPtz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9BE64BE0"/>
    <w:lvl w:ilvl="0">
      <w:start w:val="1"/>
      <w:numFmt w:val="decimal"/>
      <w:pStyle w:val="Heading1"/>
      <w:lvlText w:val="%1.0"/>
      <w:lvlJc w:val="left"/>
      <w:pPr>
        <w:tabs>
          <w:tab w:val="num" w:pos="432"/>
        </w:tabs>
        <w:ind w:left="432" w:hanging="432"/>
      </w:pPr>
      <w:rPr>
        <w:rFonts w:hint="default"/>
        <w:b/>
        <w:sz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56"/>
        </w:tabs>
        <w:ind w:left="756" w:hanging="576"/>
      </w:pPr>
      <w:rPr>
        <w:rFonts w:hint="default"/>
        <w:b/>
        <w:sz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90"/>
        </w:tabs>
        <w:ind w:left="990" w:hanging="720"/>
      </w:pPr>
      <w:rPr>
        <w:rFonts w:hint="default"/>
        <w:b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0404073"/>
    <w:multiLevelType w:val="hybridMultilevel"/>
    <w:tmpl w:val="FFFFFFFF"/>
    <w:lvl w:ilvl="0" w:tplc="9790D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48AE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642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65E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5867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F299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5A5B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B66E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540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51A3F"/>
    <w:multiLevelType w:val="hybridMultilevel"/>
    <w:tmpl w:val="3D9288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B37FF3"/>
    <w:multiLevelType w:val="hybridMultilevel"/>
    <w:tmpl w:val="E488E8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06693"/>
    <w:multiLevelType w:val="hybridMultilevel"/>
    <w:tmpl w:val="FFFFFFFF"/>
    <w:lvl w:ilvl="0" w:tplc="BA5CF6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C2D6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E6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4816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E45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3015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1C13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4673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70CD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55141"/>
    <w:multiLevelType w:val="hybridMultilevel"/>
    <w:tmpl w:val="FFFFFFFF"/>
    <w:lvl w:ilvl="0" w:tplc="FAEAA4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7C93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1EB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896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6090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848E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801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8C0E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AE18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4207D"/>
    <w:multiLevelType w:val="hybridMultilevel"/>
    <w:tmpl w:val="108651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0D43A25"/>
    <w:multiLevelType w:val="hybridMultilevel"/>
    <w:tmpl w:val="FFFFFFFF"/>
    <w:lvl w:ilvl="0" w:tplc="A334AE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CCAE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2265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B486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944B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21F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2EC1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AE50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2204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5C1717"/>
    <w:multiLevelType w:val="hybridMultilevel"/>
    <w:tmpl w:val="FFFFFFFF"/>
    <w:lvl w:ilvl="0" w:tplc="E4647E92">
      <w:start w:val="1"/>
      <w:numFmt w:val="decimal"/>
      <w:lvlText w:val="%1)"/>
      <w:lvlJc w:val="left"/>
      <w:pPr>
        <w:ind w:left="720" w:hanging="360"/>
      </w:pPr>
    </w:lvl>
    <w:lvl w:ilvl="1" w:tplc="2EEA26C2">
      <w:start w:val="1"/>
      <w:numFmt w:val="lowerLetter"/>
      <w:lvlText w:val="%2."/>
      <w:lvlJc w:val="left"/>
      <w:pPr>
        <w:ind w:left="1440" w:hanging="360"/>
      </w:pPr>
    </w:lvl>
    <w:lvl w:ilvl="2" w:tplc="4AF87DE6">
      <w:start w:val="1"/>
      <w:numFmt w:val="lowerRoman"/>
      <w:lvlText w:val="%3."/>
      <w:lvlJc w:val="right"/>
      <w:pPr>
        <w:ind w:left="2160" w:hanging="180"/>
      </w:pPr>
    </w:lvl>
    <w:lvl w:ilvl="3" w:tplc="3CA4E84E">
      <w:start w:val="1"/>
      <w:numFmt w:val="decimal"/>
      <w:lvlText w:val="%4."/>
      <w:lvlJc w:val="left"/>
      <w:pPr>
        <w:ind w:left="2880" w:hanging="360"/>
      </w:pPr>
    </w:lvl>
    <w:lvl w:ilvl="4" w:tplc="9ED01AC8">
      <w:start w:val="1"/>
      <w:numFmt w:val="lowerLetter"/>
      <w:lvlText w:val="%5."/>
      <w:lvlJc w:val="left"/>
      <w:pPr>
        <w:ind w:left="3600" w:hanging="360"/>
      </w:pPr>
    </w:lvl>
    <w:lvl w:ilvl="5" w:tplc="B5FC08FC">
      <w:start w:val="1"/>
      <w:numFmt w:val="lowerRoman"/>
      <w:lvlText w:val="%6."/>
      <w:lvlJc w:val="right"/>
      <w:pPr>
        <w:ind w:left="4320" w:hanging="180"/>
      </w:pPr>
    </w:lvl>
    <w:lvl w:ilvl="6" w:tplc="17125EF4">
      <w:start w:val="1"/>
      <w:numFmt w:val="decimal"/>
      <w:lvlText w:val="%7."/>
      <w:lvlJc w:val="left"/>
      <w:pPr>
        <w:ind w:left="5040" w:hanging="360"/>
      </w:pPr>
    </w:lvl>
    <w:lvl w:ilvl="7" w:tplc="279E31B2">
      <w:start w:val="1"/>
      <w:numFmt w:val="lowerLetter"/>
      <w:lvlText w:val="%8."/>
      <w:lvlJc w:val="left"/>
      <w:pPr>
        <w:ind w:left="5760" w:hanging="360"/>
      </w:pPr>
    </w:lvl>
    <w:lvl w:ilvl="8" w:tplc="DD7092B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8F41C6"/>
    <w:multiLevelType w:val="hybridMultilevel"/>
    <w:tmpl w:val="FFFFFFFF"/>
    <w:lvl w:ilvl="0" w:tplc="05643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0EF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0C84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3898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A29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9A00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862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6AE4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B0D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160441"/>
    <w:multiLevelType w:val="multilevel"/>
    <w:tmpl w:val="9FD663C2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1" w15:restartNumberingAfterBreak="0">
    <w:nsid w:val="2E285FC8"/>
    <w:multiLevelType w:val="hybridMultilevel"/>
    <w:tmpl w:val="FFFFFFFF"/>
    <w:lvl w:ilvl="0" w:tplc="70E45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443B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6090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F06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CAC3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20B8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02F1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C8B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2600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D1CCD"/>
    <w:multiLevelType w:val="hybridMultilevel"/>
    <w:tmpl w:val="FFFFFFFF"/>
    <w:lvl w:ilvl="0" w:tplc="4866D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D69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6E6D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729A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C71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043E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680E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EC63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10C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1168E9"/>
    <w:multiLevelType w:val="hybridMultilevel"/>
    <w:tmpl w:val="FFFFFFFF"/>
    <w:lvl w:ilvl="0" w:tplc="0A90B1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2ED5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AC7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003E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94FB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CC7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CF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6273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BCB7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6679F"/>
    <w:multiLevelType w:val="hybridMultilevel"/>
    <w:tmpl w:val="FFFFFFFF"/>
    <w:lvl w:ilvl="0" w:tplc="1E8EA5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B285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0E10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A4A2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5840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F0B6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B276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4C7B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22AE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E3FC0"/>
    <w:multiLevelType w:val="hybridMultilevel"/>
    <w:tmpl w:val="A252C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71FBB"/>
    <w:multiLevelType w:val="hybridMultilevel"/>
    <w:tmpl w:val="1300543C"/>
    <w:lvl w:ilvl="0" w:tplc="D100A77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313504"/>
    <w:multiLevelType w:val="hybridMultilevel"/>
    <w:tmpl w:val="31BA25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8F660B"/>
    <w:multiLevelType w:val="hybridMultilevel"/>
    <w:tmpl w:val="DD5A6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5F4BDC"/>
    <w:multiLevelType w:val="hybridMultilevel"/>
    <w:tmpl w:val="D7624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9176F"/>
    <w:multiLevelType w:val="hybridMultilevel"/>
    <w:tmpl w:val="FFFFFFFF"/>
    <w:lvl w:ilvl="0" w:tplc="40960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EBB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C0A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AA37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6AFB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D06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AA37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C0BB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6A26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C32982"/>
    <w:multiLevelType w:val="hybridMultilevel"/>
    <w:tmpl w:val="FFFFFFFF"/>
    <w:lvl w:ilvl="0" w:tplc="2A62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BC8D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66A0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7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C96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AC86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4EB1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9CD3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54B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782E74"/>
    <w:multiLevelType w:val="hybridMultilevel"/>
    <w:tmpl w:val="87AEC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C501F"/>
    <w:multiLevelType w:val="hybridMultilevel"/>
    <w:tmpl w:val="FFFFFFFF"/>
    <w:lvl w:ilvl="0" w:tplc="D902B34E">
      <w:start w:val="1"/>
      <w:numFmt w:val="decimal"/>
      <w:lvlText w:val="%1)"/>
      <w:lvlJc w:val="left"/>
      <w:pPr>
        <w:ind w:left="720" w:hanging="360"/>
      </w:pPr>
    </w:lvl>
    <w:lvl w:ilvl="1" w:tplc="64188D74">
      <w:start w:val="1"/>
      <w:numFmt w:val="lowerLetter"/>
      <w:lvlText w:val="%2."/>
      <w:lvlJc w:val="left"/>
      <w:pPr>
        <w:ind w:left="1440" w:hanging="360"/>
      </w:pPr>
    </w:lvl>
    <w:lvl w:ilvl="2" w:tplc="0E66CED8">
      <w:start w:val="1"/>
      <w:numFmt w:val="lowerRoman"/>
      <w:lvlText w:val="%3."/>
      <w:lvlJc w:val="right"/>
      <w:pPr>
        <w:ind w:left="2160" w:hanging="180"/>
      </w:pPr>
    </w:lvl>
    <w:lvl w:ilvl="3" w:tplc="B5449F54">
      <w:start w:val="1"/>
      <w:numFmt w:val="decimal"/>
      <w:lvlText w:val="%4."/>
      <w:lvlJc w:val="left"/>
      <w:pPr>
        <w:ind w:left="2880" w:hanging="360"/>
      </w:pPr>
    </w:lvl>
    <w:lvl w:ilvl="4" w:tplc="EA5A36C8">
      <w:start w:val="1"/>
      <w:numFmt w:val="lowerLetter"/>
      <w:lvlText w:val="%5."/>
      <w:lvlJc w:val="left"/>
      <w:pPr>
        <w:ind w:left="3600" w:hanging="360"/>
      </w:pPr>
    </w:lvl>
    <w:lvl w:ilvl="5" w:tplc="DE560AB4">
      <w:start w:val="1"/>
      <w:numFmt w:val="lowerRoman"/>
      <w:lvlText w:val="%6."/>
      <w:lvlJc w:val="right"/>
      <w:pPr>
        <w:ind w:left="4320" w:hanging="180"/>
      </w:pPr>
    </w:lvl>
    <w:lvl w:ilvl="6" w:tplc="F2542D70">
      <w:start w:val="1"/>
      <w:numFmt w:val="decimal"/>
      <w:lvlText w:val="%7."/>
      <w:lvlJc w:val="left"/>
      <w:pPr>
        <w:ind w:left="5040" w:hanging="360"/>
      </w:pPr>
    </w:lvl>
    <w:lvl w:ilvl="7" w:tplc="AAC26758">
      <w:start w:val="1"/>
      <w:numFmt w:val="lowerLetter"/>
      <w:lvlText w:val="%8."/>
      <w:lvlJc w:val="left"/>
      <w:pPr>
        <w:ind w:left="5760" w:hanging="360"/>
      </w:pPr>
    </w:lvl>
    <w:lvl w:ilvl="8" w:tplc="F408586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B91885"/>
    <w:multiLevelType w:val="hybridMultilevel"/>
    <w:tmpl w:val="FFFFFFFF"/>
    <w:lvl w:ilvl="0" w:tplc="B3287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B009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2E4B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F0DE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8242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10F1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6AF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F6B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18C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40D6A"/>
    <w:multiLevelType w:val="hybridMultilevel"/>
    <w:tmpl w:val="FFFFFFFF"/>
    <w:lvl w:ilvl="0" w:tplc="91669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A2A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D4F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121D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F23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F00B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882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A0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9650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335F35"/>
    <w:multiLevelType w:val="hybridMultilevel"/>
    <w:tmpl w:val="FFFFFFFF"/>
    <w:lvl w:ilvl="0" w:tplc="92462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1CD0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5783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781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B074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E3B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301E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1438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3454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E27CA9"/>
    <w:multiLevelType w:val="hybridMultilevel"/>
    <w:tmpl w:val="FFFFFFFF"/>
    <w:lvl w:ilvl="0" w:tplc="772C6F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F28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43E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5890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4A2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566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DA60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84A9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B6B6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0969DD"/>
    <w:multiLevelType w:val="hybridMultilevel"/>
    <w:tmpl w:val="FFFFFFFF"/>
    <w:lvl w:ilvl="0" w:tplc="374E0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54913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30286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A0C9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B410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F6C0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A2C2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6E2C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C281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D95972"/>
    <w:multiLevelType w:val="hybridMultilevel"/>
    <w:tmpl w:val="6180B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DD2E55"/>
    <w:multiLevelType w:val="hybridMultilevel"/>
    <w:tmpl w:val="3E022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781892"/>
    <w:multiLevelType w:val="hybridMultilevel"/>
    <w:tmpl w:val="FFFFFFFF"/>
    <w:lvl w:ilvl="0" w:tplc="7A1A9C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34EA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6EEE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1EDE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2EC3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A20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6E5D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4226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009B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1B1BDA"/>
    <w:multiLevelType w:val="hybridMultilevel"/>
    <w:tmpl w:val="FFFFFFFF"/>
    <w:lvl w:ilvl="0" w:tplc="62EA48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121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3015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00E1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2E9B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AAF9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9E7C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56EB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186A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72047"/>
    <w:multiLevelType w:val="hybridMultilevel"/>
    <w:tmpl w:val="0F06D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3720AD"/>
    <w:multiLevelType w:val="hybridMultilevel"/>
    <w:tmpl w:val="6B0C146A"/>
    <w:lvl w:ilvl="0" w:tplc="0409000F">
      <w:start w:val="1"/>
      <w:numFmt w:val="decimal"/>
      <w:pStyle w:val="ListNumber"/>
      <w:lvlText w:val="%1."/>
      <w:lvlJc w:val="left"/>
      <w:pPr>
        <w:ind w:left="360" w:hanging="360"/>
      </w:pPr>
      <w:rPr>
        <w:rFonts w:ascii="Arial" w:hAnsi="Arial" w:cs="Arial" w:hint="default"/>
        <w:sz w:val="16"/>
        <w:szCs w:val="16"/>
      </w:rPr>
    </w:lvl>
    <w:lvl w:ilvl="1" w:tplc="0409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78603FF4"/>
    <w:multiLevelType w:val="hybridMultilevel"/>
    <w:tmpl w:val="FFFFFFFF"/>
    <w:lvl w:ilvl="0" w:tplc="7E38C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A6A5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82E7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42C5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38A1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9479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387D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56E2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4C93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6414DC"/>
    <w:multiLevelType w:val="hybridMultilevel"/>
    <w:tmpl w:val="FFFFFFFF"/>
    <w:lvl w:ilvl="0" w:tplc="CF7E9BC6">
      <w:start w:val="1"/>
      <w:numFmt w:val="decimal"/>
      <w:lvlText w:val="%1)"/>
      <w:lvlJc w:val="left"/>
      <w:pPr>
        <w:ind w:left="720" w:hanging="360"/>
      </w:pPr>
    </w:lvl>
    <w:lvl w:ilvl="1" w:tplc="86E0DEF8">
      <w:start w:val="1"/>
      <w:numFmt w:val="lowerLetter"/>
      <w:lvlText w:val="%2."/>
      <w:lvlJc w:val="left"/>
      <w:pPr>
        <w:ind w:left="1440" w:hanging="360"/>
      </w:pPr>
    </w:lvl>
    <w:lvl w:ilvl="2" w:tplc="7982F544">
      <w:start w:val="1"/>
      <w:numFmt w:val="lowerRoman"/>
      <w:lvlText w:val="%3."/>
      <w:lvlJc w:val="right"/>
      <w:pPr>
        <w:ind w:left="2160" w:hanging="180"/>
      </w:pPr>
    </w:lvl>
    <w:lvl w:ilvl="3" w:tplc="D2EE9D58">
      <w:start w:val="1"/>
      <w:numFmt w:val="decimal"/>
      <w:lvlText w:val="%4."/>
      <w:lvlJc w:val="left"/>
      <w:pPr>
        <w:ind w:left="2880" w:hanging="360"/>
      </w:pPr>
    </w:lvl>
    <w:lvl w:ilvl="4" w:tplc="E696930E">
      <w:start w:val="1"/>
      <w:numFmt w:val="lowerLetter"/>
      <w:lvlText w:val="%5."/>
      <w:lvlJc w:val="left"/>
      <w:pPr>
        <w:ind w:left="3600" w:hanging="360"/>
      </w:pPr>
    </w:lvl>
    <w:lvl w:ilvl="5" w:tplc="2DFA2724">
      <w:start w:val="1"/>
      <w:numFmt w:val="lowerRoman"/>
      <w:lvlText w:val="%6."/>
      <w:lvlJc w:val="right"/>
      <w:pPr>
        <w:ind w:left="4320" w:hanging="180"/>
      </w:pPr>
    </w:lvl>
    <w:lvl w:ilvl="6" w:tplc="0D7A5A16">
      <w:start w:val="1"/>
      <w:numFmt w:val="decimal"/>
      <w:lvlText w:val="%7."/>
      <w:lvlJc w:val="left"/>
      <w:pPr>
        <w:ind w:left="5040" w:hanging="360"/>
      </w:pPr>
    </w:lvl>
    <w:lvl w:ilvl="7" w:tplc="791EF268">
      <w:start w:val="1"/>
      <w:numFmt w:val="lowerLetter"/>
      <w:lvlText w:val="%8."/>
      <w:lvlJc w:val="left"/>
      <w:pPr>
        <w:ind w:left="5760" w:hanging="360"/>
      </w:pPr>
    </w:lvl>
    <w:lvl w:ilvl="8" w:tplc="079E780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DB5C9A"/>
    <w:multiLevelType w:val="hybridMultilevel"/>
    <w:tmpl w:val="FFFFFFFF"/>
    <w:lvl w:ilvl="0" w:tplc="842898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6AC1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245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9E7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3A93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248D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E68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EC97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560E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7"/>
  </w:num>
  <w:num w:numId="5">
    <w:abstractNumId w:val="35"/>
  </w:num>
  <w:num w:numId="6">
    <w:abstractNumId w:val="21"/>
  </w:num>
  <w:num w:numId="7">
    <w:abstractNumId w:val="5"/>
  </w:num>
  <w:num w:numId="8">
    <w:abstractNumId w:val="24"/>
  </w:num>
  <w:num w:numId="9">
    <w:abstractNumId w:val="13"/>
  </w:num>
  <w:num w:numId="10">
    <w:abstractNumId w:val="4"/>
  </w:num>
  <w:num w:numId="11">
    <w:abstractNumId w:val="20"/>
  </w:num>
  <w:num w:numId="12">
    <w:abstractNumId w:val="12"/>
  </w:num>
  <w:num w:numId="13">
    <w:abstractNumId w:val="32"/>
  </w:num>
  <w:num w:numId="14">
    <w:abstractNumId w:val="28"/>
  </w:num>
  <w:num w:numId="15">
    <w:abstractNumId w:val="14"/>
  </w:num>
  <w:num w:numId="16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5"/>
  </w:num>
  <w:num w:numId="18">
    <w:abstractNumId w:val="3"/>
  </w:num>
  <w:num w:numId="19">
    <w:abstractNumId w:val="2"/>
  </w:num>
  <w:num w:numId="20">
    <w:abstractNumId w:val="33"/>
  </w:num>
  <w:num w:numId="21">
    <w:abstractNumId w:val="30"/>
  </w:num>
  <w:num w:numId="22">
    <w:abstractNumId w:val="16"/>
  </w:num>
  <w:num w:numId="23">
    <w:abstractNumId w:val="19"/>
  </w:num>
  <w:num w:numId="24">
    <w:abstractNumId w:val="29"/>
  </w:num>
  <w:num w:numId="25">
    <w:abstractNumId w:val="6"/>
  </w:num>
  <w:num w:numId="26">
    <w:abstractNumId w:val="22"/>
  </w:num>
  <w:num w:numId="2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28">
    <w:abstractNumId w:val="8"/>
  </w:num>
  <w:num w:numId="29">
    <w:abstractNumId w:val="36"/>
  </w:num>
  <w:num w:numId="30">
    <w:abstractNumId w:val="23"/>
  </w:num>
  <w:num w:numId="31">
    <w:abstractNumId w:val="7"/>
  </w:num>
  <w:num w:numId="32">
    <w:abstractNumId w:val="37"/>
  </w:num>
  <w:num w:numId="33">
    <w:abstractNumId w:val="9"/>
  </w:num>
  <w:num w:numId="34">
    <w:abstractNumId w:val="25"/>
  </w:num>
  <w:num w:numId="35">
    <w:abstractNumId w:val="1"/>
  </w:num>
  <w:num w:numId="36">
    <w:abstractNumId w:val="26"/>
  </w:num>
  <w:num w:numId="37">
    <w:abstractNumId w:val="31"/>
  </w:num>
  <w:num w:numId="38">
    <w:abstractNumId w:val="18"/>
  </w:num>
  <w:num w:numId="39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DE0NTQ2NLIwtrRU0lEKTi0uzszPAykwrQUAN6waYywAAAA="/>
  </w:docVars>
  <w:rsids>
    <w:rsidRoot w:val="00704126"/>
    <w:rsid w:val="0000038B"/>
    <w:rsid w:val="000010E9"/>
    <w:rsid w:val="00001E0B"/>
    <w:rsid w:val="0000240C"/>
    <w:rsid w:val="00002554"/>
    <w:rsid w:val="000025A5"/>
    <w:rsid w:val="00002957"/>
    <w:rsid w:val="00002C90"/>
    <w:rsid w:val="0000316B"/>
    <w:rsid w:val="0000348B"/>
    <w:rsid w:val="000036D6"/>
    <w:rsid w:val="000038F7"/>
    <w:rsid w:val="00003C65"/>
    <w:rsid w:val="00005040"/>
    <w:rsid w:val="00005053"/>
    <w:rsid w:val="000050EF"/>
    <w:rsid w:val="00005892"/>
    <w:rsid w:val="00005B63"/>
    <w:rsid w:val="000061D9"/>
    <w:rsid w:val="00006D28"/>
    <w:rsid w:val="0000701C"/>
    <w:rsid w:val="00007400"/>
    <w:rsid w:val="00007518"/>
    <w:rsid w:val="00007798"/>
    <w:rsid w:val="000077F3"/>
    <w:rsid w:val="000078C3"/>
    <w:rsid w:val="0001016C"/>
    <w:rsid w:val="00010670"/>
    <w:rsid w:val="00010ECE"/>
    <w:rsid w:val="000119C0"/>
    <w:rsid w:val="00011CB6"/>
    <w:rsid w:val="00012531"/>
    <w:rsid w:val="000127E8"/>
    <w:rsid w:val="0001293A"/>
    <w:rsid w:val="00013299"/>
    <w:rsid w:val="00013305"/>
    <w:rsid w:val="00013759"/>
    <w:rsid w:val="00014C93"/>
    <w:rsid w:val="00014D6F"/>
    <w:rsid w:val="00014E82"/>
    <w:rsid w:val="000151D7"/>
    <w:rsid w:val="00015AD8"/>
    <w:rsid w:val="00015CD3"/>
    <w:rsid w:val="00016822"/>
    <w:rsid w:val="00016A59"/>
    <w:rsid w:val="000172DE"/>
    <w:rsid w:val="00017574"/>
    <w:rsid w:val="000178ED"/>
    <w:rsid w:val="00017C9C"/>
    <w:rsid w:val="00017F76"/>
    <w:rsid w:val="00020160"/>
    <w:rsid w:val="0002022B"/>
    <w:rsid w:val="000202FE"/>
    <w:rsid w:val="00020570"/>
    <w:rsid w:val="00020C8F"/>
    <w:rsid w:val="00020D60"/>
    <w:rsid w:val="00021463"/>
    <w:rsid w:val="000215E3"/>
    <w:rsid w:val="000219E5"/>
    <w:rsid w:val="0002228B"/>
    <w:rsid w:val="0002289D"/>
    <w:rsid w:val="000230F2"/>
    <w:rsid w:val="0002372D"/>
    <w:rsid w:val="00023B82"/>
    <w:rsid w:val="00024220"/>
    <w:rsid w:val="00024253"/>
    <w:rsid w:val="000244CF"/>
    <w:rsid w:val="000245C6"/>
    <w:rsid w:val="000247DF"/>
    <w:rsid w:val="00024A4E"/>
    <w:rsid w:val="00024A63"/>
    <w:rsid w:val="00025005"/>
    <w:rsid w:val="00025304"/>
    <w:rsid w:val="00025424"/>
    <w:rsid w:val="000258C4"/>
    <w:rsid w:val="00025926"/>
    <w:rsid w:val="00026AB7"/>
    <w:rsid w:val="00026C70"/>
    <w:rsid w:val="00026C7E"/>
    <w:rsid w:val="00026E30"/>
    <w:rsid w:val="00027358"/>
    <w:rsid w:val="00027D1F"/>
    <w:rsid w:val="00027F14"/>
    <w:rsid w:val="00030357"/>
    <w:rsid w:val="000306F5"/>
    <w:rsid w:val="00031154"/>
    <w:rsid w:val="0003116A"/>
    <w:rsid w:val="000312A7"/>
    <w:rsid w:val="00031422"/>
    <w:rsid w:val="0003170C"/>
    <w:rsid w:val="00031750"/>
    <w:rsid w:val="00031C8A"/>
    <w:rsid w:val="00031D98"/>
    <w:rsid w:val="00032354"/>
    <w:rsid w:val="0003251C"/>
    <w:rsid w:val="000328E6"/>
    <w:rsid w:val="00032A91"/>
    <w:rsid w:val="00032BF6"/>
    <w:rsid w:val="00032DEA"/>
    <w:rsid w:val="0003307D"/>
    <w:rsid w:val="00033260"/>
    <w:rsid w:val="00033C19"/>
    <w:rsid w:val="00034170"/>
    <w:rsid w:val="00034979"/>
    <w:rsid w:val="00034A32"/>
    <w:rsid w:val="00034BBA"/>
    <w:rsid w:val="00034D69"/>
    <w:rsid w:val="00034E24"/>
    <w:rsid w:val="000354B6"/>
    <w:rsid w:val="000357E2"/>
    <w:rsid w:val="00035A05"/>
    <w:rsid w:val="00035D23"/>
    <w:rsid w:val="00035F7B"/>
    <w:rsid w:val="00036153"/>
    <w:rsid w:val="000364E5"/>
    <w:rsid w:val="00036CAB"/>
    <w:rsid w:val="00036CF9"/>
    <w:rsid w:val="00037256"/>
    <w:rsid w:val="00037C13"/>
    <w:rsid w:val="0004027B"/>
    <w:rsid w:val="00040B28"/>
    <w:rsid w:val="00040D44"/>
    <w:rsid w:val="000417AC"/>
    <w:rsid w:val="00041857"/>
    <w:rsid w:val="0004185C"/>
    <w:rsid w:val="00041966"/>
    <w:rsid w:val="00041968"/>
    <w:rsid w:val="00041A7D"/>
    <w:rsid w:val="00041F99"/>
    <w:rsid w:val="00042772"/>
    <w:rsid w:val="000428A6"/>
    <w:rsid w:val="00042A9A"/>
    <w:rsid w:val="00042AB2"/>
    <w:rsid w:val="00043594"/>
    <w:rsid w:val="0004367D"/>
    <w:rsid w:val="00043C34"/>
    <w:rsid w:val="00043D67"/>
    <w:rsid w:val="00043DF8"/>
    <w:rsid w:val="00043FDF"/>
    <w:rsid w:val="0004468F"/>
    <w:rsid w:val="00044D96"/>
    <w:rsid w:val="00044DB6"/>
    <w:rsid w:val="000452CA"/>
    <w:rsid w:val="0004536D"/>
    <w:rsid w:val="00045AC7"/>
    <w:rsid w:val="00045E1A"/>
    <w:rsid w:val="00046340"/>
    <w:rsid w:val="0004679B"/>
    <w:rsid w:val="00046A0F"/>
    <w:rsid w:val="00046AAE"/>
    <w:rsid w:val="00046B2B"/>
    <w:rsid w:val="00046D40"/>
    <w:rsid w:val="000470FF"/>
    <w:rsid w:val="000477D1"/>
    <w:rsid w:val="000479C0"/>
    <w:rsid w:val="00047CA8"/>
    <w:rsid w:val="00047FA1"/>
    <w:rsid w:val="00050B07"/>
    <w:rsid w:val="00050BC7"/>
    <w:rsid w:val="00050D3A"/>
    <w:rsid w:val="00051038"/>
    <w:rsid w:val="0005195B"/>
    <w:rsid w:val="00051AF3"/>
    <w:rsid w:val="00051AFF"/>
    <w:rsid w:val="000527E1"/>
    <w:rsid w:val="00052A66"/>
    <w:rsid w:val="00052DB0"/>
    <w:rsid w:val="00052EFF"/>
    <w:rsid w:val="00053A80"/>
    <w:rsid w:val="00053B47"/>
    <w:rsid w:val="00054033"/>
    <w:rsid w:val="000541DD"/>
    <w:rsid w:val="0005447A"/>
    <w:rsid w:val="00054C99"/>
    <w:rsid w:val="0005540E"/>
    <w:rsid w:val="00055564"/>
    <w:rsid w:val="00055E7F"/>
    <w:rsid w:val="00056216"/>
    <w:rsid w:val="0005623E"/>
    <w:rsid w:val="00057169"/>
    <w:rsid w:val="0005728D"/>
    <w:rsid w:val="000574A8"/>
    <w:rsid w:val="00057624"/>
    <w:rsid w:val="00057BC8"/>
    <w:rsid w:val="00057EB5"/>
    <w:rsid w:val="00057EE5"/>
    <w:rsid w:val="0006087A"/>
    <w:rsid w:val="00060A1C"/>
    <w:rsid w:val="00060C1B"/>
    <w:rsid w:val="00060D26"/>
    <w:rsid w:val="00060FE5"/>
    <w:rsid w:val="00060FE8"/>
    <w:rsid w:val="0006100B"/>
    <w:rsid w:val="0006105D"/>
    <w:rsid w:val="00061065"/>
    <w:rsid w:val="0006109F"/>
    <w:rsid w:val="00061113"/>
    <w:rsid w:val="00061218"/>
    <w:rsid w:val="000617F5"/>
    <w:rsid w:val="00061919"/>
    <w:rsid w:val="00061EFA"/>
    <w:rsid w:val="000621C1"/>
    <w:rsid w:val="0006230D"/>
    <w:rsid w:val="00062663"/>
    <w:rsid w:val="00062C7C"/>
    <w:rsid w:val="00063082"/>
    <w:rsid w:val="00063203"/>
    <w:rsid w:val="0006326D"/>
    <w:rsid w:val="000638DF"/>
    <w:rsid w:val="00064223"/>
    <w:rsid w:val="00064301"/>
    <w:rsid w:val="00064A0E"/>
    <w:rsid w:val="00065560"/>
    <w:rsid w:val="000657A2"/>
    <w:rsid w:val="00065EAF"/>
    <w:rsid w:val="00065FA7"/>
    <w:rsid w:val="00065FE6"/>
    <w:rsid w:val="00066246"/>
    <w:rsid w:val="00066340"/>
    <w:rsid w:val="000664F4"/>
    <w:rsid w:val="00066B6B"/>
    <w:rsid w:val="00066B87"/>
    <w:rsid w:val="00067569"/>
    <w:rsid w:val="000675F1"/>
    <w:rsid w:val="00067907"/>
    <w:rsid w:val="0006792F"/>
    <w:rsid w:val="00067C92"/>
    <w:rsid w:val="00067CF2"/>
    <w:rsid w:val="00067E52"/>
    <w:rsid w:val="0007048C"/>
    <w:rsid w:val="00070E8A"/>
    <w:rsid w:val="00071047"/>
    <w:rsid w:val="00071295"/>
    <w:rsid w:val="00071373"/>
    <w:rsid w:val="0007147C"/>
    <w:rsid w:val="0007169B"/>
    <w:rsid w:val="00071B27"/>
    <w:rsid w:val="00071B57"/>
    <w:rsid w:val="00071D6F"/>
    <w:rsid w:val="00071FBE"/>
    <w:rsid w:val="00071FE2"/>
    <w:rsid w:val="000723F7"/>
    <w:rsid w:val="00073172"/>
    <w:rsid w:val="000731DE"/>
    <w:rsid w:val="000734F8"/>
    <w:rsid w:val="00073639"/>
    <w:rsid w:val="00073C77"/>
    <w:rsid w:val="000745DD"/>
    <w:rsid w:val="0007484A"/>
    <w:rsid w:val="00074B96"/>
    <w:rsid w:val="00075146"/>
    <w:rsid w:val="0007562E"/>
    <w:rsid w:val="000757B9"/>
    <w:rsid w:val="0007597C"/>
    <w:rsid w:val="00076803"/>
    <w:rsid w:val="00076F35"/>
    <w:rsid w:val="0007778A"/>
    <w:rsid w:val="00077972"/>
    <w:rsid w:val="00077C69"/>
    <w:rsid w:val="00077E66"/>
    <w:rsid w:val="000800D7"/>
    <w:rsid w:val="00080C0F"/>
    <w:rsid w:val="0008101A"/>
    <w:rsid w:val="0008114E"/>
    <w:rsid w:val="000814A0"/>
    <w:rsid w:val="0008155A"/>
    <w:rsid w:val="0008163E"/>
    <w:rsid w:val="000818E3"/>
    <w:rsid w:val="00081AFE"/>
    <w:rsid w:val="00081DD1"/>
    <w:rsid w:val="000820F4"/>
    <w:rsid w:val="00082E7A"/>
    <w:rsid w:val="000838AA"/>
    <w:rsid w:val="00083CC6"/>
    <w:rsid w:val="00083F2A"/>
    <w:rsid w:val="00083F9A"/>
    <w:rsid w:val="00084307"/>
    <w:rsid w:val="0008445E"/>
    <w:rsid w:val="0008453A"/>
    <w:rsid w:val="000847C0"/>
    <w:rsid w:val="0008492D"/>
    <w:rsid w:val="000850F7"/>
    <w:rsid w:val="0008643F"/>
    <w:rsid w:val="000867CF"/>
    <w:rsid w:val="000868D5"/>
    <w:rsid w:val="00086A01"/>
    <w:rsid w:val="00086E90"/>
    <w:rsid w:val="00087291"/>
    <w:rsid w:val="0008729E"/>
    <w:rsid w:val="00087DF1"/>
    <w:rsid w:val="000903DF"/>
    <w:rsid w:val="00090AB3"/>
    <w:rsid w:val="00090CE7"/>
    <w:rsid w:val="000910E9"/>
    <w:rsid w:val="000912F2"/>
    <w:rsid w:val="0009139B"/>
    <w:rsid w:val="00091640"/>
    <w:rsid w:val="00091A55"/>
    <w:rsid w:val="00091A61"/>
    <w:rsid w:val="00092585"/>
    <w:rsid w:val="00092757"/>
    <w:rsid w:val="00092769"/>
    <w:rsid w:val="000928B7"/>
    <w:rsid w:val="000929B2"/>
    <w:rsid w:val="00092E25"/>
    <w:rsid w:val="000932B6"/>
    <w:rsid w:val="00093514"/>
    <w:rsid w:val="0009356D"/>
    <w:rsid w:val="0009363C"/>
    <w:rsid w:val="0009381D"/>
    <w:rsid w:val="000939B3"/>
    <w:rsid w:val="00093D57"/>
    <w:rsid w:val="00093EF4"/>
    <w:rsid w:val="00093FB9"/>
    <w:rsid w:val="0009414C"/>
    <w:rsid w:val="000947B2"/>
    <w:rsid w:val="00094A62"/>
    <w:rsid w:val="00094ADF"/>
    <w:rsid w:val="00094C85"/>
    <w:rsid w:val="00094E44"/>
    <w:rsid w:val="00094FEF"/>
    <w:rsid w:val="000956D3"/>
    <w:rsid w:val="000957D5"/>
    <w:rsid w:val="00095B73"/>
    <w:rsid w:val="000960B9"/>
    <w:rsid w:val="000964E0"/>
    <w:rsid w:val="00096E0A"/>
    <w:rsid w:val="00097411"/>
    <w:rsid w:val="00097725"/>
    <w:rsid w:val="00097BA0"/>
    <w:rsid w:val="00097D2D"/>
    <w:rsid w:val="00097DF8"/>
    <w:rsid w:val="000A0009"/>
    <w:rsid w:val="000A000F"/>
    <w:rsid w:val="000A001C"/>
    <w:rsid w:val="000A1054"/>
    <w:rsid w:val="000A1409"/>
    <w:rsid w:val="000A1B2A"/>
    <w:rsid w:val="000A1B9C"/>
    <w:rsid w:val="000A1C36"/>
    <w:rsid w:val="000A2023"/>
    <w:rsid w:val="000A207F"/>
    <w:rsid w:val="000A20D1"/>
    <w:rsid w:val="000A22F6"/>
    <w:rsid w:val="000A2462"/>
    <w:rsid w:val="000A267E"/>
    <w:rsid w:val="000A272B"/>
    <w:rsid w:val="000A29A4"/>
    <w:rsid w:val="000A2CB9"/>
    <w:rsid w:val="000A3050"/>
    <w:rsid w:val="000A30DC"/>
    <w:rsid w:val="000A3DB8"/>
    <w:rsid w:val="000A3F9E"/>
    <w:rsid w:val="000A3FE2"/>
    <w:rsid w:val="000A4638"/>
    <w:rsid w:val="000A5192"/>
    <w:rsid w:val="000A5296"/>
    <w:rsid w:val="000A5299"/>
    <w:rsid w:val="000A540B"/>
    <w:rsid w:val="000A570E"/>
    <w:rsid w:val="000A598C"/>
    <w:rsid w:val="000A5D9E"/>
    <w:rsid w:val="000A5DE0"/>
    <w:rsid w:val="000A655B"/>
    <w:rsid w:val="000A6578"/>
    <w:rsid w:val="000A66E0"/>
    <w:rsid w:val="000A674D"/>
    <w:rsid w:val="000A681D"/>
    <w:rsid w:val="000A7628"/>
    <w:rsid w:val="000A787B"/>
    <w:rsid w:val="000A7990"/>
    <w:rsid w:val="000A7D5A"/>
    <w:rsid w:val="000A7FAE"/>
    <w:rsid w:val="000B00AA"/>
    <w:rsid w:val="000B0199"/>
    <w:rsid w:val="000B0489"/>
    <w:rsid w:val="000B073F"/>
    <w:rsid w:val="000B0BC7"/>
    <w:rsid w:val="000B0E83"/>
    <w:rsid w:val="000B19D6"/>
    <w:rsid w:val="000B1B66"/>
    <w:rsid w:val="000B1FFA"/>
    <w:rsid w:val="000B20F9"/>
    <w:rsid w:val="000B2163"/>
    <w:rsid w:val="000B2477"/>
    <w:rsid w:val="000B25B5"/>
    <w:rsid w:val="000B2612"/>
    <w:rsid w:val="000B28A0"/>
    <w:rsid w:val="000B2B0C"/>
    <w:rsid w:val="000B2FE7"/>
    <w:rsid w:val="000B3057"/>
    <w:rsid w:val="000B33B3"/>
    <w:rsid w:val="000B36DB"/>
    <w:rsid w:val="000B3AE6"/>
    <w:rsid w:val="000B3AEF"/>
    <w:rsid w:val="000B4D1A"/>
    <w:rsid w:val="000B4F7C"/>
    <w:rsid w:val="000B5FAE"/>
    <w:rsid w:val="000B6268"/>
    <w:rsid w:val="000B627D"/>
    <w:rsid w:val="000B6445"/>
    <w:rsid w:val="000B757D"/>
    <w:rsid w:val="000B773B"/>
    <w:rsid w:val="000B778E"/>
    <w:rsid w:val="000B7A36"/>
    <w:rsid w:val="000B7BDA"/>
    <w:rsid w:val="000C0012"/>
    <w:rsid w:val="000C01CA"/>
    <w:rsid w:val="000C0629"/>
    <w:rsid w:val="000C06EB"/>
    <w:rsid w:val="000C07DF"/>
    <w:rsid w:val="000C0925"/>
    <w:rsid w:val="000C0BF9"/>
    <w:rsid w:val="000C1623"/>
    <w:rsid w:val="000C17CA"/>
    <w:rsid w:val="000C1937"/>
    <w:rsid w:val="000C25F0"/>
    <w:rsid w:val="000C2D2D"/>
    <w:rsid w:val="000C3020"/>
    <w:rsid w:val="000C32D5"/>
    <w:rsid w:val="000C3843"/>
    <w:rsid w:val="000C3F42"/>
    <w:rsid w:val="000C4070"/>
    <w:rsid w:val="000C4EAC"/>
    <w:rsid w:val="000C5439"/>
    <w:rsid w:val="000C596A"/>
    <w:rsid w:val="000C5EFF"/>
    <w:rsid w:val="000C5F20"/>
    <w:rsid w:val="000C60E7"/>
    <w:rsid w:val="000C66DA"/>
    <w:rsid w:val="000C6C0B"/>
    <w:rsid w:val="000C6C45"/>
    <w:rsid w:val="000C7511"/>
    <w:rsid w:val="000C7614"/>
    <w:rsid w:val="000C77DC"/>
    <w:rsid w:val="000C7958"/>
    <w:rsid w:val="000D01A0"/>
    <w:rsid w:val="000D0204"/>
    <w:rsid w:val="000D0373"/>
    <w:rsid w:val="000D03AB"/>
    <w:rsid w:val="000D03AF"/>
    <w:rsid w:val="000D0620"/>
    <w:rsid w:val="000D09FF"/>
    <w:rsid w:val="000D0B9C"/>
    <w:rsid w:val="000D1031"/>
    <w:rsid w:val="000D1054"/>
    <w:rsid w:val="000D1DA5"/>
    <w:rsid w:val="000D1DC1"/>
    <w:rsid w:val="000D28A8"/>
    <w:rsid w:val="000D32FC"/>
    <w:rsid w:val="000D3C44"/>
    <w:rsid w:val="000D3F6E"/>
    <w:rsid w:val="000D402A"/>
    <w:rsid w:val="000D42DD"/>
    <w:rsid w:val="000D5025"/>
    <w:rsid w:val="000D5410"/>
    <w:rsid w:val="000D5983"/>
    <w:rsid w:val="000D5B7A"/>
    <w:rsid w:val="000D60D3"/>
    <w:rsid w:val="000D6611"/>
    <w:rsid w:val="000D6689"/>
    <w:rsid w:val="000D6A04"/>
    <w:rsid w:val="000D6D32"/>
    <w:rsid w:val="000D75F6"/>
    <w:rsid w:val="000D76BC"/>
    <w:rsid w:val="000D79C9"/>
    <w:rsid w:val="000D7B81"/>
    <w:rsid w:val="000D7E45"/>
    <w:rsid w:val="000E0091"/>
    <w:rsid w:val="000E06E1"/>
    <w:rsid w:val="000E0868"/>
    <w:rsid w:val="000E08CD"/>
    <w:rsid w:val="000E112A"/>
    <w:rsid w:val="000E115E"/>
    <w:rsid w:val="000E15E7"/>
    <w:rsid w:val="000E1869"/>
    <w:rsid w:val="000E192B"/>
    <w:rsid w:val="000E1AFD"/>
    <w:rsid w:val="000E2B98"/>
    <w:rsid w:val="000E2CEE"/>
    <w:rsid w:val="000E2FFE"/>
    <w:rsid w:val="000E3977"/>
    <w:rsid w:val="000E42DA"/>
    <w:rsid w:val="000E4C2D"/>
    <w:rsid w:val="000E4DE8"/>
    <w:rsid w:val="000E5485"/>
    <w:rsid w:val="000E591B"/>
    <w:rsid w:val="000E668B"/>
    <w:rsid w:val="000E69FD"/>
    <w:rsid w:val="000E6AD0"/>
    <w:rsid w:val="000E6E96"/>
    <w:rsid w:val="000E71C4"/>
    <w:rsid w:val="000E73AB"/>
    <w:rsid w:val="000E7AF8"/>
    <w:rsid w:val="000E7D24"/>
    <w:rsid w:val="000E7E9A"/>
    <w:rsid w:val="000E7F9B"/>
    <w:rsid w:val="000E7FF8"/>
    <w:rsid w:val="000F0153"/>
    <w:rsid w:val="000F099D"/>
    <w:rsid w:val="000F0A3F"/>
    <w:rsid w:val="000F0AB7"/>
    <w:rsid w:val="000F0BB3"/>
    <w:rsid w:val="000F0C55"/>
    <w:rsid w:val="000F0F96"/>
    <w:rsid w:val="000F15EA"/>
    <w:rsid w:val="000F1837"/>
    <w:rsid w:val="000F1C5E"/>
    <w:rsid w:val="000F1E8B"/>
    <w:rsid w:val="000F219A"/>
    <w:rsid w:val="000F2419"/>
    <w:rsid w:val="000F25B9"/>
    <w:rsid w:val="000F2DA8"/>
    <w:rsid w:val="000F30FA"/>
    <w:rsid w:val="000F35C3"/>
    <w:rsid w:val="000F3AD9"/>
    <w:rsid w:val="000F3D9E"/>
    <w:rsid w:val="000F3EB1"/>
    <w:rsid w:val="000F4273"/>
    <w:rsid w:val="000F452B"/>
    <w:rsid w:val="000F46FB"/>
    <w:rsid w:val="000F55D8"/>
    <w:rsid w:val="000F5A55"/>
    <w:rsid w:val="000F5D37"/>
    <w:rsid w:val="000F6723"/>
    <w:rsid w:val="000F6758"/>
    <w:rsid w:val="000F67D5"/>
    <w:rsid w:val="000F70D4"/>
    <w:rsid w:val="000F7317"/>
    <w:rsid w:val="000F7460"/>
    <w:rsid w:val="000F760B"/>
    <w:rsid w:val="000F762A"/>
    <w:rsid w:val="000F7974"/>
    <w:rsid w:val="000F7985"/>
    <w:rsid w:val="000F7B93"/>
    <w:rsid w:val="000F7CB6"/>
    <w:rsid w:val="000F7EBD"/>
    <w:rsid w:val="000F7EF4"/>
    <w:rsid w:val="000F7F4D"/>
    <w:rsid w:val="001001E4"/>
    <w:rsid w:val="0010025C"/>
    <w:rsid w:val="00100308"/>
    <w:rsid w:val="001013A9"/>
    <w:rsid w:val="00101AE0"/>
    <w:rsid w:val="00101C00"/>
    <w:rsid w:val="001033D2"/>
    <w:rsid w:val="001034AB"/>
    <w:rsid w:val="001039EA"/>
    <w:rsid w:val="00103B41"/>
    <w:rsid w:val="0010484A"/>
    <w:rsid w:val="00104B41"/>
    <w:rsid w:val="00105323"/>
    <w:rsid w:val="00105427"/>
    <w:rsid w:val="001056B3"/>
    <w:rsid w:val="001057F9"/>
    <w:rsid w:val="0010601F"/>
    <w:rsid w:val="001066C0"/>
    <w:rsid w:val="001067AF"/>
    <w:rsid w:val="00106E54"/>
    <w:rsid w:val="0010703E"/>
    <w:rsid w:val="001071A8"/>
    <w:rsid w:val="0010768C"/>
    <w:rsid w:val="0010787E"/>
    <w:rsid w:val="00107B3E"/>
    <w:rsid w:val="00107C02"/>
    <w:rsid w:val="00110FE6"/>
    <w:rsid w:val="001115B6"/>
    <w:rsid w:val="00111790"/>
    <w:rsid w:val="001117B1"/>
    <w:rsid w:val="00111B36"/>
    <w:rsid w:val="0011247F"/>
    <w:rsid w:val="00112621"/>
    <w:rsid w:val="001128CB"/>
    <w:rsid w:val="00112DCC"/>
    <w:rsid w:val="001137E0"/>
    <w:rsid w:val="00113919"/>
    <w:rsid w:val="00113A37"/>
    <w:rsid w:val="001141F3"/>
    <w:rsid w:val="001142D9"/>
    <w:rsid w:val="00114412"/>
    <w:rsid w:val="00114695"/>
    <w:rsid w:val="00114ADF"/>
    <w:rsid w:val="00114B1E"/>
    <w:rsid w:val="00114BF6"/>
    <w:rsid w:val="00114D74"/>
    <w:rsid w:val="00114F0D"/>
    <w:rsid w:val="00114F74"/>
    <w:rsid w:val="0011556C"/>
    <w:rsid w:val="00115916"/>
    <w:rsid w:val="00116610"/>
    <w:rsid w:val="00116B8B"/>
    <w:rsid w:val="00117282"/>
    <w:rsid w:val="001173B2"/>
    <w:rsid w:val="0011764E"/>
    <w:rsid w:val="00117706"/>
    <w:rsid w:val="00117777"/>
    <w:rsid w:val="00117CEB"/>
    <w:rsid w:val="0012050A"/>
    <w:rsid w:val="00120E0C"/>
    <w:rsid w:val="00121211"/>
    <w:rsid w:val="00121447"/>
    <w:rsid w:val="001215D9"/>
    <w:rsid w:val="0012166F"/>
    <w:rsid w:val="00121867"/>
    <w:rsid w:val="00121FE2"/>
    <w:rsid w:val="0012245A"/>
    <w:rsid w:val="00122990"/>
    <w:rsid w:val="00122CEB"/>
    <w:rsid w:val="00123064"/>
    <w:rsid w:val="00123256"/>
    <w:rsid w:val="001234A5"/>
    <w:rsid w:val="001235B9"/>
    <w:rsid w:val="001236A2"/>
    <w:rsid w:val="00123840"/>
    <w:rsid w:val="00123A5D"/>
    <w:rsid w:val="0012463C"/>
    <w:rsid w:val="00124997"/>
    <w:rsid w:val="00124F90"/>
    <w:rsid w:val="001253B2"/>
    <w:rsid w:val="001255AB"/>
    <w:rsid w:val="00125D0F"/>
    <w:rsid w:val="00125F18"/>
    <w:rsid w:val="0012626D"/>
    <w:rsid w:val="001269D2"/>
    <w:rsid w:val="00126DB6"/>
    <w:rsid w:val="00126EA7"/>
    <w:rsid w:val="00126FB4"/>
    <w:rsid w:val="00127219"/>
    <w:rsid w:val="00127609"/>
    <w:rsid w:val="00127749"/>
    <w:rsid w:val="0012790C"/>
    <w:rsid w:val="00127AB0"/>
    <w:rsid w:val="00127BC3"/>
    <w:rsid w:val="0013015D"/>
    <w:rsid w:val="0013052D"/>
    <w:rsid w:val="00130621"/>
    <w:rsid w:val="00130640"/>
    <w:rsid w:val="00130C3E"/>
    <w:rsid w:val="00130DD6"/>
    <w:rsid w:val="00131F38"/>
    <w:rsid w:val="001321F2"/>
    <w:rsid w:val="0013235E"/>
    <w:rsid w:val="0013254D"/>
    <w:rsid w:val="00132863"/>
    <w:rsid w:val="00133386"/>
    <w:rsid w:val="001336B1"/>
    <w:rsid w:val="0013384A"/>
    <w:rsid w:val="00133DB9"/>
    <w:rsid w:val="00133F7C"/>
    <w:rsid w:val="00134276"/>
    <w:rsid w:val="00134457"/>
    <w:rsid w:val="00134653"/>
    <w:rsid w:val="00134ED4"/>
    <w:rsid w:val="00135189"/>
    <w:rsid w:val="0013521C"/>
    <w:rsid w:val="001360CD"/>
    <w:rsid w:val="00136365"/>
    <w:rsid w:val="0013647D"/>
    <w:rsid w:val="001365ED"/>
    <w:rsid w:val="001365EF"/>
    <w:rsid w:val="00136D87"/>
    <w:rsid w:val="00136EF0"/>
    <w:rsid w:val="001371F7"/>
    <w:rsid w:val="00137222"/>
    <w:rsid w:val="001372BA"/>
    <w:rsid w:val="00137432"/>
    <w:rsid w:val="00137781"/>
    <w:rsid w:val="0013780E"/>
    <w:rsid w:val="00137D09"/>
    <w:rsid w:val="00137E93"/>
    <w:rsid w:val="001404F3"/>
    <w:rsid w:val="001405D0"/>
    <w:rsid w:val="00140810"/>
    <w:rsid w:val="00140AFE"/>
    <w:rsid w:val="00140B5E"/>
    <w:rsid w:val="00140EA7"/>
    <w:rsid w:val="00140F83"/>
    <w:rsid w:val="00141F69"/>
    <w:rsid w:val="001423AE"/>
    <w:rsid w:val="001423CE"/>
    <w:rsid w:val="00142B45"/>
    <w:rsid w:val="00143072"/>
    <w:rsid w:val="001431F1"/>
    <w:rsid w:val="00143223"/>
    <w:rsid w:val="001432AF"/>
    <w:rsid w:val="001432C5"/>
    <w:rsid w:val="00143C50"/>
    <w:rsid w:val="00143F4F"/>
    <w:rsid w:val="00143F9C"/>
    <w:rsid w:val="001444CA"/>
    <w:rsid w:val="00144539"/>
    <w:rsid w:val="0014586F"/>
    <w:rsid w:val="00145E4C"/>
    <w:rsid w:val="00146255"/>
    <w:rsid w:val="00146A12"/>
    <w:rsid w:val="00146BA9"/>
    <w:rsid w:val="00146C63"/>
    <w:rsid w:val="00146E00"/>
    <w:rsid w:val="00146F8B"/>
    <w:rsid w:val="00147012"/>
    <w:rsid w:val="00147308"/>
    <w:rsid w:val="0014753A"/>
    <w:rsid w:val="00147BFD"/>
    <w:rsid w:val="00147D14"/>
    <w:rsid w:val="00147DAC"/>
    <w:rsid w:val="00150011"/>
    <w:rsid w:val="001500AB"/>
    <w:rsid w:val="0015071F"/>
    <w:rsid w:val="00150781"/>
    <w:rsid w:val="00151A31"/>
    <w:rsid w:val="00151ACA"/>
    <w:rsid w:val="001520BC"/>
    <w:rsid w:val="001526EF"/>
    <w:rsid w:val="00152965"/>
    <w:rsid w:val="00152CAF"/>
    <w:rsid w:val="00152E4D"/>
    <w:rsid w:val="001530E3"/>
    <w:rsid w:val="0015316D"/>
    <w:rsid w:val="001532E7"/>
    <w:rsid w:val="001533DA"/>
    <w:rsid w:val="00154006"/>
    <w:rsid w:val="0015403E"/>
    <w:rsid w:val="0015414F"/>
    <w:rsid w:val="00154495"/>
    <w:rsid w:val="00154854"/>
    <w:rsid w:val="00154856"/>
    <w:rsid w:val="001548A8"/>
    <w:rsid w:val="001548EC"/>
    <w:rsid w:val="00154A60"/>
    <w:rsid w:val="00154ADF"/>
    <w:rsid w:val="00154F01"/>
    <w:rsid w:val="00154F1D"/>
    <w:rsid w:val="00154FE0"/>
    <w:rsid w:val="00155463"/>
    <w:rsid w:val="00155DED"/>
    <w:rsid w:val="00155F0A"/>
    <w:rsid w:val="00156E6A"/>
    <w:rsid w:val="001573D0"/>
    <w:rsid w:val="00157E0A"/>
    <w:rsid w:val="001606FC"/>
    <w:rsid w:val="001607C7"/>
    <w:rsid w:val="001607D3"/>
    <w:rsid w:val="00160AC9"/>
    <w:rsid w:val="001610CB"/>
    <w:rsid w:val="00161158"/>
    <w:rsid w:val="00161460"/>
    <w:rsid w:val="00161B28"/>
    <w:rsid w:val="00161C58"/>
    <w:rsid w:val="00162049"/>
    <w:rsid w:val="00162CFF"/>
    <w:rsid w:val="00162E6E"/>
    <w:rsid w:val="00163324"/>
    <w:rsid w:val="001633C2"/>
    <w:rsid w:val="001635BA"/>
    <w:rsid w:val="00163A77"/>
    <w:rsid w:val="001649E8"/>
    <w:rsid w:val="00164A81"/>
    <w:rsid w:val="00164EED"/>
    <w:rsid w:val="00165355"/>
    <w:rsid w:val="001653F4"/>
    <w:rsid w:val="0016543A"/>
    <w:rsid w:val="001654BB"/>
    <w:rsid w:val="0016569C"/>
    <w:rsid w:val="00166334"/>
    <w:rsid w:val="00166867"/>
    <w:rsid w:val="00166B6C"/>
    <w:rsid w:val="00166D07"/>
    <w:rsid w:val="001670AF"/>
    <w:rsid w:val="00167809"/>
    <w:rsid w:val="00167B20"/>
    <w:rsid w:val="00167BFE"/>
    <w:rsid w:val="00167D34"/>
    <w:rsid w:val="00167F63"/>
    <w:rsid w:val="0017027C"/>
    <w:rsid w:val="00170343"/>
    <w:rsid w:val="0017040B"/>
    <w:rsid w:val="00170844"/>
    <w:rsid w:val="00170B90"/>
    <w:rsid w:val="001711D7"/>
    <w:rsid w:val="00171483"/>
    <w:rsid w:val="0017160E"/>
    <w:rsid w:val="001716C6"/>
    <w:rsid w:val="00171884"/>
    <w:rsid w:val="00171A0F"/>
    <w:rsid w:val="00171F73"/>
    <w:rsid w:val="00172252"/>
    <w:rsid w:val="001729B9"/>
    <w:rsid w:val="00172BB6"/>
    <w:rsid w:val="0017322D"/>
    <w:rsid w:val="001732B3"/>
    <w:rsid w:val="001738FA"/>
    <w:rsid w:val="0017434E"/>
    <w:rsid w:val="00174675"/>
    <w:rsid w:val="0017479A"/>
    <w:rsid w:val="001749CD"/>
    <w:rsid w:val="001754BA"/>
    <w:rsid w:val="00175583"/>
    <w:rsid w:val="0017566A"/>
    <w:rsid w:val="001758F5"/>
    <w:rsid w:val="00175F23"/>
    <w:rsid w:val="00176331"/>
    <w:rsid w:val="00176FAF"/>
    <w:rsid w:val="001771EF"/>
    <w:rsid w:val="0017779B"/>
    <w:rsid w:val="001800A7"/>
    <w:rsid w:val="00180167"/>
    <w:rsid w:val="00180699"/>
    <w:rsid w:val="001809A7"/>
    <w:rsid w:val="00180AC5"/>
    <w:rsid w:val="00180B65"/>
    <w:rsid w:val="00181287"/>
    <w:rsid w:val="00181383"/>
    <w:rsid w:val="0018149B"/>
    <w:rsid w:val="00181C27"/>
    <w:rsid w:val="00181CA7"/>
    <w:rsid w:val="0018260B"/>
    <w:rsid w:val="00182647"/>
    <w:rsid w:val="00182BC1"/>
    <w:rsid w:val="00182FD6"/>
    <w:rsid w:val="00183B0F"/>
    <w:rsid w:val="00183B39"/>
    <w:rsid w:val="00183B70"/>
    <w:rsid w:val="00184086"/>
    <w:rsid w:val="00184263"/>
    <w:rsid w:val="001849A6"/>
    <w:rsid w:val="00184C6B"/>
    <w:rsid w:val="00184D37"/>
    <w:rsid w:val="00185938"/>
    <w:rsid w:val="00185E81"/>
    <w:rsid w:val="00186039"/>
    <w:rsid w:val="00186162"/>
    <w:rsid w:val="00186274"/>
    <w:rsid w:val="001868CA"/>
    <w:rsid w:val="00186B65"/>
    <w:rsid w:val="00186C53"/>
    <w:rsid w:val="0018704D"/>
    <w:rsid w:val="00187089"/>
    <w:rsid w:val="001870EC"/>
    <w:rsid w:val="00187245"/>
    <w:rsid w:val="001873FC"/>
    <w:rsid w:val="001875F0"/>
    <w:rsid w:val="001879BF"/>
    <w:rsid w:val="00187B84"/>
    <w:rsid w:val="00187BFB"/>
    <w:rsid w:val="00187F98"/>
    <w:rsid w:val="001902CB"/>
    <w:rsid w:val="001906DE"/>
    <w:rsid w:val="00190740"/>
    <w:rsid w:val="0019094A"/>
    <w:rsid w:val="00190D1A"/>
    <w:rsid w:val="00190F29"/>
    <w:rsid w:val="00190FBE"/>
    <w:rsid w:val="00191086"/>
    <w:rsid w:val="001910AA"/>
    <w:rsid w:val="001916C6"/>
    <w:rsid w:val="00191CE8"/>
    <w:rsid w:val="0019255C"/>
    <w:rsid w:val="001925A2"/>
    <w:rsid w:val="00193206"/>
    <w:rsid w:val="001935C6"/>
    <w:rsid w:val="001936AE"/>
    <w:rsid w:val="00193CA6"/>
    <w:rsid w:val="00193EC7"/>
    <w:rsid w:val="00195F51"/>
    <w:rsid w:val="001962AA"/>
    <w:rsid w:val="001962F7"/>
    <w:rsid w:val="0019661A"/>
    <w:rsid w:val="0019663A"/>
    <w:rsid w:val="0019707D"/>
    <w:rsid w:val="001970AC"/>
    <w:rsid w:val="001974DF"/>
    <w:rsid w:val="00197568"/>
    <w:rsid w:val="001978AE"/>
    <w:rsid w:val="00197AC3"/>
    <w:rsid w:val="001A072E"/>
    <w:rsid w:val="001A0753"/>
    <w:rsid w:val="001A07F0"/>
    <w:rsid w:val="001A0966"/>
    <w:rsid w:val="001A0C74"/>
    <w:rsid w:val="001A0F02"/>
    <w:rsid w:val="001A0F91"/>
    <w:rsid w:val="001A11E4"/>
    <w:rsid w:val="001A121E"/>
    <w:rsid w:val="001A150A"/>
    <w:rsid w:val="001A1656"/>
    <w:rsid w:val="001A1713"/>
    <w:rsid w:val="001A1748"/>
    <w:rsid w:val="001A176E"/>
    <w:rsid w:val="001A1771"/>
    <w:rsid w:val="001A179C"/>
    <w:rsid w:val="001A1942"/>
    <w:rsid w:val="001A1AF9"/>
    <w:rsid w:val="001A2229"/>
    <w:rsid w:val="001A2A77"/>
    <w:rsid w:val="001A2F06"/>
    <w:rsid w:val="001A342D"/>
    <w:rsid w:val="001A3666"/>
    <w:rsid w:val="001A3940"/>
    <w:rsid w:val="001A3E5A"/>
    <w:rsid w:val="001A40D3"/>
    <w:rsid w:val="001A50FE"/>
    <w:rsid w:val="001A51D3"/>
    <w:rsid w:val="001A52EC"/>
    <w:rsid w:val="001A5476"/>
    <w:rsid w:val="001A583A"/>
    <w:rsid w:val="001A5A1A"/>
    <w:rsid w:val="001A5B30"/>
    <w:rsid w:val="001A5D1C"/>
    <w:rsid w:val="001A5D37"/>
    <w:rsid w:val="001A643B"/>
    <w:rsid w:val="001A64AC"/>
    <w:rsid w:val="001A6B20"/>
    <w:rsid w:val="001A6DA6"/>
    <w:rsid w:val="001A6FBE"/>
    <w:rsid w:val="001A72AD"/>
    <w:rsid w:val="001A7379"/>
    <w:rsid w:val="001A7CB4"/>
    <w:rsid w:val="001A7FA1"/>
    <w:rsid w:val="001B0168"/>
    <w:rsid w:val="001B03D2"/>
    <w:rsid w:val="001B048D"/>
    <w:rsid w:val="001B0E3A"/>
    <w:rsid w:val="001B1001"/>
    <w:rsid w:val="001B17FC"/>
    <w:rsid w:val="001B185F"/>
    <w:rsid w:val="001B1B26"/>
    <w:rsid w:val="001B1D2D"/>
    <w:rsid w:val="001B1E54"/>
    <w:rsid w:val="001B2093"/>
    <w:rsid w:val="001B22C9"/>
    <w:rsid w:val="001B2538"/>
    <w:rsid w:val="001B281B"/>
    <w:rsid w:val="001B2E05"/>
    <w:rsid w:val="001B309B"/>
    <w:rsid w:val="001B3181"/>
    <w:rsid w:val="001B37FA"/>
    <w:rsid w:val="001B38D7"/>
    <w:rsid w:val="001B39D1"/>
    <w:rsid w:val="001B4889"/>
    <w:rsid w:val="001B4A1F"/>
    <w:rsid w:val="001B4CAD"/>
    <w:rsid w:val="001B5176"/>
    <w:rsid w:val="001B58AA"/>
    <w:rsid w:val="001B5C95"/>
    <w:rsid w:val="001B602D"/>
    <w:rsid w:val="001B61B9"/>
    <w:rsid w:val="001B6214"/>
    <w:rsid w:val="001B689C"/>
    <w:rsid w:val="001B69B8"/>
    <w:rsid w:val="001B6A0E"/>
    <w:rsid w:val="001B6D20"/>
    <w:rsid w:val="001B7024"/>
    <w:rsid w:val="001B7B26"/>
    <w:rsid w:val="001B7E75"/>
    <w:rsid w:val="001C011C"/>
    <w:rsid w:val="001C0935"/>
    <w:rsid w:val="001C0AF5"/>
    <w:rsid w:val="001C0E69"/>
    <w:rsid w:val="001C0E9F"/>
    <w:rsid w:val="001C1903"/>
    <w:rsid w:val="001C1987"/>
    <w:rsid w:val="001C1B2A"/>
    <w:rsid w:val="001C1DDF"/>
    <w:rsid w:val="001C2A13"/>
    <w:rsid w:val="001C3168"/>
    <w:rsid w:val="001C32EE"/>
    <w:rsid w:val="001C341E"/>
    <w:rsid w:val="001C3557"/>
    <w:rsid w:val="001C36F7"/>
    <w:rsid w:val="001C3B46"/>
    <w:rsid w:val="001C452D"/>
    <w:rsid w:val="001C4720"/>
    <w:rsid w:val="001C4A74"/>
    <w:rsid w:val="001C4B01"/>
    <w:rsid w:val="001C4E25"/>
    <w:rsid w:val="001C5196"/>
    <w:rsid w:val="001C51FB"/>
    <w:rsid w:val="001C5774"/>
    <w:rsid w:val="001C582B"/>
    <w:rsid w:val="001C5B40"/>
    <w:rsid w:val="001C5DA2"/>
    <w:rsid w:val="001C64FC"/>
    <w:rsid w:val="001C66AB"/>
    <w:rsid w:val="001C6916"/>
    <w:rsid w:val="001C6E7C"/>
    <w:rsid w:val="001C72C2"/>
    <w:rsid w:val="001C760E"/>
    <w:rsid w:val="001C76C8"/>
    <w:rsid w:val="001C7A7A"/>
    <w:rsid w:val="001C7B4B"/>
    <w:rsid w:val="001D049E"/>
    <w:rsid w:val="001D0919"/>
    <w:rsid w:val="001D0B1C"/>
    <w:rsid w:val="001D0B9A"/>
    <w:rsid w:val="001D0F70"/>
    <w:rsid w:val="001D10EE"/>
    <w:rsid w:val="001D17B2"/>
    <w:rsid w:val="001D17C2"/>
    <w:rsid w:val="001D1907"/>
    <w:rsid w:val="001D1A65"/>
    <w:rsid w:val="001D1C3A"/>
    <w:rsid w:val="001D1EB2"/>
    <w:rsid w:val="001D1F8B"/>
    <w:rsid w:val="001D237E"/>
    <w:rsid w:val="001D2FB7"/>
    <w:rsid w:val="001D33E8"/>
    <w:rsid w:val="001D3E2D"/>
    <w:rsid w:val="001D4474"/>
    <w:rsid w:val="001D4544"/>
    <w:rsid w:val="001D4598"/>
    <w:rsid w:val="001D48EE"/>
    <w:rsid w:val="001D50A4"/>
    <w:rsid w:val="001D5C71"/>
    <w:rsid w:val="001D5FE5"/>
    <w:rsid w:val="001D6065"/>
    <w:rsid w:val="001D6217"/>
    <w:rsid w:val="001D6369"/>
    <w:rsid w:val="001D727E"/>
    <w:rsid w:val="001D7465"/>
    <w:rsid w:val="001D74AE"/>
    <w:rsid w:val="001D7884"/>
    <w:rsid w:val="001D7B84"/>
    <w:rsid w:val="001D7BFF"/>
    <w:rsid w:val="001D7C86"/>
    <w:rsid w:val="001E037A"/>
    <w:rsid w:val="001E0A39"/>
    <w:rsid w:val="001E0CA6"/>
    <w:rsid w:val="001E0E67"/>
    <w:rsid w:val="001E1124"/>
    <w:rsid w:val="001E11FF"/>
    <w:rsid w:val="001E1564"/>
    <w:rsid w:val="001E15D5"/>
    <w:rsid w:val="001E15F4"/>
    <w:rsid w:val="001E1C6F"/>
    <w:rsid w:val="001E1DBB"/>
    <w:rsid w:val="001E1EEF"/>
    <w:rsid w:val="001E25B7"/>
    <w:rsid w:val="001E2C91"/>
    <w:rsid w:val="001E2EAE"/>
    <w:rsid w:val="001E3820"/>
    <w:rsid w:val="001E3CED"/>
    <w:rsid w:val="001E42B7"/>
    <w:rsid w:val="001E42FC"/>
    <w:rsid w:val="001E44DF"/>
    <w:rsid w:val="001E4624"/>
    <w:rsid w:val="001E4652"/>
    <w:rsid w:val="001E4912"/>
    <w:rsid w:val="001E4AD9"/>
    <w:rsid w:val="001E4D44"/>
    <w:rsid w:val="001E4E3E"/>
    <w:rsid w:val="001E4FE5"/>
    <w:rsid w:val="001E564C"/>
    <w:rsid w:val="001E5767"/>
    <w:rsid w:val="001E5819"/>
    <w:rsid w:val="001E5939"/>
    <w:rsid w:val="001E5CA4"/>
    <w:rsid w:val="001E5D93"/>
    <w:rsid w:val="001E5FC1"/>
    <w:rsid w:val="001E6036"/>
    <w:rsid w:val="001E61D4"/>
    <w:rsid w:val="001E6205"/>
    <w:rsid w:val="001E6218"/>
    <w:rsid w:val="001E69D8"/>
    <w:rsid w:val="001E6B8E"/>
    <w:rsid w:val="001E6CAF"/>
    <w:rsid w:val="001E6E66"/>
    <w:rsid w:val="001E6E88"/>
    <w:rsid w:val="001E6EB3"/>
    <w:rsid w:val="001E6FF9"/>
    <w:rsid w:val="001E715A"/>
    <w:rsid w:val="001E7871"/>
    <w:rsid w:val="001E7921"/>
    <w:rsid w:val="001E7BC8"/>
    <w:rsid w:val="001F04DC"/>
    <w:rsid w:val="001F0528"/>
    <w:rsid w:val="001F073C"/>
    <w:rsid w:val="001F07A3"/>
    <w:rsid w:val="001F08AF"/>
    <w:rsid w:val="001F096D"/>
    <w:rsid w:val="001F1149"/>
    <w:rsid w:val="001F1212"/>
    <w:rsid w:val="001F1358"/>
    <w:rsid w:val="001F15DC"/>
    <w:rsid w:val="001F1E58"/>
    <w:rsid w:val="001F1FFE"/>
    <w:rsid w:val="001F2212"/>
    <w:rsid w:val="001F236B"/>
    <w:rsid w:val="001F24CB"/>
    <w:rsid w:val="001F2613"/>
    <w:rsid w:val="001F28FF"/>
    <w:rsid w:val="001F2DD8"/>
    <w:rsid w:val="001F3306"/>
    <w:rsid w:val="001F3409"/>
    <w:rsid w:val="001F3615"/>
    <w:rsid w:val="001F3729"/>
    <w:rsid w:val="001F38CF"/>
    <w:rsid w:val="001F3C3C"/>
    <w:rsid w:val="001F3F03"/>
    <w:rsid w:val="001F410A"/>
    <w:rsid w:val="001F44AF"/>
    <w:rsid w:val="001F4CD5"/>
    <w:rsid w:val="001F4CDC"/>
    <w:rsid w:val="001F4CE2"/>
    <w:rsid w:val="001F5018"/>
    <w:rsid w:val="001F5484"/>
    <w:rsid w:val="001F558C"/>
    <w:rsid w:val="001F5D9B"/>
    <w:rsid w:val="001F5F4D"/>
    <w:rsid w:val="001F6489"/>
    <w:rsid w:val="001F71B1"/>
    <w:rsid w:val="001F7986"/>
    <w:rsid w:val="001F7B12"/>
    <w:rsid w:val="001F7E28"/>
    <w:rsid w:val="00200225"/>
    <w:rsid w:val="002004B3"/>
    <w:rsid w:val="002008E7"/>
    <w:rsid w:val="00200A3C"/>
    <w:rsid w:val="00200BC8"/>
    <w:rsid w:val="00200BE5"/>
    <w:rsid w:val="00201369"/>
    <w:rsid w:val="00201485"/>
    <w:rsid w:val="002014AC"/>
    <w:rsid w:val="002014B8"/>
    <w:rsid w:val="002014DC"/>
    <w:rsid w:val="002016E2"/>
    <w:rsid w:val="002020C9"/>
    <w:rsid w:val="0020228D"/>
    <w:rsid w:val="002026EB"/>
    <w:rsid w:val="00202919"/>
    <w:rsid w:val="0020336E"/>
    <w:rsid w:val="00203385"/>
    <w:rsid w:val="00203436"/>
    <w:rsid w:val="002034D8"/>
    <w:rsid w:val="002035F9"/>
    <w:rsid w:val="00203AD6"/>
    <w:rsid w:val="002045DB"/>
    <w:rsid w:val="00205186"/>
    <w:rsid w:val="002057B9"/>
    <w:rsid w:val="00205A6B"/>
    <w:rsid w:val="00205DE1"/>
    <w:rsid w:val="00205E4B"/>
    <w:rsid w:val="00205F11"/>
    <w:rsid w:val="002065EF"/>
    <w:rsid w:val="0020702B"/>
    <w:rsid w:val="002072D2"/>
    <w:rsid w:val="002074A4"/>
    <w:rsid w:val="00207C63"/>
    <w:rsid w:val="00207D57"/>
    <w:rsid w:val="0021007A"/>
    <w:rsid w:val="002102AA"/>
    <w:rsid w:val="0021043D"/>
    <w:rsid w:val="0021082B"/>
    <w:rsid w:val="002108EE"/>
    <w:rsid w:val="00210A59"/>
    <w:rsid w:val="00211B47"/>
    <w:rsid w:val="00211BAE"/>
    <w:rsid w:val="00211C40"/>
    <w:rsid w:val="00212380"/>
    <w:rsid w:val="00213674"/>
    <w:rsid w:val="00213A93"/>
    <w:rsid w:val="00213B54"/>
    <w:rsid w:val="00213DC0"/>
    <w:rsid w:val="002143DD"/>
    <w:rsid w:val="00214E2B"/>
    <w:rsid w:val="00214F75"/>
    <w:rsid w:val="0021505B"/>
    <w:rsid w:val="00215091"/>
    <w:rsid w:val="00215266"/>
    <w:rsid w:val="00215DDA"/>
    <w:rsid w:val="00216121"/>
    <w:rsid w:val="002162FA"/>
    <w:rsid w:val="00216878"/>
    <w:rsid w:val="00216FB3"/>
    <w:rsid w:val="002173B8"/>
    <w:rsid w:val="00217719"/>
    <w:rsid w:val="002178AE"/>
    <w:rsid w:val="00217976"/>
    <w:rsid w:val="00217BBA"/>
    <w:rsid w:val="00217DB4"/>
    <w:rsid w:val="00217FB6"/>
    <w:rsid w:val="002203C2"/>
    <w:rsid w:val="002205A6"/>
    <w:rsid w:val="00220613"/>
    <w:rsid w:val="00220C80"/>
    <w:rsid w:val="00221359"/>
    <w:rsid w:val="00221A6B"/>
    <w:rsid w:val="00221CD4"/>
    <w:rsid w:val="00221CE2"/>
    <w:rsid w:val="002222F7"/>
    <w:rsid w:val="002227CC"/>
    <w:rsid w:val="00222D06"/>
    <w:rsid w:val="0022385E"/>
    <w:rsid w:val="00223BA4"/>
    <w:rsid w:val="00223ECE"/>
    <w:rsid w:val="00224001"/>
    <w:rsid w:val="0022443E"/>
    <w:rsid w:val="00224684"/>
    <w:rsid w:val="00224945"/>
    <w:rsid w:val="0022501B"/>
    <w:rsid w:val="0022502C"/>
    <w:rsid w:val="00225291"/>
    <w:rsid w:val="00225328"/>
    <w:rsid w:val="00225806"/>
    <w:rsid w:val="00225D18"/>
    <w:rsid w:val="00226255"/>
    <w:rsid w:val="00226B5C"/>
    <w:rsid w:val="00226FEA"/>
    <w:rsid w:val="0022779D"/>
    <w:rsid w:val="00227BFD"/>
    <w:rsid w:val="00227E25"/>
    <w:rsid w:val="00227E85"/>
    <w:rsid w:val="002303AD"/>
    <w:rsid w:val="0023043B"/>
    <w:rsid w:val="00230AE4"/>
    <w:rsid w:val="00230E06"/>
    <w:rsid w:val="002311E3"/>
    <w:rsid w:val="00231216"/>
    <w:rsid w:val="002314AC"/>
    <w:rsid w:val="0023166F"/>
    <w:rsid w:val="0023167B"/>
    <w:rsid w:val="002316EF"/>
    <w:rsid w:val="0023188F"/>
    <w:rsid w:val="002319EB"/>
    <w:rsid w:val="00231B9E"/>
    <w:rsid w:val="00231C87"/>
    <w:rsid w:val="00232030"/>
    <w:rsid w:val="00232259"/>
    <w:rsid w:val="00232FB6"/>
    <w:rsid w:val="00233184"/>
    <w:rsid w:val="00233868"/>
    <w:rsid w:val="00233ABA"/>
    <w:rsid w:val="00233C49"/>
    <w:rsid w:val="00233F7C"/>
    <w:rsid w:val="00233F81"/>
    <w:rsid w:val="0023411F"/>
    <w:rsid w:val="00234188"/>
    <w:rsid w:val="002341A6"/>
    <w:rsid w:val="002344F0"/>
    <w:rsid w:val="00234591"/>
    <w:rsid w:val="002347D8"/>
    <w:rsid w:val="002348A1"/>
    <w:rsid w:val="0023496E"/>
    <w:rsid w:val="002355F1"/>
    <w:rsid w:val="00235D5D"/>
    <w:rsid w:val="00235FBF"/>
    <w:rsid w:val="002363BA"/>
    <w:rsid w:val="00236757"/>
    <w:rsid w:val="002369BA"/>
    <w:rsid w:val="00236AC7"/>
    <w:rsid w:val="00237314"/>
    <w:rsid w:val="00237952"/>
    <w:rsid w:val="00237AE5"/>
    <w:rsid w:val="00237CE1"/>
    <w:rsid w:val="00237F3C"/>
    <w:rsid w:val="00237FBA"/>
    <w:rsid w:val="00240318"/>
    <w:rsid w:val="00240A72"/>
    <w:rsid w:val="002410D6"/>
    <w:rsid w:val="002411A2"/>
    <w:rsid w:val="002412F4"/>
    <w:rsid w:val="002418FB"/>
    <w:rsid w:val="0024194D"/>
    <w:rsid w:val="00241F96"/>
    <w:rsid w:val="002425B4"/>
    <w:rsid w:val="00242B50"/>
    <w:rsid w:val="00242CDB"/>
    <w:rsid w:val="0024312E"/>
    <w:rsid w:val="002432AD"/>
    <w:rsid w:val="0024351F"/>
    <w:rsid w:val="00243630"/>
    <w:rsid w:val="002439B7"/>
    <w:rsid w:val="00243CD8"/>
    <w:rsid w:val="00244620"/>
    <w:rsid w:val="002446CE"/>
    <w:rsid w:val="002449DA"/>
    <w:rsid w:val="002449DF"/>
    <w:rsid w:val="00244A6B"/>
    <w:rsid w:val="00244DCD"/>
    <w:rsid w:val="00244EE8"/>
    <w:rsid w:val="00244FB1"/>
    <w:rsid w:val="002451DF"/>
    <w:rsid w:val="00245341"/>
    <w:rsid w:val="00246418"/>
    <w:rsid w:val="0024647A"/>
    <w:rsid w:val="00246666"/>
    <w:rsid w:val="00246AA0"/>
    <w:rsid w:val="00246BF4"/>
    <w:rsid w:val="00246DFA"/>
    <w:rsid w:val="00246E0C"/>
    <w:rsid w:val="0024700A"/>
    <w:rsid w:val="002471B1"/>
    <w:rsid w:val="00247C91"/>
    <w:rsid w:val="00247DB6"/>
    <w:rsid w:val="002500DF"/>
    <w:rsid w:val="0025059E"/>
    <w:rsid w:val="00250608"/>
    <w:rsid w:val="002507BE"/>
    <w:rsid w:val="0025091E"/>
    <w:rsid w:val="00250A8F"/>
    <w:rsid w:val="00250AF1"/>
    <w:rsid w:val="00250D6C"/>
    <w:rsid w:val="00251136"/>
    <w:rsid w:val="002514F3"/>
    <w:rsid w:val="00251687"/>
    <w:rsid w:val="0025176F"/>
    <w:rsid w:val="00251AB3"/>
    <w:rsid w:val="00252810"/>
    <w:rsid w:val="00252970"/>
    <w:rsid w:val="00252F86"/>
    <w:rsid w:val="002530F5"/>
    <w:rsid w:val="002534B2"/>
    <w:rsid w:val="002536EA"/>
    <w:rsid w:val="0025380E"/>
    <w:rsid w:val="0025416C"/>
    <w:rsid w:val="00254383"/>
    <w:rsid w:val="002544F7"/>
    <w:rsid w:val="00254D95"/>
    <w:rsid w:val="00254F03"/>
    <w:rsid w:val="002551E6"/>
    <w:rsid w:val="00255412"/>
    <w:rsid w:val="00255B03"/>
    <w:rsid w:val="002565D4"/>
    <w:rsid w:val="002568C2"/>
    <w:rsid w:val="00256EE0"/>
    <w:rsid w:val="0025781D"/>
    <w:rsid w:val="00257CA7"/>
    <w:rsid w:val="00257D95"/>
    <w:rsid w:val="0026000C"/>
    <w:rsid w:val="002600A3"/>
    <w:rsid w:val="00260614"/>
    <w:rsid w:val="00260B80"/>
    <w:rsid w:val="00260E7A"/>
    <w:rsid w:val="00260EB5"/>
    <w:rsid w:val="002611E1"/>
    <w:rsid w:val="00261AC1"/>
    <w:rsid w:val="00261E9F"/>
    <w:rsid w:val="00261ED8"/>
    <w:rsid w:val="0026228D"/>
    <w:rsid w:val="00262970"/>
    <w:rsid w:val="00262C8D"/>
    <w:rsid w:val="00262E8C"/>
    <w:rsid w:val="0026345A"/>
    <w:rsid w:val="00263749"/>
    <w:rsid w:val="00263A8B"/>
    <w:rsid w:val="00263FE8"/>
    <w:rsid w:val="002644F7"/>
    <w:rsid w:val="0026453C"/>
    <w:rsid w:val="002649FE"/>
    <w:rsid w:val="00264DCB"/>
    <w:rsid w:val="00264EDB"/>
    <w:rsid w:val="0026526E"/>
    <w:rsid w:val="002658A0"/>
    <w:rsid w:val="00265913"/>
    <w:rsid w:val="00265A13"/>
    <w:rsid w:val="00266B2B"/>
    <w:rsid w:val="00266C25"/>
    <w:rsid w:val="00266D69"/>
    <w:rsid w:val="00267380"/>
    <w:rsid w:val="00270438"/>
    <w:rsid w:val="002704A7"/>
    <w:rsid w:val="002707B5"/>
    <w:rsid w:val="002708A4"/>
    <w:rsid w:val="00270BED"/>
    <w:rsid w:val="00270C5F"/>
    <w:rsid w:val="002715BB"/>
    <w:rsid w:val="00271AF7"/>
    <w:rsid w:val="002722AD"/>
    <w:rsid w:val="0027250A"/>
    <w:rsid w:val="00272521"/>
    <w:rsid w:val="00272C02"/>
    <w:rsid w:val="00272E3F"/>
    <w:rsid w:val="00273143"/>
    <w:rsid w:val="00273626"/>
    <w:rsid w:val="002737EB"/>
    <w:rsid w:val="002744F0"/>
    <w:rsid w:val="002744F6"/>
    <w:rsid w:val="00274515"/>
    <w:rsid w:val="0027479A"/>
    <w:rsid w:val="00274B02"/>
    <w:rsid w:val="00274BF2"/>
    <w:rsid w:val="00274E9A"/>
    <w:rsid w:val="00275117"/>
    <w:rsid w:val="00275258"/>
    <w:rsid w:val="00275ADB"/>
    <w:rsid w:val="00275C37"/>
    <w:rsid w:val="00275DB5"/>
    <w:rsid w:val="002762FF"/>
    <w:rsid w:val="002764CF"/>
    <w:rsid w:val="00276663"/>
    <w:rsid w:val="0027680C"/>
    <w:rsid w:val="00276E52"/>
    <w:rsid w:val="002779BE"/>
    <w:rsid w:val="00277E63"/>
    <w:rsid w:val="00277E93"/>
    <w:rsid w:val="002808D8"/>
    <w:rsid w:val="002811D8"/>
    <w:rsid w:val="002813EE"/>
    <w:rsid w:val="00281C12"/>
    <w:rsid w:val="00281EC9"/>
    <w:rsid w:val="002821DD"/>
    <w:rsid w:val="0028226C"/>
    <w:rsid w:val="002823A1"/>
    <w:rsid w:val="002829D3"/>
    <w:rsid w:val="00282DB9"/>
    <w:rsid w:val="00283083"/>
    <w:rsid w:val="0028365F"/>
    <w:rsid w:val="00283A0A"/>
    <w:rsid w:val="00283A4F"/>
    <w:rsid w:val="00283A84"/>
    <w:rsid w:val="00283B63"/>
    <w:rsid w:val="002844D8"/>
    <w:rsid w:val="00284F30"/>
    <w:rsid w:val="0028556C"/>
    <w:rsid w:val="002855AE"/>
    <w:rsid w:val="00285B6E"/>
    <w:rsid w:val="00286064"/>
    <w:rsid w:val="0028630C"/>
    <w:rsid w:val="00286413"/>
    <w:rsid w:val="0028643A"/>
    <w:rsid w:val="0028691C"/>
    <w:rsid w:val="0028695F"/>
    <w:rsid w:val="002869B3"/>
    <w:rsid w:val="002869FB"/>
    <w:rsid w:val="00286DE3"/>
    <w:rsid w:val="00286E93"/>
    <w:rsid w:val="002870A6"/>
    <w:rsid w:val="002870D4"/>
    <w:rsid w:val="002877CE"/>
    <w:rsid w:val="0029015D"/>
    <w:rsid w:val="00290778"/>
    <w:rsid w:val="00290B00"/>
    <w:rsid w:val="00290BC6"/>
    <w:rsid w:val="00290C8E"/>
    <w:rsid w:val="00290FF6"/>
    <w:rsid w:val="0029114A"/>
    <w:rsid w:val="00291552"/>
    <w:rsid w:val="0029190D"/>
    <w:rsid w:val="00291FCB"/>
    <w:rsid w:val="0029209C"/>
    <w:rsid w:val="002920F9"/>
    <w:rsid w:val="002922D4"/>
    <w:rsid w:val="002929A3"/>
    <w:rsid w:val="002929CF"/>
    <w:rsid w:val="00292C15"/>
    <w:rsid w:val="00292C31"/>
    <w:rsid w:val="00292D61"/>
    <w:rsid w:val="00292EED"/>
    <w:rsid w:val="00294DA5"/>
    <w:rsid w:val="00295465"/>
    <w:rsid w:val="00295589"/>
    <w:rsid w:val="00295A2B"/>
    <w:rsid w:val="00295C7D"/>
    <w:rsid w:val="00295F72"/>
    <w:rsid w:val="00296422"/>
    <w:rsid w:val="00296892"/>
    <w:rsid w:val="0029691A"/>
    <w:rsid w:val="00296D3F"/>
    <w:rsid w:val="0029739F"/>
    <w:rsid w:val="00297659"/>
    <w:rsid w:val="0029766E"/>
    <w:rsid w:val="00297BED"/>
    <w:rsid w:val="00297D33"/>
    <w:rsid w:val="002A008C"/>
    <w:rsid w:val="002A0668"/>
    <w:rsid w:val="002A08F2"/>
    <w:rsid w:val="002A0C29"/>
    <w:rsid w:val="002A0FE8"/>
    <w:rsid w:val="002A11F9"/>
    <w:rsid w:val="002A13EE"/>
    <w:rsid w:val="002A152F"/>
    <w:rsid w:val="002A16C8"/>
    <w:rsid w:val="002A1919"/>
    <w:rsid w:val="002A1F9D"/>
    <w:rsid w:val="002A23A4"/>
    <w:rsid w:val="002A277E"/>
    <w:rsid w:val="002A354F"/>
    <w:rsid w:val="002A3B03"/>
    <w:rsid w:val="002A43CF"/>
    <w:rsid w:val="002A46A1"/>
    <w:rsid w:val="002A49C4"/>
    <w:rsid w:val="002A4A99"/>
    <w:rsid w:val="002A4C88"/>
    <w:rsid w:val="002A50D1"/>
    <w:rsid w:val="002A50E2"/>
    <w:rsid w:val="002A5550"/>
    <w:rsid w:val="002A57CB"/>
    <w:rsid w:val="002A5B14"/>
    <w:rsid w:val="002A5BD4"/>
    <w:rsid w:val="002A61AE"/>
    <w:rsid w:val="002A650D"/>
    <w:rsid w:val="002A6751"/>
    <w:rsid w:val="002A69CD"/>
    <w:rsid w:val="002A6F77"/>
    <w:rsid w:val="002A784E"/>
    <w:rsid w:val="002A7ADE"/>
    <w:rsid w:val="002B05E3"/>
    <w:rsid w:val="002B0674"/>
    <w:rsid w:val="002B0687"/>
    <w:rsid w:val="002B1145"/>
    <w:rsid w:val="002B1151"/>
    <w:rsid w:val="002B11F6"/>
    <w:rsid w:val="002B14CB"/>
    <w:rsid w:val="002B1BEB"/>
    <w:rsid w:val="002B1C6A"/>
    <w:rsid w:val="002B1EFB"/>
    <w:rsid w:val="002B20A0"/>
    <w:rsid w:val="002B230E"/>
    <w:rsid w:val="002B2509"/>
    <w:rsid w:val="002B286B"/>
    <w:rsid w:val="002B28F6"/>
    <w:rsid w:val="002B2C04"/>
    <w:rsid w:val="002B2C27"/>
    <w:rsid w:val="002B3451"/>
    <w:rsid w:val="002B3520"/>
    <w:rsid w:val="002B3B0C"/>
    <w:rsid w:val="002B3F79"/>
    <w:rsid w:val="002B42B0"/>
    <w:rsid w:val="002B4505"/>
    <w:rsid w:val="002B4DF5"/>
    <w:rsid w:val="002B4E7B"/>
    <w:rsid w:val="002B4FF7"/>
    <w:rsid w:val="002B500B"/>
    <w:rsid w:val="002B575D"/>
    <w:rsid w:val="002B5CC1"/>
    <w:rsid w:val="002B5F0B"/>
    <w:rsid w:val="002B60E4"/>
    <w:rsid w:val="002B6322"/>
    <w:rsid w:val="002B6913"/>
    <w:rsid w:val="002B6C9B"/>
    <w:rsid w:val="002B6E52"/>
    <w:rsid w:val="002B7245"/>
    <w:rsid w:val="002B7597"/>
    <w:rsid w:val="002B7BEC"/>
    <w:rsid w:val="002B7E19"/>
    <w:rsid w:val="002C0CD6"/>
    <w:rsid w:val="002C0F02"/>
    <w:rsid w:val="002C0F5A"/>
    <w:rsid w:val="002C1070"/>
    <w:rsid w:val="002C13F4"/>
    <w:rsid w:val="002C16CA"/>
    <w:rsid w:val="002C176C"/>
    <w:rsid w:val="002C17B3"/>
    <w:rsid w:val="002C1AA4"/>
    <w:rsid w:val="002C1AEB"/>
    <w:rsid w:val="002C1D77"/>
    <w:rsid w:val="002C1F6D"/>
    <w:rsid w:val="002C1FA2"/>
    <w:rsid w:val="002C2240"/>
    <w:rsid w:val="002C285E"/>
    <w:rsid w:val="002C2A21"/>
    <w:rsid w:val="002C2AB5"/>
    <w:rsid w:val="002C2E7C"/>
    <w:rsid w:val="002C3740"/>
    <w:rsid w:val="002C3A4B"/>
    <w:rsid w:val="002C3B4E"/>
    <w:rsid w:val="002C4089"/>
    <w:rsid w:val="002C446E"/>
    <w:rsid w:val="002C44D2"/>
    <w:rsid w:val="002C45C4"/>
    <w:rsid w:val="002C45CF"/>
    <w:rsid w:val="002C45E3"/>
    <w:rsid w:val="002C4B08"/>
    <w:rsid w:val="002C4CDD"/>
    <w:rsid w:val="002C4D05"/>
    <w:rsid w:val="002C4ECB"/>
    <w:rsid w:val="002C58A8"/>
    <w:rsid w:val="002C5CE0"/>
    <w:rsid w:val="002C634D"/>
    <w:rsid w:val="002C63A8"/>
    <w:rsid w:val="002C644F"/>
    <w:rsid w:val="002C699F"/>
    <w:rsid w:val="002C6ED6"/>
    <w:rsid w:val="002C7712"/>
    <w:rsid w:val="002C7B6E"/>
    <w:rsid w:val="002D0259"/>
    <w:rsid w:val="002D08B0"/>
    <w:rsid w:val="002D0E32"/>
    <w:rsid w:val="002D0F93"/>
    <w:rsid w:val="002D15B3"/>
    <w:rsid w:val="002D1B0C"/>
    <w:rsid w:val="002D28E8"/>
    <w:rsid w:val="002D2B35"/>
    <w:rsid w:val="002D2FB3"/>
    <w:rsid w:val="002D3295"/>
    <w:rsid w:val="002D36A5"/>
    <w:rsid w:val="002D3761"/>
    <w:rsid w:val="002D440A"/>
    <w:rsid w:val="002D4E87"/>
    <w:rsid w:val="002D5045"/>
    <w:rsid w:val="002D51BE"/>
    <w:rsid w:val="002D57D5"/>
    <w:rsid w:val="002D5829"/>
    <w:rsid w:val="002D5978"/>
    <w:rsid w:val="002D5EED"/>
    <w:rsid w:val="002D61C4"/>
    <w:rsid w:val="002D6279"/>
    <w:rsid w:val="002D63F5"/>
    <w:rsid w:val="002D6440"/>
    <w:rsid w:val="002D7E2D"/>
    <w:rsid w:val="002D7E62"/>
    <w:rsid w:val="002E0413"/>
    <w:rsid w:val="002E0FA4"/>
    <w:rsid w:val="002E12C5"/>
    <w:rsid w:val="002E13EC"/>
    <w:rsid w:val="002E1B53"/>
    <w:rsid w:val="002E1BF7"/>
    <w:rsid w:val="002E1DD7"/>
    <w:rsid w:val="002E1EE9"/>
    <w:rsid w:val="002E2192"/>
    <w:rsid w:val="002E2327"/>
    <w:rsid w:val="002E25B1"/>
    <w:rsid w:val="002E2BBC"/>
    <w:rsid w:val="002E311B"/>
    <w:rsid w:val="002E3617"/>
    <w:rsid w:val="002E3658"/>
    <w:rsid w:val="002E3687"/>
    <w:rsid w:val="002E36BE"/>
    <w:rsid w:val="002E39F0"/>
    <w:rsid w:val="002E3A22"/>
    <w:rsid w:val="002E3B12"/>
    <w:rsid w:val="002E3DD9"/>
    <w:rsid w:val="002E3EA5"/>
    <w:rsid w:val="002E4038"/>
    <w:rsid w:val="002E41DB"/>
    <w:rsid w:val="002E4474"/>
    <w:rsid w:val="002E4488"/>
    <w:rsid w:val="002E44E0"/>
    <w:rsid w:val="002E454A"/>
    <w:rsid w:val="002E47B2"/>
    <w:rsid w:val="002E4E76"/>
    <w:rsid w:val="002E51E8"/>
    <w:rsid w:val="002E5863"/>
    <w:rsid w:val="002E5C69"/>
    <w:rsid w:val="002E5D23"/>
    <w:rsid w:val="002E5EB2"/>
    <w:rsid w:val="002E5FBD"/>
    <w:rsid w:val="002E6097"/>
    <w:rsid w:val="002E6150"/>
    <w:rsid w:val="002E61B6"/>
    <w:rsid w:val="002E6FBA"/>
    <w:rsid w:val="002E7B3A"/>
    <w:rsid w:val="002E7D93"/>
    <w:rsid w:val="002E7DA2"/>
    <w:rsid w:val="002EDEC3"/>
    <w:rsid w:val="002F00BF"/>
    <w:rsid w:val="002F05F3"/>
    <w:rsid w:val="002F080D"/>
    <w:rsid w:val="002F0B0B"/>
    <w:rsid w:val="002F0CC0"/>
    <w:rsid w:val="002F0CDD"/>
    <w:rsid w:val="002F134E"/>
    <w:rsid w:val="002F1449"/>
    <w:rsid w:val="002F1870"/>
    <w:rsid w:val="002F19EF"/>
    <w:rsid w:val="002F1F32"/>
    <w:rsid w:val="002F2444"/>
    <w:rsid w:val="002F29A6"/>
    <w:rsid w:val="002F2C85"/>
    <w:rsid w:val="002F2F79"/>
    <w:rsid w:val="002F2FF4"/>
    <w:rsid w:val="002F3048"/>
    <w:rsid w:val="002F32E5"/>
    <w:rsid w:val="002F37E7"/>
    <w:rsid w:val="002F3AD1"/>
    <w:rsid w:val="002F3BDC"/>
    <w:rsid w:val="002F4159"/>
    <w:rsid w:val="002F4275"/>
    <w:rsid w:val="002F4556"/>
    <w:rsid w:val="002F556D"/>
    <w:rsid w:val="002F588A"/>
    <w:rsid w:val="002F5960"/>
    <w:rsid w:val="002F5F8B"/>
    <w:rsid w:val="002F7046"/>
    <w:rsid w:val="002F7063"/>
    <w:rsid w:val="002F714B"/>
    <w:rsid w:val="002F75A0"/>
    <w:rsid w:val="002F78A1"/>
    <w:rsid w:val="002F7E27"/>
    <w:rsid w:val="002F9963"/>
    <w:rsid w:val="003001B9"/>
    <w:rsid w:val="003002C8"/>
    <w:rsid w:val="0030047C"/>
    <w:rsid w:val="0030068A"/>
    <w:rsid w:val="0030068F"/>
    <w:rsid w:val="00300BFE"/>
    <w:rsid w:val="00300C28"/>
    <w:rsid w:val="00300CDF"/>
    <w:rsid w:val="00300F59"/>
    <w:rsid w:val="003017A5"/>
    <w:rsid w:val="00302C6A"/>
    <w:rsid w:val="00302E3A"/>
    <w:rsid w:val="003030E2"/>
    <w:rsid w:val="003033D0"/>
    <w:rsid w:val="00303538"/>
    <w:rsid w:val="003036A5"/>
    <w:rsid w:val="00303B10"/>
    <w:rsid w:val="00304ABC"/>
    <w:rsid w:val="0030511B"/>
    <w:rsid w:val="00305527"/>
    <w:rsid w:val="00305582"/>
    <w:rsid w:val="00305746"/>
    <w:rsid w:val="00305A26"/>
    <w:rsid w:val="00305DF3"/>
    <w:rsid w:val="00305F55"/>
    <w:rsid w:val="00306122"/>
    <w:rsid w:val="00306717"/>
    <w:rsid w:val="00306AC0"/>
    <w:rsid w:val="00307531"/>
    <w:rsid w:val="00307BCB"/>
    <w:rsid w:val="0031000B"/>
    <w:rsid w:val="0031044C"/>
    <w:rsid w:val="00310E54"/>
    <w:rsid w:val="00311118"/>
    <w:rsid w:val="0031124A"/>
    <w:rsid w:val="003113A3"/>
    <w:rsid w:val="003113F3"/>
    <w:rsid w:val="003118E4"/>
    <w:rsid w:val="00311CC5"/>
    <w:rsid w:val="00312097"/>
    <w:rsid w:val="00312298"/>
    <w:rsid w:val="0031244A"/>
    <w:rsid w:val="00312610"/>
    <w:rsid w:val="00312667"/>
    <w:rsid w:val="00312814"/>
    <w:rsid w:val="00312D68"/>
    <w:rsid w:val="00312E2B"/>
    <w:rsid w:val="00313269"/>
    <w:rsid w:val="00313B5A"/>
    <w:rsid w:val="00314281"/>
    <w:rsid w:val="00314461"/>
    <w:rsid w:val="0031452A"/>
    <w:rsid w:val="003148F8"/>
    <w:rsid w:val="00314910"/>
    <w:rsid w:val="00314F78"/>
    <w:rsid w:val="003151B8"/>
    <w:rsid w:val="003152BD"/>
    <w:rsid w:val="003157AB"/>
    <w:rsid w:val="003159C5"/>
    <w:rsid w:val="00315A86"/>
    <w:rsid w:val="00315AC3"/>
    <w:rsid w:val="00315F51"/>
    <w:rsid w:val="00315FE0"/>
    <w:rsid w:val="00316342"/>
    <w:rsid w:val="003166BF"/>
    <w:rsid w:val="00316951"/>
    <w:rsid w:val="00316AB0"/>
    <w:rsid w:val="00316E40"/>
    <w:rsid w:val="0031703D"/>
    <w:rsid w:val="00320079"/>
    <w:rsid w:val="003201CA"/>
    <w:rsid w:val="003204DF"/>
    <w:rsid w:val="003205C8"/>
    <w:rsid w:val="00320699"/>
    <w:rsid w:val="003214E2"/>
    <w:rsid w:val="003219E3"/>
    <w:rsid w:val="00321DF3"/>
    <w:rsid w:val="00322082"/>
    <w:rsid w:val="003220C2"/>
    <w:rsid w:val="00322486"/>
    <w:rsid w:val="00322752"/>
    <w:rsid w:val="00322BCD"/>
    <w:rsid w:val="00322D87"/>
    <w:rsid w:val="00322E4B"/>
    <w:rsid w:val="00322F6D"/>
    <w:rsid w:val="0032323A"/>
    <w:rsid w:val="00323314"/>
    <w:rsid w:val="003238A1"/>
    <w:rsid w:val="003238BB"/>
    <w:rsid w:val="003239DA"/>
    <w:rsid w:val="00323A47"/>
    <w:rsid w:val="00323C91"/>
    <w:rsid w:val="00324BB4"/>
    <w:rsid w:val="00324EBA"/>
    <w:rsid w:val="0032527C"/>
    <w:rsid w:val="003255B7"/>
    <w:rsid w:val="00325B54"/>
    <w:rsid w:val="003261CC"/>
    <w:rsid w:val="0032701A"/>
    <w:rsid w:val="00327122"/>
    <w:rsid w:val="0032776C"/>
    <w:rsid w:val="00327B99"/>
    <w:rsid w:val="00327EF2"/>
    <w:rsid w:val="003301CF"/>
    <w:rsid w:val="0033048F"/>
    <w:rsid w:val="00330565"/>
    <w:rsid w:val="003305B3"/>
    <w:rsid w:val="003306E1"/>
    <w:rsid w:val="00331263"/>
    <w:rsid w:val="00331EBE"/>
    <w:rsid w:val="00332265"/>
    <w:rsid w:val="00332561"/>
    <w:rsid w:val="003325A8"/>
    <w:rsid w:val="00332E27"/>
    <w:rsid w:val="00332E3D"/>
    <w:rsid w:val="00332E5B"/>
    <w:rsid w:val="0033342A"/>
    <w:rsid w:val="00333802"/>
    <w:rsid w:val="00333944"/>
    <w:rsid w:val="00333A41"/>
    <w:rsid w:val="00333ED8"/>
    <w:rsid w:val="00334A1E"/>
    <w:rsid w:val="00334D4E"/>
    <w:rsid w:val="00335417"/>
    <w:rsid w:val="003357E9"/>
    <w:rsid w:val="00335884"/>
    <w:rsid w:val="003358A3"/>
    <w:rsid w:val="003359B2"/>
    <w:rsid w:val="00335B00"/>
    <w:rsid w:val="00335B63"/>
    <w:rsid w:val="00335CA8"/>
    <w:rsid w:val="00335E0E"/>
    <w:rsid w:val="00335EF2"/>
    <w:rsid w:val="0033600C"/>
    <w:rsid w:val="003364EF"/>
    <w:rsid w:val="00336832"/>
    <w:rsid w:val="003368D6"/>
    <w:rsid w:val="00336A37"/>
    <w:rsid w:val="00336CD3"/>
    <w:rsid w:val="003372EA"/>
    <w:rsid w:val="003376CE"/>
    <w:rsid w:val="0033792A"/>
    <w:rsid w:val="00337D14"/>
    <w:rsid w:val="00340208"/>
    <w:rsid w:val="003402AF"/>
    <w:rsid w:val="003404D9"/>
    <w:rsid w:val="00340AC9"/>
    <w:rsid w:val="00340B84"/>
    <w:rsid w:val="00340C62"/>
    <w:rsid w:val="00340E1E"/>
    <w:rsid w:val="0034122A"/>
    <w:rsid w:val="00341360"/>
    <w:rsid w:val="003413FF"/>
    <w:rsid w:val="0034145D"/>
    <w:rsid w:val="003415FC"/>
    <w:rsid w:val="0034195D"/>
    <w:rsid w:val="00341D19"/>
    <w:rsid w:val="00341E4E"/>
    <w:rsid w:val="00342492"/>
    <w:rsid w:val="00342803"/>
    <w:rsid w:val="003429CB"/>
    <w:rsid w:val="00342BEF"/>
    <w:rsid w:val="00342C21"/>
    <w:rsid w:val="00342C5D"/>
    <w:rsid w:val="00342D15"/>
    <w:rsid w:val="00343459"/>
    <w:rsid w:val="00343897"/>
    <w:rsid w:val="00343C04"/>
    <w:rsid w:val="0034432E"/>
    <w:rsid w:val="00344A45"/>
    <w:rsid w:val="00344DF7"/>
    <w:rsid w:val="00344F22"/>
    <w:rsid w:val="0034526A"/>
    <w:rsid w:val="00345466"/>
    <w:rsid w:val="00345476"/>
    <w:rsid w:val="00345CBF"/>
    <w:rsid w:val="00345ED0"/>
    <w:rsid w:val="0034637E"/>
    <w:rsid w:val="00346C19"/>
    <w:rsid w:val="00346E98"/>
    <w:rsid w:val="00346FAA"/>
    <w:rsid w:val="00347035"/>
    <w:rsid w:val="003473CF"/>
    <w:rsid w:val="0034742B"/>
    <w:rsid w:val="00347E3F"/>
    <w:rsid w:val="00350142"/>
    <w:rsid w:val="0035050F"/>
    <w:rsid w:val="0035053E"/>
    <w:rsid w:val="0035085D"/>
    <w:rsid w:val="00350A3A"/>
    <w:rsid w:val="00350B24"/>
    <w:rsid w:val="00350CD8"/>
    <w:rsid w:val="0035147B"/>
    <w:rsid w:val="003516BC"/>
    <w:rsid w:val="00351A32"/>
    <w:rsid w:val="00351A42"/>
    <w:rsid w:val="00351C0F"/>
    <w:rsid w:val="00351DB2"/>
    <w:rsid w:val="00351FB8"/>
    <w:rsid w:val="00352606"/>
    <w:rsid w:val="0035298A"/>
    <w:rsid w:val="00352A45"/>
    <w:rsid w:val="00352FB6"/>
    <w:rsid w:val="00352FE8"/>
    <w:rsid w:val="003531D2"/>
    <w:rsid w:val="00353296"/>
    <w:rsid w:val="0035331A"/>
    <w:rsid w:val="00353711"/>
    <w:rsid w:val="00353A3A"/>
    <w:rsid w:val="00353C45"/>
    <w:rsid w:val="00353F04"/>
    <w:rsid w:val="00353F2F"/>
    <w:rsid w:val="003541CA"/>
    <w:rsid w:val="00354926"/>
    <w:rsid w:val="003549B9"/>
    <w:rsid w:val="00354F80"/>
    <w:rsid w:val="00355043"/>
    <w:rsid w:val="0035524B"/>
    <w:rsid w:val="00355C1B"/>
    <w:rsid w:val="00355DA9"/>
    <w:rsid w:val="00355E8F"/>
    <w:rsid w:val="003566DC"/>
    <w:rsid w:val="00357319"/>
    <w:rsid w:val="00357344"/>
    <w:rsid w:val="00357B77"/>
    <w:rsid w:val="00360A1D"/>
    <w:rsid w:val="00360A45"/>
    <w:rsid w:val="00360B82"/>
    <w:rsid w:val="00361250"/>
    <w:rsid w:val="003614CF"/>
    <w:rsid w:val="00361606"/>
    <w:rsid w:val="00361962"/>
    <w:rsid w:val="00361984"/>
    <w:rsid w:val="00361BE1"/>
    <w:rsid w:val="00361BF2"/>
    <w:rsid w:val="00361E04"/>
    <w:rsid w:val="003626AA"/>
    <w:rsid w:val="00362822"/>
    <w:rsid w:val="003628F2"/>
    <w:rsid w:val="00362B6E"/>
    <w:rsid w:val="00362E4E"/>
    <w:rsid w:val="00363098"/>
    <w:rsid w:val="00363156"/>
    <w:rsid w:val="0036318B"/>
    <w:rsid w:val="003632D9"/>
    <w:rsid w:val="00363574"/>
    <w:rsid w:val="00363C3A"/>
    <w:rsid w:val="003643A3"/>
    <w:rsid w:val="003643C7"/>
    <w:rsid w:val="00364796"/>
    <w:rsid w:val="00364D49"/>
    <w:rsid w:val="00364EEC"/>
    <w:rsid w:val="00364FDF"/>
    <w:rsid w:val="0036502E"/>
    <w:rsid w:val="00365A20"/>
    <w:rsid w:val="00365A8C"/>
    <w:rsid w:val="00365BD8"/>
    <w:rsid w:val="00365F58"/>
    <w:rsid w:val="003666D4"/>
    <w:rsid w:val="0036729C"/>
    <w:rsid w:val="00367334"/>
    <w:rsid w:val="0036775E"/>
    <w:rsid w:val="00367904"/>
    <w:rsid w:val="00367BFB"/>
    <w:rsid w:val="0037037F"/>
    <w:rsid w:val="00370446"/>
    <w:rsid w:val="003704BD"/>
    <w:rsid w:val="00370628"/>
    <w:rsid w:val="00370D30"/>
    <w:rsid w:val="0037133C"/>
    <w:rsid w:val="003714BF"/>
    <w:rsid w:val="003715CD"/>
    <w:rsid w:val="00371634"/>
    <w:rsid w:val="0037196F"/>
    <w:rsid w:val="00371C92"/>
    <w:rsid w:val="00372803"/>
    <w:rsid w:val="003729F3"/>
    <w:rsid w:val="00372BAE"/>
    <w:rsid w:val="00372E94"/>
    <w:rsid w:val="00372F10"/>
    <w:rsid w:val="00372F7D"/>
    <w:rsid w:val="0037321D"/>
    <w:rsid w:val="00373310"/>
    <w:rsid w:val="00373722"/>
    <w:rsid w:val="00373851"/>
    <w:rsid w:val="00373F40"/>
    <w:rsid w:val="0037446C"/>
    <w:rsid w:val="00374790"/>
    <w:rsid w:val="003748BD"/>
    <w:rsid w:val="0037496E"/>
    <w:rsid w:val="00374B25"/>
    <w:rsid w:val="003751EB"/>
    <w:rsid w:val="00375570"/>
    <w:rsid w:val="00375B61"/>
    <w:rsid w:val="00376184"/>
    <w:rsid w:val="00376989"/>
    <w:rsid w:val="00376A9F"/>
    <w:rsid w:val="00376AD2"/>
    <w:rsid w:val="00377787"/>
    <w:rsid w:val="0037781F"/>
    <w:rsid w:val="00377A9C"/>
    <w:rsid w:val="00380458"/>
    <w:rsid w:val="003804DB"/>
    <w:rsid w:val="00380DBC"/>
    <w:rsid w:val="00380E38"/>
    <w:rsid w:val="0038139E"/>
    <w:rsid w:val="003816D6"/>
    <w:rsid w:val="00382090"/>
    <w:rsid w:val="003829BE"/>
    <w:rsid w:val="00383095"/>
    <w:rsid w:val="00383225"/>
    <w:rsid w:val="003835ED"/>
    <w:rsid w:val="003836F0"/>
    <w:rsid w:val="00383B47"/>
    <w:rsid w:val="00383BFD"/>
    <w:rsid w:val="00383C97"/>
    <w:rsid w:val="00384192"/>
    <w:rsid w:val="003842AD"/>
    <w:rsid w:val="00384A46"/>
    <w:rsid w:val="00384D59"/>
    <w:rsid w:val="00384E6E"/>
    <w:rsid w:val="0038555D"/>
    <w:rsid w:val="00385614"/>
    <w:rsid w:val="003857FC"/>
    <w:rsid w:val="00385DAF"/>
    <w:rsid w:val="00386629"/>
    <w:rsid w:val="00386B22"/>
    <w:rsid w:val="00386BBC"/>
    <w:rsid w:val="003873E4"/>
    <w:rsid w:val="00387430"/>
    <w:rsid w:val="00387541"/>
    <w:rsid w:val="00387E42"/>
    <w:rsid w:val="0039008F"/>
    <w:rsid w:val="0039058E"/>
    <w:rsid w:val="0039108D"/>
    <w:rsid w:val="00391726"/>
    <w:rsid w:val="0039172B"/>
    <w:rsid w:val="003917A7"/>
    <w:rsid w:val="00391975"/>
    <w:rsid w:val="00391D0C"/>
    <w:rsid w:val="00391E22"/>
    <w:rsid w:val="00391EBB"/>
    <w:rsid w:val="00391F71"/>
    <w:rsid w:val="00392CA0"/>
    <w:rsid w:val="00393ADD"/>
    <w:rsid w:val="00394223"/>
    <w:rsid w:val="0039439F"/>
    <w:rsid w:val="003945D5"/>
    <w:rsid w:val="00394D84"/>
    <w:rsid w:val="00395015"/>
    <w:rsid w:val="00395208"/>
    <w:rsid w:val="0039536F"/>
    <w:rsid w:val="00395BD8"/>
    <w:rsid w:val="00395EA1"/>
    <w:rsid w:val="00396220"/>
    <w:rsid w:val="00396417"/>
    <w:rsid w:val="00396435"/>
    <w:rsid w:val="0039643D"/>
    <w:rsid w:val="00396695"/>
    <w:rsid w:val="003966E4"/>
    <w:rsid w:val="003968D1"/>
    <w:rsid w:val="003968E9"/>
    <w:rsid w:val="003969F0"/>
    <w:rsid w:val="00396B0F"/>
    <w:rsid w:val="00396DC2"/>
    <w:rsid w:val="0039773C"/>
    <w:rsid w:val="00397D44"/>
    <w:rsid w:val="00397D9E"/>
    <w:rsid w:val="00397DEC"/>
    <w:rsid w:val="00397DF6"/>
    <w:rsid w:val="003A0808"/>
    <w:rsid w:val="003A09D8"/>
    <w:rsid w:val="003A0A90"/>
    <w:rsid w:val="003A0C2B"/>
    <w:rsid w:val="003A0DCB"/>
    <w:rsid w:val="003A0EF2"/>
    <w:rsid w:val="003A1183"/>
    <w:rsid w:val="003A1455"/>
    <w:rsid w:val="003A17FB"/>
    <w:rsid w:val="003A1CE8"/>
    <w:rsid w:val="003A1DEB"/>
    <w:rsid w:val="003A2439"/>
    <w:rsid w:val="003A283C"/>
    <w:rsid w:val="003A2958"/>
    <w:rsid w:val="003A2C4C"/>
    <w:rsid w:val="003A2EAA"/>
    <w:rsid w:val="003A30A2"/>
    <w:rsid w:val="003A38C6"/>
    <w:rsid w:val="003A3C07"/>
    <w:rsid w:val="003A3D8F"/>
    <w:rsid w:val="003A401D"/>
    <w:rsid w:val="003A4539"/>
    <w:rsid w:val="003A4620"/>
    <w:rsid w:val="003A4733"/>
    <w:rsid w:val="003A480C"/>
    <w:rsid w:val="003A49A2"/>
    <w:rsid w:val="003A4BE3"/>
    <w:rsid w:val="003A4DA6"/>
    <w:rsid w:val="003A4EE1"/>
    <w:rsid w:val="003A51A6"/>
    <w:rsid w:val="003A51A8"/>
    <w:rsid w:val="003A54FA"/>
    <w:rsid w:val="003A56B1"/>
    <w:rsid w:val="003A5792"/>
    <w:rsid w:val="003A5DB9"/>
    <w:rsid w:val="003A6425"/>
    <w:rsid w:val="003A7050"/>
    <w:rsid w:val="003A78A8"/>
    <w:rsid w:val="003A7F71"/>
    <w:rsid w:val="003B00BB"/>
    <w:rsid w:val="003B026E"/>
    <w:rsid w:val="003B0487"/>
    <w:rsid w:val="003B0611"/>
    <w:rsid w:val="003B0D15"/>
    <w:rsid w:val="003B0F41"/>
    <w:rsid w:val="003B0F5E"/>
    <w:rsid w:val="003B1674"/>
    <w:rsid w:val="003B1B33"/>
    <w:rsid w:val="003B1BBB"/>
    <w:rsid w:val="003B1CE0"/>
    <w:rsid w:val="003B1D52"/>
    <w:rsid w:val="003B28F1"/>
    <w:rsid w:val="003B29DA"/>
    <w:rsid w:val="003B29EC"/>
    <w:rsid w:val="003B2C99"/>
    <w:rsid w:val="003B2F2C"/>
    <w:rsid w:val="003B3106"/>
    <w:rsid w:val="003B3794"/>
    <w:rsid w:val="003B3A39"/>
    <w:rsid w:val="003B4101"/>
    <w:rsid w:val="003B44CA"/>
    <w:rsid w:val="003B4F32"/>
    <w:rsid w:val="003B5408"/>
    <w:rsid w:val="003B5629"/>
    <w:rsid w:val="003B596E"/>
    <w:rsid w:val="003B5A91"/>
    <w:rsid w:val="003B5B53"/>
    <w:rsid w:val="003B5FD0"/>
    <w:rsid w:val="003B6236"/>
    <w:rsid w:val="003B70A5"/>
    <w:rsid w:val="003B75D8"/>
    <w:rsid w:val="003B75E6"/>
    <w:rsid w:val="003C078A"/>
    <w:rsid w:val="003C0886"/>
    <w:rsid w:val="003C08DA"/>
    <w:rsid w:val="003C0B08"/>
    <w:rsid w:val="003C0EFF"/>
    <w:rsid w:val="003C1188"/>
    <w:rsid w:val="003C1329"/>
    <w:rsid w:val="003C1957"/>
    <w:rsid w:val="003C1995"/>
    <w:rsid w:val="003C1AEB"/>
    <w:rsid w:val="003C1C7E"/>
    <w:rsid w:val="003C1F7E"/>
    <w:rsid w:val="003C206B"/>
    <w:rsid w:val="003C241B"/>
    <w:rsid w:val="003C261E"/>
    <w:rsid w:val="003C2D0E"/>
    <w:rsid w:val="003C2D6B"/>
    <w:rsid w:val="003C31A2"/>
    <w:rsid w:val="003C33ED"/>
    <w:rsid w:val="003C3563"/>
    <w:rsid w:val="003C4373"/>
    <w:rsid w:val="003C45A7"/>
    <w:rsid w:val="003C5000"/>
    <w:rsid w:val="003C59E5"/>
    <w:rsid w:val="003C5A08"/>
    <w:rsid w:val="003C5AA8"/>
    <w:rsid w:val="003C5BB9"/>
    <w:rsid w:val="003C6281"/>
    <w:rsid w:val="003C6316"/>
    <w:rsid w:val="003C6B64"/>
    <w:rsid w:val="003C6F28"/>
    <w:rsid w:val="003C7029"/>
    <w:rsid w:val="003C707C"/>
    <w:rsid w:val="003C749F"/>
    <w:rsid w:val="003C7B27"/>
    <w:rsid w:val="003C7B94"/>
    <w:rsid w:val="003C7DE5"/>
    <w:rsid w:val="003D058E"/>
    <w:rsid w:val="003D0959"/>
    <w:rsid w:val="003D0BC5"/>
    <w:rsid w:val="003D0D23"/>
    <w:rsid w:val="003D0F03"/>
    <w:rsid w:val="003D0F2D"/>
    <w:rsid w:val="003D11FB"/>
    <w:rsid w:val="003D17A6"/>
    <w:rsid w:val="003D1BC5"/>
    <w:rsid w:val="003D1FE7"/>
    <w:rsid w:val="003D24D0"/>
    <w:rsid w:val="003D2A16"/>
    <w:rsid w:val="003D2B0F"/>
    <w:rsid w:val="003D2C61"/>
    <w:rsid w:val="003D2DDD"/>
    <w:rsid w:val="003D2E03"/>
    <w:rsid w:val="003D2EE3"/>
    <w:rsid w:val="003D388D"/>
    <w:rsid w:val="003D3973"/>
    <w:rsid w:val="003D3AC1"/>
    <w:rsid w:val="003D3D67"/>
    <w:rsid w:val="003D411C"/>
    <w:rsid w:val="003D42D7"/>
    <w:rsid w:val="003D47DB"/>
    <w:rsid w:val="003D48CD"/>
    <w:rsid w:val="003D4C54"/>
    <w:rsid w:val="003D4D19"/>
    <w:rsid w:val="003D4F69"/>
    <w:rsid w:val="003D5CC7"/>
    <w:rsid w:val="003D66B6"/>
    <w:rsid w:val="003D6706"/>
    <w:rsid w:val="003D6B9F"/>
    <w:rsid w:val="003D714F"/>
    <w:rsid w:val="003D745D"/>
    <w:rsid w:val="003D7D06"/>
    <w:rsid w:val="003D7E86"/>
    <w:rsid w:val="003E00EB"/>
    <w:rsid w:val="003E041E"/>
    <w:rsid w:val="003E0451"/>
    <w:rsid w:val="003E052E"/>
    <w:rsid w:val="003E05B5"/>
    <w:rsid w:val="003E09F4"/>
    <w:rsid w:val="003E0FCF"/>
    <w:rsid w:val="003E1360"/>
    <w:rsid w:val="003E14A2"/>
    <w:rsid w:val="003E14E2"/>
    <w:rsid w:val="003E18E6"/>
    <w:rsid w:val="003E1ABF"/>
    <w:rsid w:val="003E1ADE"/>
    <w:rsid w:val="003E2364"/>
    <w:rsid w:val="003E24E4"/>
    <w:rsid w:val="003E29AE"/>
    <w:rsid w:val="003E4846"/>
    <w:rsid w:val="003E4CDD"/>
    <w:rsid w:val="003E4F0C"/>
    <w:rsid w:val="003E53AA"/>
    <w:rsid w:val="003E5570"/>
    <w:rsid w:val="003E5916"/>
    <w:rsid w:val="003E5B9A"/>
    <w:rsid w:val="003E6400"/>
    <w:rsid w:val="003E6922"/>
    <w:rsid w:val="003E7227"/>
    <w:rsid w:val="003E7270"/>
    <w:rsid w:val="003E76B7"/>
    <w:rsid w:val="003E7ED1"/>
    <w:rsid w:val="003F0364"/>
    <w:rsid w:val="003F054E"/>
    <w:rsid w:val="003F0CC8"/>
    <w:rsid w:val="003F0EF5"/>
    <w:rsid w:val="003F1496"/>
    <w:rsid w:val="003F1ADA"/>
    <w:rsid w:val="003F1C50"/>
    <w:rsid w:val="003F1DE2"/>
    <w:rsid w:val="003F203C"/>
    <w:rsid w:val="003F2E93"/>
    <w:rsid w:val="003F3680"/>
    <w:rsid w:val="003F36B1"/>
    <w:rsid w:val="003F3B0A"/>
    <w:rsid w:val="003F3DBD"/>
    <w:rsid w:val="003F42D3"/>
    <w:rsid w:val="003F443E"/>
    <w:rsid w:val="003F4451"/>
    <w:rsid w:val="003F4578"/>
    <w:rsid w:val="003F473C"/>
    <w:rsid w:val="003F4780"/>
    <w:rsid w:val="003F48B9"/>
    <w:rsid w:val="003F4C50"/>
    <w:rsid w:val="003F4FD4"/>
    <w:rsid w:val="003F51B9"/>
    <w:rsid w:val="003F53D4"/>
    <w:rsid w:val="003F5819"/>
    <w:rsid w:val="003F5FB4"/>
    <w:rsid w:val="003F6052"/>
    <w:rsid w:val="003F63A2"/>
    <w:rsid w:val="003F6819"/>
    <w:rsid w:val="003F6C97"/>
    <w:rsid w:val="003F6D0D"/>
    <w:rsid w:val="003F6E36"/>
    <w:rsid w:val="003F6EA0"/>
    <w:rsid w:val="003F6FB9"/>
    <w:rsid w:val="003F7AB5"/>
    <w:rsid w:val="003F7EB0"/>
    <w:rsid w:val="003F7FAB"/>
    <w:rsid w:val="004000C6"/>
    <w:rsid w:val="00400342"/>
    <w:rsid w:val="004007CF"/>
    <w:rsid w:val="00400ABC"/>
    <w:rsid w:val="00400BAF"/>
    <w:rsid w:val="00400C5F"/>
    <w:rsid w:val="00400EAE"/>
    <w:rsid w:val="0040126C"/>
    <w:rsid w:val="0040136A"/>
    <w:rsid w:val="004014E1"/>
    <w:rsid w:val="00401A9C"/>
    <w:rsid w:val="00401F3E"/>
    <w:rsid w:val="00402FF9"/>
    <w:rsid w:val="00402FFB"/>
    <w:rsid w:val="00403356"/>
    <w:rsid w:val="00403385"/>
    <w:rsid w:val="004033F7"/>
    <w:rsid w:val="00403A3B"/>
    <w:rsid w:val="00403C0B"/>
    <w:rsid w:val="00403FA1"/>
    <w:rsid w:val="00404310"/>
    <w:rsid w:val="0040448D"/>
    <w:rsid w:val="00404653"/>
    <w:rsid w:val="004047CB"/>
    <w:rsid w:val="00404941"/>
    <w:rsid w:val="00404ACD"/>
    <w:rsid w:val="00404C1B"/>
    <w:rsid w:val="00405353"/>
    <w:rsid w:val="00405493"/>
    <w:rsid w:val="00405613"/>
    <w:rsid w:val="00405A8B"/>
    <w:rsid w:val="00405CB6"/>
    <w:rsid w:val="004067E4"/>
    <w:rsid w:val="004069EB"/>
    <w:rsid w:val="00406AEF"/>
    <w:rsid w:val="00406AF6"/>
    <w:rsid w:val="00406DD6"/>
    <w:rsid w:val="00406E24"/>
    <w:rsid w:val="00407263"/>
    <w:rsid w:val="00407363"/>
    <w:rsid w:val="004078DF"/>
    <w:rsid w:val="0040796B"/>
    <w:rsid w:val="00407A12"/>
    <w:rsid w:val="004100A2"/>
    <w:rsid w:val="004100B4"/>
    <w:rsid w:val="0041016D"/>
    <w:rsid w:val="0041030B"/>
    <w:rsid w:val="00410D83"/>
    <w:rsid w:val="00410F9F"/>
    <w:rsid w:val="00411054"/>
    <w:rsid w:val="00411425"/>
    <w:rsid w:val="0041174C"/>
    <w:rsid w:val="00411785"/>
    <w:rsid w:val="004118C3"/>
    <w:rsid w:val="004118D2"/>
    <w:rsid w:val="00411C3D"/>
    <w:rsid w:val="00411F02"/>
    <w:rsid w:val="00411F22"/>
    <w:rsid w:val="00412CC2"/>
    <w:rsid w:val="0041321A"/>
    <w:rsid w:val="00413454"/>
    <w:rsid w:val="0041352A"/>
    <w:rsid w:val="0041382F"/>
    <w:rsid w:val="00413D5B"/>
    <w:rsid w:val="00414977"/>
    <w:rsid w:val="004151C0"/>
    <w:rsid w:val="0041538E"/>
    <w:rsid w:val="00415D00"/>
    <w:rsid w:val="00416025"/>
    <w:rsid w:val="004160A0"/>
    <w:rsid w:val="004161DA"/>
    <w:rsid w:val="00416DF2"/>
    <w:rsid w:val="00416F1B"/>
    <w:rsid w:val="004174BA"/>
    <w:rsid w:val="00417715"/>
    <w:rsid w:val="00417823"/>
    <w:rsid w:val="00417CC8"/>
    <w:rsid w:val="0042015B"/>
    <w:rsid w:val="004201CD"/>
    <w:rsid w:val="00420539"/>
    <w:rsid w:val="004205DD"/>
    <w:rsid w:val="00420695"/>
    <w:rsid w:val="004207CE"/>
    <w:rsid w:val="004208EC"/>
    <w:rsid w:val="0042228A"/>
    <w:rsid w:val="004222FC"/>
    <w:rsid w:val="004228F1"/>
    <w:rsid w:val="00422CC3"/>
    <w:rsid w:val="004231FD"/>
    <w:rsid w:val="00423C11"/>
    <w:rsid w:val="0042445D"/>
    <w:rsid w:val="0042448B"/>
    <w:rsid w:val="00424663"/>
    <w:rsid w:val="00424668"/>
    <w:rsid w:val="00424B7A"/>
    <w:rsid w:val="00424DB1"/>
    <w:rsid w:val="00424EE1"/>
    <w:rsid w:val="0042590C"/>
    <w:rsid w:val="00425AB2"/>
    <w:rsid w:val="00425B31"/>
    <w:rsid w:val="00425D50"/>
    <w:rsid w:val="004260E1"/>
    <w:rsid w:val="004267DD"/>
    <w:rsid w:val="00426B4F"/>
    <w:rsid w:val="00426BD6"/>
    <w:rsid w:val="00427107"/>
    <w:rsid w:val="004277C1"/>
    <w:rsid w:val="0042794E"/>
    <w:rsid w:val="00427DBA"/>
    <w:rsid w:val="004305CF"/>
    <w:rsid w:val="00430800"/>
    <w:rsid w:val="00430ABF"/>
    <w:rsid w:val="00430CAE"/>
    <w:rsid w:val="00430D62"/>
    <w:rsid w:val="00430DB5"/>
    <w:rsid w:val="0043125B"/>
    <w:rsid w:val="004314A2"/>
    <w:rsid w:val="00431949"/>
    <w:rsid w:val="00431A96"/>
    <w:rsid w:val="00431E03"/>
    <w:rsid w:val="00431EB0"/>
    <w:rsid w:val="0043243A"/>
    <w:rsid w:val="004329F8"/>
    <w:rsid w:val="0043345E"/>
    <w:rsid w:val="0043384B"/>
    <w:rsid w:val="00433D89"/>
    <w:rsid w:val="00433E5E"/>
    <w:rsid w:val="0043430F"/>
    <w:rsid w:val="004343C6"/>
    <w:rsid w:val="00434701"/>
    <w:rsid w:val="004348C3"/>
    <w:rsid w:val="00435A03"/>
    <w:rsid w:val="00435A3B"/>
    <w:rsid w:val="00435ED1"/>
    <w:rsid w:val="00435F5A"/>
    <w:rsid w:val="004360FF"/>
    <w:rsid w:val="0043677F"/>
    <w:rsid w:val="004371ED"/>
    <w:rsid w:val="0043740D"/>
    <w:rsid w:val="0043793B"/>
    <w:rsid w:val="00437BAA"/>
    <w:rsid w:val="00437C45"/>
    <w:rsid w:val="0044055A"/>
    <w:rsid w:val="004408A0"/>
    <w:rsid w:val="00441787"/>
    <w:rsid w:val="0044209B"/>
    <w:rsid w:val="004422F9"/>
    <w:rsid w:val="00442FE8"/>
    <w:rsid w:val="00443414"/>
    <w:rsid w:val="0044354B"/>
    <w:rsid w:val="004435F1"/>
    <w:rsid w:val="00443667"/>
    <w:rsid w:val="0044388D"/>
    <w:rsid w:val="0044394A"/>
    <w:rsid w:val="004439BB"/>
    <w:rsid w:val="00443C0F"/>
    <w:rsid w:val="00443E7C"/>
    <w:rsid w:val="0044420D"/>
    <w:rsid w:val="0044447C"/>
    <w:rsid w:val="00444654"/>
    <w:rsid w:val="00444775"/>
    <w:rsid w:val="00444990"/>
    <w:rsid w:val="0044503C"/>
    <w:rsid w:val="0044530C"/>
    <w:rsid w:val="00445629"/>
    <w:rsid w:val="00445717"/>
    <w:rsid w:val="0044574B"/>
    <w:rsid w:val="00445906"/>
    <w:rsid w:val="00445DDB"/>
    <w:rsid w:val="00446037"/>
    <w:rsid w:val="00446188"/>
    <w:rsid w:val="00446B06"/>
    <w:rsid w:val="00446FB2"/>
    <w:rsid w:val="004471A2"/>
    <w:rsid w:val="0044780D"/>
    <w:rsid w:val="00447920"/>
    <w:rsid w:val="00447ACD"/>
    <w:rsid w:val="004506C7"/>
    <w:rsid w:val="00450849"/>
    <w:rsid w:val="004509CB"/>
    <w:rsid w:val="0045100E"/>
    <w:rsid w:val="00451413"/>
    <w:rsid w:val="00451921"/>
    <w:rsid w:val="004519D7"/>
    <w:rsid w:val="00452110"/>
    <w:rsid w:val="00452147"/>
    <w:rsid w:val="0045224B"/>
    <w:rsid w:val="00452369"/>
    <w:rsid w:val="004529AF"/>
    <w:rsid w:val="0045301F"/>
    <w:rsid w:val="0045324D"/>
    <w:rsid w:val="004534F3"/>
    <w:rsid w:val="00453DDE"/>
    <w:rsid w:val="00453EEC"/>
    <w:rsid w:val="00454190"/>
    <w:rsid w:val="0045461C"/>
    <w:rsid w:val="004546A4"/>
    <w:rsid w:val="00455D0F"/>
    <w:rsid w:val="004565C1"/>
    <w:rsid w:val="00456839"/>
    <w:rsid w:val="00457095"/>
    <w:rsid w:val="0045757C"/>
    <w:rsid w:val="00457B8F"/>
    <w:rsid w:val="00457DC5"/>
    <w:rsid w:val="0046005A"/>
    <w:rsid w:val="00460353"/>
    <w:rsid w:val="00460583"/>
    <w:rsid w:val="0046099A"/>
    <w:rsid w:val="00460A2E"/>
    <w:rsid w:val="00460CE4"/>
    <w:rsid w:val="00460D29"/>
    <w:rsid w:val="00461045"/>
    <w:rsid w:val="0046140B"/>
    <w:rsid w:val="00461486"/>
    <w:rsid w:val="0046157E"/>
    <w:rsid w:val="00461B61"/>
    <w:rsid w:val="00462206"/>
    <w:rsid w:val="0046295E"/>
    <w:rsid w:val="00462BF2"/>
    <w:rsid w:val="00462E62"/>
    <w:rsid w:val="00462EEE"/>
    <w:rsid w:val="00463CDA"/>
    <w:rsid w:val="00463D0D"/>
    <w:rsid w:val="00464267"/>
    <w:rsid w:val="004642AA"/>
    <w:rsid w:val="004648D9"/>
    <w:rsid w:val="00464C1F"/>
    <w:rsid w:val="004650A0"/>
    <w:rsid w:val="004651C5"/>
    <w:rsid w:val="004652E7"/>
    <w:rsid w:val="004658BA"/>
    <w:rsid w:val="00465B1F"/>
    <w:rsid w:val="00465CD2"/>
    <w:rsid w:val="00465F87"/>
    <w:rsid w:val="00466207"/>
    <w:rsid w:val="004663B9"/>
    <w:rsid w:val="00466494"/>
    <w:rsid w:val="0046655A"/>
    <w:rsid w:val="0046698E"/>
    <w:rsid w:val="00466B66"/>
    <w:rsid w:val="00466F1A"/>
    <w:rsid w:val="00467A0F"/>
    <w:rsid w:val="00467A67"/>
    <w:rsid w:val="00467D55"/>
    <w:rsid w:val="00467FC6"/>
    <w:rsid w:val="00470431"/>
    <w:rsid w:val="00470852"/>
    <w:rsid w:val="0047093E"/>
    <w:rsid w:val="00470D37"/>
    <w:rsid w:val="00470DEC"/>
    <w:rsid w:val="00470E5F"/>
    <w:rsid w:val="004710C3"/>
    <w:rsid w:val="004712B6"/>
    <w:rsid w:val="00471403"/>
    <w:rsid w:val="0047192E"/>
    <w:rsid w:val="00471A07"/>
    <w:rsid w:val="004723E6"/>
    <w:rsid w:val="004726A8"/>
    <w:rsid w:val="00472C2B"/>
    <w:rsid w:val="00472DFD"/>
    <w:rsid w:val="00472EBE"/>
    <w:rsid w:val="00472F47"/>
    <w:rsid w:val="00473663"/>
    <w:rsid w:val="00473823"/>
    <w:rsid w:val="004739FB"/>
    <w:rsid w:val="00473BBC"/>
    <w:rsid w:val="00473E31"/>
    <w:rsid w:val="00473F7D"/>
    <w:rsid w:val="00474608"/>
    <w:rsid w:val="00474699"/>
    <w:rsid w:val="00474943"/>
    <w:rsid w:val="00474C10"/>
    <w:rsid w:val="00474FC9"/>
    <w:rsid w:val="0047503D"/>
    <w:rsid w:val="00475485"/>
    <w:rsid w:val="004755C2"/>
    <w:rsid w:val="0047572E"/>
    <w:rsid w:val="00475787"/>
    <w:rsid w:val="00475B88"/>
    <w:rsid w:val="00475D21"/>
    <w:rsid w:val="00475E5F"/>
    <w:rsid w:val="00475F63"/>
    <w:rsid w:val="00476048"/>
    <w:rsid w:val="00476BC3"/>
    <w:rsid w:val="0047718B"/>
    <w:rsid w:val="004772F4"/>
    <w:rsid w:val="004774FD"/>
    <w:rsid w:val="00477AD4"/>
    <w:rsid w:val="0048044D"/>
    <w:rsid w:val="00480A3D"/>
    <w:rsid w:val="00480D0A"/>
    <w:rsid w:val="00480D7A"/>
    <w:rsid w:val="00480E1C"/>
    <w:rsid w:val="00480EC6"/>
    <w:rsid w:val="00481303"/>
    <w:rsid w:val="00481652"/>
    <w:rsid w:val="00481BDF"/>
    <w:rsid w:val="0048205C"/>
    <w:rsid w:val="00482863"/>
    <w:rsid w:val="00482BB1"/>
    <w:rsid w:val="00483CE5"/>
    <w:rsid w:val="00483CE9"/>
    <w:rsid w:val="00484597"/>
    <w:rsid w:val="00484D08"/>
    <w:rsid w:val="004851E5"/>
    <w:rsid w:val="00485267"/>
    <w:rsid w:val="004856A5"/>
    <w:rsid w:val="00485A06"/>
    <w:rsid w:val="00485B60"/>
    <w:rsid w:val="004864CB"/>
    <w:rsid w:val="0048656C"/>
    <w:rsid w:val="004866B7"/>
    <w:rsid w:val="004866FB"/>
    <w:rsid w:val="0048693C"/>
    <w:rsid w:val="00486D28"/>
    <w:rsid w:val="00486F23"/>
    <w:rsid w:val="00487283"/>
    <w:rsid w:val="00487560"/>
    <w:rsid w:val="00487739"/>
    <w:rsid w:val="0049003C"/>
    <w:rsid w:val="004903BB"/>
    <w:rsid w:val="004905C3"/>
    <w:rsid w:val="004905C4"/>
    <w:rsid w:val="00490904"/>
    <w:rsid w:val="00490FB9"/>
    <w:rsid w:val="0049145B"/>
    <w:rsid w:val="0049157D"/>
    <w:rsid w:val="004916DE"/>
    <w:rsid w:val="00492188"/>
    <w:rsid w:val="004922D4"/>
    <w:rsid w:val="00492840"/>
    <w:rsid w:val="004928B9"/>
    <w:rsid w:val="00492A33"/>
    <w:rsid w:val="00492B0D"/>
    <w:rsid w:val="00492C4C"/>
    <w:rsid w:val="00492CB8"/>
    <w:rsid w:val="004930B5"/>
    <w:rsid w:val="004933AF"/>
    <w:rsid w:val="00493AFE"/>
    <w:rsid w:val="00493C06"/>
    <w:rsid w:val="00493D8D"/>
    <w:rsid w:val="00493DED"/>
    <w:rsid w:val="00494277"/>
    <w:rsid w:val="004949F5"/>
    <w:rsid w:val="00494D32"/>
    <w:rsid w:val="00495087"/>
    <w:rsid w:val="004953E6"/>
    <w:rsid w:val="00495673"/>
    <w:rsid w:val="004956B0"/>
    <w:rsid w:val="00495824"/>
    <w:rsid w:val="00495E3C"/>
    <w:rsid w:val="004965A6"/>
    <w:rsid w:val="00496753"/>
    <w:rsid w:val="0049698F"/>
    <w:rsid w:val="00496D4A"/>
    <w:rsid w:val="00496F4A"/>
    <w:rsid w:val="004970D8"/>
    <w:rsid w:val="00497153"/>
    <w:rsid w:val="004972A1"/>
    <w:rsid w:val="00497CFD"/>
    <w:rsid w:val="004A027A"/>
    <w:rsid w:val="004A069D"/>
    <w:rsid w:val="004A0831"/>
    <w:rsid w:val="004A0A12"/>
    <w:rsid w:val="004A0ACF"/>
    <w:rsid w:val="004A0F82"/>
    <w:rsid w:val="004A1243"/>
    <w:rsid w:val="004A12BE"/>
    <w:rsid w:val="004A19F3"/>
    <w:rsid w:val="004A26DD"/>
    <w:rsid w:val="004A2AD0"/>
    <w:rsid w:val="004A2BB7"/>
    <w:rsid w:val="004A2F60"/>
    <w:rsid w:val="004A32EC"/>
    <w:rsid w:val="004A34D6"/>
    <w:rsid w:val="004A3B6F"/>
    <w:rsid w:val="004A3D80"/>
    <w:rsid w:val="004A3EB1"/>
    <w:rsid w:val="004A4752"/>
    <w:rsid w:val="004A4A0F"/>
    <w:rsid w:val="004A4A8E"/>
    <w:rsid w:val="004A52C0"/>
    <w:rsid w:val="004A5574"/>
    <w:rsid w:val="004A5FD7"/>
    <w:rsid w:val="004A6055"/>
    <w:rsid w:val="004A6155"/>
    <w:rsid w:val="004A6253"/>
    <w:rsid w:val="004A6304"/>
    <w:rsid w:val="004A6358"/>
    <w:rsid w:val="004A6392"/>
    <w:rsid w:val="004A6926"/>
    <w:rsid w:val="004A6C3B"/>
    <w:rsid w:val="004A7240"/>
    <w:rsid w:val="004A7755"/>
    <w:rsid w:val="004A7A6C"/>
    <w:rsid w:val="004A7FA8"/>
    <w:rsid w:val="004B030E"/>
    <w:rsid w:val="004B07A6"/>
    <w:rsid w:val="004B0E3B"/>
    <w:rsid w:val="004B0F85"/>
    <w:rsid w:val="004B1074"/>
    <w:rsid w:val="004B138B"/>
    <w:rsid w:val="004B13B8"/>
    <w:rsid w:val="004B1599"/>
    <w:rsid w:val="004B172D"/>
    <w:rsid w:val="004B1850"/>
    <w:rsid w:val="004B1923"/>
    <w:rsid w:val="004B1981"/>
    <w:rsid w:val="004B1D04"/>
    <w:rsid w:val="004B1EB6"/>
    <w:rsid w:val="004B2322"/>
    <w:rsid w:val="004B2747"/>
    <w:rsid w:val="004B2966"/>
    <w:rsid w:val="004B2D06"/>
    <w:rsid w:val="004B2FD4"/>
    <w:rsid w:val="004B3D74"/>
    <w:rsid w:val="004B3F46"/>
    <w:rsid w:val="004B3F81"/>
    <w:rsid w:val="004B405A"/>
    <w:rsid w:val="004B4061"/>
    <w:rsid w:val="004B46DC"/>
    <w:rsid w:val="004B4C46"/>
    <w:rsid w:val="004B4CFE"/>
    <w:rsid w:val="004B4F74"/>
    <w:rsid w:val="004B5118"/>
    <w:rsid w:val="004B5234"/>
    <w:rsid w:val="004B5464"/>
    <w:rsid w:val="004B55C0"/>
    <w:rsid w:val="004B597F"/>
    <w:rsid w:val="004B5BAC"/>
    <w:rsid w:val="004B63F5"/>
    <w:rsid w:val="004B680D"/>
    <w:rsid w:val="004B6F36"/>
    <w:rsid w:val="004B709A"/>
    <w:rsid w:val="004B7280"/>
    <w:rsid w:val="004B75FA"/>
    <w:rsid w:val="004B764E"/>
    <w:rsid w:val="004B7C78"/>
    <w:rsid w:val="004C0713"/>
    <w:rsid w:val="004C0766"/>
    <w:rsid w:val="004C07D4"/>
    <w:rsid w:val="004C0D8A"/>
    <w:rsid w:val="004C1103"/>
    <w:rsid w:val="004C1149"/>
    <w:rsid w:val="004C12C4"/>
    <w:rsid w:val="004C1300"/>
    <w:rsid w:val="004C170D"/>
    <w:rsid w:val="004C185F"/>
    <w:rsid w:val="004C1B48"/>
    <w:rsid w:val="004C1E39"/>
    <w:rsid w:val="004C205F"/>
    <w:rsid w:val="004C27E1"/>
    <w:rsid w:val="004C2CEC"/>
    <w:rsid w:val="004C34F6"/>
    <w:rsid w:val="004C3853"/>
    <w:rsid w:val="004C3A18"/>
    <w:rsid w:val="004C3D04"/>
    <w:rsid w:val="004C3DDC"/>
    <w:rsid w:val="004C42FE"/>
    <w:rsid w:val="004C431C"/>
    <w:rsid w:val="004C43CC"/>
    <w:rsid w:val="004C44DF"/>
    <w:rsid w:val="004C4D4E"/>
    <w:rsid w:val="004C514E"/>
    <w:rsid w:val="004C594D"/>
    <w:rsid w:val="004C5B81"/>
    <w:rsid w:val="004C64FF"/>
    <w:rsid w:val="004C664F"/>
    <w:rsid w:val="004C66D6"/>
    <w:rsid w:val="004C66DD"/>
    <w:rsid w:val="004C7659"/>
    <w:rsid w:val="004C7EE7"/>
    <w:rsid w:val="004C7F47"/>
    <w:rsid w:val="004C7F94"/>
    <w:rsid w:val="004D0606"/>
    <w:rsid w:val="004D07D6"/>
    <w:rsid w:val="004D0AEA"/>
    <w:rsid w:val="004D0B41"/>
    <w:rsid w:val="004D1488"/>
    <w:rsid w:val="004D1711"/>
    <w:rsid w:val="004D1A94"/>
    <w:rsid w:val="004D232D"/>
    <w:rsid w:val="004D35FC"/>
    <w:rsid w:val="004D3668"/>
    <w:rsid w:val="004D3AC0"/>
    <w:rsid w:val="004D3B09"/>
    <w:rsid w:val="004D3ECB"/>
    <w:rsid w:val="004D43CA"/>
    <w:rsid w:val="004D468C"/>
    <w:rsid w:val="004D5196"/>
    <w:rsid w:val="004D57FF"/>
    <w:rsid w:val="004D587E"/>
    <w:rsid w:val="004D5AD0"/>
    <w:rsid w:val="004D5C1C"/>
    <w:rsid w:val="004D605B"/>
    <w:rsid w:val="004D60B8"/>
    <w:rsid w:val="004D616B"/>
    <w:rsid w:val="004D63A4"/>
    <w:rsid w:val="004D6B1C"/>
    <w:rsid w:val="004D6C4C"/>
    <w:rsid w:val="004D6D95"/>
    <w:rsid w:val="004D71C2"/>
    <w:rsid w:val="004D7F1B"/>
    <w:rsid w:val="004E0268"/>
    <w:rsid w:val="004E0344"/>
    <w:rsid w:val="004E0482"/>
    <w:rsid w:val="004E069A"/>
    <w:rsid w:val="004E0902"/>
    <w:rsid w:val="004E153F"/>
    <w:rsid w:val="004E1928"/>
    <w:rsid w:val="004E1948"/>
    <w:rsid w:val="004E1BF2"/>
    <w:rsid w:val="004E1DCC"/>
    <w:rsid w:val="004E1ECC"/>
    <w:rsid w:val="004E272C"/>
    <w:rsid w:val="004E28F0"/>
    <w:rsid w:val="004E2DE9"/>
    <w:rsid w:val="004E3197"/>
    <w:rsid w:val="004E3564"/>
    <w:rsid w:val="004E4558"/>
    <w:rsid w:val="004E4823"/>
    <w:rsid w:val="004E488D"/>
    <w:rsid w:val="004E4925"/>
    <w:rsid w:val="004E4A40"/>
    <w:rsid w:val="004E4EEE"/>
    <w:rsid w:val="004E5206"/>
    <w:rsid w:val="004E5486"/>
    <w:rsid w:val="004E55A5"/>
    <w:rsid w:val="004E5681"/>
    <w:rsid w:val="004E582F"/>
    <w:rsid w:val="004E5B7E"/>
    <w:rsid w:val="004E5BBD"/>
    <w:rsid w:val="004E5FDD"/>
    <w:rsid w:val="004E63BD"/>
    <w:rsid w:val="004E6C7E"/>
    <w:rsid w:val="004E7139"/>
    <w:rsid w:val="004E716E"/>
    <w:rsid w:val="004E7CEC"/>
    <w:rsid w:val="004F0935"/>
    <w:rsid w:val="004F0ACC"/>
    <w:rsid w:val="004F10FE"/>
    <w:rsid w:val="004F19FE"/>
    <w:rsid w:val="004F1A52"/>
    <w:rsid w:val="004F1D12"/>
    <w:rsid w:val="004F1D99"/>
    <w:rsid w:val="004F1FAE"/>
    <w:rsid w:val="004F2573"/>
    <w:rsid w:val="004F27B5"/>
    <w:rsid w:val="004F27D7"/>
    <w:rsid w:val="004F2898"/>
    <w:rsid w:val="004F312D"/>
    <w:rsid w:val="004F370B"/>
    <w:rsid w:val="004F4114"/>
    <w:rsid w:val="004F411E"/>
    <w:rsid w:val="004F41E2"/>
    <w:rsid w:val="004F420B"/>
    <w:rsid w:val="004F4561"/>
    <w:rsid w:val="004F46CB"/>
    <w:rsid w:val="004F4BE5"/>
    <w:rsid w:val="004F4EFC"/>
    <w:rsid w:val="004F5AE8"/>
    <w:rsid w:val="004F5C1A"/>
    <w:rsid w:val="004F5E22"/>
    <w:rsid w:val="004F6025"/>
    <w:rsid w:val="004F6C6E"/>
    <w:rsid w:val="004F6F34"/>
    <w:rsid w:val="004F7990"/>
    <w:rsid w:val="00500117"/>
    <w:rsid w:val="005004EE"/>
    <w:rsid w:val="0050076B"/>
    <w:rsid w:val="005008BC"/>
    <w:rsid w:val="00500995"/>
    <w:rsid w:val="0050101B"/>
    <w:rsid w:val="0050127D"/>
    <w:rsid w:val="005015FD"/>
    <w:rsid w:val="00501B1F"/>
    <w:rsid w:val="0050211C"/>
    <w:rsid w:val="00502626"/>
    <w:rsid w:val="005028E9"/>
    <w:rsid w:val="00502954"/>
    <w:rsid w:val="00502E87"/>
    <w:rsid w:val="0050304D"/>
    <w:rsid w:val="00503079"/>
    <w:rsid w:val="0050370A"/>
    <w:rsid w:val="005038FD"/>
    <w:rsid w:val="0050434E"/>
    <w:rsid w:val="0050452A"/>
    <w:rsid w:val="0050481D"/>
    <w:rsid w:val="0050487B"/>
    <w:rsid w:val="005048DF"/>
    <w:rsid w:val="00504990"/>
    <w:rsid w:val="00504DB9"/>
    <w:rsid w:val="00504F41"/>
    <w:rsid w:val="005051AC"/>
    <w:rsid w:val="00505308"/>
    <w:rsid w:val="00505B58"/>
    <w:rsid w:val="00505EE8"/>
    <w:rsid w:val="00506094"/>
    <w:rsid w:val="005063FA"/>
    <w:rsid w:val="00506760"/>
    <w:rsid w:val="00506B66"/>
    <w:rsid w:val="0050701C"/>
    <w:rsid w:val="0050719A"/>
    <w:rsid w:val="0050730C"/>
    <w:rsid w:val="005078F3"/>
    <w:rsid w:val="005102AA"/>
    <w:rsid w:val="005105A5"/>
    <w:rsid w:val="005108C2"/>
    <w:rsid w:val="00510959"/>
    <w:rsid w:val="00510EBF"/>
    <w:rsid w:val="00511B03"/>
    <w:rsid w:val="00511E84"/>
    <w:rsid w:val="00511EC2"/>
    <w:rsid w:val="00511EDE"/>
    <w:rsid w:val="005121EA"/>
    <w:rsid w:val="00512904"/>
    <w:rsid w:val="00512CDF"/>
    <w:rsid w:val="00512F3A"/>
    <w:rsid w:val="005141F6"/>
    <w:rsid w:val="00514352"/>
    <w:rsid w:val="00514453"/>
    <w:rsid w:val="00514646"/>
    <w:rsid w:val="00514672"/>
    <w:rsid w:val="00514AB6"/>
    <w:rsid w:val="00514CDB"/>
    <w:rsid w:val="00514EC8"/>
    <w:rsid w:val="00514FF1"/>
    <w:rsid w:val="0051516F"/>
    <w:rsid w:val="00515AB1"/>
    <w:rsid w:val="0051608F"/>
    <w:rsid w:val="00516173"/>
    <w:rsid w:val="005179B2"/>
    <w:rsid w:val="00517DA2"/>
    <w:rsid w:val="005207AD"/>
    <w:rsid w:val="00520F3A"/>
    <w:rsid w:val="0052123A"/>
    <w:rsid w:val="0052236F"/>
    <w:rsid w:val="00522386"/>
    <w:rsid w:val="005223F5"/>
    <w:rsid w:val="0052274C"/>
    <w:rsid w:val="005237D6"/>
    <w:rsid w:val="005238D1"/>
    <w:rsid w:val="00523AFA"/>
    <w:rsid w:val="00523C66"/>
    <w:rsid w:val="00523CE5"/>
    <w:rsid w:val="00523E93"/>
    <w:rsid w:val="00524D8C"/>
    <w:rsid w:val="00525256"/>
    <w:rsid w:val="00525F0D"/>
    <w:rsid w:val="0052663A"/>
    <w:rsid w:val="005268AE"/>
    <w:rsid w:val="00526CE7"/>
    <w:rsid w:val="00526E11"/>
    <w:rsid w:val="0052742D"/>
    <w:rsid w:val="005275A9"/>
    <w:rsid w:val="00527997"/>
    <w:rsid w:val="00527A41"/>
    <w:rsid w:val="00527DCA"/>
    <w:rsid w:val="00527E79"/>
    <w:rsid w:val="0053015F"/>
    <w:rsid w:val="0053039B"/>
    <w:rsid w:val="00530513"/>
    <w:rsid w:val="005306AC"/>
    <w:rsid w:val="005306B0"/>
    <w:rsid w:val="00530D7F"/>
    <w:rsid w:val="00530DDA"/>
    <w:rsid w:val="0053116D"/>
    <w:rsid w:val="005318D9"/>
    <w:rsid w:val="00531A86"/>
    <w:rsid w:val="00531E97"/>
    <w:rsid w:val="00531EA7"/>
    <w:rsid w:val="00532524"/>
    <w:rsid w:val="00532560"/>
    <w:rsid w:val="00532614"/>
    <w:rsid w:val="005326DD"/>
    <w:rsid w:val="005328BB"/>
    <w:rsid w:val="00533A29"/>
    <w:rsid w:val="00533D62"/>
    <w:rsid w:val="00533F3C"/>
    <w:rsid w:val="00533F6D"/>
    <w:rsid w:val="00534493"/>
    <w:rsid w:val="00534B3B"/>
    <w:rsid w:val="00534E82"/>
    <w:rsid w:val="00535100"/>
    <w:rsid w:val="00535153"/>
    <w:rsid w:val="005353EF"/>
    <w:rsid w:val="00536023"/>
    <w:rsid w:val="005363C6"/>
    <w:rsid w:val="00536541"/>
    <w:rsid w:val="005365F9"/>
    <w:rsid w:val="00536626"/>
    <w:rsid w:val="005366A5"/>
    <w:rsid w:val="0053692F"/>
    <w:rsid w:val="00536D79"/>
    <w:rsid w:val="005375DF"/>
    <w:rsid w:val="00537632"/>
    <w:rsid w:val="00537986"/>
    <w:rsid w:val="00537AD6"/>
    <w:rsid w:val="00537B0D"/>
    <w:rsid w:val="00537CAD"/>
    <w:rsid w:val="00537E21"/>
    <w:rsid w:val="00537EC0"/>
    <w:rsid w:val="00540FE2"/>
    <w:rsid w:val="00541278"/>
    <w:rsid w:val="005414D8"/>
    <w:rsid w:val="00541B50"/>
    <w:rsid w:val="00542284"/>
    <w:rsid w:val="0054243E"/>
    <w:rsid w:val="00542A0B"/>
    <w:rsid w:val="00542DE5"/>
    <w:rsid w:val="00543407"/>
    <w:rsid w:val="005436C9"/>
    <w:rsid w:val="00543AF9"/>
    <w:rsid w:val="00543CE6"/>
    <w:rsid w:val="0054452A"/>
    <w:rsid w:val="0054478B"/>
    <w:rsid w:val="00544D72"/>
    <w:rsid w:val="00545521"/>
    <w:rsid w:val="00545571"/>
    <w:rsid w:val="005456B3"/>
    <w:rsid w:val="005459AE"/>
    <w:rsid w:val="00545B16"/>
    <w:rsid w:val="00545BE0"/>
    <w:rsid w:val="00545BEB"/>
    <w:rsid w:val="00545D49"/>
    <w:rsid w:val="00545E07"/>
    <w:rsid w:val="0054628D"/>
    <w:rsid w:val="00546295"/>
    <w:rsid w:val="00546323"/>
    <w:rsid w:val="005463D8"/>
    <w:rsid w:val="00546D45"/>
    <w:rsid w:val="00547019"/>
    <w:rsid w:val="005476DA"/>
    <w:rsid w:val="005478E0"/>
    <w:rsid w:val="005505FE"/>
    <w:rsid w:val="0055077D"/>
    <w:rsid w:val="0055117C"/>
    <w:rsid w:val="0055118F"/>
    <w:rsid w:val="00551339"/>
    <w:rsid w:val="00551BED"/>
    <w:rsid w:val="00551D21"/>
    <w:rsid w:val="00552063"/>
    <w:rsid w:val="0055236B"/>
    <w:rsid w:val="005524AF"/>
    <w:rsid w:val="005524D2"/>
    <w:rsid w:val="00552861"/>
    <w:rsid w:val="005529E8"/>
    <w:rsid w:val="005531DE"/>
    <w:rsid w:val="0055332F"/>
    <w:rsid w:val="00553949"/>
    <w:rsid w:val="00553BB3"/>
    <w:rsid w:val="00553F82"/>
    <w:rsid w:val="00554149"/>
    <w:rsid w:val="00554720"/>
    <w:rsid w:val="005547CB"/>
    <w:rsid w:val="00554800"/>
    <w:rsid w:val="00554C11"/>
    <w:rsid w:val="00554DAF"/>
    <w:rsid w:val="005552A3"/>
    <w:rsid w:val="005553E8"/>
    <w:rsid w:val="00555601"/>
    <w:rsid w:val="00555D19"/>
    <w:rsid w:val="0055621C"/>
    <w:rsid w:val="00556254"/>
    <w:rsid w:val="00556552"/>
    <w:rsid w:val="005568F4"/>
    <w:rsid w:val="00556B0F"/>
    <w:rsid w:val="00556B18"/>
    <w:rsid w:val="005578F9"/>
    <w:rsid w:val="00557B32"/>
    <w:rsid w:val="00557E20"/>
    <w:rsid w:val="005603B5"/>
    <w:rsid w:val="005603CC"/>
    <w:rsid w:val="005607DF"/>
    <w:rsid w:val="00560895"/>
    <w:rsid w:val="00560B38"/>
    <w:rsid w:val="00560FA8"/>
    <w:rsid w:val="005617CA"/>
    <w:rsid w:val="00561961"/>
    <w:rsid w:val="00561AD4"/>
    <w:rsid w:val="00561DFB"/>
    <w:rsid w:val="00561E6C"/>
    <w:rsid w:val="00562250"/>
    <w:rsid w:val="00562F27"/>
    <w:rsid w:val="005630AA"/>
    <w:rsid w:val="00563775"/>
    <w:rsid w:val="00563B92"/>
    <w:rsid w:val="00563C51"/>
    <w:rsid w:val="00564069"/>
    <w:rsid w:val="00564E96"/>
    <w:rsid w:val="0056516E"/>
    <w:rsid w:val="00565235"/>
    <w:rsid w:val="00565512"/>
    <w:rsid w:val="00565739"/>
    <w:rsid w:val="00565749"/>
    <w:rsid w:val="00565B65"/>
    <w:rsid w:val="00565C14"/>
    <w:rsid w:val="00565C81"/>
    <w:rsid w:val="00565EF2"/>
    <w:rsid w:val="00566738"/>
    <w:rsid w:val="00566D0A"/>
    <w:rsid w:val="00566D18"/>
    <w:rsid w:val="00566E6E"/>
    <w:rsid w:val="0056716E"/>
    <w:rsid w:val="005671B7"/>
    <w:rsid w:val="0056785B"/>
    <w:rsid w:val="00567A23"/>
    <w:rsid w:val="0057026E"/>
    <w:rsid w:val="00570B38"/>
    <w:rsid w:val="00570F9E"/>
    <w:rsid w:val="005716FF"/>
    <w:rsid w:val="005719F1"/>
    <w:rsid w:val="00571BCA"/>
    <w:rsid w:val="00571BD7"/>
    <w:rsid w:val="00571F1E"/>
    <w:rsid w:val="00572180"/>
    <w:rsid w:val="00572349"/>
    <w:rsid w:val="00572575"/>
    <w:rsid w:val="00572934"/>
    <w:rsid w:val="00573070"/>
    <w:rsid w:val="005730C0"/>
    <w:rsid w:val="005734A7"/>
    <w:rsid w:val="0057474B"/>
    <w:rsid w:val="00574B82"/>
    <w:rsid w:val="00574D48"/>
    <w:rsid w:val="00574DAF"/>
    <w:rsid w:val="00574EFC"/>
    <w:rsid w:val="00574F33"/>
    <w:rsid w:val="00575308"/>
    <w:rsid w:val="00575691"/>
    <w:rsid w:val="00575C90"/>
    <w:rsid w:val="005763F8"/>
    <w:rsid w:val="005766E8"/>
    <w:rsid w:val="00576742"/>
    <w:rsid w:val="00577203"/>
    <w:rsid w:val="00577372"/>
    <w:rsid w:val="00577423"/>
    <w:rsid w:val="0057758D"/>
    <w:rsid w:val="00577BD1"/>
    <w:rsid w:val="00577EB3"/>
    <w:rsid w:val="00577EFE"/>
    <w:rsid w:val="00577F67"/>
    <w:rsid w:val="0058033C"/>
    <w:rsid w:val="0058037B"/>
    <w:rsid w:val="00580999"/>
    <w:rsid w:val="00580AA7"/>
    <w:rsid w:val="0058133C"/>
    <w:rsid w:val="005813AB"/>
    <w:rsid w:val="0058144E"/>
    <w:rsid w:val="00581812"/>
    <w:rsid w:val="00581986"/>
    <w:rsid w:val="00581E2F"/>
    <w:rsid w:val="00581F50"/>
    <w:rsid w:val="00582260"/>
    <w:rsid w:val="0058228A"/>
    <w:rsid w:val="00582435"/>
    <w:rsid w:val="005828E7"/>
    <w:rsid w:val="00583997"/>
    <w:rsid w:val="00583B6B"/>
    <w:rsid w:val="00584137"/>
    <w:rsid w:val="00584503"/>
    <w:rsid w:val="005845F0"/>
    <w:rsid w:val="005848B2"/>
    <w:rsid w:val="0058491F"/>
    <w:rsid w:val="00584942"/>
    <w:rsid w:val="00584CE2"/>
    <w:rsid w:val="00584E31"/>
    <w:rsid w:val="00584F76"/>
    <w:rsid w:val="00585517"/>
    <w:rsid w:val="00585972"/>
    <w:rsid w:val="00585D6B"/>
    <w:rsid w:val="00585E15"/>
    <w:rsid w:val="00585FFC"/>
    <w:rsid w:val="00586340"/>
    <w:rsid w:val="00586703"/>
    <w:rsid w:val="005867DE"/>
    <w:rsid w:val="005867E1"/>
    <w:rsid w:val="00587D28"/>
    <w:rsid w:val="00587E3B"/>
    <w:rsid w:val="0059035E"/>
    <w:rsid w:val="00590536"/>
    <w:rsid w:val="00590B47"/>
    <w:rsid w:val="005914E4"/>
    <w:rsid w:val="00591B5A"/>
    <w:rsid w:val="00592375"/>
    <w:rsid w:val="0059295B"/>
    <w:rsid w:val="005941AC"/>
    <w:rsid w:val="00594275"/>
    <w:rsid w:val="00594DDF"/>
    <w:rsid w:val="00594ED3"/>
    <w:rsid w:val="005954C4"/>
    <w:rsid w:val="00595507"/>
    <w:rsid w:val="005956E5"/>
    <w:rsid w:val="00595A6D"/>
    <w:rsid w:val="00595A84"/>
    <w:rsid w:val="00595B3C"/>
    <w:rsid w:val="00595D7A"/>
    <w:rsid w:val="005962BE"/>
    <w:rsid w:val="0059633F"/>
    <w:rsid w:val="00596510"/>
    <w:rsid w:val="00596D2C"/>
    <w:rsid w:val="00596DC6"/>
    <w:rsid w:val="00596ED1"/>
    <w:rsid w:val="0059701F"/>
    <w:rsid w:val="00597266"/>
    <w:rsid w:val="005976AB"/>
    <w:rsid w:val="00597AF3"/>
    <w:rsid w:val="00597E77"/>
    <w:rsid w:val="005A009A"/>
    <w:rsid w:val="005A0A13"/>
    <w:rsid w:val="005A1265"/>
    <w:rsid w:val="005A13AD"/>
    <w:rsid w:val="005A1475"/>
    <w:rsid w:val="005A1C59"/>
    <w:rsid w:val="005A1FF6"/>
    <w:rsid w:val="005A296A"/>
    <w:rsid w:val="005A3029"/>
    <w:rsid w:val="005A31EA"/>
    <w:rsid w:val="005A3ACD"/>
    <w:rsid w:val="005A3EF9"/>
    <w:rsid w:val="005A4150"/>
    <w:rsid w:val="005A4327"/>
    <w:rsid w:val="005A48DC"/>
    <w:rsid w:val="005A49B7"/>
    <w:rsid w:val="005A4E71"/>
    <w:rsid w:val="005A5015"/>
    <w:rsid w:val="005A52BC"/>
    <w:rsid w:val="005A5398"/>
    <w:rsid w:val="005A5935"/>
    <w:rsid w:val="005A60FA"/>
    <w:rsid w:val="005A63F1"/>
    <w:rsid w:val="005A653D"/>
    <w:rsid w:val="005A656E"/>
    <w:rsid w:val="005A6584"/>
    <w:rsid w:val="005A6743"/>
    <w:rsid w:val="005A6917"/>
    <w:rsid w:val="005A6BF8"/>
    <w:rsid w:val="005A6EE0"/>
    <w:rsid w:val="005A7991"/>
    <w:rsid w:val="005A7F37"/>
    <w:rsid w:val="005B004D"/>
    <w:rsid w:val="005B060E"/>
    <w:rsid w:val="005B094E"/>
    <w:rsid w:val="005B0BE6"/>
    <w:rsid w:val="005B1415"/>
    <w:rsid w:val="005B1810"/>
    <w:rsid w:val="005B1F26"/>
    <w:rsid w:val="005B20EE"/>
    <w:rsid w:val="005B23CD"/>
    <w:rsid w:val="005B240F"/>
    <w:rsid w:val="005B270C"/>
    <w:rsid w:val="005B2CC5"/>
    <w:rsid w:val="005B2D8A"/>
    <w:rsid w:val="005B3080"/>
    <w:rsid w:val="005B33DB"/>
    <w:rsid w:val="005B3568"/>
    <w:rsid w:val="005B35D9"/>
    <w:rsid w:val="005B3749"/>
    <w:rsid w:val="005B3769"/>
    <w:rsid w:val="005B3F1E"/>
    <w:rsid w:val="005B40C1"/>
    <w:rsid w:val="005B4169"/>
    <w:rsid w:val="005B4527"/>
    <w:rsid w:val="005B465C"/>
    <w:rsid w:val="005B47FA"/>
    <w:rsid w:val="005B4964"/>
    <w:rsid w:val="005B4EAA"/>
    <w:rsid w:val="005B4F2A"/>
    <w:rsid w:val="005B5590"/>
    <w:rsid w:val="005B55CB"/>
    <w:rsid w:val="005B5F29"/>
    <w:rsid w:val="005B61A2"/>
    <w:rsid w:val="005B7329"/>
    <w:rsid w:val="005B7419"/>
    <w:rsid w:val="005B7C0A"/>
    <w:rsid w:val="005C07D6"/>
    <w:rsid w:val="005C0A81"/>
    <w:rsid w:val="005C154D"/>
    <w:rsid w:val="005C172E"/>
    <w:rsid w:val="005C18C6"/>
    <w:rsid w:val="005C1952"/>
    <w:rsid w:val="005C1A46"/>
    <w:rsid w:val="005C1A6B"/>
    <w:rsid w:val="005C1ACC"/>
    <w:rsid w:val="005C1AE5"/>
    <w:rsid w:val="005C1C31"/>
    <w:rsid w:val="005C1C39"/>
    <w:rsid w:val="005C22D6"/>
    <w:rsid w:val="005C25C2"/>
    <w:rsid w:val="005C284A"/>
    <w:rsid w:val="005C28EB"/>
    <w:rsid w:val="005C29D7"/>
    <w:rsid w:val="005C2AC4"/>
    <w:rsid w:val="005C308D"/>
    <w:rsid w:val="005C4645"/>
    <w:rsid w:val="005C47C8"/>
    <w:rsid w:val="005C48E2"/>
    <w:rsid w:val="005C4B69"/>
    <w:rsid w:val="005C4BB8"/>
    <w:rsid w:val="005C4CF2"/>
    <w:rsid w:val="005C539D"/>
    <w:rsid w:val="005C57B3"/>
    <w:rsid w:val="005C5C36"/>
    <w:rsid w:val="005C5E09"/>
    <w:rsid w:val="005C66AC"/>
    <w:rsid w:val="005C6E6D"/>
    <w:rsid w:val="005C7AB4"/>
    <w:rsid w:val="005C7D68"/>
    <w:rsid w:val="005C7DF2"/>
    <w:rsid w:val="005D0414"/>
    <w:rsid w:val="005D08BD"/>
    <w:rsid w:val="005D0C07"/>
    <w:rsid w:val="005D0F7E"/>
    <w:rsid w:val="005D105B"/>
    <w:rsid w:val="005D1EB7"/>
    <w:rsid w:val="005D1EEE"/>
    <w:rsid w:val="005D2181"/>
    <w:rsid w:val="005D220D"/>
    <w:rsid w:val="005D2723"/>
    <w:rsid w:val="005D2A0A"/>
    <w:rsid w:val="005D2BD7"/>
    <w:rsid w:val="005D36B9"/>
    <w:rsid w:val="005D3AF7"/>
    <w:rsid w:val="005D3F0E"/>
    <w:rsid w:val="005D41BA"/>
    <w:rsid w:val="005D49B4"/>
    <w:rsid w:val="005D4A66"/>
    <w:rsid w:val="005D4E8D"/>
    <w:rsid w:val="005D5382"/>
    <w:rsid w:val="005D53B8"/>
    <w:rsid w:val="005D53E3"/>
    <w:rsid w:val="005D542C"/>
    <w:rsid w:val="005D54B3"/>
    <w:rsid w:val="005D594F"/>
    <w:rsid w:val="005D59EE"/>
    <w:rsid w:val="005D5F64"/>
    <w:rsid w:val="005D60D4"/>
    <w:rsid w:val="005D6488"/>
    <w:rsid w:val="005D6576"/>
    <w:rsid w:val="005D6984"/>
    <w:rsid w:val="005D6D69"/>
    <w:rsid w:val="005D707B"/>
    <w:rsid w:val="005D73BF"/>
    <w:rsid w:val="005D7A2A"/>
    <w:rsid w:val="005D7A4A"/>
    <w:rsid w:val="005D7A53"/>
    <w:rsid w:val="005D7F1C"/>
    <w:rsid w:val="005E0134"/>
    <w:rsid w:val="005E07A2"/>
    <w:rsid w:val="005E0917"/>
    <w:rsid w:val="005E0B2F"/>
    <w:rsid w:val="005E11D3"/>
    <w:rsid w:val="005E1306"/>
    <w:rsid w:val="005E16EF"/>
    <w:rsid w:val="005E206B"/>
    <w:rsid w:val="005E2853"/>
    <w:rsid w:val="005E2949"/>
    <w:rsid w:val="005E2A19"/>
    <w:rsid w:val="005E2CD4"/>
    <w:rsid w:val="005E2FFB"/>
    <w:rsid w:val="005E3839"/>
    <w:rsid w:val="005E3E2B"/>
    <w:rsid w:val="005E4100"/>
    <w:rsid w:val="005E5333"/>
    <w:rsid w:val="005E54E7"/>
    <w:rsid w:val="005E55CA"/>
    <w:rsid w:val="005E5834"/>
    <w:rsid w:val="005E5CAE"/>
    <w:rsid w:val="005E5CFE"/>
    <w:rsid w:val="005E5D3A"/>
    <w:rsid w:val="005E5DE6"/>
    <w:rsid w:val="005E642E"/>
    <w:rsid w:val="005E671C"/>
    <w:rsid w:val="005E6844"/>
    <w:rsid w:val="005E6B8E"/>
    <w:rsid w:val="005E6E8F"/>
    <w:rsid w:val="005E73C7"/>
    <w:rsid w:val="005E7995"/>
    <w:rsid w:val="005E7CC0"/>
    <w:rsid w:val="005E7F9B"/>
    <w:rsid w:val="005F0488"/>
    <w:rsid w:val="005F0738"/>
    <w:rsid w:val="005F08E9"/>
    <w:rsid w:val="005F0A87"/>
    <w:rsid w:val="005F130C"/>
    <w:rsid w:val="005F14D4"/>
    <w:rsid w:val="005F155B"/>
    <w:rsid w:val="005F182D"/>
    <w:rsid w:val="005F1CCE"/>
    <w:rsid w:val="005F1E1D"/>
    <w:rsid w:val="005F213B"/>
    <w:rsid w:val="005F223E"/>
    <w:rsid w:val="005F25D9"/>
    <w:rsid w:val="005F293B"/>
    <w:rsid w:val="005F2AC8"/>
    <w:rsid w:val="005F351A"/>
    <w:rsid w:val="005F35A0"/>
    <w:rsid w:val="005F3661"/>
    <w:rsid w:val="005F3671"/>
    <w:rsid w:val="005F37D1"/>
    <w:rsid w:val="005F3850"/>
    <w:rsid w:val="005F3D9D"/>
    <w:rsid w:val="005F3F30"/>
    <w:rsid w:val="005F40A4"/>
    <w:rsid w:val="005F428F"/>
    <w:rsid w:val="005F43DD"/>
    <w:rsid w:val="005F442B"/>
    <w:rsid w:val="005F48AE"/>
    <w:rsid w:val="005F49D1"/>
    <w:rsid w:val="005F4D72"/>
    <w:rsid w:val="005F4F4B"/>
    <w:rsid w:val="005F5A93"/>
    <w:rsid w:val="005F5C13"/>
    <w:rsid w:val="005F5CC9"/>
    <w:rsid w:val="005F647C"/>
    <w:rsid w:val="005F6850"/>
    <w:rsid w:val="005F6A09"/>
    <w:rsid w:val="005F6FE3"/>
    <w:rsid w:val="005F7AEC"/>
    <w:rsid w:val="005F7D24"/>
    <w:rsid w:val="005F7F8D"/>
    <w:rsid w:val="00600112"/>
    <w:rsid w:val="006002B1"/>
    <w:rsid w:val="006007EF"/>
    <w:rsid w:val="00600FFB"/>
    <w:rsid w:val="00601697"/>
    <w:rsid w:val="006016E1"/>
    <w:rsid w:val="00601ADB"/>
    <w:rsid w:val="00602023"/>
    <w:rsid w:val="00602149"/>
    <w:rsid w:val="006023F7"/>
    <w:rsid w:val="0060252A"/>
    <w:rsid w:val="006027B1"/>
    <w:rsid w:val="00602AD1"/>
    <w:rsid w:val="00603953"/>
    <w:rsid w:val="00604211"/>
    <w:rsid w:val="00604644"/>
    <w:rsid w:val="00604722"/>
    <w:rsid w:val="006048F0"/>
    <w:rsid w:val="00604CE1"/>
    <w:rsid w:val="0060547C"/>
    <w:rsid w:val="00605B90"/>
    <w:rsid w:val="006062F0"/>
    <w:rsid w:val="00606E1C"/>
    <w:rsid w:val="0060703E"/>
    <w:rsid w:val="006072E3"/>
    <w:rsid w:val="0060798E"/>
    <w:rsid w:val="00607B9F"/>
    <w:rsid w:val="00607CE9"/>
    <w:rsid w:val="00607CFC"/>
    <w:rsid w:val="00607E18"/>
    <w:rsid w:val="00607E75"/>
    <w:rsid w:val="00607EFA"/>
    <w:rsid w:val="00607FB4"/>
    <w:rsid w:val="00610080"/>
    <w:rsid w:val="00610178"/>
    <w:rsid w:val="0061018A"/>
    <w:rsid w:val="00610321"/>
    <w:rsid w:val="00610D5F"/>
    <w:rsid w:val="006110DE"/>
    <w:rsid w:val="00611E12"/>
    <w:rsid w:val="00612583"/>
    <w:rsid w:val="00612809"/>
    <w:rsid w:val="00612ADA"/>
    <w:rsid w:val="00612B07"/>
    <w:rsid w:val="00612EE7"/>
    <w:rsid w:val="006132A0"/>
    <w:rsid w:val="00613395"/>
    <w:rsid w:val="00613973"/>
    <w:rsid w:val="00613CF5"/>
    <w:rsid w:val="00613F72"/>
    <w:rsid w:val="0061439C"/>
    <w:rsid w:val="0061444E"/>
    <w:rsid w:val="0061492F"/>
    <w:rsid w:val="006149AC"/>
    <w:rsid w:val="00614A2D"/>
    <w:rsid w:val="00614B53"/>
    <w:rsid w:val="00614F08"/>
    <w:rsid w:val="006150C4"/>
    <w:rsid w:val="006150ED"/>
    <w:rsid w:val="00615202"/>
    <w:rsid w:val="00615A57"/>
    <w:rsid w:val="00615AC0"/>
    <w:rsid w:val="00615B25"/>
    <w:rsid w:val="00615C08"/>
    <w:rsid w:val="00616077"/>
    <w:rsid w:val="00616156"/>
    <w:rsid w:val="00616182"/>
    <w:rsid w:val="00616977"/>
    <w:rsid w:val="00616D7C"/>
    <w:rsid w:val="006170D2"/>
    <w:rsid w:val="0061749A"/>
    <w:rsid w:val="00617B63"/>
    <w:rsid w:val="00617ED6"/>
    <w:rsid w:val="00617F0E"/>
    <w:rsid w:val="00620342"/>
    <w:rsid w:val="0062036D"/>
    <w:rsid w:val="0062049E"/>
    <w:rsid w:val="006205A4"/>
    <w:rsid w:val="00620886"/>
    <w:rsid w:val="00620A12"/>
    <w:rsid w:val="00620EE1"/>
    <w:rsid w:val="00621027"/>
    <w:rsid w:val="006213B9"/>
    <w:rsid w:val="006216AF"/>
    <w:rsid w:val="0062188B"/>
    <w:rsid w:val="00621968"/>
    <w:rsid w:val="006220BD"/>
    <w:rsid w:val="00622B13"/>
    <w:rsid w:val="00622B27"/>
    <w:rsid w:val="00622CBE"/>
    <w:rsid w:val="00622D4F"/>
    <w:rsid w:val="00622D7A"/>
    <w:rsid w:val="00624ADA"/>
    <w:rsid w:val="006258E9"/>
    <w:rsid w:val="00625DCC"/>
    <w:rsid w:val="00625F0B"/>
    <w:rsid w:val="00626456"/>
    <w:rsid w:val="00626ECF"/>
    <w:rsid w:val="00627053"/>
    <w:rsid w:val="0062705F"/>
    <w:rsid w:val="00630026"/>
    <w:rsid w:val="00630539"/>
    <w:rsid w:val="006314F2"/>
    <w:rsid w:val="00631728"/>
    <w:rsid w:val="00631742"/>
    <w:rsid w:val="00631D72"/>
    <w:rsid w:val="0063241C"/>
    <w:rsid w:val="0063262F"/>
    <w:rsid w:val="006331CE"/>
    <w:rsid w:val="006333B4"/>
    <w:rsid w:val="00633775"/>
    <w:rsid w:val="00633CE2"/>
    <w:rsid w:val="00633F8F"/>
    <w:rsid w:val="0063437E"/>
    <w:rsid w:val="006344AB"/>
    <w:rsid w:val="00634EB9"/>
    <w:rsid w:val="006357A3"/>
    <w:rsid w:val="006357FA"/>
    <w:rsid w:val="006365FF"/>
    <w:rsid w:val="00636638"/>
    <w:rsid w:val="00636B4B"/>
    <w:rsid w:val="00636D30"/>
    <w:rsid w:val="00636D45"/>
    <w:rsid w:val="0063777E"/>
    <w:rsid w:val="00637F5D"/>
    <w:rsid w:val="00640B93"/>
    <w:rsid w:val="00640BB5"/>
    <w:rsid w:val="00640E99"/>
    <w:rsid w:val="00641466"/>
    <w:rsid w:val="0064148F"/>
    <w:rsid w:val="006414EE"/>
    <w:rsid w:val="006417F4"/>
    <w:rsid w:val="00641A79"/>
    <w:rsid w:val="00641D9B"/>
    <w:rsid w:val="006423D4"/>
    <w:rsid w:val="00642B5E"/>
    <w:rsid w:val="00642D19"/>
    <w:rsid w:val="0064367D"/>
    <w:rsid w:val="0064372E"/>
    <w:rsid w:val="00643809"/>
    <w:rsid w:val="00643B6F"/>
    <w:rsid w:val="00644333"/>
    <w:rsid w:val="006446AF"/>
    <w:rsid w:val="006447C3"/>
    <w:rsid w:val="00644B14"/>
    <w:rsid w:val="0064557D"/>
    <w:rsid w:val="006459FF"/>
    <w:rsid w:val="00645E4A"/>
    <w:rsid w:val="00646DF0"/>
    <w:rsid w:val="00646EBE"/>
    <w:rsid w:val="00646F78"/>
    <w:rsid w:val="00647389"/>
    <w:rsid w:val="00647532"/>
    <w:rsid w:val="0064788E"/>
    <w:rsid w:val="00647B37"/>
    <w:rsid w:val="00647BDA"/>
    <w:rsid w:val="00647D2E"/>
    <w:rsid w:val="00647EA9"/>
    <w:rsid w:val="006502EB"/>
    <w:rsid w:val="00650BAB"/>
    <w:rsid w:val="006519C0"/>
    <w:rsid w:val="00651AC6"/>
    <w:rsid w:val="00651D67"/>
    <w:rsid w:val="00651E4D"/>
    <w:rsid w:val="00651EEC"/>
    <w:rsid w:val="00651FF0"/>
    <w:rsid w:val="00652006"/>
    <w:rsid w:val="00652547"/>
    <w:rsid w:val="00652870"/>
    <w:rsid w:val="00652913"/>
    <w:rsid w:val="00652C5F"/>
    <w:rsid w:val="0065316E"/>
    <w:rsid w:val="006537FB"/>
    <w:rsid w:val="0065380F"/>
    <w:rsid w:val="006539D6"/>
    <w:rsid w:val="00653BDA"/>
    <w:rsid w:val="00654184"/>
    <w:rsid w:val="006544FD"/>
    <w:rsid w:val="006545B5"/>
    <w:rsid w:val="00654661"/>
    <w:rsid w:val="00654D05"/>
    <w:rsid w:val="00655100"/>
    <w:rsid w:val="006552C0"/>
    <w:rsid w:val="0065537D"/>
    <w:rsid w:val="00655DE2"/>
    <w:rsid w:val="00655E25"/>
    <w:rsid w:val="006566AF"/>
    <w:rsid w:val="00656868"/>
    <w:rsid w:val="00656936"/>
    <w:rsid w:val="00656DE5"/>
    <w:rsid w:val="00656FBD"/>
    <w:rsid w:val="006574C1"/>
    <w:rsid w:val="006574C3"/>
    <w:rsid w:val="006574F6"/>
    <w:rsid w:val="006578E6"/>
    <w:rsid w:val="00657B8F"/>
    <w:rsid w:val="0065808A"/>
    <w:rsid w:val="00660065"/>
    <w:rsid w:val="00660118"/>
    <w:rsid w:val="0066013E"/>
    <w:rsid w:val="00660215"/>
    <w:rsid w:val="0066057E"/>
    <w:rsid w:val="006606D3"/>
    <w:rsid w:val="00660CBE"/>
    <w:rsid w:val="00660CDB"/>
    <w:rsid w:val="00660E47"/>
    <w:rsid w:val="006612D2"/>
    <w:rsid w:val="006619A9"/>
    <w:rsid w:val="00661A03"/>
    <w:rsid w:val="00661A12"/>
    <w:rsid w:val="00661C78"/>
    <w:rsid w:val="00661D8D"/>
    <w:rsid w:val="00661F17"/>
    <w:rsid w:val="006626DE"/>
    <w:rsid w:val="006627C6"/>
    <w:rsid w:val="00662C11"/>
    <w:rsid w:val="00662E61"/>
    <w:rsid w:val="006630F1"/>
    <w:rsid w:val="0066318C"/>
    <w:rsid w:val="0066351B"/>
    <w:rsid w:val="006637DE"/>
    <w:rsid w:val="006639FC"/>
    <w:rsid w:val="00663CCF"/>
    <w:rsid w:val="00664106"/>
    <w:rsid w:val="006641A1"/>
    <w:rsid w:val="00664420"/>
    <w:rsid w:val="00664609"/>
    <w:rsid w:val="00664777"/>
    <w:rsid w:val="00664AB8"/>
    <w:rsid w:val="00664F8C"/>
    <w:rsid w:val="006654F2"/>
    <w:rsid w:val="00665E07"/>
    <w:rsid w:val="00666119"/>
    <w:rsid w:val="006662E5"/>
    <w:rsid w:val="00667901"/>
    <w:rsid w:val="00667DD2"/>
    <w:rsid w:val="00670713"/>
    <w:rsid w:val="00670855"/>
    <w:rsid w:val="00670B43"/>
    <w:rsid w:val="00670E69"/>
    <w:rsid w:val="006710CA"/>
    <w:rsid w:val="0067141E"/>
    <w:rsid w:val="006714EB"/>
    <w:rsid w:val="00671988"/>
    <w:rsid w:val="006719C5"/>
    <w:rsid w:val="00671ABA"/>
    <w:rsid w:val="00671B02"/>
    <w:rsid w:val="00672099"/>
    <w:rsid w:val="00672612"/>
    <w:rsid w:val="00672D9A"/>
    <w:rsid w:val="00672EA1"/>
    <w:rsid w:val="00673917"/>
    <w:rsid w:val="006749E5"/>
    <w:rsid w:val="00674A5A"/>
    <w:rsid w:val="00674B6D"/>
    <w:rsid w:val="00674FA2"/>
    <w:rsid w:val="0067514E"/>
    <w:rsid w:val="006753F0"/>
    <w:rsid w:val="0067572C"/>
    <w:rsid w:val="00675897"/>
    <w:rsid w:val="00675BEB"/>
    <w:rsid w:val="00675EE2"/>
    <w:rsid w:val="00676562"/>
    <w:rsid w:val="006768EF"/>
    <w:rsid w:val="00676A22"/>
    <w:rsid w:val="00676D9D"/>
    <w:rsid w:val="00676EC0"/>
    <w:rsid w:val="0067745E"/>
    <w:rsid w:val="00677470"/>
    <w:rsid w:val="00677809"/>
    <w:rsid w:val="00677894"/>
    <w:rsid w:val="0067789D"/>
    <w:rsid w:val="00677980"/>
    <w:rsid w:val="00677FC0"/>
    <w:rsid w:val="006802BF"/>
    <w:rsid w:val="00680444"/>
    <w:rsid w:val="006804AB"/>
    <w:rsid w:val="00681116"/>
    <w:rsid w:val="006811AA"/>
    <w:rsid w:val="006814F9"/>
    <w:rsid w:val="0068166E"/>
    <w:rsid w:val="0068189F"/>
    <w:rsid w:val="00681C50"/>
    <w:rsid w:val="006823A0"/>
    <w:rsid w:val="00682811"/>
    <w:rsid w:val="00682A7E"/>
    <w:rsid w:val="00682BFC"/>
    <w:rsid w:val="00682D2E"/>
    <w:rsid w:val="00682DB7"/>
    <w:rsid w:val="0068330C"/>
    <w:rsid w:val="00683618"/>
    <w:rsid w:val="00683DAD"/>
    <w:rsid w:val="00683F00"/>
    <w:rsid w:val="006842DC"/>
    <w:rsid w:val="00684449"/>
    <w:rsid w:val="0068468A"/>
    <w:rsid w:val="00684991"/>
    <w:rsid w:val="00684B56"/>
    <w:rsid w:val="00684C97"/>
    <w:rsid w:val="0068513E"/>
    <w:rsid w:val="006854AE"/>
    <w:rsid w:val="00685611"/>
    <w:rsid w:val="0068585A"/>
    <w:rsid w:val="006858DC"/>
    <w:rsid w:val="0068630F"/>
    <w:rsid w:val="006868CF"/>
    <w:rsid w:val="00687240"/>
    <w:rsid w:val="0068780E"/>
    <w:rsid w:val="00687998"/>
    <w:rsid w:val="00687D5E"/>
    <w:rsid w:val="00687D61"/>
    <w:rsid w:val="00687E50"/>
    <w:rsid w:val="0069029F"/>
    <w:rsid w:val="00690BBD"/>
    <w:rsid w:val="00690C20"/>
    <w:rsid w:val="0069116F"/>
    <w:rsid w:val="00691428"/>
    <w:rsid w:val="00691671"/>
    <w:rsid w:val="006916F2"/>
    <w:rsid w:val="00691801"/>
    <w:rsid w:val="0069188E"/>
    <w:rsid w:val="00691F40"/>
    <w:rsid w:val="0069298A"/>
    <w:rsid w:val="00692C6E"/>
    <w:rsid w:val="006937D4"/>
    <w:rsid w:val="00693B67"/>
    <w:rsid w:val="00693F38"/>
    <w:rsid w:val="00693FA0"/>
    <w:rsid w:val="00694099"/>
    <w:rsid w:val="006941F5"/>
    <w:rsid w:val="00694277"/>
    <w:rsid w:val="006948F8"/>
    <w:rsid w:val="00694924"/>
    <w:rsid w:val="00694A77"/>
    <w:rsid w:val="006951DB"/>
    <w:rsid w:val="00695583"/>
    <w:rsid w:val="0069567E"/>
    <w:rsid w:val="00695884"/>
    <w:rsid w:val="00695A14"/>
    <w:rsid w:val="00695A9F"/>
    <w:rsid w:val="00695D2F"/>
    <w:rsid w:val="00695D97"/>
    <w:rsid w:val="0069601E"/>
    <w:rsid w:val="0069643F"/>
    <w:rsid w:val="006968CA"/>
    <w:rsid w:val="00696E29"/>
    <w:rsid w:val="00697413"/>
    <w:rsid w:val="006974CE"/>
    <w:rsid w:val="00697647"/>
    <w:rsid w:val="006978E4"/>
    <w:rsid w:val="006A08AD"/>
    <w:rsid w:val="006A0C99"/>
    <w:rsid w:val="006A1270"/>
    <w:rsid w:val="006A141A"/>
    <w:rsid w:val="006A18B0"/>
    <w:rsid w:val="006A1C2B"/>
    <w:rsid w:val="006A1E56"/>
    <w:rsid w:val="006A1E59"/>
    <w:rsid w:val="006A1E5A"/>
    <w:rsid w:val="006A2126"/>
    <w:rsid w:val="006A2161"/>
    <w:rsid w:val="006A22D0"/>
    <w:rsid w:val="006A2C30"/>
    <w:rsid w:val="006A2E06"/>
    <w:rsid w:val="006A2E50"/>
    <w:rsid w:val="006A3074"/>
    <w:rsid w:val="006A34EA"/>
    <w:rsid w:val="006A422F"/>
    <w:rsid w:val="006A428D"/>
    <w:rsid w:val="006A4E24"/>
    <w:rsid w:val="006A52DF"/>
    <w:rsid w:val="006A5A08"/>
    <w:rsid w:val="006A5CB6"/>
    <w:rsid w:val="006A5D1E"/>
    <w:rsid w:val="006A6286"/>
    <w:rsid w:val="006A6766"/>
    <w:rsid w:val="006A68D9"/>
    <w:rsid w:val="006A6D57"/>
    <w:rsid w:val="006A6EF5"/>
    <w:rsid w:val="006A6F50"/>
    <w:rsid w:val="006A7423"/>
    <w:rsid w:val="006A758B"/>
    <w:rsid w:val="006B032E"/>
    <w:rsid w:val="006B0554"/>
    <w:rsid w:val="006B07F7"/>
    <w:rsid w:val="006B08E2"/>
    <w:rsid w:val="006B09AF"/>
    <w:rsid w:val="006B0B11"/>
    <w:rsid w:val="006B17F7"/>
    <w:rsid w:val="006B1957"/>
    <w:rsid w:val="006B1B32"/>
    <w:rsid w:val="006B2439"/>
    <w:rsid w:val="006B2497"/>
    <w:rsid w:val="006B2887"/>
    <w:rsid w:val="006B2B6F"/>
    <w:rsid w:val="006B2EED"/>
    <w:rsid w:val="006B3152"/>
    <w:rsid w:val="006B3554"/>
    <w:rsid w:val="006B3668"/>
    <w:rsid w:val="006B3A09"/>
    <w:rsid w:val="006B45C8"/>
    <w:rsid w:val="006B45D0"/>
    <w:rsid w:val="006B45F6"/>
    <w:rsid w:val="006B4892"/>
    <w:rsid w:val="006B4A01"/>
    <w:rsid w:val="006B510D"/>
    <w:rsid w:val="006B51C6"/>
    <w:rsid w:val="006B56C7"/>
    <w:rsid w:val="006B5812"/>
    <w:rsid w:val="006B5C1D"/>
    <w:rsid w:val="006B5E39"/>
    <w:rsid w:val="006B600F"/>
    <w:rsid w:val="006B6081"/>
    <w:rsid w:val="006B677E"/>
    <w:rsid w:val="006B67C8"/>
    <w:rsid w:val="006B69A4"/>
    <w:rsid w:val="006B6B89"/>
    <w:rsid w:val="006B7072"/>
    <w:rsid w:val="006B748F"/>
    <w:rsid w:val="006B788D"/>
    <w:rsid w:val="006B7A2C"/>
    <w:rsid w:val="006B7C65"/>
    <w:rsid w:val="006C01F0"/>
    <w:rsid w:val="006C05FD"/>
    <w:rsid w:val="006C0D54"/>
    <w:rsid w:val="006C0E0E"/>
    <w:rsid w:val="006C0EFE"/>
    <w:rsid w:val="006C1222"/>
    <w:rsid w:val="006C122E"/>
    <w:rsid w:val="006C14CA"/>
    <w:rsid w:val="006C1BBA"/>
    <w:rsid w:val="006C1E74"/>
    <w:rsid w:val="006C2252"/>
    <w:rsid w:val="006C2507"/>
    <w:rsid w:val="006C25A1"/>
    <w:rsid w:val="006C2A67"/>
    <w:rsid w:val="006C2AC4"/>
    <w:rsid w:val="006C2BF9"/>
    <w:rsid w:val="006C32A7"/>
    <w:rsid w:val="006C3B2B"/>
    <w:rsid w:val="006C3C41"/>
    <w:rsid w:val="006C3C91"/>
    <w:rsid w:val="006C44B5"/>
    <w:rsid w:val="006C5698"/>
    <w:rsid w:val="006C5770"/>
    <w:rsid w:val="006C58F0"/>
    <w:rsid w:val="006C5A8E"/>
    <w:rsid w:val="006C5B1E"/>
    <w:rsid w:val="006C5CE4"/>
    <w:rsid w:val="006C5D29"/>
    <w:rsid w:val="006C6065"/>
    <w:rsid w:val="006C630D"/>
    <w:rsid w:val="006C6473"/>
    <w:rsid w:val="006C64F9"/>
    <w:rsid w:val="006C6668"/>
    <w:rsid w:val="006C6A23"/>
    <w:rsid w:val="006C6A47"/>
    <w:rsid w:val="006C77EA"/>
    <w:rsid w:val="006D020F"/>
    <w:rsid w:val="006D0447"/>
    <w:rsid w:val="006D058E"/>
    <w:rsid w:val="006D099B"/>
    <w:rsid w:val="006D0C46"/>
    <w:rsid w:val="006D0DFD"/>
    <w:rsid w:val="006D1051"/>
    <w:rsid w:val="006D12E2"/>
    <w:rsid w:val="006D13F7"/>
    <w:rsid w:val="006D151B"/>
    <w:rsid w:val="006D1762"/>
    <w:rsid w:val="006D1A81"/>
    <w:rsid w:val="006D1A95"/>
    <w:rsid w:val="006D2246"/>
    <w:rsid w:val="006D2396"/>
    <w:rsid w:val="006D24FD"/>
    <w:rsid w:val="006D289E"/>
    <w:rsid w:val="006D2BDC"/>
    <w:rsid w:val="006D2EC0"/>
    <w:rsid w:val="006D2FBE"/>
    <w:rsid w:val="006D3689"/>
    <w:rsid w:val="006D3C96"/>
    <w:rsid w:val="006D3D71"/>
    <w:rsid w:val="006D4111"/>
    <w:rsid w:val="006D4246"/>
    <w:rsid w:val="006D4DF6"/>
    <w:rsid w:val="006D4E3E"/>
    <w:rsid w:val="006D56BE"/>
    <w:rsid w:val="006D5CE1"/>
    <w:rsid w:val="006D5CF8"/>
    <w:rsid w:val="006D61D4"/>
    <w:rsid w:val="006D6913"/>
    <w:rsid w:val="006D6A54"/>
    <w:rsid w:val="006D6C25"/>
    <w:rsid w:val="006D6C6E"/>
    <w:rsid w:val="006D6F29"/>
    <w:rsid w:val="006D714A"/>
    <w:rsid w:val="006E0B03"/>
    <w:rsid w:val="006E0D73"/>
    <w:rsid w:val="006E0E84"/>
    <w:rsid w:val="006E172D"/>
    <w:rsid w:val="006E1876"/>
    <w:rsid w:val="006E1972"/>
    <w:rsid w:val="006E1EE5"/>
    <w:rsid w:val="006E1F04"/>
    <w:rsid w:val="006E21E3"/>
    <w:rsid w:val="006E220C"/>
    <w:rsid w:val="006E2252"/>
    <w:rsid w:val="006E2771"/>
    <w:rsid w:val="006E2BC7"/>
    <w:rsid w:val="006E4051"/>
    <w:rsid w:val="006E4440"/>
    <w:rsid w:val="006E491F"/>
    <w:rsid w:val="006E51DC"/>
    <w:rsid w:val="006E5707"/>
    <w:rsid w:val="006E6960"/>
    <w:rsid w:val="006E69FB"/>
    <w:rsid w:val="006E6A6C"/>
    <w:rsid w:val="006E6BB6"/>
    <w:rsid w:val="006E6C99"/>
    <w:rsid w:val="006E7053"/>
    <w:rsid w:val="006E74F5"/>
    <w:rsid w:val="006E75D9"/>
    <w:rsid w:val="006E78FE"/>
    <w:rsid w:val="006E7A4A"/>
    <w:rsid w:val="006F0169"/>
    <w:rsid w:val="006F022E"/>
    <w:rsid w:val="006F13A6"/>
    <w:rsid w:val="006F13B8"/>
    <w:rsid w:val="006F1627"/>
    <w:rsid w:val="006F2056"/>
    <w:rsid w:val="006F20E5"/>
    <w:rsid w:val="006F24D2"/>
    <w:rsid w:val="006F2542"/>
    <w:rsid w:val="006F277F"/>
    <w:rsid w:val="006F2930"/>
    <w:rsid w:val="006F3352"/>
    <w:rsid w:val="006F34D8"/>
    <w:rsid w:val="006F4183"/>
    <w:rsid w:val="006F44FF"/>
    <w:rsid w:val="006F47B6"/>
    <w:rsid w:val="006F4AC0"/>
    <w:rsid w:val="006F4B3C"/>
    <w:rsid w:val="006F4DEB"/>
    <w:rsid w:val="006F5171"/>
    <w:rsid w:val="006F524F"/>
    <w:rsid w:val="006F5915"/>
    <w:rsid w:val="006F5A9D"/>
    <w:rsid w:val="006F5BB4"/>
    <w:rsid w:val="006F5E4B"/>
    <w:rsid w:val="006F60B4"/>
    <w:rsid w:val="006F6351"/>
    <w:rsid w:val="006F6C00"/>
    <w:rsid w:val="006F6F16"/>
    <w:rsid w:val="006F7E26"/>
    <w:rsid w:val="007002A0"/>
    <w:rsid w:val="007002F4"/>
    <w:rsid w:val="00700352"/>
    <w:rsid w:val="007005BD"/>
    <w:rsid w:val="0070067E"/>
    <w:rsid w:val="00700E9E"/>
    <w:rsid w:val="00701724"/>
    <w:rsid w:val="00701810"/>
    <w:rsid w:val="00701BBD"/>
    <w:rsid w:val="007023C7"/>
    <w:rsid w:val="00702438"/>
    <w:rsid w:val="00702459"/>
    <w:rsid w:val="00702819"/>
    <w:rsid w:val="00702876"/>
    <w:rsid w:val="00702B57"/>
    <w:rsid w:val="00702C7D"/>
    <w:rsid w:val="00702D72"/>
    <w:rsid w:val="00703E6C"/>
    <w:rsid w:val="00703FEA"/>
    <w:rsid w:val="00704126"/>
    <w:rsid w:val="00704165"/>
    <w:rsid w:val="0070421A"/>
    <w:rsid w:val="0070494E"/>
    <w:rsid w:val="00704E79"/>
    <w:rsid w:val="00705006"/>
    <w:rsid w:val="00705C8F"/>
    <w:rsid w:val="00706147"/>
    <w:rsid w:val="0070758E"/>
    <w:rsid w:val="007076A8"/>
    <w:rsid w:val="00707DA2"/>
    <w:rsid w:val="00710EFD"/>
    <w:rsid w:val="0071161B"/>
    <w:rsid w:val="0071177A"/>
    <w:rsid w:val="0071183E"/>
    <w:rsid w:val="00711DCD"/>
    <w:rsid w:val="007123AD"/>
    <w:rsid w:val="007124DC"/>
    <w:rsid w:val="00712B56"/>
    <w:rsid w:val="00712E57"/>
    <w:rsid w:val="00712ECE"/>
    <w:rsid w:val="00713FCA"/>
    <w:rsid w:val="00714570"/>
    <w:rsid w:val="00714625"/>
    <w:rsid w:val="00714822"/>
    <w:rsid w:val="00714B8C"/>
    <w:rsid w:val="00714FCF"/>
    <w:rsid w:val="0071500D"/>
    <w:rsid w:val="007152DB"/>
    <w:rsid w:val="00715391"/>
    <w:rsid w:val="007154DB"/>
    <w:rsid w:val="0071554A"/>
    <w:rsid w:val="007159BE"/>
    <w:rsid w:val="00715E0E"/>
    <w:rsid w:val="00715E35"/>
    <w:rsid w:val="00716409"/>
    <w:rsid w:val="007164B9"/>
    <w:rsid w:val="00716601"/>
    <w:rsid w:val="00716662"/>
    <w:rsid w:val="00716CAA"/>
    <w:rsid w:val="00716E79"/>
    <w:rsid w:val="00716F2E"/>
    <w:rsid w:val="007172ED"/>
    <w:rsid w:val="00717515"/>
    <w:rsid w:val="0071760E"/>
    <w:rsid w:val="007177F9"/>
    <w:rsid w:val="0071782C"/>
    <w:rsid w:val="00717848"/>
    <w:rsid w:val="00717BCC"/>
    <w:rsid w:val="00717C23"/>
    <w:rsid w:val="00717DBE"/>
    <w:rsid w:val="0072039B"/>
    <w:rsid w:val="00720749"/>
    <w:rsid w:val="0072103B"/>
    <w:rsid w:val="007212D1"/>
    <w:rsid w:val="00721871"/>
    <w:rsid w:val="00721A51"/>
    <w:rsid w:val="00721DBC"/>
    <w:rsid w:val="00722269"/>
    <w:rsid w:val="00722498"/>
    <w:rsid w:val="00722835"/>
    <w:rsid w:val="007232FF"/>
    <w:rsid w:val="00723512"/>
    <w:rsid w:val="00723B57"/>
    <w:rsid w:val="00723EA4"/>
    <w:rsid w:val="007242AA"/>
    <w:rsid w:val="007250CB"/>
    <w:rsid w:val="0072568B"/>
    <w:rsid w:val="00725704"/>
    <w:rsid w:val="00725896"/>
    <w:rsid w:val="00725B37"/>
    <w:rsid w:val="00725BB2"/>
    <w:rsid w:val="007263E1"/>
    <w:rsid w:val="0072686D"/>
    <w:rsid w:val="00726B30"/>
    <w:rsid w:val="00726D02"/>
    <w:rsid w:val="0072700C"/>
    <w:rsid w:val="00727204"/>
    <w:rsid w:val="00727BD6"/>
    <w:rsid w:val="007303B8"/>
    <w:rsid w:val="0073064F"/>
    <w:rsid w:val="00730931"/>
    <w:rsid w:val="0073099C"/>
    <w:rsid w:val="00730EB2"/>
    <w:rsid w:val="00730FD2"/>
    <w:rsid w:val="00731F5C"/>
    <w:rsid w:val="007327F0"/>
    <w:rsid w:val="007327FA"/>
    <w:rsid w:val="0073298F"/>
    <w:rsid w:val="00732B35"/>
    <w:rsid w:val="00732C02"/>
    <w:rsid w:val="00732C36"/>
    <w:rsid w:val="0073300E"/>
    <w:rsid w:val="00733373"/>
    <w:rsid w:val="00733878"/>
    <w:rsid w:val="007339F3"/>
    <w:rsid w:val="00733E28"/>
    <w:rsid w:val="0073474E"/>
    <w:rsid w:val="007348C3"/>
    <w:rsid w:val="00734C3E"/>
    <w:rsid w:val="00734CBC"/>
    <w:rsid w:val="00734E59"/>
    <w:rsid w:val="007355F5"/>
    <w:rsid w:val="00735B19"/>
    <w:rsid w:val="00735B53"/>
    <w:rsid w:val="00735B81"/>
    <w:rsid w:val="00735C68"/>
    <w:rsid w:val="00735C9B"/>
    <w:rsid w:val="00735E20"/>
    <w:rsid w:val="007362A6"/>
    <w:rsid w:val="00736661"/>
    <w:rsid w:val="007366E1"/>
    <w:rsid w:val="00736A8C"/>
    <w:rsid w:val="007375BB"/>
    <w:rsid w:val="00737D94"/>
    <w:rsid w:val="00737E17"/>
    <w:rsid w:val="00737F00"/>
    <w:rsid w:val="007403A3"/>
    <w:rsid w:val="00740632"/>
    <w:rsid w:val="00741099"/>
    <w:rsid w:val="007411C4"/>
    <w:rsid w:val="00741268"/>
    <w:rsid w:val="0074149C"/>
    <w:rsid w:val="0074167F"/>
    <w:rsid w:val="00741E92"/>
    <w:rsid w:val="007420D0"/>
    <w:rsid w:val="007425CB"/>
    <w:rsid w:val="00742F0A"/>
    <w:rsid w:val="007431AD"/>
    <w:rsid w:val="0074361C"/>
    <w:rsid w:val="0074369D"/>
    <w:rsid w:val="00743B6D"/>
    <w:rsid w:val="00744448"/>
    <w:rsid w:val="00744ACB"/>
    <w:rsid w:val="00744DC1"/>
    <w:rsid w:val="00744FD4"/>
    <w:rsid w:val="007455EB"/>
    <w:rsid w:val="00745605"/>
    <w:rsid w:val="00745646"/>
    <w:rsid w:val="0074594E"/>
    <w:rsid w:val="00745FA9"/>
    <w:rsid w:val="0074642D"/>
    <w:rsid w:val="00746761"/>
    <w:rsid w:val="0074681B"/>
    <w:rsid w:val="007469CA"/>
    <w:rsid w:val="00746C1E"/>
    <w:rsid w:val="00746CD9"/>
    <w:rsid w:val="00746D5C"/>
    <w:rsid w:val="00747419"/>
    <w:rsid w:val="007475E7"/>
    <w:rsid w:val="00747765"/>
    <w:rsid w:val="00747D6C"/>
    <w:rsid w:val="00747E17"/>
    <w:rsid w:val="00747E1B"/>
    <w:rsid w:val="0075084A"/>
    <w:rsid w:val="00751221"/>
    <w:rsid w:val="00751C0A"/>
    <w:rsid w:val="00752102"/>
    <w:rsid w:val="007522FB"/>
    <w:rsid w:val="00752B52"/>
    <w:rsid w:val="00752BAB"/>
    <w:rsid w:val="00752E95"/>
    <w:rsid w:val="00752EBC"/>
    <w:rsid w:val="00752FA5"/>
    <w:rsid w:val="00753134"/>
    <w:rsid w:val="00753639"/>
    <w:rsid w:val="00753787"/>
    <w:rsid w:val="00753F31"/>
    <w:rsid w:val="007540DF"/>
    <w:rsid w:val="007544BD"/>
    <w:rsid w:val="007545E2"/>
    <w:rsid w:val="00754E1C"/>
    <w:rsid w:val="007557E6"/>
    <w:rsid w:val="00755BE7"/>
    <w:rsid w:val="00755CBF"/>
    <w:rsid w:val="0075628A"/>
    <w:rsid w:val="00756351"/>
    <w:rsid w:val="00756AF7"/>
    <w:rsid w:val="00756DD6"/>
    <w:rsid w:val="00757281"/>
    <w:rsid w:val="007573E7"/>
    <w:rsid w:val="00757706"/>
    <w:rsid w:val="00757D54"/>
    <w:rsid w:val="00757DD7"/>
    <w:rsid w:val="00760241"/>
    <w:rsid w:val="00760413"/>
    <w:rsid w:val="00760492"/>
    <w:rsid w:val="007604F8"/>
    <w:rsid w:val="00760657"/>
    <w:rsid w:val="00761330"/>
    <w:rsid w:val="007613A1"/>
    <w:rsid w:val="007613D7"/>
    <w:rsid w:val="007617AF"/>
    <w:rsid w:val="0076187A"/>
    <w:rsid w:val="007619C1"/>
    <w:rsid w:val="0076228E"/>
    <w:rsid w:val="0076230B"/>
    <w:rsid w:val="0076233E"/>
    <w:rsid w:val="007625A3"/>
    <w:rsid w:val="0076265E"/>
    <w:rsid w:val="007637E7"/>
    <w:rsid w:val="007639FC"/>
    <w:rsid w:val="00764427"/>
    <w:rsid w:val="0076465A"/>
    <w:rsid w:val="00764692"/>
    <w:rsid w:val="00765B77"/>
    <w:rsid w:val="00765BF6"/>
    <w:rsid w:val="00766514"/>
    <w:rsid w:val="00766D83"/>
    <w:rsid w:val="00766E5E"/>
    <w:rsid w:val="00767173"/>
    <w:rsid w:val="007671AD"/>
    <w:rsid w:val="00767292"/>
    <w:rsid w:val="0076791E"/>
    <w:rsid w:val="00767C67"/>
    <w:rsid w:val="00770083"/>
    <w:rsid w:val="00770406"/>
    <w:rsid w:val="007709EB"/>
    <w:rsid w:val="00770E3E"/>
    <w:rsid w:val="00770FD1"/>
    <w:rsid w:val="00770FEC"/>
    <w:rsid w:val="007713E4"/>
    <w:rsid w:val="007715AA"/>
    <w:rsid w:val="0077175E"/>
    <w:rsid w:val="007719E7"/>
    <w:rsid w:val="00771B1B"/>
    <w:rsid w:val="00771D7D"/>
    <w:rsid w:val="0077238A"/>
    <w:rsid w:val="00772693"/>
    <w:rsid w:val="00772790"/>
    <w:rsid w:val="00772AF5"/>
    <w:rsid w:val="00772D4B"/>
    <w:rsid w:val="007731B7"/>
    <w:rsid w:val="00773225"/>
    <w:rsid w:val="00773252"/>
    <w:rsid w:val="00773791"/>
    <w:rsid w:val="00773925"/>
    <w:rsid w:val="00773A13"/>
    <w:rsid w:val="00773BC7"/>
    <w:rsid w:val="00774191"/>
    <w:rsid w:val="00774498"/>
    <w:rsid w:val="007744F4"/>
    <w:rsid w:val="0077472C"/>
    <w:rsid w:val="00774FD2"/>
    <w:rsid w:val="00775430"/>
    <w:rsid w:val="007755BC"/>
    <w:rsid w:val="00775911"/>
    <w:rsid w:val="00775BAF"/>
    <w:rsid w:val="00775E16"/>
    <w:rsid w:val="00775F92"/>
    <w:rsid w:val="0077638A"/>
    <w:rsid w:val="0077647D"/>
    <w:rsid w:val="00776A10"/>
    <w:rsid w:val="00776C07"/>
    <w:rsid w:val="00776DD3"/>
    <w:rsid w:val="00776DE4"/>
    <w:rsid w:val="00776FBF"/>
    <w:rsid w:val="007770B1"/>
    <w:rsid w:val="00777CBA"/>
    <w:rsid w:val="00777E6D"/>
    <w:rsid w:val="00777F1C"/>
    <w:rsid w:val="00780286"/>
    <w:rsid w:val="0078092C"/>
    <w:rsid w:val="00780998"/>
    <w:rsid w:val="00780E01"/>
    <w:rsid w:val="007812B6"/>
    <w:rsid w:val="00781541"/>
    <w:rsid w:val="00781747"/>
    <w:rsid w:val="00781809"/>
    <w:rsid w:val="00781DC5"/>
    <w:rsid w:val="00781EBB"/>
    <w:rsid w:val="0078203D"/>
    <w:rsid w:val="00782389"/>
    <w:rsid w:val="007826E7"/>
    <w:rsid w:val="0078287B"/>
    <w:rsid w:val="00783438"/>
    <w:rsid w:val="00783481"/>
    <w:rsid w:val="007834F6"/>
    <w:rsid w:val="00783900"/>
    <w:rsid w:val="00783A2E"/>
    <w:rsid w:val="00783C3D"/>
    <w:rsid w:val="00784FDF"/>
    <w:rsid w:val="0078507E"/>
    <w:rsid w:val="00785507"/>
    <w:rsid w:val="007856EF"/>
    <w:rsid w:val="007859C4"/>
    <w:rsid w:val="0078627F"/>
    <w:rsid w:val="007868C4"/>
    <w:rsid w:val="00786A8F"/>
    <w:rsid w:val="00786DB8"/>
    <w:rsid w:val="00786F4A"/>
    <w:rsid w:val="00786FF5"/>
    <w:rsid w:val="00787090"/>
    <w:rsid w:val="00787325"/>
    <w:rsid w:val="0078747C"/>
    <w:rsid w:val="00787D4D"/>
    <w:rsid w:val="00787FB0"/>
    <w:rsid w:val="007902B7"/>
    <w:rsid w:val="00790540"/>
    <w:rsid w:val="007906A5"/>
    <w:rsid w:val="00790ABC"/>
    <w:rsid w:val="00790E11"/>
    <w:rsid w:val="00791243"/>
    <w:rsid w:val="00791634"/>
    <w:rsid w:val="007919EA"/>
    <w:rsid w:val="00791C49"/>
    <w:rsid w:val="00791CA9"/>
    <w:rsid w:val="007926DF"/>
    <w:rsid w:val="00792703"/>
    <w:rsid w:val="00792AB6"/>
    <w:rsid w:val="0079317E"/>
    <w:rsid w:val="007938B4"/>
    <w:rsid w:val="00793DD2"/>
    <w:rsid w:val="00793F5F"/>
    <w:rsid w:val="007941B7"/>
    <w:rsid w:val="00794411"/>
    <w:rsid w:val="0079443D"/>
    <w:rsid w:val="00794529"/>
    <w:rsid w:val="00794D87"/>
    <w:rsid w:val="00794E41"/>
    <w:rsid w:val="00796BEF"/>
    <w:rsid w:val="00797114"/>
    <w:rsid w:val="007979DF"/>
    <w:rsid w:val="00797A21"/>
    <w:rsid w:val="007A0080"/>
    <w:rsid w:val="007A05DA"/>
    <w:rsid w:val="007A07AD"/>
    <w:rsid w:val="007A0BC8"/>
    <w:rsid w:val="007A0D28"/>
    <w:rsid w:val="007A1003"/>
    <w:rsid w:val="007A115F"/>
    <w:rsid w:val="007A1978"/>
    <w:rsid w:val="007A1B6A"/>
    <w:rsid w:val="007A1BF7"/>
    <w:rsid w:val="007A1FDD"/>
    <w:rsid w:val="007A2156"/>
    <w:rsid w:val="007A216C"/>
    <w:rsid w:val="007A257B"/>
    <w:rsid w:val="007A32D0"/>
    <w:rsid w:val="007A3972"/>
    <w:rsid w:val="007A3FFD"/>
    <w:rsid w:val="007A4E06"/>
    <w:rsid w:val="007A5016"/>
    <w:rsid w:val="007A5249"/>
    <w:rsid w:val="007A5B36"/>
    <w:rsid w:val="007A642F"/>
    <w:rsid w:val="007A6DAE"/>
    <w:rsid w:val="007A780A"/>
    <w:rsid w:val="007A7D8E"/>
    <w:rsid w:val="007B046C"/>
    <w:rsid w:val="007B0B3A"/>
    <w:rsid w:val="007B0B7C"/>
    <w:rsid w:val="007B0F65"/>
    <w:rsid w:val="007B132D"/>
    <w:rsid w:val="007B164D"/>
    <w:rsid w:val="007B186C"/>
    <w:rsid w:val="007B189B"/>
    <w:rsid w:val="007B1C7A"/>
    <w:rsid w:val="007B1D5C"/>
    <w:rsid w:val="007B1F36"/>
    <w:rsid w:val="007B21EA"/>
    <w:rsid w:val="007B25AA"/>
    <w:rsid w:val="007B29DA"/>
    <w:rsid w:val="007B2B65"/>
    <w:rsid w:val="007B2CA1"/>
    <w:rsid w:val="007B3315"/>
    <w:rsid w:val="007B34FE"/>
    <w:rsid w:val="007B36C2"/>
    <w:rsid w:val="007B3D34"/>
    <w:rsid w:val="007B3D7F"/>
    <w:rsid w:val="007B4406"/>
    <w:rsid w:val="007B46EB"/>
    <w:rsid w:val="007B4BBE"/>
    <w:rsid w:val="007B4E06"/>
    <w:rsid w:val="007B533A"/>
    <w:rsid w:val="007B5423"/>
    <w:rsid w:val="007B547B"/>
    <w:rsid w:val="007B595B"/>
    <w:rsid w:val="007B6081"/>
    <w:rsid w:val="007B614A"/>
    <w:rsid w:val="007B6262"/>
    <w:rsid w:val="007B64E5"/>
    <w:rsid w:val="007B657E"/>
    <w:rsid w:val="007B6708"/>
    <w:rsid w:val="007B75A6"/>
    <w:rsid w:val="007B79DB"/>
    <w:rsid w:val="007B7EC0"/>
    <w:rsid w:val="007C011A"/>
    <w:rsid w:val="007C037C"/>
    <w:rsid w:val="007C0695"/>
    <w:rsid w:val="007C0BA0"/>
    <w:rsid w:val="007C0DE5"/>
    <w:rsid w:val="007C0FFF"/>
    <w:rsid w:val="007C1280"/>
    <w:rsid w:val="007C138F"/>
    <w:rsid w:val="007C1E34"/>
    <w:rsid w:val="007C1F46"/>
    <w:rsid w:val="007C1F5E"/>
    <w:rsid w:val="007C2112"/>
    <w:rsid w:val="007C2241"/>
    <w:rsid w:val="007C324A"/>
    <w:rsid w:val="007C3292"/>
    <w:rsid w:val="007C3774"/>
    <w:rsid w:val="007C377D"/>
    <w:rsid w:val="007C37A8"/>
    <w:rsid w:val="007C3986"/>
    <w:rsid w:val="007C3C49"/>
    <w:rsid w:val="007C3EB5"/>
    <w:rsid w:val="007C40E9"/>
    <w:rsid w:val="007C43C6"/>
    <w:rsid w:val="007C4561"/>
    <w:rsid w:val="007C4696"/>
    <w:rsid w:val="007C4C87"/>
    <w:rsid w:val="007C4E54"/>
    <w:rsid w:val="007C4F80"/>
    <w:rsid w:val="007C542C"/>
    <w:rsid w:val="007C5588"/>
    <w:rsid w:val="007C56E5"/>
    <w:rsid w:val="007C5AE6"/>
    <w:rsid w:val="007C5C43"/>
    <w:rsid w:val="007C629F"/>
    <w:rsid w:val="007C67CE"/>
    <w:rsid w:val="007C6BE7"/>
    <w:rsid w:val="007C6D09"/>
    <w:rsid w:val="007C6EA9"/>
    <w:rsid w:val="007C6FC7"/>
    <w:rsid w:val="007C73BA"/>
    <w:rsid w:val="007C9D08"/>
    <w:rsid w:val="007D0073"/>
    <w:rsid w:val="007D0198"/>
    <w:rsid w:val="007D0952"/>
    <w:rsid w:val="007D09F6"/>
    <w:rsid w:val="007D0FD1"/>
    <w:rsid w:val="007D1158"/>
    <w:rsid w:val="007D160D"/>
    <w:rsid w:val="007D1D9D"/>
    <w:rsid w:val="007D254B"/>
    <w:rsid w:val="007D26C2"/>
    <w:rsid w:val="007D2DDF"/>
    <w:rsid w:val="007D32EB"/>
    <w:rsid w:val="007D3578"/>
    <w:rsid w:val="007D3904"/>
    <w:rsid w:val="007D3FFC"/>
    <w:rsid w:val="007D4038"/>
    <w:rsid w:val="007D415C"/>
    <w:rsid w:val="007D4CAF"/>
    <w:rsid w:val="007D50F6"/>
    <w:rsid w:val="007D5316"/>
    <w:rsid w:val="007D554D"/>
    <w:rsid w:val="007D586C"/>
    <w:rsid w:val="007D587C"/>
    <w:rsid w:val="007D5AB2"/>
    <w:rsid w:val="007D6BC4"/>
    <w:rsid w:val="007D7277"/>
    <w:rsid w:val="007D744C"/>
    <w:rsid w:val="007D79BB"/>
    <w:rsid w:val="007E0F60"/>
    <w:rsid w:val="007E1394"/>
    <w:rsid w:val="007E15E1"/>
    <w:rsid w:val="007E1786"/>
    <w:rsid w:val="007E1EAF"/>
    <w:rsid w:val="007E2211"/>
    <w:rsid w:val="007E25C1"/>
    <w:rsid w:val="007E2661"/>
    <w:rsid w:val="007E2B35"/>
    <w:rsid w:val="007E2D0F"/>
    <w:rsid w:val="007E2DE8"/>
    <w:rsid w:val="007E2EC2"/>
    <w:rsid w:val="007E2FA7"/>
    <w:rsid w:val="007E35B6"/>
    <w:rsid w:val="007E382D"/>
    <w:rsid w:val="007E3A71"/>
    <w:rsid w:val="007E3D2D"/>
    <w:rsid w:val="007E421E"/>
    <w:rsid w:val="007E43C8"/>
    <w:rsid w:val="007E475A"/>
    <w:rsid w:val="007E4773"/>
    <w:rsid w:val="007E4811"/>
    <w:rsid w:val="007E52DD"/>
    <w:rsid w:val="007E53C6"/>
    <w:rsid w:val="007E5D4B"/>
    <w:rsid w:val="007E60E7"/>
    <w:rsid w:val="007E6112"/>
    <w:rsid w:val="007E614F"/>
    <w:rsid w:val="007E6DB4"/>
    <w:rsid w:val="007E701B"/>
    <w:rsid w:val="007E77B2"/>
    <w:rsid w:val="007F01C9"/>
    <w:rsid w:val="007F03D3"/>
    <w:rsid w:val="007F0982"/>
    <w:rsid w:val="007F09BB"/>
    <w:rsid w:val="007F11D5"/>
    <w:rsid w:val="007F1338"/>
    <w:rsid w:val="007F134E"/>
    <w:rsid w:val="007F14C9"/>
    <w:rsid w:val="007F15B4"/>
    <w:rsid w:val="007F17AA"/>
    <w:rsid w:val="007F18DC"/>
    <w:rsid w:val="007F1C3A"/>
    <w:rsid w:val="007F1F3F"/>
    <w:rsid w:val="007F237E"/>
    <w:rsid w:val="007F295C"/>
    <w:rsid w:val="007F3366"/>
    <w:rsid w:val="007F33F7"/>
    <w:rsid w:val="007F34A6"/>
    <w:rsid w:val="007F423F"/>
    <w:rsid w:val="007F4824"/>
    <w:rsid w:val="007F4CE7"/>
    <w:rsid w:val="007F4DB0"/>
    <w:rsid w:val="007F4FD4"/>
    <w:rsid w:val="007F5429"/>
    <w:rsid w:val="007F59A3"/>
    <w:rsid w:val="007F6C06"/>
    <w:rsid w:val="007F6D0A"/>
    <w:rsid w:val="007F6FC7"/>
    <w:rsid w:val="007F70D9"/>
    <w:rsid w:val="007F71EA"/>
    <w:rsid w:val="007F7292"/>
    <w:rsid w:val="007F7A82"/>
    <w:rsid w:val="007F7B72"/>
    <w:rsid w:val="007F7CBE"/>
    <w:rsid w:val="007F7CDE"/>
    <w:rsid w:val="00800CB9"/>
    <w:rsid w:val="00800CCB"/>
    <w:rsid w:val="008012AC"/>
    <w:rsid w:val="00801AEC"/>
    <w:rsid w:val="00801ECB"/>
    <w:rsid w:val="00802479"/>
    <w:rsid w:val="00802529"/>
    <w:rsid w:val="00802F91"/>
    <w:rsid w:val="00803910"/>
    <w:rsid w:val="00803A0A"/>
    <w:rsid w:val="00803DD8"/>
    <w:rsid w:val="008041C1"/>
    <w:rsid w:val="0080429C"/>
    <w:rsid w:val="00804421"/>
    <w:rsid w:val="00804D5F"/>
    <w:rsid w:val="00804FB3"/>
    <w:rsid w:val="008052A9"/>
    <w:rsid w:val="00805474"/>
    <w:rsid w:val="008058D7"/>
    <w:rsid w:val="00805C19"/>
    <w:rsid w:val="0080604F"/>
    <w:rsid w:val="00806070"/>
    <w:rsid w:val="008066E9"/>
    <w:rsid w:val="00806D17"/>
    <w:rsid w:val="00806D5B"/>
    <w:rsid w:val="008076BC"/>
    <w:rsid w:val="00807786"/>
    <w:rsid w:val="00807796"/>
    <w:rsid w:val="00807CEF"/>
    <w:rsid w:val="00807FF2"/>
    <w:rsid w:val="00810189"/>
    <w:rsid w:val="00810496"/>
    <w:rsid w:val="00810508"/>
    <w:rsid w:val="00810C1B"/>
    <w:rsid w:val="008114D9"/>
    <w:rsid w:val="00811527"/>
    <w:rsid w:val="008116A7"/>
    <w:rsid w:val="008119FA"/>
    <w:rsid w:val="00812067"/>
    <w:rsid w:val="008121A4"/>
    <w:rsid w:val="008121FF"/>
    <w:rsid w:val="00812350"/>
    <w:rsid w:val="008129E9"/>
    <w:rsid w:val="00813092"/>
    <w:rsid w:val="00813493"/>
    <w:rsid w:val="008134E3"/>
    <w:rsid w:val="008137BC"/>
    <w:rsid w:val="00813AE1"/>
    <w:rsid w:val="00813B5E"/>
    <w:rsid w:val="008142B0"/>
    <w:rsid w:val="00814F4F"/>
    <w:rsid w:val="00814FC2"/>
    <w:rsid w:val="00816134"/>
    <w:rsid w:val="0081625C"/>
    <w:rsid w:val="008162BA"/>
    <w:rsid w:val="00816380"/>
    <w:rsid w:val="0081640D"/>
    <w:rsid w:val="008167F6"/>
    <w:rsid w:val="00816B63"/>
    <w:rsid w:val="00816BA9"/>
    <w:rsid w:val="00816C78"/>
    <w:rsid w:val="00816E81"/>
    <w:rsid w:val="00816F1B"/>
    <w:rsid w:val="0081736E"/>
    <w:rsid w:val="00817D14"/>
    <w:rsid w:val="00817F0D"/>
    <w:rsid w:val="00817FA2"/>
    <w:rsid w:val="00820499"/>
    <w:rsid w:val="008208F2"/>
    <w:rsid w:val="00820923"/>
    <w:rsid w:val="00820AFC"/>
    <w:rsid w:val="00820B03"/>
    <w:rsid w:val="008214EA"/>
    <w:rsid w:val="008214F1"/>
    <w:rsid w:val="00821B8F"/>
    <w:rsid w:val="0082255E"/>
    <w:rsid w:val="008225D6"/>
    <w:rsid w:val="008229DB"/>
    <w:rsid w:val="00822A69"/>
    <w:rsid w:val="008240EF"/>
    <w:rsid w:val="00824499"/>
    <w:rsid w:val="00824BBD"/>
    <w:rsid w:val="008250B7"/>
    <w:rsid w:val="0082510D"/>
    <w:rsid w:val="0082531F"/>
    <w:rsid w:val="00825342"/>
    <w:rsid w:val="0082543D"/>
    <w:rsid w:val="00825BA9"/>
    <w:rsid w:val="00825E96"/>
    <w:rsid w:val="008261F2"/>
    <w:rsid w:val="008263F3"/>
    <w:rsid w:val="008269AA"/>
    <w:rsid w:val="008269AB"/>
    <w:rsid w:val="00826AE5"/>
    <w:rsid w:val="00826E85"/>
    <w:rsid w:val="00826EF9"/>
    <w:rsid w:val="0082742D"/>
    <w:rsid w:val="00827444"/>
    <w:rsid w:val="0082745A"/>
    <w:rsid w:val="0082792D"/>
    <w:rsid w:val="00827A51"/>
    <w:rsid w:val="0083017F"/>
    <w:rsid w:val="0083028C"/>
    <w:rsid w:val="00830561"/>
    <w:rsid w:val="00830665"/>
    <w:rsid w:val="008307A8"/>
    <w:rsid w:val="008307EC"/>
    <w:rsid w:val="0083098A"/>
    <w:rsid w:val="00830F08"/>
    <w:rsid w:val="008312B5"/>
    <w:rsid w:val="00831516"/>
    <w:rsid w:val="0083165B"/>
    <w:rsid w:val="0083186F"/>
    <w:rsid w:val="008318F1"/>
    <w:rsid w:val="0083203C"/>
    <w:rsid w:val="00832937"/>
    <w:rsid w:val="0083320B"/>
    <w:rsid w:val="00833572"/>
    <w:rsid w:val="008336BD"/>
    <w:rsid w:val="008338E5"/>
    <w:rsid w:val="008339B9"/>
    <w:rsid w:val="00833A29"/>
    <w:rsid w:val="00833B29"/>
    <w:rsid w:val="00833C5B"/>
    <w:rsid w:val="00833D49"/>
    <w:rsid w:val="00833E09"/>
    <w:rsid w:val="00833FED"/>
    <w:rsid w:val="00834279"/>
    <w:rsid w:val="00834790"/>
    <w:rsid w:val="00834AD9"/>
    <w:rsid w:val="00834ADB"/>
    <w:rsid w:val="00834DA9"/>
    <w:rsid w:val="0083538C"/>
    <w:rsid w:val="0083543F"/>
    <w:rsid w:val="008362D2"/>
    <w:rsid w:val="008363C7"/>
    <w:rsid w:val="008367E1"/>
    <w:rsid w:val="0083711F"/>
    <w:rsid w:val="0083718C"/>
    <w:rsid w:val="00837E31"/>
    <w:rsid w:val="00837F5D"/>
    <w:rsid w:val="0084028B"/>
    <w:rsid w:val="00840319"/>
    <w:rsid w:val="00840440"/>
    <w:rsid w:val="008405A8"/>
    <w:rsid w:val="0084070D"/>
    <w:rsid w:val="00841235"/>
    <w:rsid w:val="008415FF"/>
    <w:rsid w:val="0084174A"/>
    <w:rsid w:val="00841839"/>
    <w:rsid w:val="00841C67"/>
    <w:rsid w:val="00842B0C"/>
    <w:rsid w:val="00842C37"/>
    <w:rsid w:val="00842C66"/>
    <w:rsid w:val="00843216"/>
    <w:rsid w:val="0084355F"/>
    <w:rsid w:val="00843A0A"/>
    <w:rsid w:val="00843FA3"/>
    <w:rsid w:val="00844346"/>
    <w:rsid w:val="00844404"/>
    <w:rsid w:val="0084449B"/>
    <w:rsid w:val="008444BB"/>
    <w:rsid w:val="00844A98"/>
    <w:rsid w:val="00844FA1"/>
    <w:rsid w:val="00845059"/>
    <w:rsid w:val="0084593E"/>
    <w:rsid w:val="00845BB3"/>
    <w:rsid w:val="00845F34"/>
    <w:rsid w:val="00846E9B"/>
    <w:rsid w:val="00846F1F"/>
    <w:rsid w:val="00847938"/>
    <w:rsid w:val="00847998"/>
    <w:rsid w:val="00847B20"/>
    <w:rsid w:val="008500D3"/>
    <w:rsid w:val="0085025D"/>
    <w:rsid w:val="00851797"/>
    <w:rsid w:val="00851DAA"/>
    <w:rsid w:val="008520A2"/>
    <w:rsid w:val="00852315"/>
    <w:rsid w:val="0085260B"/>
    <w:rsid w:val="0085297D"/>
    <w:rsid w:val="00852C86"/>
    <w:rsid w:val="008530A0"/>
    <w:rsid w:val="00853616"/>
    <w:rsid w:val="008537C2"/>
    <w:rsid w:val="00853905"/>
    <w:rsid w:val="00853CD0"/>
    <w:rsid w:val="00853D9B"/>
    <w:rsid w:val="00854139"/>
    <w:rsid w:val="008543A5"/>
    <w:rsid w:val="00854711"/>
    <w:rsid w:val="008547C7"/>
    <w:rsid w:val="00854A26"/>
    <w:rsid w:val="00854A52"/>
    <w:rsid w:val="008551B2"/>
    <w:rsid w:val="008552F0"/>
    <w:rsid w:val="0085565F"/>
    <w:rsid w:val="0085614E"/>
    <w:rsid w:val="0085638A"/>
    <w:rsid w:val="00856813"/>
    <w:rsid w:val="008568EB"/>
    <w:rsid w:val="00856F67"/>
    <w:rsid w:val="008570F4"/>
    <w:rsid w:val="0085752D"/>
    <w:rsid w:val="00857CD8"/>
    <w:rsid w:val="00857D50"/>
    <w:rsid w:val="00860103"/>
    <w:rsid w:val="00860472"/>
    <w:rsid w:val="008608CC"/>
    <w:rsid w:val="00860B64"/>
    <w:rsid w:val="00860E42"/>
    <w:rsid w:val="0086111F"/>
    <w:rsid w:val="00861142"/>
    <w:rsid w:val="008618C2"/>
    <w:rsid w:val="00861B4C"/>
    <w:rsid w:val="00861C99"/>
    <w:rsid w:val="00861E60"/>
    <w:rsid w:val="00862C07"/>
    <w:rsid w:val="00862F80"/>
    <w:rsid w:val="008637BA"/>
    <w:rsid w:val="008638CB"/>
    <w:rsid w:val="00863E2F"/>
    <w:rsid w:val="00863E40"/>
    <w:rsid w:val="00864060"/>
    <w:rsid w:val="008648A5"/>
    <w:rsid w:val="00864AE3"/>
    <w:rsid w:val="00864B8A"/>
    <w:rsid w:val="00864D10"/>
    <w:rsid w:val="00864FFA"/>
    <w:rsid w:val="008650A3"/>
    <w:rsid w:val="00865494"/>
    <w:rsid w:val="00865855"/>
    <w:rsid w:val="008659F1"/>
    <w:rsid w:val="00865D76"/>
    <w:rsid w:val="008662A3"/>
    <w:rsid w:val="00866AE1"/>
    <w:rsid w:val="00866B0C"/>
    <w:rsid w:val="0086799F"/>
    <w:rsid w:val="00867B5B"/>
    <w:rsid w:val="0087061E"/>
    <w:rsid w:val="00870623"/>
    <w:rsid w:val="008706F1"/>
    <w:rsid w:val="00870AEA"/>
    <w:rsid w:val="00870FC5"/>
    <w:rsid w:val="008711F8"/>
    <w:rsid w:val="00871397"/>
    <w:rsid w:val="00871668"/>
    <w:rsid w:val="00871778"/>
    <w:rsid w:val="008718EF"/>
    <w:rsid w:val="00871CE6"/>
    <w:rsid w:val="0087201A"/>
    <w:rsid w:val="008723D7"/>
    <w:rsid w:val="008724AC"/>
    <w:rsid w:val="0087260A"/>
    <w:rsid w:val="00872908"/>
    <w:rsid w:val="00872DF9"/>
    <w:rsid w:val="0087325A"/>
    <w:rsid w:val="008733EB"/>
    <w:rsid w:val="00873F39"/>
    <w:rsid w:val="008747A9"/>
    <w:rsid w:val="00875A5A"/>
    <w:rsid w:val="008764A6"/>
    <w:rsid w:val="00876A9C"/>
    <w:rsid w:val="00876C47"/>
    <w:rsid w:val="00876ED7"/>
    <w:rsid w:val="00877414"/>
    <w:rsid w:val="0087773B"/>
    <w:rsid w:val="00877788"/>
    <w:rsid w:val="00877AF1"/>
    <w:rsid w:val="00877E03"/>
    <w:rsid w:val="00877F8F"/>
    <w:rsid w:val="00880038"/>
    <w:rsid w:val="00880870"/>
    <w:rsid w:val="00880C32"/>
    <w:rsid w:val="00880F74"/>
    <w:rsid w:val="00881389"/>
    <w:rsid w:val="00881ECC"/>
    <w:rsid w:val="00882425"/>
    <w:rsid w:val="00882805"/>
    <w:rsid w:val="00882841"/>
    <w:rsid w:val="0088297B"/>
    <w:rsid w:val="00882A3F"/>
    <w:rsid w:val="00882C58"/>
    <w:rsid w:val="00882CF1"/>
    <w:rsid w:val="0088385B"/>
    <w:rsid w:val="00883E95"/>
    <w:rsid w:val="00884012"/>
    <w:rsid w:val="008842E3"/>
    <w:rsid w:val="00884644"/>
    <w:rsid w:val="008846AC"/>
    <w:rsid w:val="00884942"/>
    <w:rsid w:val="00884BE9"/>
    <w:rsid w:val="00885924"/>
    <w:rsid w:val="00885A75"/>
    <w:rsid w:val="0088606B"/>
    <w:rsid w:val="00886232"/>
    <w:rsid w:val="008862C5"/>
    <w:rsid w:val="008863FE"/>
    <w:rsid w:val="00886890"/>
    <w:rsid w:val="00886980"/>
    <w:rsid w:val="008872E2"/>
    <w:rsid w:val="00887595"/>
    <w:rsid w:val="008879F7"/>
    <w:rsid w:val="00887D0A"/>
    <w:rsid w:val="00887D74"/>
    <w:rsid w:val="00890004"/>
    <w:rsid w:val="0089005E"/>
    <w:rsid w:val="00890340"/>
    <w:rsid w:val="008906AD"/>
    <w:rsid w:val="00890E26"/>
    <w:rsid w:val="00890E49"/>
    <w:rsid w:val="00890EFF"/>
    <w:rsid w:val="00890F6E"/>
    <w:rsid w:val="00891334"/>
    <w:rsid w:val="008914A6"/>
    <w:rsid w:val="008917B6"/>
    <w:rsid w:val="00891814"/>
    <w:rsid w:val="0089196A"/>
    <w:rsid w:val="008919FE"/>
    <w:rsid w:val="008920E0"/>
    <w:rsid w:val="00892397"/>
    <w:rsid w:val="00892570"/>
    <w:rsid w:val="00892E7F"/>
    <w:rsid w:val="0089302B"/>
    <w:rsid w:val="008931DC"/>
    <w:rsid w:val="0089327C"/>
    <w:rsid w:val="00893D13"/>
    <w:rsid w:val="00893E15"/>
    <w:rsid w:val="00893EE9"/>
    <w:rsid w:val="00893FCD"/>
    <w:rsid w:val="00894335"/>
    <w:rsid w:val="00894499"/>
    <w:rsid w:val="008946BC"/>
    <w:rsid w:val="00895134"/>
    <w:rsid w:val="0089541A"/>
    <w:rsid w:val="00895499"/>
    <w:rsid w:val="008959CE"/>
    <w:rsid w:val="00896AB3"/>
    <w:rsid w:val="0089710B"/>
    <w:rsid w:val="008976E1"/>
    <w:rsid w:val="008979F5"/>
    <w:rsid w:val="00897B9C"/>
    <w:rsid w:val="008A00E6"/>
    <w:rsid w:val="008A0A4D"/>
    <w:rsid w:val="008A0B8B"/>
    <w:rsid w:val="008A0BB0"/>
    <w:rsid w:val="008A0E74"/>
    <w:rsid w:val="008A12B1"/>
    <w:rsid w:val="008A13EF"/>
    <w:rsid w:val="008A200C"/>
    <w:rsid w:val="008A204C"/>
    <w:rsid w:val="008A2184"/>
    <w:rsid w:val="008A2276"/>
    <w:rsid w:val="008A2780"/>
    <w:rsid w:val="008A299F"/>
    <w:rsid w:val="008A2B74"/>
    <w:rsid w:val="008A2C05"/>
    <w:rsid w:val="008A302F"/>
    <w:rsid w:val="008A33EA"/>
    <w:rsid w:val="008A363C"/>
    <w:rsid w:val="008A3A67"/>
    <w:rsid w:val="008A3D13"/>
    <w:rsid w:val="008A4135"/>
    <w:rsid w:val="008A4CEC"/>
    <w:rsid w:val="008A4F86"/>
    <w:rsid w:val="008A5074"/>
    <w:rsid w:val="008A5614"/>
    <w:rsid w:val="008A5704"/>
    <w:rsid w:val="008A5A00"/>
    <w:rsid w:val="008A60E1"/>
    <w:rsid w:val="008A640A"/>
    <w:rsid w:val="008A6EE9"/>
    <w:rsid w:val="008A7C58"/>
    <w:rsid w:val="008B0434"/>
    <w:rsid w:val="008B04E6"/>
    <w:rsid w:val="008B0C7A"/>
    <w:rsid w:val="008B0DA5"/>
    <w:rsid w:val="008B0E62"/>
    <w:rsid w:val="008B0FA8"/>
    <w:rsid w:val="008B15D0"/>
    <w:rsid w:val="008B1F97"/>
    <w:rsid w:val="008B26E6"/>
    <w:rsid w:val="008B2A32"/>
    <w:rsid w:val="008B3602"/>
    <w:rsid w:val="008B3B7C"/>
    <w:rsid w:val="008B4192"/>
    <w:rsid w:val="008B42A2"/>
    <w:rsid w:val="008B4502"/>
    <w:rsid w:val="008B45AD"/>
    <w:rsid w:val="008B45DB"/>
    <w:rsid w:val="008B4A09"/>
    <w:rsid w:val="008B4B61"/>
    <w:rsid w:val="008B4D95"/>
    <w:rsid w:val="008B5058"/>
    <w:rsid w:val="008B52DE"/>
    <w:rsid w:val="008B5498"/>
    <w:rsid w:val="008B5A8B"/>
    <w:rsid w:val="008B6368"/>
    <w:rsid w:val="008B67B9"/>
    <w:rsid w:val="008B69A0"/>
    <w:rsid w:val="008B6BA7"/>
    <w:rsid w:val="008B6FEB"/>
    <w:rsid w:val="008B6FF3"/>
    <w:rsid w:val="008B715B"/>
    <w:rsid w:val="008B741F"/>
    <w:rsid w:val="008B74D1"/>
    <w:rsid w:val="008B768E"/>
    <w:rsid w:val="008B7834"/>
    <w:rsid w:val="008B7DD1"/>
    <w:rsid w:val="008C025B"/>
    <w:rsid w:val="008C027C"/>
    <w:rsid w:val="008C045C"/>
    <w:rsid w:val="008C0A73"/>
    <w:rsid w:val="008C0AF2"/>
    <w:rsid w:val="008C0C44"/>
    <w:rsid w:val="008C0D11"/>
    <w:rsid w:val="008C0ECE"/>
    <w:rsid w:val="008C127E"/>
    <w:rsid w:val="008C1467"/>
    <w:rsid w:val="008C151B"/>
    <w:rsid w:val="008C1706"/>
    <w:rsid w:val="008C1A87"/>
    <w:rsid w:val="008C1EA3"/>
    <w:rsid w:val="008C216E"/>
    <w:rsid w:val="008C25B5"/>
    <w:rsid w:val="008C2667"/>
    <w:rsid w:val="008C2A15"/>
    <w:rsid w:val="008C2B91"/>
    <w:rsid w:val="008C2C97"/>
    <w:rsid w:val="008C2D12"/>
    <w:rsid w:val="008C3046"/>
    <w:rsid w:val="008C328A"/>
    <w:rsid w:val="008C37CD"/>
    <w:rsid w:val="008C38B8"/>
    <w:rsid w:val="008C42D8"/>
    <w:rsid w:val="008C48BA"/>
    <w:rsid w:val="008C4934"/>
    <w:rsid w:val="008C49F2"/>
    <w:rsid w:val="008C4C0E"/>
    <w:rsid w:val="008C4C10"/>
    <w:rsid w:val="008C51E5"/>
    <w:rsid w:val="008C5682"/>
    <w:rsid w:val="008C5AB5"/>
    <w:rsid w:val="008C5C7C"/>
    <w:rsid w:val="008C69A3"/>
    <w:rsid w:val="008C6B95"/>
    <w:rsid w:val="008C6E27"/>
    <w:rsid w:val="008C72E8"/>
    <w:rsid w:val="008C7608"/>
    <w:rsid w:val="008C7D61"/>
    <w:rsid w:val="008D0128"/>
    <w:rsid w:val="008D0293"/>
    <w:rsid w:val="008D050E"/>
    <w:rsid w:val="008D0633"/>
    <w:rsid w:val="008D083E"/>
    <w:rsid w:val="008D0A93"/>
    <w:rsid w:val="008D0BB7"/>
    <w:rsid w:val="008D1306"/>
    <w:rsid w:val="008D168A"/>
    <w:rsid w:val="008D18BD"/>
    <w:rsid w:val="008D19F2"/>
    <w:rsid w:val="008D1BFE"/>
    <w:rsid w:val="008D1EDF"/>
    <w:rsid w:val="008D20BB"/>
    <w:rsid w:val="008D2100"/>
    <w:rsid w:val="008D2477"/>
    <w:rsid w:val="008D2620"/>
    <w:rsid w:val="008D2F14"/>
    <w:rsid w:val="008D321D"/>
    <w:rsid w:val="008D35CC"/>
    <w:rsid w:val="008D380C"/>
    <w:rsid w:val="008D3888"/>
    <w:rsid w:val="008D3CC9"/>
    <w:rsid w:val="008D41FD"/>
    <w:rsid w:val="008D4846"/>
    <w:rsid w:val="008D5316"/>
    <w:rsid w:val="008D593A"/>
    <w:rsid w:val="008D59A7"/>
    <w:rsid w:val="008D59AA"/>
    <w:rsid w:val="008D5D21"/>
    <w:rsid w:val="008D5DB5"/>
    <w:rsid w:val="008D5E2B"/>
    <w:rsid w:val="008D6292"/>
    <w:rsid w:val="008D63A3"/>
    <w:rsid w:val="008D65F6"/>
    <w:rsid w:val="008D671C"/>
    <w:rsid w:val="008D6EFE"/>
    <w:rsid w:val="008D70D3"/>
    <w:rsid w:val="008D7154"/>
    <w:rsid w:val="008D7B48"/>
    <w:rsid w:val="008D7C19"/>
    <w:rsid w:val="008E00EB"/>
    <w:rsid w:val="008E05C5"/>
    <w:rsid w:val="008E1401"/>
    <w:rsid w:val="008E14B3"/>
    <w:rsid w:val="008E186F"/>
    <w:rsid w:val="008E1AB4"/>
    <w:rsid w:val="008E1BFC"/>
    <w:rsid w:val="008E2342"/>
    <w:rsid w:val="008E23EB"/>
    <w:rsid w:val="008E2594"/>
    <w:rsid w:val="008E2638"/>
    <w:rsid w:val="008E2A8A"/>
    <w:rsid w:val="008E2DF8"/>
    <w:rsid w:val="008E3218"/>
    <w:rsid w:val="008E3777"/>
    <w:rsid w:val="008E3857"/>
    <w:rsid w:val="008E3862"/>
    <w:rsid w:val="008E39A5"/>
    <w:rsid w:val="008E3C0E"/>
    <w:rsid w:val="008E3E3C"/>
    <w:rsid w:val="008E3F7C"/>
    <w:rsid w:val="008E40A3"/>
    <w:rsid w:val="008E435E"/>
    <w:rsid w:val="008E4828"/>
    <w:rsid w:val="008E493E"/>
    <w:rsid w:val="008E4B6F"/>
    <w:rsid w:val="008E4E8C"/>
    <w:rsid w:val="008E5576"/>
    <w:rsid w:val="008E568A"/>
    <w:rsid w:val="008E5A3A"/>
    <w:rsid w:val="008E617F"/>
    <w:rsid w:val="008E662D"/>
    <w:rsid w:val="008E6639"/>
    <w:rsid w:val="008E6787"/>
    <w:rsid w:val="008E6D9D"/>
    <w:rsid w:val="008E7171"/>
    <w:rsid w:val="008E7576"/>
    <w:rsid w:val="008E75C6"/>
    <w:rsid w:val="008E7CFC"/>
    <w:rsid w:val="008E7F29"/>
    <w:rsid w:val="008F0476"/>
    <w:rsid w:val="008F0689"/>
    <w:rsid w:val="008F06C2"/>
    <w:rsid w:val="008F0A53"/>
    <w:rsid w:val="008F11A1"/>
    <w:rsid w:val="008F130F"/>
    <w:rsid w:val="008F1371"/>
    <w:rsid w:val="008F1BA8"/>
    <w:rsid w:val="008F29ED"/>
    <w:rsid w:val="008F2F23"/>
    <w:rsid w:val="008F39C6"/>
    <w:rsid w:val="008F3B50"/>
    <w:rsid w:val="008F3CF5"/>
    <w:rsid w:val="008F3D9A"/>
    <w:rsid w:val="008F40EF"/>
    <w:rsid w:val="008F4375"/>
    <w:rsid w:val="008F453A"/>
    <w:rsid w:val="008F558F"/>
    <w:rsid w:val="008F57D4"/>
    <w:rsid w:val="008F5DFB"/>
    <w:rsid w:val="008F5F1F"/>
    <w:rsid w:val="008F63DE"/>
    <w:rsid w:val="008F688A"/>
    <w:rsid w:val="008F6D9C"/>
    <w:rsid w:val="008F6E3B"/>
    <w:rsid w:val="008F6F40"/>
    <w:rsid w:val="008F6F54"/>
    <w:rsid w:val="009005F3"/>
    <w:rsid w:val="00900642"/>
    <w:rsid w:val="00900C07"/>
    <w:rsid w:val="00900E45"/>
    <w:rsid w:val="00900FC7"/>
    <w:rsid w:val="00900FD5"/>
    <w:rsid w:val="00901464"/>
    <w:rsid w:val="009015A9"/>
    <w:rsid w:val="00901806"/>
    <w:rsid w:val="0090182A"/>
    <w:rsid w:val="00901AB5"/>
    <w:rsid w:val="00901B08"/>
    <w:rsid w:val="00901F4F"/>
    <w:rsid w:val="009024D2"/>
    <w:rsid w:val="00902AF2"/>
    <w:rsid w:val="009038B9"/>
    <w:rsid w:val="00903CA0"/>
    <w:rsid w:val="00903F93"/>
    <w:rsid w:val="00904296"/>
    <w:rsid w:val="0090429B"/>
    <w:rsid w:val="0090452D"/>
    <w:rsid w:val="009045D9"/>
    <w:rsid w:val="00904BA6"/>
    <w:rsid w:val="00904C4C"/>
    <w:rsid w:val="00904D08"/>
    <w:rsid w:val="00904DC9"/>
    <w:rsid w:val="0090510A"/>
    <w:rsid w:val="00905461"/>
    <w:rsid w:val="009054B4"/>
    <w:rsid w:val="00905570"/>
    <w:rsid w:val="009057E9"/>
    <w:rsid w:val="00905938"/>
    <w:rsid w:val="0090597A"/>
    <w:rsid w:val="00905BB1"/>
    <w:rsid w:val="00905BBE"/>
    <w:rsid w:val="00905F0F"/>
    <w:rsid w:val="009061B5"/>
    <w:rsid w:val="009067E5"/>
    <w:rsid w:val="00906B00"/>
    <w:rsid w:val="00906B94"/>
    <w:rsid w:val="00906DD7"/>
    <w:rsid w:val="00906ED0"/>
    <w:rsid w:val="009072A9"/>
    <w:rsid w:val="009074FA"/>
    <w:rsid w:val="00907855"/>
    <w:rsid w:val="00907A2F"/>
    <w:rsid w:val="00907D27"/>
    <w:rsid w:val="00907D50"/>
    <w:rsid w:val="00907DE0"/>
    <w:rsid w:val="009100BE"/>
    <w:rsid w:val="0091049C"/>
    <w:rsid w:val="00910545"/>
    <w:rsid w:val="00910B83"/>
    <w:rsid w:val="009110C7"/>
    <w:rsid w:val="009112D9"/>
    <w:rsid w:val="00911518"/>
    <w:rsid w:val="00911888"/>
    <w:rsid w:val="00912344"/>
    <w:rsid w:val="009127B8"/>
    <w:rsid w:val="00912B4C"/>
    <w:rsid w:val="00912E18"/>
    <w:rsid w:val="00912F47"/>
    <w:rsid w:val="00913241"/>
    <w:rsid w:val="0091335B"/>
    <w:rsid w:val="00913C43"/>
    <w:rsid w:val="00913E62"/>
    <w:rsid w:val="00913E64"/>
    <w:rsid w:val="00913EDB"/>
    <w:rsid w:val="00913F4E"/>
    <w:rsid w:val="0091457A"/>
    <w:rsid w:val="009146A5"/>
    <w:rsid w:val="00914D45"/>
    <w:rsid w:val="009154C5"/>
    <w:rsid w:val="00915584"/>
    <w:rsid w:val="00915E6B"/>
    <w:rsid w:val="00916116"/>
    <w:rsid w:val="00916262"/>
    <w:rsid w:val="0091673F"/>
    <w:rsid w:val="00916BF3"/>
    <w:rsid w:val="00916E1C"/>
    <w:rsid w:val="00916F27"/>
    <w:rsid w:val="009171D6"/>
    <w:rsid w:val="0091743B"/>
    <w:rsid w:val="00917ABB"/>
    <w:rsid w:val="00917CDB"/>
    <w:rsid w:val="00917D63"/>
    <w:rsid w:val="00917EDD"/>
    <w:rsid w:val="0092040B"/>
    <w:rsid w:val="00920813"/>
    <w:rsid w:val="00920B18"/>
    <w:rsid w:val="00920CB7"/>
    <w:rsid w:val="0092125A"/>
    <w:rsid w:val="0092140E"/>
    <w:rsid w:val="00921566"/>
    <w:rsid w:val="0092185F"/>
    <w:rsid w:val="00921B39"/>
    <w:rsid w:val="00921D4C"/>
    <w:rsid w:val="00921FF9"/>
    <w:rsid w:val="009220B2"/>
    <w:rsid w:val="009221C9"/>
    <w:rsid w:val="00922530"/>
    <w:rsid w:val="009229B0"/>
    <w:rsid w:val="00922C7F"/>
    <w:rsid w:val="00923304"/>
    <w:rsid w:val="00923319"/>
    <w:rsid w:val="009234B4"/>
    <w:rsid w:val="009235E0"/>
    <w:rsid w:val="009244D0"/>
    <w:rsid w:val="0092460B"/>
    <w:rsid w:val="00924FCA"/>
    <w:rsid w:val="00925640"/>
    <w:rsid w:val="009265A8"/>
    <w:rsid w:val="0092690F"/>
    <w:rsid w:val="00926E4A"/>
    <w:rsid w:val="009270B0"/>
    <w:rsid w:val="00927158"/>
    <w:rsid w:val="00927613"/>
    <w:rsid w:val="0092797C"/>
    <w:rsid w:val="009279FB"/>
    <w:rsid w:val="00927A76"/>
    <w:rsid w:val="00927A86"/>
    <w:rsid w:val="0093092A"/>
    <w:rsid w:val="00930F7D"/>
    <w:rsid w:val="009315E7"/>
    <w:rsid w:val="00931F66"/>
    <w:rsid w:val="0093237E"/>
    <w:rsid w:val="00932670"/>
    <w:rsid w:val="0093270A"/>
    <w:rsid w:val="00932AC7"/>
    <w:rsid w:val="00932BED"/>
    <w:rsid w:val="0093338F"/>
    <w:rsid w:val="00933520"/>
    <w:rsid w:val="00933E3B"/>
    <w:rsid w:val="00934303"/>
    <w:rsid w:val="00934409"/>
    <w:rsid w:val="009345F0"/>
    <w:rsid w:val="0093467D"/>
    <w:rsid w:val="0093478E"/>
    <w:rsid w:val="00934957"/>
    <w:rsid w:val="009349A6"/>
    <w:rsid w:val="00935288"/>
    <w:rsid w:val="009352F2"/>
    <w:rsid w:val="00935384"/>
    <w:rsid w:val="009367A4"/>
    <w:rsid w:val="00936F2A"/>
    <w:rsid w:val="009375FB"/>
    <w:rsid w:val="00937E9D"/>
    <w:rsid w:val="00937EFB"/>
    <w:rsid w:val="00940319"/>
    <w:rsid w:val="0094042B"/>
    <w:rsid w:val="0094048F"/>
    <w:rsid w:val="009406DA"/>
    <w:rsid w:val="00940750"/>
    <w:rsid w:val="0094075D"/>
    <w:rsid w:val="0094077A"/>
    <w:rsid w:val="00940AE6"/>
    <w:rsid w:val="0094100F"/>
    <w:rsid w:val="0094153E"/>
    <w:rsid w:val="00941541"/>
    <w:rsid w:val="00941B24"/>
    <w:rsid w:val="00941BE9"/>
    <w:rsid w:val="009421B3"/>
    <w:rsid w:val="0094227C"/>
    <w:rsid w:val="009422BE"/>
    <w:rsid w:val="00942360"/>
    <w:rsid w:val="0094249A"/>
    <w:rsid w:val="0094269F"/>
    <w:rsid w:val="009426C4"/>
    <w:rsid w:val="009427AA"/>
    <w:rsid w:val="00942CA1"/>
    <w:rsid w:val="00943B86"/>
    <w:rsid w:val="00944126"/>
    <w:rsid w:val="009446C6"/>
    <w:rsid w:val="00944AC0"/>
    <w:rsid w:val="009451EF"/>
    <w:rsid w:val="00945432"/>
    <w:rsid w:val="009464CF"/>
    <w:rsid w:val="009466B5"/>
    <w:rsid w:val="009467EF"/>
    <w:rsid w:val="009468AD"/>
    <w:rsid w:val="00946AD0"/>
    <w:rsid w:val="00946BCC"/>
    <w:rsid w:val="00946D85"/>
    <w:rsid w:val="00946EDE"/>
    <w:rsid w:val="00946F34"/>
    <w:rsid w:val="00946FE3"/>
    <w:rsid w:val="009472B8"/>
    <w:rsid w:val="00947C69"/>
    <w:rsid w:val="00947C72"/>
    <w:rsid w:val="00947F54"/>
    <w:rsid w:val="009506A5"/>
    <w:rsid w:val="009509E5"/>
    <w:rsid w:val="00950A4A"/>
    <w:rsid w:val="00950B03"/>
    <w:rsid w:val="00950C4D"/>
    <w:rsid w:val="0095105B"/>
    <w:rsid w:val="00951175"/>
    <w:rsid w:val="009516D6"/>
    <w:rsid w:val="009518B4"/>
    <w:rsid w:val="00951A4E"/>
    <w:rsid w:val="00951B16"/>
    <w:rsid w:val="00951C00"/>
    <w:rsid w:val="00951CE3"/>
    <w:rsid w:val="00951CEF"/>
    <w:rsid w:val="0095223E"/>
    <w:rsid w:val="00952671"/>
    <w:rsid w:val="00952786"/>
    <w:rsid w:val="00952C2B"/>
    <w:rsid w:val="00952E0E"/>
    <w:rsid w:val="009534AC"/>
    <w:rsid w:val="0095393B"/>
    <w:rsid w:val="00953FB1"/>
    <w:rsid w:val="009543B6"/>
    <w:rsid w:val="0095459E"/>
    <w:rsid w:val="00954E8F"/>
    <w:rsid w:val="00955208"/>
    <w:rsid w:val="00955245"/>
    <w:rsid w:val="0095558C"/>
    <w:rsid w:val="009558FD"/>
    <w:rsid w:val="00955A37"/>
    <w:rsid w:val="00955BF8"/>
    <w:rsid w:val="00956214"/>
    <w:rsid w:val="00956E8B"/>
    <w:rsid w:val="00960093"/>
    <w:rsid w:val="009602AC"/>
    <w:rsid w:val="0096046E"/>
    <w:rsid w:val="00960635"/>
    <w:rsid w:val="0096071A"/>
    <w:rsid w:val="00960769"/>
    <w:rsid w:val="0096088B"/>
    <w:rsid w:val="00961BCF"/>
    <w:rsid w:val="00961CD5"/>
    <w:rsid w:val="00961D98"/>
    <w:rsid w:val="009629B9"/>
    <w:rsid w:val="00962C2B"/>
    <w:rsid w:val="00962F8D"/>
    <w:rsid w:val="0096312C"/>
    <w:rsid w:val="00963449"/>
    <w:rsid w:val="00963C5A"/>
    <w:rsid w:val="00963D72"/>
    <w:rsid w:val="00963F14"/>
    <w:rsid w:val="009641C9"/>
    <w:rsid w:val="0096427E"/>
    <w:rsid w:val="00964517"/>
    <w:rsid w:val="00964DC9"/>
    <w:rsid w:val="00964FFE"/>
    <w:rsid w:val="00965411"/>
    <w:rsid w:val="00965665"/>
    <w:rsid w:val="009656A6"/>
    <w:rsid w:val="009657F6"/>
    <w:rsid w:val="00965F93"/>
    <w:rsid w:val="00966C61"/>
    <w:rsid w:val="00967006"/>
    <w:rsid w:val="00967344"/>
    <w:rsid w:val="009675D6"/>
    <w:rsid w:val="009676BC"/>
    <w:rsid w:val="00967AC3"/>
    <w:rsid w:val="00967B93"/>
    <w:rsid w:val="0097063E"/>
    <w:rsid w:val="00970FE0"/>
    <w:rsid w:val="009713AB"/>
    <w:rsid w:val="00971461"/>
    <w:rsid w:val="009718B9"/>
    <w:rsid w:val="00971F7C"/>
    <w:rsid w:val="009720A5"/>
    <w:rsid w:val="009725DB"/>
    <w:rsid w:val="00972BD3"/>
    <w:rsid w:val="0097318A"/>
    <w:rsid w:val="00973408"/>
    <w:rsid w:val="0097360E"/>
    <w:rsid w:val="00973DC6"/>
    <w:rsid w:val="00974175"/>
    <w:rsid w:val="00974866"/>
    <w:rsid w:val="00974C1B"/>
    <w:rsid w:val="00974DC8"/>
    <w:rsid w:val="00974F9E"/>
    <w:rsid w:val="0097501B"/>
    <w:rsid w:val="009750EB"/>
    <w:rsid w:val="00975240"/>
    <w:rsid w:val="00975357"/>
    <w:rsid w:val="009753DC"/>
    <w:rsid w:val="009755CB"/>
    <w:rsid w:val="00975931"/>
    <w:rsid w:val="00975BB0"/>
    <w:rsid w:val="009761F0"/>
    <w:rsid w:val="009764B7"/>
    <w:rsid w:val="0097698F"/>
    <w:rsid w:val="00976F28"/>
    <w:rsid w:val="00977A2B"/>
    <w:rsid w:val="00977D4A"/>
    <w:rsid w:val="00977E27"/>
    <w:rsid w:val="00977FC9"/>
    <w:rsid w:val="00980285"/>
    <w:rsid w:val="009805FD"/>
    <w:rsid w:val="00980665"/>
    <w:rsid w:val="00980E44"/>
    <w:rsid w:val="0098119B"/>
    <w:rsid w:val="009813A5"/>
    <w:rsid w:val="0098154D"/>
    <w:rsid w:val="009815B3"/>
    <w:rsid w:val="00981E53"/>
    <w:rsid w:val="00981F63"/>
    <w:rsid w:val="00982323"/>
    <w:rsid w:val="00982383"/>
    <w:rsid w:val="00982509"/>
    <w:rsid w:val="00982676"/>
    <w:rsid w:val="00982805"/>
    <w:rsid w:val="00982AEF"/>
    <w:rsid w:val="00982B8D"/>
    <w:rsid w:val="00982FBD"/>
    <w:rsid w:val="0098311F"/>
    <w:rsid w:val="009833EA"/>
    <w:rsid w:val="00983587"/>
    <w:rsid w:val="009841B9"/>
    <w:rsid w:val="009841D3"/>
    <w:rsid w:val="009848E6"/>
    <w:rsid w:val="00984B93"/>
    <w:rsid w:val="00984BCD"/>
    <w:rsid w:val="00985019"/>
    <w:rsid w:val="00985103"/>
    <w:rsid w:val="00985850"/>
    <w:rsid w:val="0098592F"/>
    <w:rsid w:val="0098627A"/>
    <w:rsid w:val="009864BB"/>
    <w:rsid w:val="00986744"/>
    <w:rsid w:val="00986936"/>
    <w:rsid w:val="00986BB4"/>
    <w:rsid w:val="00986E7A"/>
    <w:rsid w:val="009877AB"/>
    <w:rsid w:val="00987F85"/>
    <w:rsid w:val="00990235"/>
    <w:rsid w:val="00990562"/>
    <w:rsid w:val="00990AC1"/>
    <w:rsid w:val="00990D15"/>
    <w:rsid w:val="00990E66"/>
    <w:rsid w:val="00990E9D"/>
    <w:rsid w:val="00991737"/>
    <w:rsid w:val="00991847"/>
    <w:rsid w:val="00991955"/>
    <w:rsid w:val="00992129"/>
    <w:rsid w:val="0099299F"/>
    <w:rsid w:val="00992E8E"/>
    <w:rsid w:val="00992F98"/>
    <w:rsid w:val="00993050"/>
    <w:rsid w:val="0099323B"/>
    <w:rsid w:val="0099365B"/>
    <w:rsid w:val="00993AAF"/>
    <w:rsid w:val="00993D34"/>
    <w:rsid w:val="00993EE2"/>
    <w:rsid w:val="00993F01"/>
    <w:rsid w:val="009943B0"/>
    <w:rsid w:val="00994B3E"/>
    <w:rsid w:val="00994CA8"/>
    <w:rsid w:val="00994DC6"/>
    <w:rsid w:val="00994E40"/>
    <w:rsid w:val="00995211"/>
    <w:rsid w:val="0099521C"/>
    <w:rsid w:val="00995516"/>
    <w:rsid w:val="00995649"/>
    <w:rsid w:val="009957B0"/>
    <w:rsid w:val="00995C17"/>
    <w:rsid w:val="00995EA9"/>
    <w:rsid w:val="009960E3"/>
    <w:rsid w:val="0099683E"/>
    <w:rsid w:val="00996B88"/>
    <w:rsid w:val="00996DD9"/>
    <w:rsid w:val="00996EFC"/>
    <w:rsid w:val="00997427"/>
    <w:rsid w:val="00997B0D"/>
    <w:rsid w:val="00997DC6"/>
    <w:rsid w:val="00997FFD"/>
    <w:rsid w:val="009A036B"/>
    <w:rsid w:val="009A0530"/>
    <w:rsid w:val="009A05D2"/>
    <w:rsid w:val="009A0930"/>
    <w:rsid w:val="009A0CFB"/>
    <w:rsid w:val="009A10B7"/>
    <w:rsid w:val="009A130A"/>
    <w:rsid w:val="009A1439"/>
    <w:rsid w:val="009A1933"/>
    <w:rsid w:val="009A1CBA"/>
    <w:rsid w:val="009A1EE7"/>
    <w:rsid w:val="009A23BD"/>
    <w:rsid w:val="009A2C64"/>
    <w:rsid w:val="009A3203"/>
    <w:rsid w:val="009A34F9"/>
    <w:rsid w:val="009A389E"/>
    <w:rsid w:val="009A3A8A"/>
    <w:rsid w:val="009A3BCD"/>
    <w:rsid w:val="009A3C5B"/>
    <w:rsid w:val="009A3DB9"/>
    <w:rsid w:val="009A4B68"/>
    <w:rsid w:val="009A4D80"/>
    <w:rsid w:val="009A5184"/>
    <w:rsid w:val="009A5956"/>
    <w:rsid w:val="009A59B6"/>
    <w:rsid w:val="009A5BBF"/>
    <w:rsid w:val="009A5E8E"/>
    <w:rsid w:val="009A61EC"/>
    <w:rsid w:val="009A6818"/>
    <w:rsid w:val="009A6B90"/>
    <w:rsid w:val="009A6F07"/>
    <w:rsid w:val="009A71B7"/>
    <w:rsid w:val="009A76B2"/>
    <w:rsid w:val="009A771F"/>
    <w:rsid w:val="009A781B"/>
    <w:rsid w:val="009A7947"/>
    <w:rsid w:val="009A7E40"/>
    <w:rsid w:val="009A7EBD"/>
    <w:rsid w:val="009B0259"/>
    <w:rsid w:val="009B051C"/>
    <w:rsid w:val="009B0ACD"/>
    <w:rsid w:val="009B0F98"/>
    <w:rsid w:val="009B1122"/>
    <w:rsid w:val="009B11A6"/>
    <w:rsid w:val="009B16A1"/>
    <w:rsid w:val="009B1A69"/>
    <w:rsid w:val="009B1EDA"/>
    <w:rsid w:val="009B1FAB"/>
    <w:rsid w:val="009B238A"/>
    <w:rsid w:val="009B279C"/>
    <w:rsid w:val="009B331B"/>
    <w:rsid w:val="009B383A"/>
    <w:rsid w:val="009B3B1B"/>
    <w:rsid w:val="009B3BAF"/>
    <w:rsid w:val="009B3BC3"/>
    <w:rsid w:val="009B3BE0"/>
    <w:rsid w:val="009B4017"/>
    <w:rsid w:val="009B41B6"/>
    <w:rsid w:val="009B4997"/>
    <w:rsid w:val="009B515E"/>
    <w:rsid w:val="009B5354"/>
    <w:rsid w:val="009B5370"/>
    <w:rsid w:val="009B5C79"/>
    <w:rsid w:val="009B61A9"/>
    <w:rsid w:val="009B6911"/>
    <w:rsid w:val="009B6BE0"/>
    <w:rsid w:val="009B6E91"/>
    <w:rsid w:val="009B6F3E"/>
    <w:rsid w:val="009B6F4F"/>
    <w:rsid w:val="009B6F97"/>
    <w:rsid w:val="009B7510"/>
    <w:rsid w:val="009B7C62"/>
    <w:rsid w:val="009B7D7C"/>
    <w:rsid w:val="009C099A"/>
    <w:rsid w:val="009C0C9D"/>
    <w:rsid w:val="009C0E83"/>
    <w:rsid w:val="009C1311"/>
    <w:rsid w:val="009C1316"/>
    <w:rsid w:val="009C143B"/>
    <w:rsid w:val="009C1E2A"/>
    <w:rsid w:val="009C1F43"/>
    <w:rsid w:val="009C1FE2"/>
    <w:rsid w:val="009C225F"/>
    <w:rsid w:val="009C29E4"/>
    <w:rsid w:val="009C2FC7"/>
    <w:rsid w:val="009C3570"/>
    <w:rsid w:val="009C399E"/>
    <w:rsid w:val="009C3DC0"/>
    <w:rsid w:val="009C3ED4"/>
    <w:rsid w:val="009C44B3"/>
    <w:rsid w:val="009C461E"/>
    <w:rsid w:val="009C4781"/>
    <w:rsid w:val="009C47D2"/>
    <w:rsid w:val="009C495F"/>
    <w:rsid w:val="009C4CE8"/>
    <w:rsid w:val="009C5418"/>
    <w:rsid w:val="009C5423"/>
    <w:rsid w:val="009C55C9"/>
    <w:rsid w:val="009C5711"/>
    <w:rsid w:val="009C57B1"/>
    <w:rsid w:val="009C59A5"/>
    <w:rsid w:val="009C5AF3"/>
    <w:rsid w:val="009C5DA3"/>
    <w:rsid w:val="009C62CE"/>
    <w:rsid w:val="009C63E8"/>
    <w:rsid w:val="009C64E7"/>
    <w:rsid w:val="009C661F"/>
    <w:rsid w:val="009C6DBD"/>
    <w:rsid w:val="009C6F3D"/>
    <w:rsid w:val="009C77C6"/>
    <w:rsid w:val="009C77DB"/>
    <w:rsid w:val="009C7AA8"/>
    <w:rsid w:val="009C7BED"/>
    <w:rsid w:val="009C7DC3"/>
    <w:rsid w:val="009D038B"/>
    <w:rsid w:val="009D0AEB"/>
    <w:rsid w:val="009D0DE9"/>
    <w:rsid w:val="009D0E45"/>
    <w:rsid w:val="009D0EF9"/>
    <w:rsid w:val="009D150C"/>
    <w:rsid w:val="009D1F60"/>
    <w:rsid w:val="009D2295"/>
    <w:rsid w:val="009D2378"/>
    <w:rsid w:val="009D2895"/>
    <w:rsid w:val="009D2A0E"/>
    <w:rsid w:val="009D2BB8"/>
    <w:rsid w:val="009D30EB"/>
    <w:rsid w:val="009D3109"/>
    <w:rsid w:val="009D3F53"/>
    <w:rsid w:val="009D4AAE"/>
    <w:rsid w:val="009D4AC4"/>
    <w:rsid w:val="009D4ACB"/>
    <w:rsid w:val="009D4DDE"/>
    <w:rsid w:val="009D51FD"/>
    <w:rsid w:val="009D5418"/>
    <w:rsid w:val="009D5423"/>
    <w:rsid w:val="009D558A"/>
    <w:rsid w:val="009D573F"/>
    <w:rsid w:val="009D5750"/>
    <w:rsid w:val="009D582A"/>
    <w:rsid w:val="009D5887"/>
    <w:rsid w:val="009D5D19"/>
    <w:rsid w:val="009D5E46"/>
    <w:rsid w:val="009D5F41"/>
    <w:rsid w:val="009D678A"/>
    <w:rsid w:val="009D695F"/>
    <w:rsid w:val="009D6983"/>
    <w:rsid w:val="009D6AC4"/>
    <w:rsid w:val="009D74B4"/>
    <w:rsid w:val="009D74FF"/>
    <w:rsid w:val="009D7549"/>
    <w:rsid w:val="009D7900"/>
    <w:rsid w:val="009E0320"/>
    <w:rsid w:val="009E0457"/>
    <w:rsid w:val="009E0903"/>
    <w:rsid w:val="009E0B90"/>
    <w:rsid w:val="009E0CF8"/>
    <w:rsid w:val="009E0DB7"/>
    <w:rsid w:val="009E1287"/>
    <w:rsid w:val="009E1469"/>
    <w:rsid w:val="009E1BCE"/>
    <w:rsid w:val="009E1BE1"/>
    <w:rsid w:val="009E26BE"/>
    <w:rsid w:val="009E2ABE"/>
    <w:rsid w:val="009E2BA9"/>
    <w:rsid w:val="009E2D2C"/>
    <w:rsid w:val="009E2EB7"/>
    <w:rsid w:val="009E3272"/>
    <w:rsid w:val="009E32AF"/>
    <w:rsid w:val="009E38DF"/>
    <w:rsid w:val="009E390E"/>
    <w:rsid w:val="009E4290"/>
    <w:rsid w:val="009E43AA"/>
    <w:rsid w:val="009E45A9"/>
    <w:rsid w:val="009E4A00"/>
    <w:rsid w:val="009E508E"/>
    <w:rsid w:val="009E515B"/>
    <w:rsid w:val="009E5416"/>
    <w:rsid w:val="009E562F"/>
    <w:rsid w:val="009E5662"/>
    <w:rsid w:val="009E5674"/>
    <w:rsid w:val="009E57F9"/>
    <w:rsid w:val="009E5925"/>
    <w:rsid w:val="009E62F0"/>
    <w:rsid w:val="009E69BC"/>
    <w:rsid w:val="009E6AB1"/>
    <w:rsid w:val="009E6D80"/>
    <w:rsid w:val="009E6DF0"/>
    <w:rsid w:val="009E6E18"/>
    <w:rsid w:val="009E6E29"/>
    <w:rsid w:val="009E71D8"/>
    <w:rsid w:val="009E730A"/>
    <w:rsid w:val="009E74BF"/>
    <w:rsid w:val="009E79E9"/>
    <w:rsid w:val="009E7B2E"/>
    <w:rsid w:val="009E7FF4"/>
    <w:rsid w:val="009F0E19"/>
    <w:rsid w:val="009F0FC6"/>
    <w:rsid w:val="009F0FD3"/>
    <w:rsid w:val="009F10C1"/>
    <w:rsid w:val="009F12C6"/>
    <w:rsid w:val="009F1B50"/>
    <w:rsid w:val="009F1E38"/>
    <w:rsid w:val="009F26C5"/>
    <w:rsid w:val="009F2704"/>
    <w:rsid w:val="009F29B4"/>
    <w:rsid w:val="009F2AFF"/>
    <w:rsid w:val="009F2CCE"/>
    <w:rsid w:val="009F2E6C"/>
    <w:rsid w:val="009F2F1B"/>
    <w:rsid w:val="009F3391"/>
    <w:rsid w:val="009F341C"/>
    <w:rsid w:val="009F3615"/>
    <w:rsid w:val="009F3836"/>
    <w:rsid w:val="009F472C"/>
    <w:rsid w:val="009F4911"/>
    <w:rsid w:val="009F4935"/>
    <w:rsid w:val="009F4E13"/>
    <w:rsid w:val="009F4E53"/>
    <w:rsid w:val="009F512C"/>
    <w:rsid w:val="009F5A0B"/>
    <w:rsid w:val="009F60E8"/>
    <w:rsid w:val="009F619F"/>
    <w:rsid w:val="009F63B8"/>
    <w:rsid w:val="009F68AB"/>
    <w:rsid w:val="00A00C7B"/>
    <w:rsid w:val="00A01433"/>
    <w:rsid w:val="00A014A1"/>
    <w:rsid w:val="00A016D1"/>
    <w:rsid w:val="00A01EEC"/>
    <w:rsid w:val="00A02E48"/>
    <w:rsid w:val="00A0344C"/>
    <w:rsid w:val="00A03745"/>
    <w:rsid w:val="00A039AD"/>
    <w:rsid w:val="00A03E34"/>
    <w:rsid w:val="00A03F44"/>
    <w:rsid w:val="00A03FB9"/>
    <w:rsid w:val="00A04035"/>
    <w:rsid w:val="00A04233"/>
    <w:rsid w:val="00A0475C"/>
    <w:rsid w:val="00A04DE8"/>
    <w:rsid w:val="00A0505E"/>
    <w:rsid w:val="00A055AA"/>
    <w:rsid w:val="00A05C43"/>
    <w:rsid w:val="00A05EE6"/>
    <w:rsid w:val="00A05FA1"/>
    <w:rsid w:val="00A06249"/>
    <w:rsid w:val="00A06930"/>
    <w:rsid w:val="00A069FD"/>
    <w:rsid w:val="00A06E7F"/>
    <w:rsid w:val="00A06FCC"/>
    <w:rsid w:val="00A079F5"/>
    <w:rsid w:val="00A07A13"/>
    <w:rsid w:val="00A07A42"/>
    <w:rsid w:val="00A10372"/>
    <w:rsid w:val="00A108D4"/>
    <w:rsid w:val="00A10A7A"/>
    <w:rsid w:val="00A11251"/>
    <w:rsid w:val="00A1183F"/>
    <w:rsid w:val="00A11E48"/>
    <w:rsid w:val="00A1227C"/>
    <w:rsid w:val="00A123C5"/>
    <w:rsid w:val="00A124E5"/>
    <w:rsid w:val="00A12550"/>
    <w:rsid w:val="00A12969"/>
    <w:rsid w:val="00A12E19"/>
    <w:rsid w:val="00A131E0"/>
    <w:rsid w:val="00A13309"/>
    <w:rsid w:val="00A13334"/>
    <w:rsid w:val="00A1344B"/>
    <w:rsid w:val="00A136E8"/>
    <w:rsid w:val="00A1387D"/>
    <w:rsid w:val="00A138B5"/>
    <w:rsid w:val="00A13D11"/>
    <w:rsid w:val="00A145A8"/>
    <w:rsid w:val="00A14C30"/>
    <w:rsid w:val="00A14DD7"/>
    <w:rsid w:val="00A14F7D"/>
    <w:rsid w:val="00A15A95"/>
    <w:rsid w:val="00A15B3C"/>
    <w:rsid w:val="00A161A2"/>
    <w:rsid w:val="00A16384"/>
    <w:rsid w:val="00A16873"/>
    <w:rsid w:val="00A16FF9"/>
    <w:rsid w:val="00A1705F"/>
    <w:rsid w:val="00A17202"/>
    <w:rsid w:val="00A17448"/>
    <w:rsid w:val="00A177EB"/>
    <w:rsid w:val="00A200DE"/>
    <w:rsid w:val="00A205CD"/>
    <w:rsid w:val="00A2079F"/>
    <w:rsid w:val="00A20CB3"/>
    <w:rsid w:val="00A210F8"/>
    <w:rsid w:val="00A211F9"/>
    <w:rsid w:val="00A2121F"/>
    <w:rsid w:val="00A21608"/>
    <w:rsid w:val="00A21A82"/>
    <w:rsid w:val="00A21BFE"/>
    <w:rsid w:val="00A21F59"/>
    <w:rsid w:val="00A21F67"/>
    <w:rsid w:val="00A22463"/>
    <w:rsid w:val="00A225AF"/>
    <w:rsid w:val="00A22800"/>
    <w:rsid w:val="00A22A12"/>
    <w:rsid w:val="00A23237"/>
    <w:rsid w:val="00A23582"/>
    <w:rsid w:val="00A2360F"/>
    <w:rsid w:val="00A23691"/>
    <w:rsid w:val="00A237FC"/>
    <w:rsid w:val="00A23D3E"/>
    <w:rsid w:val="00A240D5"/>
    <w:rsid w:val="00A2419C"/>
    <w:rsid w:val="00A24290"/>
    <w:rsid w:val="00A24589"/>
    <w:rsid w:val="00A24D87"/>
    <w:rsid w:val="00A250FF"/>
    <w:rsid w:val="00A25678"/>
    <w:rsid w:val="00A25F63"/>
    <w:rsid w:val="00A2603B"/>
    <w:rsid w:val="00A26091"/>
    <w:rsid w:val="00A26190"/>
    <w:rsid w:val="00A26764"/>
    <w:rsid w:val="00A267E1"/>
    <w:rsid w:val="00A269EA"/>
    <w:rsid w:val="00A26D4F"/>
    <w:rsid w:val="00A26D53"/>
    <w:rsid w:val="00A26FA5"/>
    <w:rsid w:val="00A27047"/>
    <w:rsid w:val="00A2715A"/>
    <w:rsid w:val="00A271D3"/>
    <w:rsid w:val="00A27270"/>
    <w:rsid w:val="00A27F49"/>
    <w:rsid w:val="00A304C2"/>
    <w:rsid w:val="00A306FB"/>
    <w:rsid w:val="00A309C9"/>
    <w:rsid w:val="00A30B16"/>
    <w:rsid w:val="00A30CA2"/>
    <w:rsid w:val="00A311C4"/>
    <w:rsid w:val="00A319E7"/>
    <w:rsid w:val="00A31A27"/>
    <w:rsid w:val="00A31A30"/>
    <w:rsid w:val="00A31B90"/>
    <w:rsid w:val="00A320B7"/>
    <w:rsid w:val="00A323FC"/>
    <w:rsid w:val="00A32463"/>
    <w:rsid w:val="00A329F5"/>
    <w:rsid w:val="00A32AE4"/>
    <w:rsid w:val="00A32F62"/>
    <w:rsid w:val="00A33B8B"/>
    <w:rsid w:val="00A3420E"/>
    <w:rsid w:val="00A34BAA"/>
    <w:rsid w:val="00A351F0"/>
    <w:rsid w:val="00A35FBA"/>
    <w:rsid w:val="00A36116"/>
    <w:rsid w:val="00A361B8"/>
    <w:rsid w:val="00A3664D"/>
    <w:rsid w:val="00A366CD"/>
    <w:rsid w:val="00A366D1"/>
    <w:rsid w:val="00A36D8D"/>
    <w:rsid w:val="00A371D5"/>
    <w:rsid w:val="00A3739E"/>
    <w:rsid w:val="00A374C6"/>
    <w:rsid w:val="00A37FA4"/>
    <w:rsid w:val="00A37FD4"/>
    <w:rsid w:val="00A4018F"/>
    <w:rsid w:val="00A40334"/>
    <w:rsid w:val="00A4035F"/>
    <w:rsid w:val="00A403ED"/>
    <w:rsid w:val="00A40786"/>
    <w:rsid w:val="00A407F0"/>
    <w:rsid w:val="00A414EA"/>
    <w:rsid w:val="00A41AB7"/>
    <w:rsid w:val="00A41FBC"/>
    <w:rsid w:val="00A42161"/>
    <w:rsid w:val="00A421EA"/>
    <w:rsid w:val="00A42566"/>
    <w:rsid w:val="00A434E4"/>
    <w:rsid w:val="00A439BE"/>
    <w:rsid w:val="00A43BE9"/>
    <w:rsid w:val="00A43D6A"/>
    <w:rsid w:val="00A44603"/>
    <w:rsid w:val="00A4468F"/>
    <w:rsid w:val="00A447F7"/>
    <w:rsid w:val="00A44C7F"/>
    <w:rsid w:val="00A44D5B"/>
    <w:rsid w:val="00A458A4"/>
    <w:rsid w:val="00A45A7C"/>
    <w:rsid w:val="00A466B0"/>
    <w:rsid w:val="00A46ACB"/>
    <w:rsid w:val="00A46BFC"/>
    <w:rsid w:val="00A46C15"/>
    <w:rsid w:val="00A47157"/>
    <w:rsid w:val="00A47317"/>
    <w:rsid w:val="00A47657"/>
    <w:rsid w:val="00A500F7"/>
    <w:rsid w:val="00A50455"/>
    <w:rsid w:val="00A50AFA"/>
    <w:rsid w:val="00A50AFF"/>
    <w:rsid w:val="00A511E3"/>
    <w:rsid w:val="00A51B13"/>
    <w:rsid w:val="00A51DFD"/>
    <w:rsid w:val="00A525D8"/>
    <w:rsid w:val="00A52AEC"/>
    <w:rsid w:val="00A52EAE"/>
    <w:rsid w:val="00A52F2D"/>
    <w:rsid w:val="00A52F50"/>
    <w:rsid w:val="00A53732"/>
    <w:rsid w:val="00A546D5"/>
    <w:rsid w:val="00A54884"/>
    <w:rsid w:val="00A548EC"/>
    <w:rsid w:val="00A549B4"/>
    <w:rsid w:val="00A55A94"/>
    <w:rsid w:val="00A55C11"/>
    <w:rsid w:val="00A56E90"/>
    <w:rsid w:val="00A578A6"/>
    <w:rsid w:val="00A57CD2"/>
    <w:rsid w:val="00A57DCA"/>
    <w:rsid w:val="00A57E35"/>
    <w:rsid w:val="00A57EE9"/>
    <w:rsid w:val="00A57FD8"/>
    <w:rsid w:val="00A604BD"/>
    <w:rsid w:val="00A60723"/>
    <w:rsid w:val="00A60737"/>
    <w:rsid w:val="00A609DD"/>
    <w:rsid w:val="00A617D9"/>
    <w:rsid w:val="00A619F8"/>
    <w:rsid w:val="00A61A98"/>
    <w:rsid w:val="00A61B54"/>
    <w:rsid w:val="00A61E0F"/>
    <w:rsid w:val="00A61F8E"/>
    <w:rsid w:val="00A6320D"/>
    <w:rsid w:val="00A6347E"/>
    <w:rsid w:val="00A63D9F"/>
    <w:rsid w:val="00A64074"/>
    <w:rsid w:val="00A640E6"/>
    <w:rsid w:val="00A6417B"/>
    <w:rsid w:val="00A6431B"/>
    <w:rsid w:val="00A64654"/>
    <w:rsid w:val="00A64773"/>
    <w:rsid w:val="00A64A47"/>
    <w:rsid w:val="00A64A58"/>
    <w:rsid w:val="00A64AFA"/>
    <w:rsid w:val="00A64C60"/>
    <w:rsid w:val="00A65573"/>
    <w:rsid w:val="00A6578E"/>
    <w:rsid w:val="00A65F27"/>
    <w:rsid w:val="00A6613C"/>
    <w:rsid w:val="00A66498"/>
    <w:rsid w:val="00A66725"/>
    <w:rsid w:val="00A66B7B"/>
    <w:rsid w:val="00A66D17"/>
    <w:rsid w:val="00A66DFC"/>
    <w:rsid w:val="00A66F91"/>
    <w:rsid w:val="00A673F6"/>
    <w:rsid w:val="00A678C6"/>
    <w:rsid w:val="00A67934"/>
    <w:rsid w:val="00A67B0C"/>
    <w:rsid w:val="00A67D9A"/>
    <w:rsid w:val="00A67F93"/>
    <w:rsid w:val="00A70077"/>
    <w:rsid w:val="00A70152"/>
    <w:rsid w:val="00A7029C"/>
    <w:rsid w:val="00A7060B"/>
    <w:rsid w:val="00A70B46"/>
    <w:rsid w:val="00A70C56"/>
    <w:rsid w:val="00A71468"/>
    <w:rsid w:val="00A71A21"/>
    <w:rsid w:val="00A72187"/>
    <w:rsid w:val="00A722A4"/>
    <w:rsid w:val="00A72353"/>
    <w:rsid w:val="00A72355"/>
    <w:rsid w:val="00A7254C"/>
    <w:rsid w:val="00A7291E"/>
    <w:rsid w:val="00A72D23"/>
    <w:rsid w:val="00A72D26"/>
    <w:rsid w:val="00A72F46"/>
    <w:rsid w:val="00A73211"/>
    <w:rsid w:val="00A73C88"/>
    <w:rsid w:val="00A73CFB"/>
    <w:rsid w:val="00A7413F"/>
    <w:rsid w:val="00A74826"/>
    <w:rsid w:val="00A748C5"/>
    <w:rsid w:val="00A75560"/>
    <w:rsid w:val="00A75632"/>
    <w:rsid w:val="00A75A7D"/>
    <w:rsid w:val="00A75B9F"/>
    <w:rsid w:val="00A7619C"/>
    <w:rsid w:val="00A761FA"/>
    <w:rsid w:val="00A76A23"/>
    <w:rsid w:val="00A76E06"/>
    <w:rsid w:val="00A77204"/>
    <w:rsid w:val="00A77288"/>
    <w:rsid w:val="00A77474"/>
    <w:rsid w:val="00A7778C"/>
    <w:rsid w:val="00A778E9"/>
    <w:rsid w:val="00A77A29"/>
    <w:rsid w:val="00A77BB8"/>
    <w:rsid w:val="00A77D8B"/>
    <w:rsid w:val="00A8002C"/>
    <w:rsid w:val="00A80793"/>
    <w:rsid w:val="00A80E1A"/>
    <w:rsid w:val="00A811B4"/>
    <w:rsid w:val="00A828ED"/>
    <w:rsid w:val="00A82D5F"/>
    <w:rsid w:val="00A83023"/>
    <w:rsid w:val="00A83163"/>
    <w:rsid w:val="00A834C8"/>
    <w:rsid w:val="00A838ED"/>
    <w:rsid w:val="00A842DC"/>
    <w:rsid w:val="00A8502B"/>
    <w:rsid w:val="00A852D4"/>
    <w:rsid w:val="00A856D8"/>
    <w:rsid w:val="00A8591F"/>
    <w:rsid w:val="00A85A9B"/>
    <w:rsid w:val="00A85B5A"/>
    <w:rsid w:val="00A85BE1"/>
    <w:rsid w:val="00A85EDA"/>
    <w:rsid w:val="00A86009"/>
    <w:rsid w:val="00A8638A"/>
    <w:rsid w:val="00A86C11"/>
    <w:rsid w:val="00A86C9E"/>
    <w:rsid w:val="00A86FD7"/>
    <w:rsid w:val="00A87B48"/>
    <w:rsid w:val="00A901A1"/>
    <w:rsid w:val="00A903F9"/>
    <w:rsid w:val="00A9089B"/>
    <w:rsid w:val="00A909FD"/>
    <w:rsid w:val="00A90FBE"/>
    <w:rsid w:val="00A9101F"/>
    <w:rsid w:val="00A91280"/>
    <w:rsid w:val="00A918BF"/>
    <w:rsid w:val="00A91947"/>
    <w:rsid w:val="00A91A7D"/>
    <w:rsid w:val="00A91C3E"/>
    <w:rsid w:val="00A91CE0"/>
    <w:rsid w:val="00A91EF5"/>
    <w:rsid w:val="00A921DF"/>
    <w:rsid w:val="00A92413"/>
    <w:rsid w:val="00A926ED"/>
    <w:rsid w:val="00A9284F"/>
    <w:rsid w:val="00A92A81"/>
    <w:rsid w:val="00A92A99"/>
    <w:rsid w:val="00A92C52"/>
    <w:rsid w:val="00A92F8B"/>
    <w:rsid w:val="00A931BB"/>
    <w:rsid w:val="00A9333D"/>
    <w:rsid w:val="00A933CD"/>
    <w:rsid w:val="00A93B96"/>
    <w:rsid w:val="00A93D92"/>
    <w:rsid w:val="00A94680"/>
    <w:rsid w:val="00A94709"/>
    <w:rsid w:val="00A948AD"/>
    <w:rsid w:val="00A9533A"/>
    <w:rsid w:val="00A953A6"/>
    <w:rsid w:val="00A954B8"/>
    <w:rsid w:val="00A955B5"/>
    <w:rsid w:val="00A9566E"/>
    <w:rsid w:val="00A956E9"/>
    <w:rsid w:val="00A95A44"/>
    <w:rsid w:val="00A95CC7"/>
    <w:rsid w:val="00A96171"/>
    <w:rsid w:val="00A9699D"/>
    <w:rsid w:val="00A96A27"/>
    <w:rsid w:val="00A96AA0"/>
    <w:rsid w:val="00A97906"/>
    <w:rsid w:val="00A97AB6"/>
    <w:rsid w:val="00A97AD3"/>
    <w:rsid w:val="00A97C05"/>
    <w:rsid w:val="00A97E97"/>
    <w:rsid w:val="00A97EB7"/>
    <w:rsid w:val="00A97FE8"/>
    <w:rsid w:val="00AA032E"/>
    <w:rsid w:val="00AA093B"/>
    <w:rsid w:val="00AA20AD"/>
    <w:rsid w:val="00AA251C"/>
    <w:rsid w:val="00AA295D"/>
    <w:rsid w:val="00AA2C73"/>
    <w:rsid w:val="00AA2EA1"/>
    <w:rsid w:val="00AA2EDC"/>
    <w:rsid w:val="00AA314C"/>
    <w:rsid w:val="00AA324A"/>
    <w:rsid w:val="00AA32C6"/>
    <w:rsid w:val="00AA3B69"/>
    <w:rsid w:val="00AA3C0C"/>
    <w:rsid w:val="00AA3C33"/>
    <w:rsid w:val="00AA3CF1"/>
    <w:rsid w:val="00AA422D"/>
    <w:rsid w:val="00AA4ACC"/>
    <w:rsid w:val="00AA51C2"/>
    <w:rsid w:val="00AA5247"/>
    <w:rsid w:val="00AA552E"/>
    <w:rsid w:val="00AA583A"/>
    <w:rsid w:val="00AA5C47"/>
    <w:rsid w:val="00AA5F19"/>
    <w:rsid w:val="00AA65EB"/>
    <w:rsid w:val="00AA672C"/>
    <w:rsid w:val="00AA67BC"/>
    <w:rsid w:val="00AA6829"/>
    <w:rsid w:val="00AA6CF7"/>
    <w:rsid w:val="00AA7502"/>
    <w:rsid w:val="00AA7513"/>
    <w:rsid w:val="00AA7597"/>
    <w:rsid w:val="00AA7786"/>
    <w:rsid w:val="00AA77AD"/>
    <w:rsid w:val="00AA7A12"/>
    <w:rsid w:val="00AA7A60"/>
    <w:rsid w:val="00AA7C5E"/>
    <w:rsid w:val="00AA7EA5"/>
    <w:rsid w:val="00AB025D"/>
    <w:rsid w:val="00AB0589"/>
    <w:rsid w:val="00AB07FC"/>
    <w:rsid w:val="00AB0A43"/>
    <w:rsid w:val="00AB0C63"/>
    <w:rsid w:val="00AB0E64"/>
    <w:rsid w:val="00AB104B"/>
    <w:rsid w:val="00AB1228"/>
    <w:rsid w:val="00AB15BE"/>
    <w:rsid w:val="00AB1748"/>
    <w:rsid w:val="00AB189B"/>
    <w:rsid w:val="00AB1AD7"/>
    <w:rsid w:val="00AB2198"/>
    <w:rsid w:val="00AB24B6"/>
    <w:rsid w:val="00AB2593"/>
    <w:rsid w:val="00AB2594"/>
    <w:rsid w:val="00AB29B0"/>
    <w:rsid w:val="00AB2AB9"/>
    <w:rsid w:val="00AB33E1"/>
    <w:rsid w:val="00AB37C4"/>
    <w:rsid w:val="00AB4148"/>
    <w:rsid w:val="00AB4159"/>
    <w:rsid w:val="00AB4484"/>
    <w:rsid w:val="00AB4AA6"/>
    <w:rsid w:val="00AB4C2F"/>
    <w:rsid w:val="00AB55D9"/>
    <w:rsid w:val="00AB56B4"/>
    <w:rsid w:val="00AB5935"/>
    <w:rsid w:val="00AB5B09"/>
    <w:rsid w:val="00AB6876"/>
    <w:rsid w:val="00AB6B02"/>
    <w:rsid w:val="00AB6B43"/>
    <w:rsid w:val="00AB6B9B"/>
    <w:rsid w:val="00AC0648"/>
    <w:rsid w:val="00AC1326"/>
    <w:rsid w:val="00AC1477"/>
    <w:rsid w:val="00AC179B"/>
    <w:rsid w:val="00AC2DCA"/>
    <w:rsid w:val="00AC310C"/>
    <w:rsid w:val="00AC326A"/>
    <w:rsid w:val="00AC3F1C"/>
    <w:rsid w:val="00AC3F31"/>
    <w:rsid w:val="00AC47FE"/>
    <w:rsid w:val="00AC49F4"/>
    <w:rsid w:val="00AC4A84"/>
    <w:rsid w:val="00AC4B40"/>
    <w:rsid w:val="00AC5161"/>
    <w:rsid w:val="00AC53F3"/>
    <w:rsid w:val="00AC54B0"/>
    <w:rsid w:val="00AC54FF"/>
    <w:rsid w:val="00AC58B2"/>
    <w:rsid w:val="00AC5C1B"/>
    <w:rsid w:val="00AC5DEC"/>
    <w:rsid w:val="00AC5F54"/>
    <w:rsid w:val="00AC6248"/>
    <w:rsid w:val="00AC6B20"/>
    <w:rsid w:val="00AC6E68"/>
    <w:rsid w:val="00AC6F9D"/>
    <w:rsid w:val="00AC7473"/>
    <w:rsid w:val="00AC7957"/>
    <w:rsid w:val="00AC799B"/>
    <w:rsid w:val="00AD00CC"/>
    <w:rsid w:val="00AD066D"/>
    <w:rsid w:val="00AD0BA1"/>
    <w:rsid w:val="00AD10BC"/>
    <w:rsid w:val="00AD12B4"/>
    <w:rsid w:val="00AD1575"/>
    <w:rsid w:val="00AD15B4"/>
    <w:rsid w:val="00AD164F"/>
    <w:rsid w:val="00AD17A6"/>
    <w:rsid w:val="00AD1E2E"/>
    <w:rsid w:val="00AD1EC4"/>
    <w:rsid w:val="00AD202A"/>
    <w:rsid w:val="00AD2155"/>
    <w:rsid w:val="00AD26A6"/>
    <w:rsid w:val="00AD28B7"/>
    <w:rsid w:val="00AD2936"/>
    <w:rsid w:val="00AD2F5E"/>
    <w:rsid w:val="00AD367F"/>
    <w:rsid w:val="00AD3D12"/>
    <w:rsid w:val="00AD4B30"/>
    <w:rsid w:val="00AD4BF0"/>
    <w:rsid w:val="00AD51C8"/>
    <w:rsid w:val="00AD5794"/>
    <w:rsid w:val="00AD5AB5"/>
    <w:rsid w:val="00AD5D98"/>
    <w:rsid w:val="00AD5E34"/>
    <w:rsid w:val="00AD5EE6"/>
    <w:rsid w:val="00AD60A2"/>
    <w:rsid w:val="00AD6280"/>
    <w:rsid w:val="00AD64D0"/>
    <w:rsid w:val="00AD6566"/>
    <w:rsid w:val="00AD6888"/>
    <w:rsid w:val="00AD68D8"/>
    <w:rsid w:val="00AD6AA4"/>
    <w:rsid w:val="00AD6EC5"/>
    <w:rsid w:val="00AD745A"/>
    <w:rsid w:val="00AD74C7"/>
    <w:rsid w:val="00AD77DD"/>
    <w:rsid w:val="00AD7D51"/>
    <w:rsid w:val="00AE0515"/>
    <w:rsid w:val="00AE05E2"/>
    <w:rsid w:val="00AE0AD9"/>
    <w:rsid w:val="00AE0C61"/>
    <w:rsid w:val="00AE192D"/>
    <w:rsid w:val="00AE1E22"/>
    <w:rsid w:val="00AE1EB1"/>
    <w:rsid w:val="00AE2076"/>
    <w:rsid w:val="00AE28AC"/>
    <w:rsid w:val="00AE2AC0"/>
    <w:rsid w:val="00AE2DFB"/>
    <w:rsid w:val="00AE2F15"/>
    <w:rsid w:val="00AE3157"/>
    <w:rsid w:val="00AE365C"/>
    <w:rsid w:val="00AE3783"/>
    <w:rsid w:val="00AE396A"/>
    <w:rsid w:val="00AE3CEE"/>
    <w:rsid w:val="00AE45E9"/>
    <w:rsid w:val="00AE4710"/>
    <w:rsid w:val="00AE48D6"/>
    <w:rsid w:val="00AE50A6"/>
    <w:rsid w:val="00AE59B3"/>
    <w:rsid w:val="00AE625D"/>
    <w:rsid w:val="00AE6577"/>
    <w:rsid w:val="00AE6C1B"/>
    <w:rsid w:val="00AE6C60"/>
    <w:rsid w:val="00AE6D23"/>
    <w:rsid w:val="00AE6E8B"/>
    <w:rsid w:val="00AE73FF"/>
    <w:rsid w:val="00AE7684"/>
    <w:rsid w:val="00AE773B"/>
    <w:rsid w:val="00AE773F"/>
    <w:rsid w:val="00AF0216"/>
    <w:rsid w:val="00AF0277"/>
    <w:rsid w:val="00AF02E8"/>
    <w:rsid w:val="00AF08AB"/>
    <w:rsid w:val="00AF0998"/>
    <w:rsid w:val="00AF0A11"/>
    <w:rsid w:val="00AF0F26"/>
    <w:rsid w:val="00AF0F29"/>
    <w:rsid w:val="00AF0F83"/>
    <w:rsid w:val="00AF1151"/>
    <w:rsid w:val="00AF1441"/>
    <w:rsid w:val="00AF16BE"/>
    <w:rsid w:val="00AF1989"/>
    <w:rsid w:val="00AF1C85"/>
    <w:rsid w:val="00AF1CFE"/>
    <w:rsid w:val="00AF23AF"/>
    <w:rsid w:val="00AF28DF"/>
    <w:rsid w:val="00AF2AC3"/>
    <w:rsid w:val="00AF3332"/>
    <w:rsid w:val="00AF34AB"/>
    <w:rsid w:val="00AF3522"/>
    <w:rsid w:val="00AF3681"/>
    <w:rsid w:val="00AF39EA"/>
    <w:rsid w:val="00AF3B43"/>
    <w:rsid w:val="00AF3EFD"/>
    <w:rsid w:val="00AF4162"/>
    <w:rsid w:val="00AF462B"/>
    <w:rsid w:val="00AF4648"/>
    <w:rsid w:val="00AF498E"/>
    <w:rsid w:val="00AF4A63"/>
    <w:rsid w:val="00AF4D79"/>
    <w:rsid w:val="00AF54EE"/>
    <w:rsid w:val="00AF54F0"/>
    <w:rsid w:val="00AF5991"/>
    <w:rsid w:val="00AF5E0A"/>
    <w:rsid w:val="00AF61CC"/>
    <w:rsid w:val="00AF6365"/>
    <w:rsid w:val="00AF6BE3"/>
    <w:rsid w:val="00AF6C86"/>
    <w:rsid w:val="00AF708A"/>
    <w:rsid w:val="00AF729B"/>
    <w:rsid w:val="00AF78A2"/>
    <w:rsid w:val="00AF7CF1"/>
    <w:rsid w:val="00AF7D11"/>
    <w:rsid w:val="00B00236"/>
    <w:rsid w:val="00B00739"/>
    <w:rsid w:val="00B009C4"/>
    <w:rsid w:val="00B00D20"/>
    <w:rsid w:val="00B00DA4"/>
    <w:rsid w:val="00B00E56"/>
    <w:rsid w:val="00B00F5E"/>
    <w:rsid w:val="00B00FFC"/>
    <w:rsid w:val="00B01558"/>
    <w:rsid w:val="00B017FD"/>
    <w:rsid w:val="00B01A9C"/>
    <w:rsid w:val="00B01C73"/>
    <w:rsid w:val="00B01E1D"/>
    <w:rsid w:val="00B020F5"/>
    <w:rsid w:val="00B02399"/>
    <w:rsid w:val="00B023DE"/>
    <w:rsid w:val="00B028B3"/>
    <w:rsid w:val="00B029FE"/>
    <w:rsid w:val="00B02E0F"/>
    <w:rsid w:val="00B04B1B"/>
    <w:rsid w:val="00B04B62"/>
    <w:rsid w:val="00B04C82"/>
    <w:rsid w:val="00B0508A"/>
    <w:rsid w:val="00B05136"/>
    <w:rsid w:val="00B05444"/>
    <w:rsid w:val="00B05618"/>
    <w:rsid w:val="00B0591C"/>
    <w:rsid w:val="00B05966"/>
    <w:rsid w:val="00B05C45"/>
    <w:rsid w:val="00B06024"/>
    <w:rsid w:val="00B061AE"/>
    <w:rsid w:val="00B06353"/>
    <w:rsid w:val="00B06720"/>
    <w:rsid w:val="00B06B2E"/>
    <w:rsid w:val="00B06CB0"/>
    <w:rsid w:val="00B06DAB"/>
    <w:rsid w:val="00B06F8A"/>
    <w:rsid w:val="00B07354"/>
    <w:rsid w:val="00B0746C"/>
    <w:rsid w:val="00B10128"/>
    <w:rsid w:val="00B1088D"/>
    <w:rsid w:val="00B11480"/>
    <w:rsid w:val="00B117AC"/>
    <w:rsid w:val="00B119C0"/>
    <w:rsid w:val="00B11A16"/>
    <w:rsid w:val="00B11C3A"/>
    <w:rsid w:val="00B12642"/>
    <w:rsid w:val="00B12A62"/>
    <w:rsid w:val="00B12C68"/>
    <w:rsid w:val="00B12F9B"/>
    <w:rsid w:val="00B13498"/>
    <w:rsid w:val="00B13602"/>
    <w:rsid w:val="00B137BA"/>
    <w:rsid w:val="00B13957"/>
    <w:rsid w:val="00B14848"/>
    <w:rsid w:val="00B14934"/>
    <w:rsid w:val="00B14F07"/>
    <w:rsid w:val="00B14FD0"/>
    <w:rsid w:val="00B15043"/>
    <w:rsid w:val="00B1566D"/>
    <w:rsid w:val="00B157DD"/>
    <w:rsid w:val="00B1582E"/>
    <w:rsid w:val="00B15C8D"/>
    <w:rsid w:val="00B15CFC"/>
    <w:rsid w:val="00B15DE9"/>
    <w:rsid w:val="00B15E47"/>
    <w:rsid w:val="00B15E93"/>
    <w:rsid w:val="00B17259"/>
    <w:rsid w:val="00B1746D"/>
    <w:rsid w:val="00B1753D"/>
    <w:rsid w:val="00B17641"/>
    <w:rsid w:val="00B17CFC"/>
    <w:rsid w:val="00B17E9A"/>
    <w:rsid w:val="00B20121"/>
    <w:rsid w:val="00B20530"/>
    <w:rsid w:val="00B20562"/>
    <w:rsid w:val="00B20644"/>
    <w:rsid w:val="00B20AFE"/>
    <w:rsid w:val="00B20D83"/>
    <w:rsid w:val="00B20E3C"/>
    <w:rsid w:val="00B21030"/>
    <w:rsid w:val="00B21229"/>
    <w:rsid w:val="00B2184B"/>
    <w:rsid w:val="00B22159"/>
    <w:rsid w:val="00B22399"/>
    <w:rsid w:val="00B22466"/>
    <w:rsid w:val="00B22480"/>
    <w:rsid w:val="00B226E6"/>
    <w:rsid w:val="00B22A57"/>
    <w:rsid w:val="00B22C33"/>
    <w:rsid w:val="00B22CA2"/>
    <w:rsid w:val="00B23738"/>
    <w:rsid w:val="00B2398F"/>
    <w:rsid w:val="00B23A1B"/>
    <w:rsid w:val="00B23BDD"/>
    <w:rsid w:val="00B23C94"/>
    <w:rsid w:val="00B23D41"/>
    <w:rsid w:val="00B23DC6"/>
    <w:rsid w:val="00B23F4D"/>
    <w:rsid w:val="00B2447A"/>
    <w:rsid w:val="00B245B3"/>
    <w:rsid w:val="00B247DD"/>
    <w:rsid w:val="00B24DA9"/>
    <w:rsid w:val="00B24E42"/>
    <w:rsid w:val="00B25022"/>
    <w:rsid w:val="00B25457"/>
    <w:rsid w:val="00B256E8"/>
    <w:rsid w:val="00B26669"/>
    <w:rsid w:val="00B2673C"/>
    <w:rsid w:val="00B26953"/>
    <w:rsid w:val="00B26961"/>
    <w:rsid w:val="00B26D44"/>
    <w:rsid w:val="00B26DD3"/>
    <w:rsid w:val="00B278EE"/>
    <w:rsid w:val="00B30109"/>
    <w:rsid w:val="00B30179"/>
    <w:rsid w:val="00B30336"/>
    <w:rsid w:val="00B305E3"/>
    <w:rsid w:val="00B3066B"/>
    <w:rsid w:val="00B30C05"/>
    <w:rsid w:val="00B30C95"/>
    <w:rsid w:val="00B3102C"/>
    <w:rsid w:val="00B3131F"/>
    <w:rsid w:val="00B3236C"/>
    <w:rsid w:val="00B32D36"/>
    <w:rsid w:val="00B334B3"/>
    <w:rsid w:val="00B33C27"/>
    <w:rsid w:val="00B33D6D"/>
    <w:rsid w:val="00B341DB"/>
    <w:rsid w:val="00B3438F"/>
    <w:rsid w:val="00B34D0D"/>
    <w:rsid w:val="00B350E3"/>
    <w:rsid w:val="00B356EA"/>
    <w:rsid w:val="00B35E25"/>
    <w:rsid w:val="00B36255"/>
    <w:rsid w:val="00B362EB"/>
    <w:rsid w:val="00B3641A"/>
    <w:rsid w:val="00B3744D"/>
    <w:rsid w:val="00B3752B"/>
    <w:rsid w:val="00B37647"/>
    <w:rsid w:val="00B37953"/>
    <w:rsid w:val="00B37BA0"/>
    <w:rsid w:val="00B37CE6"/>
    <w:rsid w:val="00B400B2"/>
    <w:rsid w:val="00B402EF"/>
    <w:rsid w:val="00B4083F"/>
    <w:rsid w:val="00B41D87"/>
    <w:rsid w:val="00B41FDE"/>
    <w:rsid w:val="00B42252"/>
    <w:rsid w:val="00B42302"/>
    <w:rsid w:val="00B42D34"/>
    <w:rsid w:val="00B43BF5"/>
    <w:rsid w:val="00B43D1A"/>
    <w:rsid w:val="00B440BF"/>
    <w:rsid w:val="00B443F7"/>
    <w:rsid w:val="00B448B0"/>
    <w:rsid w:val="00B44FFE"/>
    <w:rsid w:val="00B453D0"/>
    <w:rsid w:val="00B45485"/>
    <w:rsid w:val="00B45B79"/>
    <w:rsid w:val="00B46218"/>
    <w:rsid w:val="00B46565"/>
    <w:rsid w:val="00B46879"/>
    <w:rsid w:val="00B46C0B"/>
    <w:rsid w:val="00B46D0C"/>
    <w:rsid w:val="00B4759B"/>
    <w:rsid w:val="00B475F2"/>
    <w:rsid w:val="00B4774A"/>
    <w:rsid w:val="00B507C4"/>
    <w:rsid w:val="00B50C4C"/>
    <w:rsid w:val="00B5107B"/>
    <w:rsid w:val="00B51B45"/>
    <w:rsid w:val="00B51D11"/>
    <w:rsid w:val="00B52066"/>
    <w:rsid w:val="00B5251D"/>
    <w:rsid w:val="00B52926"/>
    <w:rsid w:val="00B52A95"/>
    <w:rsid w:val="00B52EDD"/>
    <w:rsid w:val="00B53304"/>
    <w:rsid w:val="00B53664"/>
    <w:rsid w:val="00B539A7"/>
    <w:rsid w:val="00B53DEE"/>
    <w:rsid w:val="00B541AB"/>
    <w:rsid w:val="00B542C0"/>
    <w:rsid w:val="00B5434B"/>
    <w:rsid w:val="00B543C9"/>
    <w:rsid w:val="00B54AA5"/>
    <w:rsid w:val="00B54B5F"/>
    <w:rsid w:val="00B54CBE"/>
    <w:rsid w:val="00B54CE6"/>
    <w:rsid w:val="00B556B3"/>
    <w:rsid w:val="00B55852"/>
    <w:rsid w:val="00B561B3"/>
    <w:rsid w:val="00B56562"/>
    <w:rsid w:val="00B567E6"/>
    <w:rsid w:val="00B56CB2"/>
    <w:rsid w:val="00B57B2D"/>
    <w:rsid w:val="00B57D70"/>
    <w:rsid w:val="00B57DD8"/>
    <w:rsid w:val="00B57E80"/>
    <w:rsid w:val="00B6010F"/>
    <w:rsid w:val="00B60219"/>
    <w:rsid w:val="00B603C5"/>
    <w:rsid w:val="00B6087B"/>
    <w:rsid w:val="00B60C84"/>
    <w:rsid w:val="00B60E89"/>
    <w:rsid w:val="00B60F4D"/>
    <w:rsid w:val="00B60FC1"/>
    <w:rsid w:val="00B6100D"/>
    <w:rsid w:val="00B6108B"/>
    <w:rsid w:val="00B611F8"/>
    <w:rsid w:val="00B6124D"/>
    <w:rsid w:val="00B61322"/>
    <w:rsid w:val="00B61555"/>
    <w:rsid w:val="00B6249C"/>
    <w:rsid w:val="00B624BE"/>
    <w:rsid w:val="00B6317F"/>
    <w:rsid w:val="00B634EA"/>
    <w:rsid w:val="00B63BAF"/>
    <w:rsid w:val="00B63DE9"/>
    <w:rsid w:val="00B6435F"/>
    <w:rsid w:val="00B6446B"/>
    <w:rsid w:val="00B64627"/>
    <w:rsid w:val="00B6464F"/>
    <w:rsid w:val="00B647D9"/>
    <w:rsid w:val="00B64BC4"/>
    <w:rsid w:val="00B64E00"/>
    <w:rsid w:val="00B64FB9"/>
    <w:rsid w:val="00B6561A"/>
    <w:rsid w:val="00B6562E"/>
    <w:rsid w:val="00B65F9E"/>
    <w:rsid w:val="00B666BD"/>
    <w:rsid w:val="00B66860"/>
    <w:rsid w:val="00B66934"/>
    <w:rsid w:val="00B66CC4"/>
    <w:rsid w:val="00B66F21"/>
    <w:rsid w:val="00B672ED"/>
    <w:rsid w:val="00B67990"/>
    <w:rsid w:val="00B67D2A"/>
    <w:rsid w:val="00B67FE0"/>
    <w:rsid w:val="00B7001E"/>
    <w:rsid w:val="00B7030D"/>
    <w:rsid w:val="00B703E3"/>
    <w:rsid w:val="00B707BA"/>
    <w:rsid w:val="00B70E93"/>
    <w:rsid w:val="00B715F3"/>
    <w:rsid w:val="00B71761"/>
    <w:rsid w:val="00B71A82"/>
    <w:rsid w:val="00B71C1B"/>
    <w:rsid w:val="00B71C37"/>
    <w:rsid w:val="00B71F60"/>
    <w:rsid w:val="00B7208E"/>
    <w:rsid w:val="00B72414"/>
    <w:rsid w:val="00B72419"/>
    <w:rsid w:val="00B72448"/>
    <w:rsid w:val="00B72F7B"/>
    <w:rsid w:val="00B7302C"/>
    <w:rsid w:val="00B738D1"/>
    <w:rsid w:val="00B738DB"/>
    <w:rsid w:val="00B73B19"/>
    <w:rsid w:val="00B74B27"/>
    <w:rsid w:val="00B74CB2"/>
    <w:rsid w:val="00B75023"/>
    <w:rsid w:val="00B750D9"/>
    <w:rsid w:val="00B75628"/>
    <w:rsid w:val="00B75CBE"/>
    <w:rsid w:val="00B76401"/>
    <w:rsid w:val="00B76410"/>
    <w:rsid w:val="00B76676"/>
    <w:rsid w:val="00B76FAA"/>
    <w:rsid w:val="00B778BB"/>
    <w:rsid w:val="00B77BF5"/>
    <w:rsid w:val="00B77E90"/>
    <w:rsid w:val="00B77FA4"/>
    <w:rsid w:val="00B80F7E"/>
    <w:rsid w:val="00B80F9B"/>
    <w:rsid w:val="00B8144B"/>
    <w:rsid w:val="00B815AE"/>
    <w:rsid w:val="00B8176A"/>
    <w:rsid w:val="00B81BC0"/>
    <w:rsid w:val="00B81BEB"/>
    <w:rsid w:val="00B82158"/>
    <w:rsid w:val="00B8262A"/>
    <w:rsid w:val="00B8283B"/>
    <w:rsid w:val="00B82A3C"/>
    <w:rsid w:val="00B82DBD"/>
    <w:rsid w:val="00B83270"/>
    <w:rsid w:val="00B83541"/>
    <w:rsid w:val="00B8357F"/>
    <w:rsid w:val="00B835C4"/>
    <w:rsid w:val="00B83A5B"/>
    <w:rsid w:val="00B83F2B"/>
    <w:rsid w:val="00B84775"/>
    <w:rsid w:val="00B849DA"/>
    <w:rsid w:val="00B84AFC"/>
    <w:rsid w:val="00B84BB6"/>
    <w:rsid w:val="00B84F2F"/>
    <w:rsid w:val="00B853C1"/>
    <w:rsid w:val="00B8601C"/>
    <w:rsid w:val="00B86134"/>
    <w:rsid w:val="00B864FA"/>
    <w:rsid w:val="00B869CE"/>
    <w:rsid w:val="00B86A30"/>
    <w:rsid w:val="00B86A55"/>
    <w:rsid w:val="00B870BA"/>
    <w:rsid w:val="00B872C2"/>
    <w:rsid w:val="00B872EF"/>
    <w:rsid w:val="00B87591"/>
    <w:rsid w:val="00B876BD"/>
    <w:rsid w:val="00B87EF7"/>
    <w:rsid w:val="00B90203"/>
    <w:rsid w:val="00B910BA"/>
    <w:rsid w:val="00B910CD"/>
    <w:rsid w:val="00B914DB"/>
    <w:rsid w:val="00B91892"/>
    <w:rsid w:val="00B91CAF"/>
    <w:rsid w:val="00B92056"/>
    <w:rsid w:val="00B9220F"/>
    <w:rsid w:val="00B926B6"/>
    <w:rsid w:val="00B927D3"/>
    <w:rsid w:val="00B9285F"/>
    <w:rsid w:val="00B929BB"/>
    <w:rsid w:val="00B92D3B"/>
    <w:rsid w:val="00B93172"/>
    <w:rsid w:val="00B9335B"/>
    <w:rsid w:val="00B93BBF"/>
    <w:rsid w:val="00B94062"/>
    <w:rsid w:val="00B948CD"/>
    <w:rsid w:val="00B94C04"/>
    <w:rsid w:val="00B95630"/>
    <w:rsid w:val="00B95910"/>
    <w:rsid w:val="00B95AD7"/>
    <w:rsid w:val="00B960E4"/>
    <w:rsid w:val="00B96655"/>
    <w:rsid w:val="00B96FDD"/>
    <w:rsid w:val="00B9736C"/>
    <w:rsid w:val="00B97BDE"/>
    <w:rsid w:val="00B97DE4"/>
    <w:rsid w:val="00BA0194"/>
    <w:rsid w:val="00BA05CF"/>
    <w:rsid w:val="00BA069A"/>
    <w:rsid w:val="00BA090C"/>
    <w:rsid w:val="00BA0D6E"/>
    <w:rsid w:val="00BA14E9"/>
    <w:rsid w:val="00BA16C9"/>
    <w:rsid w:val="00BA1D43"/>
    <w:rsid w:val="00BA1FB7"/>
    <w:rsid w:val="00BA219E"/>
    <w:rsid w:val="00BA22BF"/>
    <w:rsid w:val="00BA26D8"/>
    <w:rsid w:val="00BA3003"/>
    <w:rsid w:val="00BA3553"/>
    <w:rsid w:val="00BA429C"/>
    <w:rsid w:val="00BA4463"/>
    <w:rsid w:val="00BA4B9B"/>
    <w:rsid w:val="00BA4C47"/>
    <w:rsid w:val="00BA4E30"/>
    <w:rsid w:val="00BA534B"/>
    <w:rsid w:val="00BA582B"/>
    <w:rsid w:val="00BA5C37"/>
    <w:rsid w:val="00BA6402"/>
    <w:rsid w:val="00BA6497"/>
    <w:rsid w:val="00BA6515"/>
    <w:rsid w:val="00BA652B"/>
    <w:rsid w:val="00BA6853"/>
    <w:rsid w:val="00BA695C"/>
    <w:rsid w:val="00BA6A7F"/>
    <w:rsid w:val="00BA6FCD"/>
    <w:rsid w:val="00BA705A"/>
    <w:rsid w:val="00BA7527"/>
    <w:rsid w:val="00BA7653"/>
    <w:rsid w:val="00BA76F8"/>
    <w:rsid w:val="00BA7B82"/>
    <w:rsid w:val="00BA7FD9"/>
    <w:rsid w:val="00BB0620"/>
    <w:rsid w:val="00BB0913"/>
    <w:rsid w:val="00BB09AE"/>
    <w:rsid w:val="00BB0A56"/>
    <w:rsid w:val="00BB0C6C"/>
    <w:rsid w:val="00BB0EC9"/>
    <w:rsid w:val="00BB13DC"/>
    <w:rsid w:val="00BB166A"/>
    <w:rsid w:val="00BB16C2"/>
    <w:rsid w:val="00BB1760"/>
    <w:rsid w:val="00BB1880"/>
    <w:rsid w:val="00BB1A50"/>
    <w:rsid w:val="00BB1D7A"/>
    <w:rsid w:val="00BB1DDD"/>
    <w:rsid w:val="00BB1F9A"/>
    <w:rsid w:val="00BB20C2"/>
    <w:rsid w:val="00BB2126"/>
    <w:rsid w:val="00BB266E"/>
    <w:rsid w:val="00BB2992"/>
    <w:rsid w:val="00BB3123"/>
    <w:rsid w:val="00BB31A6"/>
    <w:rsid w:val="00BB35B0"/>
    <w:rsid w:val="00BB4735"/>
    <w:rsid w:val="00BB47FC"/>
    <w:rsid w:val="00BB4D9D"/>
    <w:rsid w:val="00BB51A3"/>
    <w:rsid w:val="00BB5B70"/>
    <w:rsid w:val="00BB5CD8"/>
    <w:rsid w:val="00BB62CB"/>
    <w:rsid w:val="00BB6AD8"/>
    <w:rsid w:val="00BB6BF8"/>
    <w:rsid w:val="00BB78D8"/>
    <w:rsid w:val="00BB7B6A"/>
    <w:rsid w:val="00BC0363"/>
    <w:rsid w:val="00BC09F0"/>
    <w:rsid w:val="00BC0A75"/>
    <w:rsid w:val="00BC1155"/>
    <w:rsid w:val="00BC1782"/>
    <w:rsid w:val="00BC1EB7"/>
    <w:rsid w:val="00BC22D2"/>
    <w:rsid w:val="00BC258C"/>
    <w:rsid w:val="00BC26AA"/>
    <w:rsid w:val="00BC3116"/>
    <w:rsid w:val="00BC3244"/>
    <w:rsid w:val="00BC33E3"/>
    <w:rsid w:val="00BC3760"/>
    <w:rsid w:val="00BC379D"/>
    <w:rsid w:val="00BC3DFF"/>
    <w:rsid w:val="00BC3F56"/>
    <w:rsid w:val="00BC3FB7"/>
    <w:rsid w:val="00BC40C4"/>
    <w:rsid w:val="00BC41E7"/>
    <w:rsid w:val="00BC4212"/>
    <w:rsid w:val="00BC49F9"/>
    <w:rsid w:val="00BC4E21"/>
    <w:rsid w:val="00BC4FC3"/>
    <w:rsid w:val="00BC5132"/>
    <w:rsid w:val="00BC5239"/>
    <w:rsid w:val="00BC5382"/>
    <w:rsid w:val="00BC5620"/>
    <w:rsid w:val="00BC5B63"/>
    <w:rsid w:val="00BC5EC6"/>
    <w:rsid w:val="00BC5F78"/>
    <w:rsid w:val="00BC5FB5"/>
    <w:rsid w:val="00BC618A"/>
    <w:rsid w:val="00BC643B"/>
    <w:rsid w:val="00BC67AA"/>
    <w:rsid w:val="00BC68E0"/>
    <w:rsid w:val="00BC7198"/>
    <w:rsid w:val="00BC7261"/>
    <w:rsid w:val="00BC777F"/>
    <w:rsid w:val="00BC7AC3"/>
    <w:rsid w:val="00BC7B73"/>
    <w:rsid w:val="00BC7FF3"/>
    <w:rsid w:val="00BD0098"/>
    <w:rsid w:val="00BD07C7"/>
    <w:rsid w:val="00BD09B2"/>
    <w:rsid w:val="00BD1137"/>
    <w:rsid w:val="00BD21D6"/>
    <w:rsid w:val="00BD28E6"/>
    <w:rsid w:val="00BD2BBC"/>
    <w:rsid w:val="00BD2EC6"/>
    <w:rsid w:val="00BD352E"/>
    <w:rsid w:val="00BD38B9"/>
    <w:rsid w:val="00BD3FC2"/>
    <w:rsid w:val="00BD4074"/>
    <w:rsid w:val="00BD41F2"/>
    <w:rsid w:val="00BD420F"/>
    <w:rsid w:val="00BD42D4"/>
    <w:rsid w:val="00BD4409"/>
    <w:rsid w:val="00BD455E"/>
    <w:rsid w:val="00BD469D"/>
    <w:rsid w:val="00BD48E1"/>
    <w:rsid w:val="00BD4EC7"/>
    <w:rsid w:val="00BD52A9"/>
    <w:rsid w:val="00BD5AA9"/>
    <w:rsid w:val="00BD5CD0"/>
    <w:rsid w:val="00BD62C4"/>
    <w:rsid w:val="00BD668E"/>
    <w:rsid w:val="00BD70FE"/>
    <w:rsid w:val="00BD71B2"/>
    <w:rsid w:val="00BD72F5"/>
    <w:rsid w:val="00BD741E"/>
    <w:rsid w:val="00BD7515"/>
    <w:rsid w:val="00BD772E"/>
    <w:rsid w:val="00BD786A"/>
    <w:rsid w:val="00BD7B5B"/>
    <w:rsid w:val="00BD7D5A"/>
    <w:rsid w:val="00BE047B"/>
    <w:rsid w:val="00BE04B7"/>
    <w:rsid w:val="00BE090F"/>
    <w:rsid w:val="00BE0BFB"/>
    <w:rsid w:val="00BE0C70"/>
    <w:rsid w:val="00BE0D63"/>
    <w:rsid w:val="00BE1613"/>
    <w:rsid w:val="00BE1656"/>
    <w:rsid w:val="00BE16FC"/>
    <w:rsid w:val="00BE197D"/>
    <w:rsid w:val="00BE23E0"/>
    <w:rsid w:val="00BE2412"/>
    <w:rsid w:val="00BE2DB3"/>
    <w:rsid w:val="00BE2F94"/>
    <w:rsid w:val="00BE30F8"/>
    <w:rsid w:val="00BE34A1"/>
    <w:rsid w:val="00BE37B6"/>
    <w:rsid w:val="00BE3CFF"/>
    <w:rsid w:val="00BE417F"/>
    <w:rsid w:val="00BE423D"/>
    <w:rsid w:val="00BE441D"/>
    <w:rsid w:val="00BE457B"/>
    <w:rsid w:val="00BE4E70"/>
    <w:rsid w:val="00BE4F44"/>
    <w:rsid w:val="00BE4F49"/>
    <w:rsid w:val="00BE5031"/>
    <w:rsid w:val="00BE54FB"/>
    <w:rsid w:val="00BE55EE"/>
    <w:rsid w:val="00BE58E0"/>
    <w:rsid w:val="00BE5C46"/>
    <w:rsid w:val="00BE6285"/>
    <w:rsid w:val="00BE6461"/>
    <w:rsid w:val="00BE7A29"/>
    <w:rsid w:val="00BE7AA4"/>
    <w:rsid w:val="00BE7BB0"/>
    <w:rsid w:val="00BE7EEC"/>
    <w:rsid w:val="00BE7F3F"/>
    <w:rsid w:val="00BF0534"/>
    <w:rsid w:val="00BF0BF0"/>
    <w:rsid w:val="00BF0F8C"/>
    <w:rsid w:val="00BF1507"/>
    <w:rsid w:val="00BF1811"/>
    <w:rsid w:val="00BF1860"/>
    <w:rsid w:val="00BF2571"/>
    <w:rsid w:val="00BF2B6E"/>
    <w:rsid w:val="00BF2D49"/>
    <w:rsid w:val="00BF2F58"/>
    <w:rsid w:val="00BF30A9"/>
    <w:rsid w:val="00BF3206"/>
    <w:rsid w:val="00BF323B"/>
    <w:rsid w:val="00BF3245"/>
    <w:rsid w:val="00BF3735"/>
    <w:rsid w:val="00BF3E95"/>
    <w:rsid w:val="00BF3F31"/>
    <w:rsid w:val="00BF4116"/>
    <w:rsid w:val="00BF4185"/>
    <w:rsid w:val="00BF4212"/>
    <w:rsid w:val="00BF4698"/>
    <w:rsid w:val="00BF4D37"/>
    <w:rsid w:val="00BF5159"/>
    <w:rsid w:val="00BF58D7"/>
    <w:rsid w:val="00BF5F53"/>
    <w:rsid w:val="00BF5FA6"/>
    <w:rsid w:val="00BF63B7"/>
    <w:rsid w:val="00BF64F2"/>
    <w:rsid w:val="00BF6BDF"/>
    <w:rsid w:val="00BF7018"/>
    <w:rsid w:val="00BF71C3"/>
    <w:rsid w:val="00BF723F"/>
    <w:rsid w:val="00BF754C"/>
    <w:rsid w:val="00BF7CB7"/>
    <w:rsid w:val="00BF7F37"/>
    <w:rsid w:val="00BF7F69"/>
    <w:rsid w:val="00C00897"/>
    <w:rsid w:val="00C00CB3"/>
    <w:rsid w:val="00C00F3C"/>
    <w:rsid w:val="00C01648"/>
    <w:rsid w:val="00C01B0C"/>
    <w:rsid w:val="00C01EEF"/>
    <w:rsid w:val="00C02570"/>
    <w:rsid w:val="00C0289A"/>
    <w:rsid w:val="00C02A7D"/>
    <w:rsid w:val="00C02CEA"/>
    <w:rsid w:val="00C02FD0"/>
    <w:rsid w:val="00C0306C"/>
    <w:rsid w:val="00C03359"/>
    <w:rsid w:val="00C0339F"/>
    <w:rsid w:val="00C033B2"/>
    <w:rsid w:val="00C038AD"/>
    <w:rsid w:val="00C03E57"/>
    <w:rsid w:val="00C0428B"/>
    <w:rsid w:val="00C04A26"/>
    <w:rsid w:val="00C04C5C"/>
    <w:rsid w:val="00C04CBF"/>
    <w:rsid w:val="00C04CDE"/>
    <w:rsid w:val="00C05456"/>
    <w:rsid w:val="00C056BB"/>
    <w:rsid w:val="00C05B67"/>
    <w:rsid w:val="00C06B1C"/>
    <w:rsid w:val="00C06C50"/>
    <w:rsid w:val="00C06D39"/>
    <w:rsid w:val="00C0702C"/>
    <w:rsid w:val="00C0703F"/>
    <w:rsid w:val="00C071F2"/>
    <w:rsid w:val="00C07403"/>
    <w:rsid w:val="00C10522"/>
    <w:rsid w:val="00C10AA1"/>
    <w:rsid w:val="00C10D18"/>
    <w:rsid w:val="00C11084"/>
    <w:rsid w:val="00C112C3"/>
    <w:rsid w:val="00C117F5"/>
    <w:rsid w:val="00C11D04"/>
    <w:rsid w:val="00C11E42"/>
    <w:rsid w:val="00C11EF6"/>
    <w:rsid w:val="00C12028"/>
    <w:rsid w:val="00C12285"/>
    <w:rsid w:val="00C134FF"/>
    <w:rsid w:val="00C137B8"/>
    <w:rsid w:val="00C13A45"/>
    <w:rsid w:val="00C13B67"/>
    <w:rsid w:val="00C13C79"/>
    <w:rsid w:val="00C14851"/>
    <w:rsid w:val="00C148C8"/>
    <w:rsid w:val="00C1501E"/>
    <w:rsid w:val="00C151A1"/>
    <w:rsid w:val="00C153E3"/>
    <w:rsid w:val="00C154C2"/>
    <w:rsid w:val="00C159CD"/>
    <w:rsid w:val="00C160FA"/>
    <w:rsid w:val="00C16244"/>
    <w:rsid w:val="00C16570"/>
    <w:rsid w:val="00C1687B"/>
    <w:rsid w:val="00C16B16"/>
    <w:rsid w:val="00C16B9A"/>
    <w:rsid w:val="00C16F43"/>
    <w:rsid w:val="00C171B7"/>
    <w:rsid w:val="00C172D4"/>
    <w:rsid w:val="00C175F1"/>
    <w:rsid w:val="00C17C48"/>
    <w:rsid w:val="00C2036E"/>
    <w:rsid w:val="00C20513"/>
    <w:rsid w:val="00C20515"/>
    <w:rsid w:val="00C20CF2"/>
    <w:rsid w:val="00C210A1"/>
    <w:rsid w:val="00C216E5"/>
    <w:rsid w:val="00C21AB9"/>
    <w:rsid w:val="00C2269D"/>
    <w:rsid w:val="00C22B01"/>
    <w:rsid w:val="00C22D97"/>
    <w:rsid w:val="00C22E52"/>
    <w:rsid w:val="00C2373E"/>
    <w:rsid w:val="00C239B8"/>
    <w:rsid w:val="00C23B3D"/>
    <w:rsid w:val="00C24445"/>
    <w:rsid w:val="00C25006"/>
    <w:rsid w:val="00C26103"/>
    <w:rsid w:val="00C264A9"/>
    <w:rsid w:val="00C26630"/>
    <w:rsid w:val="00C2715D"/>
    <w:rsid w:val="00C271EA"/>
    <w:rsid w:val="00C274B8"/>
    <w:rsid w:val="00C27A32"/>
    <w:rsid w:val="00C27F15"/>
    <w:rsid w:val="00C30524"/>
    <w:rsid w:val="00C30570"/>
    <w:rsid w:val="00C30CCE"/>
    <w:rsid w:val="00C31364"/>
    <w:rsid w:val="00C31B2E"/>
    <w:rsid w:val="00C31F92"/>
    <w:rsid w:val="00C321E2"/>
    <w:rsid w:val="00C32225"/>
    <w:rsid w:val="00C32A8C"/>
    <w:rsid w:val="00C32D53"/>
    <w:rsid w:val="00C331D8"/>
    <w:rsid w:val="00C3348E"/>
    <w:rsid w:val="00C3370F"/>
    <w:rsid w:val="00C33817"/>
    <w:rsid w:val="00C33BC2"/>
    <w:rsid w:val="00C33BD6"/>
    <w:rsid w:val="00C33C25"/>
    <w:rsid w:val="00C33E15"/>
    <w:rsid w:val="00C33FBE"/>
    <w:rsid w:val="00C3421D"/>
    <w:rsid w:val="00C34349"/>
    <w:rsid w:val="00C34382"/>
    <w:rsid w:val="00C348E7"/>
    <w:rsid w:val="00C350CE"/>
    <w:rsid w:val="00C35474"/>
    <w:rsid w:val="00C3560E"/>
    <w:rsid w:val="00C35C39"/>
    <w:rsid w:val="00C35E29"/>
    <w:rsid w:val="00C36427"/>
    <w:rsid w:val="00C366C7"/>
    <w:rsid w:val="00C3670F"/>
    <w:rsid w:val="00C36773"/>
    <w:rsid w:val="00C369A0"/>
    <w:rsid w:val="00C36E53"/>
    <w:rsid w:val="00C3727B"/>
    <w:rsid w:val="00C37595"/>
    <w:rsid w:val="00C376BC"/>
    <w:rsid w:val="00C37EC7"/>
    <w:rsid w:val="00C37EF6"/>
    <w:rsid w:val="00C402EA"/>
    <w:rsid w:val="00C405E7"/>
    <w:rsid w:val="00C40B3F"/>
    <w:rsid w:val="00C40C9D"/>
    <w:rsid w:val="00C410D8"/>
    <w:rsid w:val="00C41136"/>
    <w:rsid w:val="00C41670"/>
    <w:rsid w:val="00C41B02"/>
    <w:rsid w:val="00C41F4A"/>
    <w:rsid w:val="00C42014"/>
    <w:rsid w:val="00C42A2F"/>
    <w:rsid w:val="00C4305E"/>
    <w:rsid w:val="00C4314D"/>
    <w:rsid w:val="00C4353A"/>
    <w:rsid w:val="00C4359F"/>
    <w:rsid w:val="00C43702"/>
    <w:rsid w:val="00C43715"/>
    <w:rsid w:val="00C4374D"/>
    <w:rsid w:val="00C4401B"/>
    <w:rsid w:val="00C445D4"/>
    <w:rsid w:val="00C446B6"/>
    <w:rsid w:val="00C44FED"/>
    <w:rsid w:val="00C4521C"/>
    <w:rsid w:val="00C45279"/>
    <w:rsid w:val="00C452DC"/>
    <w:rsid w:val="00C45591"/>
    <w:rsid w:val="00C4561D"/>
    <w:rsid w:val="00C45A14"/>
    <w:rsid w:val="00C45C83"/>
    <w:rsid w:val="00C45EA5"/>
    <w:rsid w:val="00C46023"/>
    <w:rsid w:val="00C460F8"/>
    <w:rsid w:val="00C461A4"/>
    <w:rsid w:val="00C4664A"/>
    <w:rsid w:val="00C4674D"/>
    <w:rsid w:val="00C46A3B"/>
    <w:rsid w:val="00C4708E"/>
    <w:rsid w:val="00C470BE"/>
    <w:rsid w:val="00C472F4"/>
    <w:rsid w:val="00C4762E"/>
    <w:rsid w:val="00C47770"/>
    <w:rsid w:val="00C47906"/>
    <w:rsid w:val="00C479CE"/>
    <w:rsid w:val="00C47DE4"/>
    <w:rsid w:val="00C50997"/>
    <w:rsid w:val="00C5109C"/>
    <w:rsid w:val="00C510F1"/>
    <w:rsid w:val="00C512BD"/>
    <w:rsid w:val="00C514F8"/>
    <w:rsid w:val="00C51997"/>
    <w:rsid w:val="00C51C01"/>
    <w:rsid w:val="00C51DFF"/>
    <w:rsid w:val="00C522EB"/>
    <w:rsid w:val="00C52662"/>
    <w:rsid w:val="00C529F5"/>
    <w:rsid w:val="00C52C23"/>
    <w:rsid w:val="00C52F13"/>
    <w:rsid w:val="00C53048"/>
    <w:rsid w:val="00C530AC"/>
    <w:rsid w:val="00C5342D"/>
    <w:rsid w:val="00C535D4"/>
    <w:rsid w:val="00C537F1"/>
    <w:rsid w:val="00C53881"/>
    <w:rsid w:val="00C53A4D"/>
    <w:rsid w:val="00C53E4C"/>
    <w:rsid w:val="00C53FF8"/>
    <w:rsid w:val="00C541F9"/>
    <w:rsid w:val="00C5449C"/>
    <w:rsid w:val="00C544B0"/>
    <w:rsid w:val="00C544FB"/>
    <w:rsid w:val="00C545C5"/>
    <w:rsid w:val="00C54613"/>
    <w:rsid w:val="00C5461D"/>
    <w:rsid w:val="00C548F2"/>
    <w:rsid w:val="00C5493A"/>
    <w:rsid w:val="00C54E1E"/>
    <w:rsid w:val="00C55D97"/>
    <w:rsid w:val="00C56701"/>
    <w:rsid w:val="00C568A1"/>
    <w:rsid w:val="00C56BB6"/>
    <w:rsid w:val="00C57066"/>
    <w:rsid w:val="00C57966"/>
    <w:rsid w:val="00C57A34"/>
    <w:rsid w:val="00C57CE3"/>
    <w:rsid w:val="00C6000D"/>
    <w:rsid w:val="00C6036F"/>
    <w:rsid w:val="00C607F5"/>
    <w:rsid w:val="00C6098D"/>
    <w:rsid w:val="00C60BE1"/>
    <w:rsid w:val="00C60E9F"/>
    <w:rsid w:val="00C6125C"/>
    <w:rsid w:val="00C61350"/>
    <w:rsid w:val="00C61649"/>
    <w:rsid w:val="00C6194D"/>
    <w:rsid w:val="00C61A16"/>
    <w:rsid w:val="00C61A7B"/>
    <w:rsid w:val="00C621ED"/>
    <w:rsid w:val="00C6235A"/>
    <w:rsid w:val="00C62C8D"/>
    <w:rsid w:val="00C6300E"/>
    <w:rsid w:val="00C6307F"/>
    <w:rsid w:val="00C634C0"/>
    <w:rsid w:val="00C6365D"/>
    <w:rsid w:val="00C63C2F"/>
    <w:rsid w:val="00C63ED6"/>
    <w:rsid w:val="00C63F49"/>
    <w:rsid w:val="00C645C0"/>
    <w:rsid w:val="00C645C6"/>
    <w:rsid w:val="00C649C3"/>
    <w:rsid w:val="00C64D2E"/>
    <w:rsid w:val="00C64FCB"/>
    <w:rsid w:val="00C654AB"/>
    <w:rsid w:val="00C6584C"/>
    <w:rsid w:val="00C659FE"/>
    <w:rsid w:val="00C65A5D"/>
    <w:rsid w:val="00C65AEB"/>
    <w:rsid w:val="00C65BD3"/>
    <w:rsid w:val="00C6624E"/>
    <w:rsid w:val="00C66A8E"/>
    <w:rsid w:val="00C66E66"/>
    <w:rsid w:val="00C67B2B"/>
    <w:rsid w:val="00C7001D"/>
    <w:rsid w:val="00C705B7"/>
    <w:rsid w:val="00C707CE"/>
    <w:rsid w:val="00C71165"/>
    <w:rsid w:val="00C71380"/>
    <w:rsid w:val="00C7189C"/>
    <w:rsid w:val="00C71C63"/>
    <w:rsid w:val="00C71D1E"/>
    <w:rsid w:val="00C71D51"/>
    <w:rsid w:val="00C71DA9"/>
    <w:rsid w:val="00C71E52"/>
    <w:rsid w:val="00C721C2"/>
    <w:rsid w:val="00C72442"/>
    <w:rsid w:val="00C724BD"/>
    <w:rsid w:val="00C7293E"/>
    <w:rsid w:val="00C72A88"/>
    <w:rsid w:val="00C72EA9"/>
    <w:rsid w:val="00C732B4"/>
    <w:rsid w:val="00C73D38"/>
    <w:rsid w:val="00C73D77"/>
    <w:rsid w:val="00C74357"/>
    <w:rsid w:val="00C74477"/>
    <w:rsid w:val="00C74825"/>
    <w:rsid w:val="00C74C9F"/>
    <w:rsid w:val="00C74D56"/>
    <w:rsid w:val="00C74F22"/>
    <w:rsid w:val="00C75124"/>
    <w:rsid w:val="00C753BB"/>
    <w:rsid w:val="00C7551D"/>
    <w:rsid w:val="00C75919"/>
    <w:rsid w:val="00C76C81"/>
    <w:rsid w:val="00C76F73"/>
    <w:rsid w:val="00C77296"/>
    <w:rsid w:val="00C777CC"/>
    <w:rsid w:val="00C77C6A"/>
    <w:rsid w:val="00C77D11"/>
    <w:rsid w:val="00C77DDF"/>
    <w:rsid w:val="00C800C0"/>
    <w:rsid w:val="00C80333"/>
    <w:rsid w:val="00C80CC6"/>
    <w:rsid w:val="00C80D69"/>
    <w:rsid w:val="00C80F16"/>
    <w:rsid w:val="00C811C8"/>
    <w:rsid w:val="00C81585"/>
    <w:rsid w:val="00C81ADA"/>
    <w:rsid w:val="00C81C41"/>
    <w:rsid w:val="00C82203"/>
    <w:rsid w:val="00C82447"/>
    <w:rsid w:val="00C82A79"/>
    <w:rsid w:val="00C82C2A"/>
    <w:rsid w:val="00C82ED3"/>
    <w:rsid w:val="00C83297"/>
    <w:rsid w:val="00C83D2E"/>
    <w:rsid w:val="00C83DBC"/>
    <w:rsid w:val="00C83E50"/>
    <w:rsid w:val="00C840B0"/>
    <w:rsid w:val="00C84366"/>
    <w:rsid w:val="00C8468D"/>
    <w:rsid w:val="00C84A87"/>
    <w:rsid w:val="00C85061"/>
    <w:rsid w:val="00C85494"/>
    <w:rsid w:val="00C8564A"/>
    <w:rsid w:val="00C857E6"/>
    <w:rsid w:val="00C85844"/>
    <w:rsid w:val="00C859C8"/>
    <w:rsid w:val="00C85A66"/>
    <w:rsid w:val="00C85A99"/>
    <w:rsid w:val="00C85F93"/>
    <w:rsid w:val="00C86044"/>
    <w:rsid w:val="00C86741"/>
    <w:rsid w:val="00C86E47"/>
    <w:rsid w:val="00C86FCB"/>
    <w:rsid w:val="00C87393"/>
    <w:rsid w:val="00C87625"/>
    <w:rsid w:val="00C87739"/>
    <w:rsid w:val="00C877F4"/>
    <w:rsid w:val="00C8790C"/>
    <w:rsid w:val="00C879FE"/>
    <w:rsid w:val="00C87D6D"/>
    <w:rsid w:val="00C90553"/>
    <w:rsid w:val="00C90704"/>
    <w:rsid w:val="00C90719"/>
    <w:rsid w:val="00C915D1"/>
    <w:rsid w:val="00C91686"/>
    <w:rsid w:val="00C9192C"/>
    <w:rsid w:val="00C91A2B"/>
    <w:rsid w:val="00C91F5B"/>
    <w:rsid w:val="00C9203E"/>
    <w:rsid w:val="00C9219A"/>
    <w:rsid w:val="00C921C9"/>
    <w:rsid w:val="00C92AD2"/>
    <w:rsid w:val="00C92B13"/>
    <w:rsid w:val="00C93042"/>
    <w:rsid w:val="00C93083"/>
    <w:rsid w:val="00C93209"/>
    <w:rsid w:val="00C94011"/>
    <w:rsid w:val="00C94328"/>
    <w:rsid w:val="00C947EE"/>
    <w:rsid w:val="00C9495F"/>
    <w:rsid w:val="00C94FAC"/>
    <w:rsid w:val="00C95014"/>
    <w:rsid w:val="00C95B4F"/>
    <w:rsid w:val="00C96564"/>
    <w:rsid w:val="00C96D9E"/>
    <w:rsid w:val="00C96DEA"/>
    <w:rsid w:val="00C97095"/>
    <w:rsid w:val="00C97767"/>
    <w:rsid w:val="00C977FB"/>
    <w:rsid w:val="00C97A66"/>
    <w:rsid w:val="00C97BCE"/>
    <w:rsid w:val="00CA00FB"/>
    <w:rsid w:val="00CA0144"/>
    <w:rsid w:val="00CA0174"/>
    <w:rsid w:val="00CA03CE"/>
    <w:rsid w:val="00CA076F"/>
    <w:rsid w:val="00CA0851"/>
    <w:rsid w:val="00CA0947"/>
    <w:rsid w:val="00CA0A8D"/>
    <w:rsid w:val="00CA109D"/>
    <w:rsid w:val="00CA1365"/>
    <w:rsid w:val="00CA13AB"/>
    <w:rsid w:val="00CA1465"/>
    <w:rsid w:val="00CA1657"/>
    <w:rsid w:val="00CA196A"/>
    <w:rsid w:val="00CA1A7A"/>
    <w:rsid w:val="00CA1B19"/>
    <w:rsid w:val="00CA2330"/>
    <w:rsid w:val="00CA23A9"/>
    <w:rsid w:val="00CA2881"/>
    <w:rsid w:val="00CA2C81"/>
    <w:rsid w:val="00CA353A"/>
    <w:rsid w:val="00CA353F"/>
    <w:rsid w:val="00CA370E"/>
    <w:rsid w:val="00CA4320"/>
    <w:rsid w:val="00CA47FB"/>
    <w:rsid w:val="00CA4F80"/>
    <w:rsid w:val="00CA5C9F"/>
    <w:rsid w:val="00CA611C"/>
    <w:rsid w:val="00CA6165"/>
    <w:rsid w:val="00CA6203"/>
    <w:rsid w:val="00CA64A1"/>
    <w:rsid w:val="00CA64C0"/>
    <w:rsid w:val="00CA64CA"/>
    <w:rsid w:val="00CA67E6"/>
    <w:rsid w:val="00CA6CBC"/>
    <w:rsid w:val="00CA6EE1"/>
    <w:rsid w:val="00CA73B1"/>
    <w:rsid w:val="00CA77CA"/>
    <w:rsid w:val="00CA7B0C"/>
    <w:rsid w:val="00CA7B51"/>
    <w:rsid w:val="00CA7C88"/>
    <w:rsid w:val="00CA7D5B"/>
    <w:rsid w:val="00CB040A"/>
    <w:rsid w:val="00CB04AA"/>
    <w:rsid w:val="00CB0650"/>
    <w:rsid w:val="00CB0973"/>
    <w:rsid w:val="00CB2D87"/>
    <w:rsid w:val="00CB3092"/>
    <w:rsid w:val="00CB3E44"/>
    <w:rsid w:val="00CB3ECB"/>
    <w:rsid w:val="00CB4B88"/>
    <w:rsid w:val="00CB5150"/>
    <w:rsid w:val="00CB56BF"/>
    <w:rsid w:val="00CB57CC"/>
    <w:rsid w:val="00CB5E22"/>
    <w:rsid w:val="00CB63DE"/>
    <w:rsid w:val="00CB6867"/>
    <w:rsid w:val="00CB7323"/>
    <w:rsid w:val="00CB75E5"/>
    <w:rsid w:val="00CB7B13"/>
    <w:rsid w:val="00CB7D51"/>
    <w:rsid w:val="00CB7E98"/>
    <w:rsid w:val="00CC02F0"/>
    <w:rsid w:val="00CC08D6"/>
    <w:rsid w:val="00CC0FAF"/>
    <w:rsid w:val="00CC133F"/>
    <w:rsid w:val="00CC1391"/>
    <w:rsid w:val="00CC17B8"/>
    <w:rsid w:val="00CC18F9"/>
    <w:rsid w:val="00CC19B4"/>
    <w:rsid w:val="00CC1ABC"/>
    <w:rsid w:val="00CC1DD9"/>
    <w:rsid w:val="00CC2295"/>
    <w:rsid w:val="00CC22E9"/>
    <w:rsid w:val="00CC2CB5"/>
    <w:rsid w:val="00CC2CBB"/>
    <w:rsid w:val="00CC3357"/>
    <w:rsid w:val="00CC3782"/>
    <w:rsid w:val="00CC4224"/>
    <w:rsid w:val="00CC4695"/>
    <w:rsid w:val="00CC4CA0"/>
    <w:rsid w:val="00CC4EFC"/>
    <w:rsid w:val="00CC5107"/>
    <w:rsid w:val="00CC55BD"/>
    <w:rsid w:val="00CC5BC8"/>
    <w:rsid w:val="00CC5D4A"/>
    <w:rsid w:val="00CC634D"/>
    <w:rsid w:val="00CC6C47"/>
    <w:rsid w:val="00CC6C9F"/>
    <w:rsid w:val="00CC7E61"/>
    <w:rsid w:val="00CD0BA8"/>
    <w:rsid w:val="00CD0D28"/>
    <w:rsid w:val="00CD0D2E"/>
    <w:rsid w:val="00CD104F"/>
    <w:rsid w:val="00CD125B"/>
    <w:rsid w:val="00CD1603"/>
    <w:rsid w:val="00CD16E9"/>
    <w:rsid w:val="00CD1D0D"/>
    <w:rsid w:val="00CD1F92"/>
    <w:rsid w:val="00CD208B"/>
    <w:rsid w:val="00CD2373"/>
    <w:rsid w:val="00CD253D"/>
    <w:rsid w:val="00CD28B9"/>
    <w:rsid w:val="00CD29A0"/>
    <w:rsid w:val="00CD2D8F"/>
    <w:rsid w:val="00CD2DD5"/>
    <w:rsid w:val="00CD2FBB"/>
    <w:rsid w:val="00CD318E"/>
    <w:rsid w:val="00CD3241"/>
    <w:rsid w:val="00CD326C"/>
    <w:rsid w:val="00CD3663"/>
    <w:rsid w:val="00CD38A5"/>
    <w:rsid w:val="00CD3A60"/>
    <w:rsid w:val="00CD410F"/>
    <w:rsid w:val="00CD4156"/>
    <w:rsid w:val="00CD44D4"/>
    <w:rsid w:val="00CD4A23"/>
    <w:rsid w:val="00CD4BB4"/>
    <w:rsid w:val="00CD4C50"/>
    <w:rsid w:val="00CD4E1B"/>
    <w:rsid w:val="00CD5326"/>
    <w:rsid w:val="00CD542C"/>
    <w:rsid w:val="00CD5597"/>
    <w:rsid w:val="00CD6A2D"/>
    <w:rsid w:val="00CD6B6D"/>
    <w:rsid w:val="00CD7C37"/>
    <w:rsid w:val="00CD7E41"/>
    <w:rsid w:val="00CE0061"/>
    <w:rsid w:val="00CE036E"/>
    <w:rsid w:val="00CE0D2C"/>
    <w:rsid w:val="00CE0FDA"/>
    <w:rsid w:val="00CE1009"/>
    <w:rsid w:val="00CE1035"/>
    <w:rsid w:val="00CE143B"/>
    <w:rsid w:val="00CE2EF6"/>
    <w:rsid w:val="00CE2EFA"/>
    <w:rsid w:val="00CE3523"/>
    <w:rsid w:val="00CE3C4B"/>
    <w:rsid w:val="00CE3CED"/>
    <w:rsid w:val="00CE3D21"/>
    <w:rsid w:val="00CE412E"/>
    <w:rsid w:val="00CE4FE5"/>
    <w:rsid w:val="00CE5142"/>
    <w:rsid w:val="00CE533C"/>
    <w:rsid w:val="00CE5386"/>
    <w:rsid w:val="00CE54B4"/>
    <w:rsid w:val="00CE5B7B"/>
    <w:rsid w:val="00CE5E8A"/>
    <w:rsid w:val="00CE605B"/>
    <w:rsid w:val="00CE63B7"/>
    <w:rsid w:val="00CE64BF"/>
    <w:rsid w:val="00CE69CA"/>
    <w:rsid w:val="00CE6D8F"/>
    <w:rsid w:val="00CE72D4"/>
    <w:rsid w:val="00CE73E9"/>
    <w:rsid w:val="00CE74A3"/>
    <w:rsid w:val="00CE74A5"/>
    <w:rsid w:val="00CE74A8"/>
    <w:rsid w:val="00CE7530"/>
    <w:rsid w:val="00CE7564"/>
    <w:rsid w:val="00CF08F0"/>
    <w:rsid w:val="00CF0943"/>
    <w:rsid w:val="00CF09D0"/>
    <w:rsid w:val="00CF0AE1"/>
    <w:rsid w:val="00CF0BCA"/>
    <w:rsid w:val="00CF1B72"/>
    <w:rsid w:val="00CF2165"/>
    <w:rsid w:val="00CF24BD"/>
    <w:rsid w:val="00CF2782"/>
    <w:rsid w:val="00CF2A88"/>
    <w:rsid w:val="00CF35A0"/>
    <w:rsid w:val="00CF3D22"/>
    <w:rsid w:val="00CF4959"/>
    <w:rsid w:val="00CF5B8F"/>
    <w:rsid w:val="00CF6005"/>
    <w:rsid w:val="00CF615A"/>
    <w:rsid w:val="00CF69A0"/>
    <w:rsid w:val="00CF6C21"/>
    <w:rsid w:val="00CF6C6A"/>
    <w:rsid w:val="00CF6E6C"/>
    <w:rsid w:val="00CF72F0"/>
    <w:rsid w:val="00CF739B"/>
    <w:rsid w:val="00CF7B34"/>
    <w:rsid w:val="00D00DC4"/>
    <w:rsid w:val="00D01077"/>
    <w:rsid w:val="00D0132C"/>
    <w:rsid w:val="00D01B49"/>
    <w:rsid w:val="00D01C3D"/>
    <w:rsid w:val="00D01ED4"/>
    <w:rsid w:val="00D02179"/>
    <w:rsid w:val="00D023EB"/>
    <w:rsid w:val="00D023ED"/>
    <w:rsid w:val="00D02759"/>
    <w:rsid w:val="00D02A5B"/>
    <w:rsid w:val="00D02D82"/>
    <w:rsid w:val="00D02D89"/>
    <w:rsid w:val="00D02E6F"/>
    <w:rsid w:val="00D030AA"/>
    <w:rsid w:val="00D03638"/>
    <w:rsid w:val="00D03C2F"/>
    <w:rsid w:val="00D04002"/>
    <w:rsid w:val="00D04E14"/>
    <w:rsid w:val="00D059A8"/>
    <w:rsid w:val="00D059FB"/>
    <w:rsid w:val="00D05B05"/>
    <w:rsid w:val="00D05D95"/>
    <w:rsid w:val="00D06145"/>
    <w:rsid w:val="00D06377"/>
    <w:rsid w:val="00D0637F"/>
    <w:rsid w:val="00D06791"/>
    <w:rsid w:val="00D06A7D"/>
    <w:rsid w:val="00D06C7F"/>
    <w:rsid w:val="00D06E84"/>
    <w:rsid w:val="00D0705E"/>
    <w:rsid w:val="00D073AE"/>
    <w:rsid w:val="00D0759D"/>
    <w:rsid w:val="00D07671"/>
    <w:rsid w:val="00D0796A"/>
    <w:rsid w:val="00D07B40"/>
    <w:rsid w:val="00D07DA1"/>
    <w:rsid w:val="00D10069"/>
    <w:rsid w:val="00D100E8"/>
    <w:rsid w:val="00D10504"/>
    <w:rsid w:val="00D10595"/>
    <w:rsid w:val="00D106EF"/>
    <w:rsid w:val="00D10B0E"/>
    <w:rsid w:val="00D10DC2"/>
    <w:rsid w:val="00D114FF"/>
    <w:rsid w:val="00D11614"/>
    <w:rsid w:val="00D11A2D"/>
    <w:rsid w:val="00D11AD8"/>
    <w:rsid w:val="00D11C1B"/>
    <w:rsid w:val="00D1243C"/>
    <w:rsid w:val="00D1275C"/>
    <w:rsid w:val="00D12F56"/>
    <w:rsid w:val="00D12F77"/>
    <w:rsid w:val="00D132D2"/>
    <w:rsid w:val="00D133D1"/>
    <w:rsid w:val="00D135D6"/>
    <w:rsid w:val="00D13676"/>
    <w:rsid w:val="00D13873"/>
    <w:rsid w:val="00D140AF"/>
    <w:rsid w:val="00D1427B"/>
    <w:rsid w:val="00D1441F"/>
    <w:rsid w:val="00D14723"/>
    <w:rsid w:val="00D149FE"/>
    <w:rsid w:val="00D14A8D"/>
    <w:rsid w:val="00D15155"/>
    <w:rsid w:val="00D151F6"/>
    <w:rsid w:val="00D1540B"/>
    <w:rsid w:val="00D15F46"/>
    <w:rsid w:val="00D15F66"/>
    <w:rsid w:val="00D1747B"/>
    <w:rsid w:val="00D17638"/>
    <w:rsid w:val="00D177D7"/>
    <w:rsid w:val="00D209CE"/>
    <w:rsid w:val="00D20DA7"/>
    <w:rsid w:val="00D20EEF"/>
    <w:rsid w:val="00D2196F"/>
    <w:rsid w:val="00D21A14"/>
    <w:rsid w:val="00D222DC"/>
    <w:rsid w:val="00D2238C"/>
    <w:rsid w:val="00D2257B"/>
    <w:rsid w:val="00D225A6"/>
    <w:rsid w:val="00D2268A"/>
    <w:rsid w:val="00D226FF"/>
    <w:rsid w:val="00D22AF1"/>
    <w:rsid w:val="00D22D29"/>
    <w:rsid w:val="00D22F6E"/>
    <w:rsid w:val="00D230B3"/>
    <w:rsid w:val="00D231A0"/>
    <w:rsid w:val="00D232D9"/>
    <w:rsid w:val="00D23333"/>
    <w:rsid w:val="00D23653"/>
    <w:rsid w:val="00D23A52"/>
    <w:rsid w:val="00D23F69"/>
    <w:rsid w:val="00D2444A"/>
    <w:rsid w:val="00D244F4"/>
    <w:rsid w:val="00D24B00"/>
    <w:rsid w:val="00D24D36"/>
    <w:rsid w:val="00D250F1"/>
    <w:rsid w:val="00D253E8"/>
    <w:rsid w:val="00D25748"/>
    <w:rsid w:val="00D2593C"/>
    <w:rsid w:val="00D25D0C"/>
    <w:rsid w:val="00D25D1D"/>
    <w:rsid w:val="00D2600F"/>
    <w:rsid w:val="00D26174"/>
    <w:rsid w:val="00D2623D"/>
    <w:rsid w:val="00D26373"/>
    <w:rsid w:val="00D263E7"/>
    <w:rsid w:val="00D26636"/>
    <w:rsid w:val="00D26B74"/>
    <w:rsid w:val="00D26D81"/>
    <w:rsid w:val="00D273D5"/>
    <w:rsid w:val="00D27493"/>
    <w:rsid w:val="00D274CA"/>
    <w:rsid w:val="00D27A3D"/>
    <w:rsid w:val="00D27A61"/>
    <w:rsid w:val="00D27D84"/>
    <w:rsid w:val="00D302B7"/>
    <w:rsid w:val="00D30C61"/>
    <w:rsid w:val="00D30E3A"/>
    <w:rsid w:val="00D31311"/>
    <w:rsid w:val="00D31D01"/>
    <w:rsid w:val="00D31F2F"/>
    <w:rsid w:val="00D3231D"/>
    <w:rsid w:val="00D32442"/>
    <w:rsid w:val="00D32F00"/>
    <w:rsid w:val="00D3379B"/>
    <w:rsid w:val="00D3394F"/>
    <w:rsid w:val="00D34369"/>
    <w:rsid w:val="00D34646"/>
    <w:rsid w:val="00D34867"/>
    <w:rsid w:val="00D35825"/>
    <w:rsid w:val="00D35E46"/>
    <w:rsid w:val="00D3609F"/>
    <w:rsid w:val="00D3658E"/>
    <w:rsid w:val="00D36C12"/>
    <w:rsid w:val="00D36C75"/>
    <w:rsid w:val="00D36ED8"/>
    <w:rsid w:val="00D3735F"/>
    <w:rsid w:val="00D37392"/>
    <w:rsid w:val="00D37DD0"/>
    <w:rsid w:val="00D40247"/>
    <w:rsid w:val="00D40928"/>
    <w:rsid w:val="00D409AC"/>
    <w:rsid w:val="00D40C44"/>
    <w:rsid w:val="00D41142"/>
    <w:rsid w:val="00D411D0"/>
    <w:rsid w:val="00D41C1B"/>
    <w:rsid w:val="00D41D13"/>
    <w:rsid w:val="00D424CA"/>
    <w:rsid w:val="00D42525"/>
    <w:rsid w:val="00D427C8"/>
    <w:rsid w:val="00D42A1A"/>
    <w:rsid w:val="00D42B70"/>
    <w:rsid w:val="00D43230"/>
    <w:rsid w:val="00D433AF"/>
    <w:rsid w:val="00D43C5E"/>
    <w:rsid w:val="00D44156"/>
    <w:rsid w:val="00D441E8"/>
    <w:rsid w:val="00D44739"/>
    <w:rsid w:val="00D4486C"/>
    <w:rsid w:val="00D448E2"/>
    <w:rsid w:val="00D451A5"/>
    <w:rsid w:val="00D45D36"/>
    <w:rsid w:val="00D45EF7"/>
    <w:rsid w:val="00D45F34"/>
    <w:rsid w:val="00D4624C"/>
    <w:rsid w:val="00D464BC"/>
    <w:rsid w:val="00D4652E"/>
    <w:rsid w:val="00D468F4"/>
    <w:rsid w:val="00D46A0D"/>
    <w:rsid w:val="00D46BDD"/>
    <w:rsid w:val="00D46C14"/>
    <w:rsid w:val="00D4709B"/>
    <w:rsid w:val="00D4751C"/>
    <w:rsid w:val="00D47607"/>
    <w:rsid w:val="00D50786"/>
    <w:rsid w:val="00D507C9"/>
    <w:rsid w:val="00D50BB6"/>
    <w:rsid w:val="00D50EE8"/>
    <w:rsid w:val="00D510D3"/>
    <w:rsid w:val="00D51164"/>
    <w:rsid w:val="00D513F5"/>
    <w:rsid w:val="00D51AB6"/>
    <w:rsid w:val="00D51B8E"/>
    <w:rsid w:val="00D51C88"/>
    <w:rsid w:val="00D52284"/>
    <w:rsid w:val="00D52647"/>
    <w:rsid w:val="00D52AC6"/>
    <w:rsid w:val="00D52EC4"/>
    <w:rsid w:val="00D5305D"/>
    <w:rsid w:val="00D53257"/>
    <w:rsid w:val="00D5332E"/>
    <w:rsid w:val="00D538DB"/>
    <w:rsid w:val="00D539DB"/>
    <w:rsid w:val="00D53C6E"/>
    <w:rsid w:val="00D542E9"/>
    <w:rsid w:val="00D54B9B"/>
    <w:rsid w:val="00D54EED"/>
    <w:rsid w:val="00D55541"/>
    <w:rsid w:val="00D55EC6"/>
    <w:rsid w:val="00D565BC"/>
    <w:rsid w:val="00D56768"/>
    <w:rsid w:val="00D568E8"/>
    <w:rsid w:val="00D56E13"/>
    <w:rsid w:val="00D570FD"/>
    <w:rsid w:val="00D602F0"/>
    <w:rsid w:val="00D60503"/>
    <w:rsid w:val="00D6084B"/>
    <w:rsid w:val="00D60AC3"/>
    <w:rsid w:val="00D61078"/>
    <w:rsid w:val="00D610C9"/>
    <w:rsid w:val="00D611AD"/>
    <w:rsid w:val="00D61224"/>
    <w:rsid w:val="00D61519"/>
    <w:rsid w:val="00D61535"/>
    <w:rsid w:val="00D618B2"/>
    <w:rsid w:val="00D62092"/>
    <w:rsid w:val="00D622C0"/>
    <w:rsid w:val="00D62465"/>
    <w:rsid w:val="00D627DF"/>
    <w:rsid w:val="00D628B0"/>
    <w:rsid w:val="00D62AD4"/>
    <w:rsid w:val="00D6366B"/>
    <w:rsid w:val="00D63777"/>
    <w:rsid w:val="00D6380A"/>
    <w:rsid w:val="00D63A23"/>
    <w:rsid w:val="00D63F7A"/>
    <w:rsid w:val="00D6419E"/>
    <w:rsid w:val="00D64BEE"/>
    <w:rsid w:val="00D64D3A"/>
    <w:rsid w:val="00D652EC"/>
    <w:rsid w:val="00D6566B"/>
    <w:rsid w:val="00D65D9F"/>
    <w:rsid w:val="00D663E0"/>
    <w:rsid w:val="00D66815"/>
    <w:rsid w:val="00D66C43"/>
    <w:rsid w:val="00D67818"/>
    <w:rsid w:val="00D67BD2"/>
    <w:rsid w:val="00D67D52"/>
    <w:rsid w:val="00D7005C"/>
    <w:rsid w:val="00D7005E"/>
    <w:rsid w:val="00D70141"/>
    <w:rsid w:val="00D703C4"/>
    <w:rsid w:val="00D7064B"/>
    <w:rsid w:val="00D70B29"/>
    <w:rsid w:val="00D70C46"/>
    <w:rsid w:val="00D70C95"/>
    <w:rsid w:val="00D712E4"/>
    <w:rsid w:val="00D71C13"/>
    <w:rsid w:val="00D71FDC"/>
    <w:rsid w:val="00D72ADD"/>
    <w:rsid w:val="00D72BA9"/>
    <w:rsid w:val="00D72C0A"/>
    <w:rsid w:val="00D72C2E"/>
    <w:rsid w:val="00D73127"/>
    <w:rsid w:val="00D7328D"/>
    <w:rsid w:val="00D738A4"/>
    <w:rsid w:val="00D73A67"/>
    <w:rsid w:val="00D73D68"/>
    <w:rsid w:val="00D7410D"/>
    <w:rsid w:val="00D74A3C"/>
    <w:rsid w:val="00D74B68"/>
    <w:rsid w:val="00D74DAB"/>
    <w:rsid w:val="00D750C7"/>
    <w:rsid w:val="00D7526E"/>
    <w:rsid w:val="00D753F8"/>
    <w:rsid w:val="00D75427"/>
    <w:rsid w:val="00D754F0"/>
    <w:rsid w:val="00D7567E"/>
    <w:rsid w:val="00D756B6"/>
    <w:rsid w:val="00D758D2"/>
    <w:rsid w:val="00D7598F"/>
    <w:rsid w:val="00D76516"/>
    <w:rsid w:val="00D767D5"/>
    <w:rsid w:val="00D76C8C"/>
    <w:rsid w:val="00D76E29"/>
    <w:rsid w:val="00D778ED"/>
    <w:rsid w:val="00D81676"/>
    <w:rsid w:val="00D816DA"/>
    <w:rsid w:val="00D8189E"/>
    <w:rsid w:val="00D81DCF"/>
    <w:rsid w:val="00D8209A"/>
    <w:rsid w:val="00D82455"/>
    <w:rsid w:val="00D8337A"/>
    <w:rsid w:val="00D83587"/>
    <w:rsid w:val="00D837DB"/>
    <w:rsid w:val="00D83A2A"/>
    <w:rsid w:val="00D83EA4"/>
    <w:rsid w:val="00D8417B"/>
    <w:rsid w:val="00D845AD"/>
    <w:rsid w:val="00D845C1"/>
    <w:rsid w:val="00D8464D"/>
    <w:rsid w:val="00D846BA"/>
    <w:rsid w:val="00D84937"/>
    <w:rsid w:val="00D849F5"/>
    <w:rsid w:val="00D84AB0"/>
    <w:rsid w:val="00D84AC3"/>
    <w:rsid w:val="00D84EE2"/>
    <w:rsid w:val="00D8513D"/>
    <w:rsid w:val="00D854DB"/>
    <w:rsid w:val="00D85970"/>
    <w:rsid w:val="00D860A1"/>
    <w:rsid w:val="00D861B8"/>
    <w:rsid w:val="00D86397"/>
    <w:rsid w:val="00D86611"/>
    <w:rsid w:val="00D8661B"/>
    <w:rsid w:val="00D86953"/>
    <w:rsid w:val="00D86A37"/>
    <w:rsid w:val="00D87382"/>
    <w:rsid w:val="00D87CC2"/>
    <w:rsid w:val="00D87D3B"/>
    <w:rsid w:val="00D9075D"/>
    <w:rsid w:val="00D907AB"/>
    <w:rsid w:val="00D90B5E"/>
    <w:rsid w:val="00D90B75"/>
    <w:rsid w:val="00D90C96"/>
    <w:rsid w:val="00D90DF4"/>
    <w:rsid w:val="00D91275"/>
    <w:rsid w:val="00D9177A"/>
    <w:rsid w:val="00D917DA"/>
    <w:rsid w:val="00D91ACE"/>
    <w:rsid w:val="00D91B7D"/>
    <w:rsid w:val="00D91EA0"/>
    <w:rsid w:val="00D91FC6"/>
    <w:rsid w:val="00D9241B"/>
    <w:rsid w:val="00D928E3"/>
    <w:rsid w:val="00D92BC9"/>
    <w:rsid w:val="00D932A5"/>
    <w:rsid w:val="00D934B4"/>
    <w:rsid w:val="00D934DD"/>
    <w:rsid w:val="00D93920"/>
    <w:rsid w:val="00D93973"/>
    <w:rsid w:val="00D939DE"/>
    <w:rsid w:val="00D93F82"/>
    <w:rsid w:val="00D94337"/>
    <w:rsid w:val="00D946D4"/>
    <w:rsid w:val="00D95360"/>
    <w:rsid w:val="00D954D6"/>
    <w:rsid w:val="00D95686"/>
    <w:rsid w:val="00D95C9D"/>
    <w:rsid w:val="00D96434"/>
    <w:rsid w:val="00D9687B"/>
    <w:rsid w:val="00D97045"/>
    <w:rsid w:val="00D970AB"/>
    <w:rsid w:val="00D97832"/>
    <w:rsid w:val="00D97DA9"/>
    <w:rsid w:val="00D97E6F"/>
    <w:rsid w:val="00D97FC0"/>
    <w:rsid w:val="00DA0166"/>
    <w:rsid w:val="00DA0C9B"/>
    <w:rsid w:val="00DA0DB2"/>
    <w:rsid w:val="00DA18DB"/>
    <w:rsid w:val="00DA1950"/>
    <w:rsid w:val="00DA1E25"/>
    <w:rsid w:val="00DA2143"/>
    <w:rsid w:val="00DA21BD"/>
    <w:rsid w:val="00DA258C"/>
    <w:rsid w:val="00DA3005"/>
    <w:rsid w:val="00DA364C"/>
    <w:rsid w:val="00DA366B"/>
    <w:rsid w:val="00DA3AB3"/>
    <w:rsid w:val="00DA3F1E"/>
    <w:rsid w:val="00DA40D5"/>
    <w:rsid w:val="00DA4163"/>
    <w:rsid w:val="00DA41D8"/>
    <w:rsid w:val="00DA473F"/>
    <w:rsid w:val="00DA524E"/>
    <w:rsid w:val="00DA5860"/>
    <w:rsid w:val="00DA5AD7"/>
    <w:rsid w:val="00DA5C73"/>
    <w:rsid w:val="00DA674B"/>
    <w:rsid w:val="00DA6B47"/>
    <w:rsid w:val="00DA750A"/>
    <w:rsid w:val="00DA76BE"/>
    <w:rsid w:val="00DA7A0C"/>
    <w:rsid w:val="00DA7AE6"/>
    <w:rsid w:val="00DA7D02"/>
    <w:rsid w:val="00DB09E7"/>
    <w:rsid w:val="00DB0B32"/>
    <w:rsid w:val="00DB12EE"/>
    <w:rsid w:val="00DB18A3"/>
    <w:rsid w:val="00DB19D7"/>
    <w:rsid w:val="00DB1DD9"/>
    <w:rsid w:val="00DB1F05"/>
    <w:rsid w:val="00DB2039"/>
    <w:rsid w:val="00DB2A82"/>
    <w:rsid w:val="00DB2C65"/>
    <w:rsid w:val="00DB3228"/>
    <w:rsid w:val="00DB332A"/>
    <w:rsid w:val="00DB38D2"/>
    <w:rsid w:val="00DB39E1"/>
    <w:rsid w:val="00DB44A1"/>
    <w:rsid w:val="00DB4BC3"/>
    <w:rsid w:val="00DB5384"/>
    <w:rsid w:val="00DB55F0"/>
    <w:rsid w:val="00DB5670"/>
    <w:rsid w:val="00DB5EB9"/>
    <w:rsid w:val="00DB5EC6"/>
    <w:rsid w:val="00DB60EE"/>
    <w:rsid w:val="00DB668C"/>
    <w:rsid w:val="00DB6AB8"/>
    <w:rsid w:val="00DB6C4F"/>
    <w:rsid w:val="00DB722F"/>
    <w:rsid w:val="00DB798C"/>
    <w:rsid w:val="00DC04E5"/>
    <w:rsid w:val="00DC06E4"/>
    <w:rsid w:val="00DC21D5"/>
    <w:rsid w:val="00DC23EA"/>
    <w:rsid w:val="00DC2960"/>
    <w:rsid w:val="00DC2A5C"/>
    <w:rsid w:val="00DC2C3E"/>
    <w:rsid w:val="00DC31CB"/>
    <w:rsid w:val="00DC3905"/>
    <w:rsid w:val="00DC3CD6"/>
    <w:rsid w:val="00DC3E25"/>
    <w:rsid w:val="00DC47F8"/>
    <w:rsid w:val="00DC49AD"/>
    <w:rsid w:val="00DC49B6"/>
    <w:rsid w:val="00DC4B8E"/>
    <w:rsid w:val="00DC4C4A"/>
    <w:rsid w:val="00DC4CB6"/>
    <w:rsid w:val="00DC4E6F"/>
    <w:rsid w:val="00DC4F39"/>
    <w:rsid w:val="00DC53B8"/>
    <w:rsid w:val="00DC543E"/>
    <w:rsid w:val="00DC5ED3"/>
    <w:rsid w:val="00DC618C"/>
    <w:rsid w:val="00DC645F"/>
    <w:rsid w:val="00DC65BE"/>
    <w:rsid w:val="00DC710B"/>
    <w:rsid w:val="00DC73A1"/>
    <w:rsid w:val="00DC7444"/>
    <w:rsid w:val="00DC7504"/>
    <w:rsid w:val="00DC7603"/>
    <w:rsid w:val="00DC78AE"/>
    <w:rsid w:val="00DC7A7B"/>
    <w:rsid w:val="00DD09F3"/>
    <w:rsid w:val="00DD0E0C"/>
    <w:rsid w:val="00DD1437"/>
    <w:rsid w:val="00DD1587"/>
    <w:rsid w:val="00DD1638"/>
    <w:rsid w:val="00DD17B2"/>
    <w:rsid w:val="00DD18CA"/>
    <w:rsid w:val="00DD1DDA"/>
    <w:rsid w:val="00DD20EB"/>
    <w:rsid w:val="00DD27D0"/>
    <w:rsid w:val="00DD2BF1"/>
    <w:rsid w:val="00DD37D4"/>
    <w:rsid w:val="00DD3948"/>
    <w:rsid w:val="00DD39F0"/>
    <w:rsid w:val="00DD3B6D"/>
    <w:rsid w:val="00DD3D10"/>
    <w:rsid w:val="00DD40C0"/>
    <w:rsid w:val="00DD45FE"/>
    <w:rsid w:val="00DD476E"/>
    <w:rsid w:val="00DD48D5"/>
    <w:rsid w:val="00DD4B25"/>
    <w:rsid w:val="00DD4FF4"/>
    <w:rsid w:val="00DD502D"/>
    <w:rsid w:val="00DD503A"/>
    <w:rsid w:val="00DD55EF"/>
    <w:rsid w:val="00DD567B"/>
    <w:rsid w:val="00DD5B7B"/>
    <w:rsid w:val="00DD5BE0"/>
    <w:rsid w:val="00DD5E17"/>
    <w:rsid w:val="00DD5FF5"/>
    <w:rsid w:val="00DD6ED1"/>
    <w:rsid w:val="00DD71F0"/>
    <w:rsid w:val="00DD7328"/>
    <w:rsid w:val="00DE04B8"/>
    <w:rsid w:val="00DE0F27"/>
    <w:rsid w:val="00DE14F3"/>
    <w:rsid w:val="00DE157C"/>
    <w:rsid w:val="00DE198D"/>
    <w:rsid w:val="00DE1F91"/>
    <w:rsid w:val="00DE24C8"/>
    <w:rsid w:val="00DE28B3"/>
    <w:rsid w:val="00DE2960"/>
    <w:rsid w:val="00DE2EB6"/>
    <w:rsid w:val="00DE2FEB"/>
    <w:rsid w:val="00DE329A"/>
    <w:rsid w:val="00DE331B"/>
    <w:rsid w:val="00DE3380"/>
    <w:rsid w:val="00DE3C90"/>
    <w:rsid w:val="00DE3E47"/>
    <w:rsid w:val="00DE3E7F"/>
    <w:rsid w:val="00DE41E5"/>
    <w:rsid w:val="00DE43F6"/>
    <w:rsid w:val="00DE443A"/>
    <w:rsid w:val="00DE4A27"/>
    <w:rsid w:val="00DE4D6B"/>
    <w:rsid w:val="00DE5118"/>
    <w:rsid w:val="00DE53D3"/>
    <w:rsid w:val="00DE54FE"/>
    <w:rsid w:val="00DE55A4"/>
    <w:rsid w:val="00DE5932"/>
    <w:rsid w:val="00DE5A7B"/>
    <w:rsid w:val="00DE5AAC"/>
    <w:rsid w:val="00DE5F1D"/>
    <w:rsid w:val="00DE62ED"/>
    <w:rsid w:val="00DE6382"/>
    <w:rsid w:val="00DE7654"/>
    <w:rsid w:val="00DE777A"/>
    <w:rsid w:val="00DE7CD5"/>
    <w:rsid w:val="00DF038C"/>
    <w:rsid w:val="00DF0D55"/>
    <w:rsid w:val="00DF159F"/>
    <w:rsid w:val="00DF15A5"/>
    <w:rsid w:val="00DF1BBC"/>
    <w:rsid w:val="00DF2D12"/>
    <w:rsid w:val="00DF332A"/>
    <w:rsid w:val="00DF3B2E"/>
    <w:rsid w:val="00DF3B48"/>
    <w:rsid w:val="00DF3D9E"/>
    <w:rsid w:val="00DF3EF6"/>
    <w:rsid w:val="00DF4077"/>
    <w:rsid w:val="00DF4085"/>
    <w:rsid w:val="00DF46B7"/>
    <w:rsid w:val="00DF4DF2"/>
    <w:rsid w:val="00DF543B"/>
    <w:rsid w:val="00DF5A12"/>
    <w:rsid w:val="00DF5AB1"/>
    <w:rsid w:val="00DF5BA9"/>
    <w:rsid w:val="00DF5C9A"/>
    <w:rsid w:val="00DF6740"/>
    <w:rsid w:val="00DF6792"/>
    <w:rsid w:val="00DF6EA7"/>
    <w:rsid w:val="00DF6FBF"/>
    <w:rsid w:val="00DF707C"/>
    <w:rsid w:val="00DF7189"/>
    <w:rsid w:val="00DF7CB1"/>
    <w:rsid w:val="00E00200"/>
    <w:rsid w:val="00E00256"/>
    <w:rsid w:val="00E0033D"/>
    <w:rsid w:val="00E004BA"/>
    <w:rsid w:val="00E00935"/>
    <w:rsid w:val="00E009A7"/>
    <w:rsid w:val="00E00F51"/>
    <w:rsid w:val="00E01CC0"/>
    <w:rsid w:val="00E01E51"/>
    <w:rsid w:val="00E0272E"/>
    <w:rsid w:val="00E02E90"/>
    <w:rsid w:val="00E02F2C"/>
    <w:rsid w:val="00E0312F"/>
    <w:rsid w:val="00E03894"/>
    <w:rsid w:val="00E03C39"/>
    <w:rsid w:val="00E04740"/>
    <w:rsid w:val="00E04961"/>
    <w:rsid w:val="00E04D8C"/>
    <w:rsid w:val="00E04FC4"/>
    <w:rsid w:val="00E05A7F"/>
    <w:rsid w:val="00E05E73"/>
    <w:rsid w:val="00E05F39"/>
    <w:rsid w:val="00E05F7E"/>
    <w:rsid w:val="00E06465"/>
    <w:rsid w:val="00E0651F"/>
    <w:rsid w:val="00E06741"/>
    <w:rsid w:val="00E0681B"/>
    <w:rsid w:val="00E0692E"/>
    <w:rsid w:val="00E06BDE"/>
    <w:rsid w:val="00E06DB8"/>
    <w:rsid w:val="00E072FF"/>
    <w:rsid w:val="00E0770B"/>
    <w:rsid w:val="00E07774"/>
    <w:rsid w:val="00E07B35"/>
    <w:rsid w:val="00E07EBA"/>
    <w:rsid w:val="00E1010B"/>
    <w:rsid w:val="00E10219"/>
    <w:rsid w:val="00E10924"/>
    <w:rsid w:val="00E10CC1"/>
    <w:rsid w:val="00E10F0B"/>
    <w:rsid w:val="00E111F1"/>
    <w:rsid w:val="00E116BB"/>
    <w:rsid w:val="00E12624"/>
    <w:rsid w:val="00E1270E"/>
    <w:rsid w:val="00E12996"/>
    <w:rsid w:val="00E12D47"/>
    <w:rsid w:val="00E12EC6"/>
    <w:rsid w:val="00E13096"/>
    <w:rsid w:val="00E1311F"/>
    <w:rsid w:val="00E13132"/>
    <w:rsid w:val="00E13224"/>
    <w:rsid w:val="00E13791"/>
    <w:rsid w:val="00E13D57"/>
    <w:rsid w:val="00E13E4B"/>
    <w:rsid w:val="00E13F09"/>
    <w:rsid w:val="00E1404B"/>
    <w:rsid w:val="00E14428"/>
    <w:rsid w:val="00E145A1"/>
    <w:rsid w:val="00E1472B"/>
    <w:rsid w:val="00E15708"/>
    <w:rsid w:val="00E15783"/>
    <w:rsid w:val="00E15AC5"/>
    <w:rsid w:val="00E15CA6"/>
    <w:rsid w:val="00E15E54"/>
    <w:rsid w:val="00E1613F"/>
    <w:rsid w:val="00E17071"/>
    <w:rsid w:val="00E170B4"/>
    <w:rsid w:val="00E171F4"/>
    <w:rsid w:val="00E177E6"/>
    <w:rsid w:val="00E17ADB"/>
    <w:rsid w:val="00E17C31"/>
    <w:rsid w:val="00E204CD"/>
    <w:rsid w:val="00E20919"/>
    <w:rsid w:val="00E20A1D"/>
    <w:rsid w:val="00E20E30"/>
    <w:rsid w:val="00E20EE4"/>
    <w:rsid w:val="00E2151C"/>
    <w:rsid w:val="00E2158C"/>
    <w:rsid w:val="00E21BBB"/>
    <w:rsid w:val="00E21E69"/>
    <w:rsid w:val="00E2263F"/>
    <w:rsid w:val="00E226C9"/>
    <w:rsid w:val="00E229E2"/>
    <w:rsid w:val="00E23075"/>
    <w:rsid w:val="00E231CF"/>
    <w:rsid w:val="00E24042"/>
    <w:rsid w:val="00E2410D"/>
    <w:rsid w:val="00E24741"/>
    <w:rsid w:val="00E24DE6"/>
    <w:rsid w:val="00E24FEF"/>
    <w:rsid w:val="00E254D6"/>
    <w:rsid w:val="00E25587"/>
    <w:rsid w:val="00E2582C"/>
    <w:rsid w:val="00E2584E"/>
    <w:rsid w:val="00E259EA"/>
    <w:rsid w:val="00E26944"/>
    <w:rsid w:val="00E26A4E"/>
    <w:rsid w:val="00E26AC1"/>
    <w:rsid w:val="00E26E24"/>
    <w:rsid w:val="00E26F60"/>
    <w:rsid w:val="00E273F4"/>
    <w:rsid w:val="00E277B1"/>
    <w:rsid w:val="00E27C3C"/>
    <w:rsid w:val="00E27E98"/>
    <w:rsid w:val="00E30A47"/>
    <w:rsid w:val="00E30BCA"/>
    <w:rsid w:val="00E30D44"/>
    <w:rsid w:val="00E30F16"/>
    <w:rsid w:val="00E31553"/>
    <w:rsid w:val="00E31EF9"/>
    <w:rsid w:val="00E320AF"/>
    <w:rsid w:val="00E32861"/>
    <w:rsid w:val="00E32984"/>
    <w:rsid w:val="00E32A84"/>
    <w:rsid w:val="00E32EEF"/>
    <w:rsid w:val="00E3339D"/>
    <w:rsid w:val="00E33466"/>
    <w:rsid w:val="00E3399F"/>
    <w:rsid w:val="00E33BF3"/>
    <w:rsid w:val="00E33DA0"/>
    <w:rsid w:val="00E33FF1"/>
    <w:rsid w:val="00E3423E"/>
    <w:rsid w:val="00E346ED"/>
    <w:rsid w:val="00E34D1A"/>
    <w:rsid w:val="00E35080"/>
    <w:rsid w:val="00E3550F"/>
    <w:rsid w:val="00E355F3"/>
    <w:rsid w:val="00E35CDD"/>
    <w:rsid w:val="00E35E10"/>
    <w:rsid w:val="00E35E67"/>
    <w:rsid w:val="00E35EA4"/>
    <w:rsid w:val="00E35F48"/>
    <w:rsid w:val="00E3629C"/>
    <w:rsid w:val="00E362F0"/>
    <w:rsid w:val="00E36BEC"/>
    <w:rsid w:val="00E3732E"/>
    <w:rsid w:val="00E373D1"/>
    <w:rsid w:val="00E37401"/>
    <w:rsid w:val="00E375AF"/>
    <w:rsid w:val="00E37852"/>
    <w:rsid w:val="00E378C5"/>
    <w:rsid w:val="00E37CCD"/>
    <w:rsid w:val="00E40304"/>
    <w:rsid w:val="00E40897"/>
    <w:rsid w:val="00E408D5"/>
    <w:rsid w:val="00E40B8C"/>
    <w:rsid w:val="00E40BFF"/>
    <w:rsid w:val="00E40E98"/>
    <w:rsid w:val="00E40F29"/>
    <w:rsid w:val="00E41133"/>
    <w:rsid w:val="00E411F8"/>
    <w:rsid w:val="00E413CB"/>
    <w:rsid w:val="00E41A71"/>
    <w:rsid w:val="00E41E86"/>
    <w:rsid w:val="00E422BC"/>
    <w:rsid w:val="00E42706"/>
    <w:rsid w:val="00E428E6"/>
    <w:rsid w:val="00E4318F"/>
    <w:rsid w:val="00E43CE4"/>
    <w:rsid w:val="00E43E1A"/>
    <w:rsid w:val="00E44456"/>
    <w:rsid w:val="00E4458A"/>
    <w:rsid w:val="00E44595"/>
    <w:rsid w:val="00E446A7"/>
    <w:rsid w:val="00E44708"/>
    <w:rsid w:val="00E44895"/>
    <w:rsid w:val="00E44C6A"/>
    <w:rsid w:val="00E44E85"/>
    <w:rsid w:val="00E45906"/>
    <w:rsid w:val="00E45919"/>
    <w:rsid w:val="00E45D50"/>
    <w:rsid w:val="00E462BE"/>
    <w:rsid w:val="00E465E6"/>
    <w:rsid w:val="00E46F95"/>
    <w:rsid w:val="00E4732B"/>
    <w:rsid w:val="00E47787"/>
    <w:rsid w:val="00E47943"/>
    <w:rsid w:val="00E47C22"/>
    <w:rsid w:val="00E47C81"/>
    <w:rsid w:val="00E501FB"/>
    <w:rsid w:val="00E502EC"/>
    <w:rsid w:val="00E507E1"/>
    <w:rsid w:val="00E50E00"/>
    <w:rsid w:val="00E50F13"/>
    <w:rsid w:val="00E50F60"/>
    <w:rsid w:val="00E51039"/>
    <w:rsid w:val="00E5184A"/>
    <w:rsid w:val="00E51B5D"/>
    <w:rsid w:val="00E52264"/>
    <w:rsid w:val="00E52459"/>
    <w:rsid w:val="00E52536"/>
    <w:rsid w:val="00E52682"/>
    <w:rsid w:val="00E52BC9"/>
    <w:rsid w:val="00E53432"/>
    <w:rsid w:val="00E5409C"/>
    <w:rsid w:val="00E541DD"/>
    <w:rsid w:val="00E54B34"/>
    <w:rsid w:val="00E55077"/>
    <w:rsid w:val="00E5554B"/>
    <w:rsid w:val="00E55A59"/>
    <w:rsid w:val="00E56050"/>
    <w:rsid w:val="00E5624C"/>
    <w:rsid w:val="00E5627E"/>
    <w:rsid w:val="00E5673F"/>
    <w:rsid w:val="00E56D96"/>
    <w:rsid w:val="00E56F78"/>
    <w:rsid w:val="00E57A15"/>
    <w:rsid w:val="00E60563"/>
    <w:rsid w:val="00E607BC"/>
    <w:rsid w:val="00E607E5"/>
    <w:rsid w:val="00E60885"/>
    <w:rsid w:val="00E60912"/>
    <w:rsid w:val="00E609E7"/>
    <w:rsid w:val="00E60C08"/>
    <w:rsid w:val="00E60E1C"/>
    <w:rsid w:val="00E61173"/>
    <w:rsid w:val="00E612E7"/>
    <w:rsid w:val="00E6149D"/>
    <w:rsid w:val="00E6167A"/>
    <w:rsid w:val="00E61762"/>
    <w:rsid w:val="00E617AE"/>
    <w:rsid w:val="00E61AA2"/>
    <w:rsid w:val="00E61D34"/>
    <w:rsid w:val="00E61F0B"/>
    <w:rsid w:val="00E61F77"/>
    <w:rsid w:val="00E62A36"/>
    <w:rsid w:val="00E6359A"/>
    <w:rsid w:val="00E64146"/>
    <w:rsid w:val="00E64298"/>
    <w:rsid w:val="00E64FBD"/>
    <w:rsid w:val="00E6584B"/>
    <w:rsid w:val="00E65A0A"/>
    <w:rsid w:val="00E65B15"/>
    <w:rsid w:val="00E66181"/>
    <w:rsid w:val="00E663C4"/>
    <w:rsid w:val="00E66927"/>
    <w:rsid w:val="00E66961"/>
    <w:rsid w:val="00E66C20"/>
    <w:rsid w:val="00E66CEE"/>
    <w:rsid w:val="00E66EC2"/>
    <w:rsid w:val="00E67466"/>
    <w:rsid w:val="00E6788E"/>
    <w:rsid w:val="00E67B05"/>
    <w:rsid w:val="00E67CBB"/>
    <w:rsid w:val="00E700ED"/>
    <w:rsid w:val="00E7039F"/>
    <w:rsid w:val="00E70431"/>
    <w:rsid w:val="00E70690"/>
    <w:rsid w:val="00E707CD"/>
    <w:rsid w:val="00E70E9D"/>
    <w:rsid w:val="00E70EEE"/>
    <w:rsid w:val="00E718BC"/>
    <w:rsid w:val="00E71A9A"/>
    <w:rsid w:val="00E7256F"/>
    <w:rsid w:val="00E72610"/>
    <w:rsid w:val="00E72B88"/>
    <w:rsid w:val="00E737E1"/>
    <w:rsid w:val="00E73894"/>
    <w:rsid w:val="00E73AA8"/>
    <w:rsid w:val="00E73AFB"/>
    <w:rsid w:val="00E74377"/>
    <w:rsid w:val="00E74902"/>
    <w:rsid w:val="00E74F55"/>
    <w:rsid w:val="00E75129"/>
    <w:rsid w:val="00E75740"/>
    <w:rsid w:val="00E7669A"/>
    <w:rsid w:val="00E76D9A"/>
    <w:rsid w:val="00E76E53"/>
    <w:rsid w:val="00E77404"/>
    <w:rsid w:val="00E77539"/>
    <w:rsid w:val="00E779E7"/>
    <w:rsid w:val="00E77D2E"/>
    <w:rsid w:val="00E77E4E"/>
    <w:rsid w:val="00E80076"/>
    <w:rsid w:val="00E80717"/>
    <w:rsid w:val="00E8085D"/>
    <w:rsid w:val="00E80892"/>
    <w:rsid w:val="00E80D18"/>
    <w:rsid w:val="00E80E86"/>
    <w:rsid w:val="00E81A04"/>
    <w:rsid w:val="00E82391"/>
    <w:rsid w:val="00E82547"/>
    <w:rsid w:val="00E825C0"/>
    <w:rsid w:val="00E82766"/>
    <w:rsid w:val="00E82A13"/>
    <w:rsid w:val="00E82AB6"/>
    <w:rsid w:val="00E82BA6"/>
    <w:rsid w:val="00E82BE5"/>
    <w:rsid w:val="00E82E1B"/>
    <w:rsid w:val="00E82F03"/>
    <w:rsid w:val="00E8303A"/>
    <w:rsid w:val="00E8306C"/>
    <w:rsid w:val="00E83A37"/>
    <w:rsid w:val="00E83B63"/>
    <w:rsid w:val="00E83C2F"/>
    <w:rsid w:val="00E84068"/>
    <w:rsid w:val="00E840F5"/>
    <w:rsid w:val="00E844C9"/>
    <w:rsid w:val="00E84A49"/>
    <w:rsid w:val="00E84ABE"/>
    <w:rsid w:val="00E84E72"/>
    <w:rsid w:val="00E854ED"/>
    <w:rsid w:val="00E85DBD"/>
    <w:rsid w:val="00E86185"/>
    <w:rsid w:val="00E86404"/>
    <w:rsid w:val="00E86620"/>
    <w:rsid w:val="00E86954"/>
    <w:rsid w:val="00E87A78"/>
    <w:rsid w:val="00E87D5C"/>
    <w:rsid w:val="00E9053C"/>
    <w:rsid w:val="00E90773"/>
    <w:rsid w:val="00E908F4"/>
    <w:rsid w:val="00E90986"/>
    <w:rsid w:val="00E910E8"/>
    <w:rsid w:val="00E91288"/>
    <w:rsid w:val="00E91F57"/>
    <w:rsid w:val="00E92101"/>
    <w:rsid w:val="00E921BD"/>
    <w:rsid w:val="00E92372"/>
    <w:rsid w:val="00E9242F"/>
    <w:rsid w:val="00E92484"/>
    <w:rsid w:val="00E92522"/>
    <w:rsid w:val="00E9253A"/>
    <w:rsid w:val="00E9271F"/>
    <w:rsid w:val="00E9341E"/>
    <w:rsid w:val="00E93838"/>
    <w:rsid w:val="00E9395C"/>
    <w:rsid w:val="00E94323"/>
    <w:rsid w:val="00E9462E"/>
    <w:rsid w:val="00E9469A"/>
    <w:rsid w:val="00E94C5A"/>
    <w:rsid w:val="00E94EA9"/>
    <w:rsid w:val="00E94F50"/>
    <w:rsid w:val="00E94FE8"/>
    <w:rsid w:val="00E951B8"/>
    <w:rsid w:val="00E95993"/>
    <w:rsid w:val="00E95999"/>
    <w:rsid w:val="00E95B6E"/>
    <w:rsid w:val="00E95CB2"/>
    <w:rsid w:val="00E95D0B"/>
    <w:rsid w:val="00E961CB"/>
    <w:rsid w:val="00E973AF"/>
    <w:rsid w:val="00E97909"/>
    <w:rsid w:val="00E97A5A"/>
    <w:rsid w:val="00E97BE8"/>
    <w:rsid w:val="00E97F2A"/>
    <w:rsid w:val="00EA0171"/>
    <w:rsid w:val="00EA03B7"/>
    <w:rsid w:val="00EA08EE"/>
    <w:rsid w:val="00EA0D94"/>
    <w:rsid w:val="00EA1072"/>
    <w:rsid w:val="00EA1203"/>
    <w:rsid w:val="00EA14A7"/>
    <w:rsid w:val="00EA1571"/>
    <w:rsid w:val="00EA16C5"/>
    <w:rsid w:val="00EA2175"/>
    <w:rsid w:val="00EA2587"/>
    <w:rsid w:val="00EA27C9"/>
    <w:rsid w:val="00EA2B2A"/>
    <w:rsid w:val="00EA2CED"/>
    <w:rsid w:val="00EA352F"/>
    <w:rsid w:val="00EA3769"/>
    <w:rsid w:val="00EA3FF5"/>
    <w:rsid w:val="00EA41A7"/>
    <w:rsid w:val="00EA490D"/>
    <w:rsid w:val="00EA4A56"/>
    <w:rsid w:val="00EA4DA0"/>
    <w:rsid w:val="00EA52AF"/>
    <w:rsid w:val="00EA5C10"/>
    <w:rsid w:val="00EA5D6D"/>
    <w:rsid w:val="00EA5E13"/>
    <w:rsid w:val="00EA6077"/>
    <w:rsid w:val="00EA6A1C"/>
    <w:rsid w:val="00EA723E"/>
    <w:rsid w:val="00EA73A6"/>
    <w:rsid w:val="00EA761E"/>
    <w:rsid w:val="00EA7ACF"/>
    <w:rsid w:val="00EA7BFD"/>
    <w:rsid w:val="00EB05C4"/>
    <w:rsid w:val="00EB1078"/>
    <w:rsid w:val="00EB1391"/>
    <w:rsid w:val="00EB1942"/>
    <w:rsid w:val="00EB1990"/>
    <w:rsid w:val="00EB1B85"/>
    <w:rsid w:val="00EB21E9"/>
    <w:rsid w:val="00EB253C"/>
    <w:rsid w:val="00EB258F"/>
    <w:rsid w:val="00EB28FB"/>
    <w:rsid w:val="00EB2A54"/>
    <w:rsid w:val="00EB2E04"/>
    <w:rsid w:val="00EB2EED"/>
    <w:rsid w:val="00EB3627"/>
    <w:rsid w:val="00EB3AE4"/>
    <w:rsid w:val="00EB3D53"/>
    <w:rsid w:val="00EB3FD3"/>
    <w:rsid w:val="00EB46E1"/>
    <w:rsid w:val="00EB4A72"/>
    <w:rsid w:val="00EB527C"/>
    <w:rsid w:val="00EB5C06"/>
    <w:rsid w:val="00EB6182"/>
    <w:rsid w:val="00EB621A"/>
    <w:rsid w:val="00EB62A3"/>
    <w:rsid w:val="00EB62E1"/>
    <w:rsid w:val="00EB62F3"/>
    <w:rsid w:val="00EB6844"/>
    <w:rsid w:val="00EB6D20"/>
    <w:rsid w:val="00EB6DC7"/>
    <w:rsid w:val="00EB7815"/>
    <w:rsid w:val="00EB7996"/>
    <w:rsid w:val="00EC0251"/>
    <w:rsid w:val="00EC04A0"/>
    <w:rsid w:val="00EC0736"/>
    <w:rsid w:val="00EC079B"/>
    <w:rsid w:val="00EC079F"/>
    <w:rsid w:val="00EC0947"/>
    <w:rsid w:val="00EC1214"/>
    <w:rsid w:val="00EC14D9"/>
    <w:rsid w:val="00EC1D59"/>
    <w:rsid w:val="00EC1F2C"/>
    <w:rsid w:val="00EC2165"/>
    <w:rsid w:val="00EC306C"/>
    <w:rsid w:val="00EC30D3"/>
    <w:rsid w:val="00EC3625"/>
    <w:rsid w:val="00EC37D9"/>
    <w:rsid w:val="00EC3CCD"/>
    <w:rsid w:val="00EC4527"/>
    <w:rsid w:val="00EC467D"/>
    <w:rsid w:val="00EC47C4"/>
    <w:rsid w:val="00EC483E"/>
    <w:rsid w:val="00EC4B05"/>
    <w:rsid w:val="00EC4B12"/>
    <w:rsid w:val="00EC4B7A"/>
    <w:rsid w:val="00EC560B"/>
    <w:rsid w:val="00EC57E1"/>
    <w:rsid w:val="00EC5836"/>
    <w:rsid w:val="00EC5BFE"/>
    <w:rsid w:val="00EC5E58"/>
    <w:rsid w:val="00EC62E1"/>
    <w:rsid w:val="00EC6B5D"/>
    <w:rsid w:val="00EC6BC9"/>
    <w:rsid w:val="00EC702F"/>
    <w:rsid w:val="00EC7513"/>
    <w:rsid w:val="00EC751C"/>
    <w:rsid w:val="00EC79E4"/>
    <w:rsid w:val="00EC7CCD"/>
    <w:rsid w:val="00EC7EB2"/>
    <w:rsid w:val="00ED0025"/>
    <w:rsid w:val="00ED012A"/>
    <w:rsid w:val="00ED026D"/>
    <w:rsid w:val="00ED047D"/>
    <w:rsid w:val="00ED049E"/>
    <w:rsid w:val="00ED05C1"/>
    <w:rsid w:val="00ED0C8E"/>
    <w:rsid w:val="00ED0DD7"/>
    <w:rsid w:val="00ED0E31"/>
    <w:rsid w:val="00ED0FCB"/>
    <w:rsid w:val="00ED1231"/>
    <w:rsid w:val="00ED141C"/>
    <w:rsid w:val="00ED14BF"/>
    <w:rsid w:val="00ED1500"/>
    <w:rsid w:val="00ED17A2"/>
    <w:rsid w:val="00ED1A69"/>
    <w:rsid w:val="00ED21F8"/>
    <w:rsid w:val="00ED234F"/>
    <w:rsid w:val="00ED287D"/>
    <w:rsid w:val="00ED2BAB"/>
    <w:rsid w:val="00ED31FC"/>
    <w:rsid w:val="00ED32A3"/>
    <w:rsid w:val="00ED3895"/>
    <w:rsid w:val="00ED3AEF"/>
    <w:rsid w:val="00ED45FB"/>
    <w:rsid w:val="00ED4A05"/>
    <w:rsid w:val="00ED4C95"/>
    <w:rsid w:val="00ED55A0"/>
    <w:rsid w:val="00ED58F6"/>
    <w:rsid w:val="00ED59C6"/>
    <w:rsid w:val="00ED62C0"/>
    <w:rsid w:val="00ED6C4D"/>
    <w:rsid w:val="00ED720B"/>
    <w:rsid w:val="00ED73F6"/>
    <w:rsid w:val="00ED7A15"/>
    <w:rsid w:val="00ED7A2C"/>
    <w:rsid w:val="00ED7B93"/>
    <w:rsid w:val="00EE0072"/>
    <w:rsid w:val="00EE00D0"/>
    <w:rsid w:val="00EE03C3"/>
    <w:rsid w:val="00EE053C"/>
    <w:rsid w:val="00EE0D00"/>
    <w:rsid w:val="00EE0F12"/>
    <w:rsid w:val="00EE14F1"/>
    <w:rsid w:val="00EE1A77"/>
    <w:rsid w:val="00EE1B70"/>
    <w:rsid w:val="00EE2008"/>
    <w:rsid w:val="00EE251D"/>
    <w:rsid w:val="00EE2544"/>
    <w:rsid w:val="00EE269D"/>
    <w:rsid w:val="00EE2B43"/>
    <w:rsid w:val="00EE2D8D"/>
    <w:rsid w:val="00EE3385"/>
    <w:rsid w:val="00EE33D0"/>
    <w:rsid w:val="00EE36C5"/>
    <w:rsid w:val="00EE3782"/>
    <w:rsid w:val="00EE39B4"/>
    <w:rsid w:val="00EE3E1B"/>
    <w:rsid w:val="00EE3F47"/>
    <w:rsid w:val="00EE3FC0"/>
    <w:rsid w:val="00EE404F"/>
    <w:rsid w:val="00EE4897"/>
    <w:rsid w:val="00EE49AF"/>
    <w:rsid w:val="00EE4DA2"/>
    <w:rsid w:val="00EE5224"/>
    <w:rsid w:val="00EE5284"/>
    <w:rsid w:val="00EE529F"/>
    <w:rsid w:val="00EE5DCE"/>
    <w:rsid w:val="00EE5DF1"/>
    <w:rsid w:val="00EE6336"/>
    <w:rsid w:val="00EE6AF6"/>
    <w:rsid w:val="00EE6C9D"/>
    <w:rsid w:val="00EE6F63"/>
    <w:rsid w:val="00EE7321"/>
    <w:rsid w:val="00EE738F"/>
    <w:rsid w:val="00EE7464"/>
    <w:rsid w:val="00EE7A26"/>
    <w:rsid w:val="00EE7FB8"/>
    <w:rsid w:val="00EF0195"/>
    <w:rsid w:val="00EF01A2"/>
    <w:rsid w:val="00EF03B7"/>
    <w:rsid w:val="00EF0BEB"/>
    <w:rsid w:val="00EF0F46"/>
    <w:rsid w:val="00EF10A8"/>
    <w:rsid w:val="00EF16F2"/>
    <w:rsid w:val="00EF189E"/>
    <w:rsid w:val="00EF1A24"/>
    <w:rsid w:val="00EF1BEE"/>
    <w:rsid w:val="00EF1C0D"/>
    <w:rsid w:val="00EF1C2C"/>
    <w:rsid w:val="00EF1C32"/>
    <w:rsid w:val="00EF1CF3"/>
    <w:rsid w:val="00EF1DF8"/>
    <w:rsid w:val="00EF20BB"/>
    <w:rsid w:val="00EF2128"/>
    <w:rsid w:val="00EF2164"/>
    <w:rsid w:val="00EF26B9"/>
    <w:rsid w:val="00EF2CE6"/>
    <w:rsid w:val="00EF2D71"/>
    <w:rsid w:val="00EF2FF6"/>
    <w:rsid w:val="00EF3086"/>
    <w:rsid w:val="00EF30DB"/>
    <w:rsid w:val="00EF3199"/>
    <w:rsid w:val="00EF32E0"/>
    <w:rsid w:val="00EF3399"/>
    <w:rsid w:val="00EF386B"/>
    <w:rsid w:val="00EF3B05"/>
    <w:rsid w:val="00EF3BA9"/>
    <w:rsid w:val="00EF43F4"/>
    <w:rsid w:val="00EF44E9"/>
    <w:rsid w:val="00EF4514"/>
    <w:rsid w:val="00EF4637"/>
    <w:rsid w:val="00EF4BEC"/>
    <w:rsid w:val="00EF5100"/>
    <w:rsid w:val="00EF550B"/>
    <w:rsid w:val="00EF59B8"/>
    <w:rsid w:val="00EF5CF1"/>
    <w:rsid w:val="00EF6683"/>
    <w:rsid w:val="00EF6FED"/>
    <w:rsid w:val="00EF7B9A"/>
    <w:rsid w:val="00EF7D68"/>
    <w:rsid w:val="00F003A4"/>
    <w:rsid w:val="00F00575"/>
    <w:rsid w:val="00F006B1"/>
    <w:rsid w:val="00F007AF"/>
    <w:rsid w:val="00F016F0"/>
    <w:rsid w:val="00F01833"/>
    <w:rsid w:val="00F01E45"/>
    <w:rsid w:val="00F02D92"/>
    <w:rsid w:val="00F03473"/>
    <w:rsid w:val="00F04172"/>
    <w:rsid w:val="00F049F6"/>
    <w:rsid w:val="00F04EE9"/>
    <w:rsid w:val="00F0617A"/>
    <w:rsid w:val="00F061E6"/>
    <w:rsid w:val="00F06332"/>
    <w:rsid w:val="00F06394"/>
    <w:rsid w:val="00F069B7"/>
    <w:rsid w:val="00F06D57"/>
    <w:rsid w:val="00F07101"/>
    <w:rsid w:val="00F0714E"/>
    <w:rsid w:val="00F0778B"/>
    <w:rsid w:val="00F07A2D"/>
    <w:rsid w:val="00F10163"/>
    <w:rsid w:val="00F1029B"/>
    <w:rsid w:val="00F108C8"/>
    <w:rsid w:val="00F108F5"/>
    <w:rsid w:val="00F10937"/>
    <w:rsid w:val="00F10A81"/>
    <w:rsid w:val="00F10D20"/>
    <w:rsid w:val="00F11657"/>
    <w:rsid w:val="00F1186E"/>
    <w:rsid w:val="00F11CFE"/>
    <w:rsid w:val="00F1219B"/>
    <w:rsid w:val="00F12227"/>
    <w:rsid w:val="00F12D01"/>
    <w:rsid w:val="00F131F0"/>
    <w:rsid w:val="00F13271"/>
    <w:rsid w:val="00F1352C"/>
    <w:rsid w:val="00F13543"/>
    <w:rsid w:val="00F135BB"/>
    <w:rsid w:val="00F139DD"/>
    <w:rsid w:val="00F13BD4"/>
    <w:rsid w:val="00F13E5E"/>
    <w:rsid w:val="00F1421A"/>
    <w:rsid w:val="00F1473E"/>
    <w:rsid w:val="00F149B4"/>
    <w:rsid w:val="00F14D1B"/>
    <w:rsid w:val="00F14E0A"/>
    <w:rsid w:val="00F150F3"/>
    <w:rsid w:val="00F153BE"/>
    <w:rsid w:val="00F15600"/>
    <w:rsid w:val="00F15603"/>
    <w:rsid w:val="00F15D4F"/>
    <w:rsid w:val="00F16084"/>
    <w:rsid w:val="00F16172"/>
    <w:rsid w:val="00F16915"/>
    <w:rsid w:val="00F16B96"/>
    <w:rsid w:val="00F16F3C"/>
    <w:rsid w:val="00F1748D"/>
    <w:rsid w:val="00F174BE"/>
    <w:rsid w:val="00F17ED8"/>
    <w:rsid w:val="00F2003C"/>
    <w:rsid w:val="00F206D7"/>
    <w:rsid w:val="00F208E4"/>
    <w:rsid w:val="00F20CF6"/>
    <w:rsid w:val="00F212CA"/>
    <w:rsid w:val="00F21576"/>
    <w:rsid w:val="00F21B50"/>
    <w:rsid w:val="00F223D8"/>
    <w:rsid w:val="00F2279A"/>
    <w:rsid w:val="00F23245"/>
    <w:rsid w:val="00F236F0"/>
    <w:rsid w:val="00F2391F"/>
    <w:rsid w:val="00F24028"/>
    <w:rsid w:val="00F2420D"/>
    <w:rsid w:val="00F24661"/>
    <w:rsid w:val="00F251F5"/>
    <w:rsid w:val="00F25D51"/>
    <w:rsid w:val="00F25E45"/>
    <w:rsid w:val="00F25ECA"/>
    <w:rsid w:val="00F26078"/>
    <w:rsid w:val="00F266D3"/>
    <w:rsid w:val="00F26703"/>
    <w:rsid w:val="00F26A6C"/>
    <w:rsid w:val="00F2719C"/>
    <w:rsid w:val="00F27BCC"/>
    <w:rsid w:val="00F27D5C"/>
    <w:rsid w:val="00F27FF0"/>
    <w:rsid w:val="00F303A7"/>
    <w:rsid w:val="00F303FB"/>
    <w:rsid w:val="00F304C5"/>
    <w:rsid w:val="00F30B12"/>
    <w:rsid w:val="00F30C70"/>
    <w:rsid w:val="00F30E95"/>
    <w:rsid w:val="00F31085"/>
    <w:rsid w:val="00F31667"/>
    <w:rsid w:val="00F31DC2"/>
    <w:rsid w:val="00F32A0D"/>
    <w:rsid w:val="00F32C7C"/>
    <w:rsid w:val="00F33527"/>
    <w:rsid w:val="00F33799"/>
    <w:rsid w:val="00F338C9"/>
    <w:rsid w:val="00F33C47"/>
    <w:rsid w:val="00F33CF3"/>
    <w:rsid w:val="00F33D3F"/>
    <w:rsid w:val="00F34288"/>
    <w:rsid w:val="00F34799"/>
    <w:rsid w:val="00F347C2"/>
    <w:rsid w:val="00F347FA"/>
    <w:rsid w:val="00F34EE5"/>
    <w:rsid w:val="00F35873"/>
    <w:rsid w:val="00F35D5C"/>
    <w:rsid w:val="00F367D7"/>
    <w:rsid w:val="00F368ED"/>
    <w:rsid w:val="00F36B48"/>
    <w:rsid w:val="00F375F8"/>
    <w:rsid w:val="00F377D8"/>
    <w:rsid w:val="00F377D9"/>
    <w:rsid w:val="00F37891"/>
    <w:rsid w:val="00F37FEF"/>
    <w:rsid w:val="00F4059A"/>
    <w:rsid w:val="00F40D8E"/>
    <w:rsid w:val="00F41176"/>
    <w:rsid w:val="00F416F5"/>
    <w:rsid w:val="00F41980"/>
    <w:rsid w:val="00F41C20"/>
    <w:rsid w:val="00F41C72"/>
    <w:rsid w:val="00F41CF9"/>
    <w:rsid w:val="00F41FDE"/>
    <w:rsid w:val="00F42195"/>
    <w:rsid w:val="00F426AE"/>
    <w:rsid w:val="00F4332F"/>
    <w:rsid w:val="00F437DE"/>
    <w:rsid w:val="00F43815"/>
    <w:rsid w:val="00F439F6"/>
    <w:rsid w:val="00F43A24"/>
    <w:rsid w:val="00F43F6B"/>
    <w:rsid w:val="00F43F73"/>
    <w:rsid w:val="00F4468D"/>
    <w:rsid w:val="00F44973"/>
    <w:rsid w:val="00F45406"/>
    <w:rsid w:val="00F45430"/>
    <w:rsid w:val="00F45452"/>
    <w:rsid w:val="00F4618F"/>
    <w:rsid w:val="00F462E7"/>
    <w:rsid w:val="00F46431"/>
    <w:rsid w:val="00F4661E"/>
    <w:rsid w:val="00F467D1"/>
    <w:rsid w:val="00F46C1D"/>
    <w:rsid w:val="00F470D5"/>
    <w:rsid w:val="00F47270"/>
    <w:rsid w:val="00F47744"/>
    <w:rsid w:val="00F47B74"/>
    <w:rsid w:val="00F47B7B"/>
    <w:rsid w:val="00F47C6B"/>
    <w:rsid w:val="00F47D1B"/>
    <w:rsid w:val="00F47EEB"/>
    <w:rsid w:val="00F50795"/>
    <w:rsid w:val="00F508E4"/>
    <w:rsid w:val="00F5099A"/>
    <w:rsid w:val="00F50A47"/>
    <w:rsid w:val="00F50DDD"/>
    <w:rsid w:val="00F51281"/>
    <w:rsid w:val="00F51B73"/>
    <w:rsid w:val="00F51FAC"/>
    <w:rsid w:val="00F52225"/>
    <w:rsid w:val="00F5268E"/>
    <w:rsid w:val="00F52876"/>
    <w:rsid w:val="00F52D4A"/>
    <w:rsid w:val="00F52EC4"/>
    <w:rsid w:val="00F531B0"/>
    <w:rsid w:val="00F5333C"/>
    <w:rsid w:val="00F5383C"/>
    <w:rsid w:val="00F53B28"/>
    <w:rsid w:val="00F53BC4"/>
    <w:rsid w:val="00F53C0C"/>
    <w:rsid w:val="00F53C16"/>
    <w:rsid w:val="00F53FA0"/>
    <w:rsid w:val="00F541AD"/>
    <w:rsid w:val="00F542D5"/>
    <w:rsid w:val="00F54603"/>
    <w:rsid w:val="00F548C6"/>
    <w:rsid w:val="00F54E49"/>
    <w:rsid w:val="00F54FB5"/>
    <w:rsid w:val="00F55022"/>
    <w:rsid w:val="00F552F2"/>
    <w:rsid w:val="00F5553C"/>
    <w:rsid w:val="00F5559C"/>
    <w:rsid w:val="00F55874"/>
    <w:rsid w:val="00F55E5C"/>
    <w:rsid w:val="00F55E80"/>
    <w:rsid w:val="00F560C0"/>
    <w:rsid w:val="00F56116"/>
    <w:rsid w:val="00F563DA"/>
    <w:rsid w:val="00F563F2"/>
    <w:rsid w:val="00F56720"/>
    <w:rsid w:val="00F56D85"/>
    <w:rsid w:val="00F56E2D"/>
    <w:rsid w:val="00F56EE3"/>
    <w:rsid w:val="00F5712D"/>
    <w:rsid w:val="00F571BA"/>
    <w:rsid w:val="00F579F7"/>
    <w:rsid w:val="00F57B5D"/>
    <w:rsid w:val="00F6013E"/>
    <w:rsid w:val="00F61C30"/>
    <w:rsid w:val="00F61C5C"/>
    <w:rsid w:val="00F62B54"/>
    <w:rsid w:val="00F62CE3"/>
    <w:rsid w:val="00F62E29"/>
    <w:rsid w:val="00F6352C"/>
    <w:rsid w:val="00F6397A"/>
    <w:rsid w:val="00F639C4"/>
    <w:rsid w:val="00F63E4F"/>
    <w:rsid w:val="00F63F14"/>
    <w:rsid w:val="00F6450B"/>
    <w:rsid w:val="00F645B3"/>
    <w:rsid w:val="00F64616"/>
    <w:rsid w:val="00F64704"/>
    <w:rsid w:val="00F64A63"/>
    <w:rsid w:val="00F6569C"/>
    <w:rsid w:val="00F65A57"/>
    <w:rsid w:val="00F65ADB"/>
    <w:rsid w:val="00F6629A"/>
    <w:rsid w:val="00F663C3"/>
    <w:rsid w:val="00F6642F"/>
    <w:rsid w:val="00F665F4"/>
    <w:rsid w:val="00F66C4D"/>
    <w:rsid w:val="00F675B5"/>
    <w:rsid w:val="00F6798D"/>
    <w:rsid w:val="00F67D5A"/>
    <w:rsid w:val="00F67E43"/>
    <w:rsid w:val="00F70098"/>
    <w:rsid w:val="00F70390"/>
    <w:rsid w:val="00F708BD"/>
    <w:rsid w:val="00F70DE5"/>
    <w:rsid w:val="00F712CF"/>
    <w:rsid w:val="00F71669"/>
    <w:rsid w:val="00F719CC"/>
    <w:rsid w:val="00F71DB1"/>
    <w:rsid w:val="00F725CA"/>
    <w:rsid w:val="00F72E7C"/>
    <w:rsid w:val="00F73F17"/>
    <w:rsid w:val="00F74155"/>
    <w:rsid w:val="00F74341"/>
    <w:rsid w:val="00F747BA"/>
    <w:rsid w:val="00F74BC4"/>
    <w:rsid w:val="00F74FBA"/>
    <w:rsid w:val="00F75137"/>
    <w:rsid w:val="00F75F73"/>
    <w:rsid w:val="00F76773"/>
    <w:rsid w:val="00F76910"/>
    <w:rsid w:val="00F7709B"/>
    <w:rsid w:val="00F7711B"/>
    <w:rsid w:val="00F7737B"/>
    <w:rsid w:val="00F77731"/>
    <w:rsid w:val="00F77C32"/>
    <w:rsid w:val="00F77D50"/>
    <w:rsid w:val="00F77D85"/>
    <w:rsid w:val="00F77E8F"/>
    <w:rsid w:val="00F803F3"/>
    <w:rsid w:val="00F80440"/>
    <w:rsid w:val="00F80801"/>
    <w:rsid w:val="00F80A2C"/>
    <w:rsid w:val="00F8116B"/>
    <w:rsid w:val="00F81995"/>
    <w:rsid w:val="00F81D52"/>
    <w:rsid w:val="00F81EAE"/>
    <w:rsid w:val="00F8209D"/>
    <w:rsid w:val="00F82327"/>
    <w:rsid w:val="00F82477"/>
    <w:rsid w:val="00F825FD"/>
    <w:rsid w:val="00F826CF"/>
    <w:rsid w:val="00F828B3"/>
    <w:rsid w:val="00F82B09"/>
    <w:rsid w:val="00F82C21"/>
    <w:rsid w:val="00F82D2A"/>
    <w:rsid w:val="00F83766"/>
    <w:rsid w:val="00F83CD9"/>
    <w:rsid w:val="00F83D9A"/>
    <w:rsid w:val="00F83DA2"/>
    <w:rsid w:val="00F83EA2"/>
    <w:rsid w:val="00F843C1"/>
    <w:rsid w:val="00F84471"/>
    <w:rsid w:val="00F8475D"/>
    <w:rsid w:val="00F84C25"/>
    <w:rsid w:val="00F84CD4"/>
    <w:rsid w:val="00F84CDF"/>
    <w:rsid w:val="00F84D35"/>
    <w:rsid w:val="00F8515E"/>
    <w:rsid w:val="00F851F0"/>
    <w:rsid w:val="00F8538B"/>
    <w:rsid w:val="00F856E8"/>
    <w:rsid w:val="00F8771C"/>
    <w:rsid w:val="00F877F4"/>
    <w:rsid w:val="00F87F06"/>
    <w:rsid w:val="00F901A7"/>
    <w:rsid w:val="00F90391"/>
    <w:rsid w:val="00F9067A"/>
    <w:rsid w:val="00F90A04"/>
    <w:rsid w:val="00F90CCC"/>
    <w:rsid w:val="00F911B1"/>
    <w:rsid w:val="00F912C8"/>
    <w:rsid w:val="00F91453"/>
    <w:rsid w:val="00F919DC"/>
    <w:rsid w:val="00F91BE1"/>
    <w:rsid w:val="00F91DCF"/>
    <w:rsid w:val="00F92686"/>
    <w:rsid w:val="00F9270C"/>
    <w:rsid w:val="00F9286D"/>
    <w:rsid w:val="00F92DA8"/>
    <w:rsid w:val="00F93100"/>
    <w:rsid w:val="00F9312F"/>
    <w:rsid w:val="00F93230"/>
    <w:rsid w:val="00F938F0"/>
    <w:rsid w:val="00F93DD2"/>
    <w:rsid w:val="00F93E40"/>
    <w:rsid w:val="00F944DC"/>
    <w:rsid w:val="00F94C57"/>
    <w:rsid w:val="00F950BA"/>
    <w:rsid w:val="00F951A1"/>
    <w:rsid w:val="00F951FA"/>
    <w:rsid w:val="00F9581F"/>
    <w:rsid w:val="00F95DF8"/>
    <w:rsid w:val="00F967C1"/>
    <w:rsid w:val="00F9710A"/>
    <w:rsid w:val="00F9759E"/>
    <w:rsid w:val="00F97878"/>
    <w:rsid w:val="00F97927"/>
    <w:rsid w:val="00F9E72A"/>
    <w:rsid w:val="00FA011F"/>
    <w:rsid w:val="00FA0443"/>
    <w:rsid w:val="00FA0A04"/>
    <w:rsid w:val="00FA0A5D"/>
    <w:rsid w:val="00FA0A79"/>
    <w:rsid w:val="00FA1B31"/>
    <w:rsid w:val="00FA2536"/>
    <w:rsid w:val="00FA2670"/>
    <w:rsid w:val="00FA271A"/>
    <w:rsid w:val="00FA28B5"/>
    <w:rsid w:val="00FA2A87"/>
    <w:rsid w:val="00FA307D"/>
    <w:rsid w:val="00FA3110"/>
    <w:rsid w:val="00FA31D5"/>
    <w:rsid w:val="00FA3343"/>
    <w:rsid w:val="00FA36E8"/>
    <w:rsid w:val="00FA3DDD"/>
    <w:rsid w:val="00FA4049"/>
    <w:rsid w:val="00FA44A0"/>
    <w:rsid w:val="00FA44FC"/>
    <w:rsid w:val="00FA4752"/>
    <w:rsid w:val="00FA4807"/>
    <w:rsid w:val="00FA4940"/>
    <w:rsid w:val="00FA498D"/>
    <w:rsid w:val="00FA49D5"/>
    <w:rsid w:val="00FA4CB9"/>
    <w:rsid w:val="00FA50B4"/>
    <w:rsid w:val="00FA53B2"/>
    <w:rsid w:val="00FA5441"/>
    <w:rsid w:val="00FA5714"/>
    <w:rsid w:val="00FA5AAF"/>
    <w:rsid w:val="00FA5C9F"/>
    <w:rsid w:val="00FA5E99"/>
    <w:rsid w:val="00FA5EA1"/>
    <w:rsid w:val="00FA613F"/>
    <w:rsid w:val="00FA63CA"/>
    <w:rsid w:val="00FA650F"/>
    <w:rsid w:val="00FA680C"/>
    <w:rsid w:val="00FA74C8"/>
    <w:rsid w:val="00FA7D0C"/>
    <w:rsid w:val="00FA7F66"/>
    <w:rsid w:val="00FB019F"/>
    <w:rsid w:val="00FB03A2"/>
    <w:rsid w:val="00FB05BC"/>
    <w:rsid w:val="00FB0CC1"/>
    <w:rsid w:val="00FB1131"/>
    <w:rsid w:val="00FB118B"/>
    <w:rsid w:val="00FB1985"/>
    <w:rsid w:val="00FB1B00"/>
    <w:rsid w:val="00FB1DE1"/>
    <w:rsid w:val="00FB1EBB"/>
    <w:rsid w:val="00FB1F79"/>
    <w:rsid w:val="00FB20E3"/>
    <w:rsid w:val="00FB2580"/>
    <w:rsid w:val="00FB2AD1"/>
    <w:rsid w:val="00FB37F5"/>
    <w:rsid w:val="00FB3D9F"/>
    <w:rsid w:val="00FB3E0A"/>
    <w:rsid w:val="00FB42C3"/>
    <w:rsid w:val="00FB43CB"/>
    <w:rsid w:val="00FB46BA"/>
    <w:rsid w:val="00FB4899"/>
    <w:rsid w:val="00FB49F1"/>
    <w:rsid w:val="00FB4BAE"/>
    <w:rsid w:val="00FB5171"/>
    <w:rsid w:val="00FB522A"/>
    <w:rsid w:val="00FB5563"/>
    <w:rsid w:val="00FB5A9C"/>
    <w:rsid w:val="00FB5CF5"/>
    <w:rsid w:val="00FB5E2F"/>
    <w:rsid w:val="00FB710A"/>
    <w:rsid w:val="00FB75E3"/>
    <w:rsid w:val="00FB78F9"/>
    <w:rsid w:val="00FB7BB5"/>
    <w:rsid w:val="00FC0A10"/>
    <w:rsid w:val="00FC1081"/>
    <w:rsid w:val="00FC14E9"/>
    <w:rsid w:val="00FC211A"/>
    <w:rsid w:val="00FC22F6"/>
    <w:rsid w:val="00FC2408"/>
    <w:rsid w:val="00FC24CA"/>
    <w:rsid w:val="00FC2765"/>
    <w:rsid w:val="00FC2A53"/>
    <w:rsid w:val="00FC2ADA"/>
    <w:rsid w:val="00FC2BB7"/>
    <w:rsid w:val="00FC2D65"/>
    <w:rsid w:val="00FC3013"/>
    <w:rsid w:val="00FC30EF"/>
    <w:rsid w:val="00FC31BA"/>
    <w:rsid w:val="00FC332D"/>
    <w:rsid w:val="00FC3359"/>
    <w:rsid w:val="00FC348D"/>
    <w:rsid w:val="00FC37B9"/>
    <w:rsid w:val="00FC39F5"/>
    <w:rsid w:val="00FC3A38"/>
    <w:rsid w:val="00FC3A7C"/>
    <w:rsid w:val="00FC3B4C"/>
    <w:rsid w:val="00FC3E1A"/>
    <w:rsid w:val="00FC4279"/>
    <w:rsid w:val="00FC45E5"/>
    <w:rsid w:val="00FC4A4F"/>
    <w:rsid w:val="00FC5012"/>
    <w:rsid w:val="00FC5718"/>
    <w:rsid w:val="00FC5CE8"/>
    <w:rsid w:val="00FC745E"/>
    <w:rsid w:val="00FC7557"/>
    <w:rsid w:val="00FC7651"/>
    <w:rsid w:val="00FC7F50"/>
    <w:rsid w:val="00FD0191"/>
    <w:rsid w:val="00FD02EA"/>
    <w:rsid w:val="00FD0303"/>
    <w:rsid w:val="00FD12E2"/>
    <w:rsid w:val="00FD16C1"/>
    <w:rsid w:val="00FD185B"/>
    <w:rsid w:val="00FD19BD"/>
    <w:rsid w:val="00FD1B3A"/>
    <w:rsid w:val="00FD1BDA"/>
    <w:rsid w:val="00FD1F62"/>
    <w:rsid w:val="00FD2057"/>
    <w:rsid w:val="00FD22D4"/>
    <w:rsid w:val="00FD2CA2"/>
    <w:rsid w:val="00FD3004"/>
    <w:rsid w:val="00FD3024"/>
    <w:rsid w:val="00FD3146"/>
    <w:rsid w:val="00FD3CB2"/>
    <w:rsid w:val="00FD3FCC"/>
    <w:rsid w:val="00FD43C3"/>
    <w:rsid w:val="00FD5029"/>
    <w:rsid w:val="00FD5390"/>
    <w:rsid w:val="00FD577A"/>
    <w:rsid w:val="00FD5C21"/>
    <w:rsid w:val="00FD5E56"/>
    <w:rsid w:val="00FD61B3"/>
    <w:rsid w:val="00FD6A89"/>
    <w:rsid w:val="00FD6C88"/>
    <w:rsid w:val="00FD774C"/>
    <w:rsid w:val="00FD7E90"/>
    <w:rsid w:val="00FE0955"/>
    <w:rsid w:val="00FE0D39"/>
    <w:rsid w:val="00FE142B"/>
    <w:rsid w:val="00FE1527"/>
    <w:rsid w:val="00FE1C0A"/>
    <w:rsid w:val="00FE219F"/>
    <w:rsid w:val="00FE220D"/>
    <w:rsid w:val="00FE225D"/>
    <w:rsid w:val="00FE2694"/>
    <w:rsid w:val="00FE26C9"/>
    <w:rsid w:val="00FE2864"/>
    <w:rsid w:val="00FE2A11"/>
    <w:rsid w:val="00FE2CDD"/>
    <w:rsid w:val="00FE312C"/>
    <w:rsid w:val="00FE3407"/>
    <w:rsid w:val="00FE3565"/>
    <w:rsid w:val="00FE4158"/>
    <w:rsid w:val="00FE432F"/>
    <w:rsid w:val="00FE492D"/>
    <w:rsid w:val="00FE4C9B"/>
    <w:rsid w:val="00FE4F98"/>
    <w:rsid w:val="00FE50C4"/>
    <w:rsid w:val="00FE57BF"/>
    <w:rsid w:val="00FE59BB"/>
    <w:rsid w:val="00FE5C29"/>
    <w:rsid w:val="00FE631A"/>
    <w:rsid w:val="00FE669D"/>
    <w:rsid w:val="00FE6A71"/>
    <w:rsid w:val="00FE6B66"/>
    <w:rsid w:val="00FE6F47"/>
    <w:rsid w:val="00FE7088"/>
    <w:rsid w:val="00FE7326"/>
    <w:rsid w:val="00FE7372"/>
    <w:rsid w:val="00FE7383"/>
    <w:rsid w:val="00FE7446"/>
    <w:rsid w:val="00FE7F13"/>
    <w:rsid w:val="00FE7F8E"/>
    <w:rsid w:val="00FF04CC"/>
    <w:rsid w:val="00FF0604"/>
    <w:rsid w:val="00FF07A0"/>
    <w:rsid w:val="00FF07F8"/>
    <w:rsid w:val="00FF0AF4"/>
    <w:rsid w:val="00FF0DCE"/>
    <w:rsid w:val="00FF1377"/>
    <w:rsid w:val="00FF1ABB"/>
    <w:rsid w:val="00FF1E5A"/>
    <w:rsid w:val="00FF1F02"/>
    <w:rsid w:val="00FF242E"/>
    <w:rsid w:val="00FF2794"/>
    <w:rsid w:val="00FF27FB"/>
    <w:rsid w:val="00FF2889"/>
    <w:rsid w:val="00FF2C0F"/>
    <w:rsid w:val="00FF2F70"/>
    <w:rsid w:val="00FF3209"/>
    <w:rsid w:val="00FF3522"/>
    <w:rsid w:val="00FF370A"/>
    <w:rsid w:val="00FF39E7"/>
    <w:rsid w:val="00FF3EA0"/>
    <w:rsid w:val="00FF3EF4"/>
    <w:rsid w:val="00FF47FF"/>
    <w:rsid w:val="00FF54D5"/>
    <w:rsid w:val="00FF5558"/>
    <w:rsid w:val="00FF5A13"/>
    <w:rsid w:val="00FF5B8B"/>
    <w:rsid w:val="00FF5E74"/>
    <w:rsid w:val="00FF5EB8"/>
    <w:rsid w:val="00FF5F2A"/>
    <w:rsid w:val="00FF658D"/>
    <w:rsid w:val="00FF7320"/>
    <w:rsid w:val="00FF7363"/>
    <w:rsid w:val="00FF73E2"/>
    <w:rsid w:val="00FF73F5"/>
    <w:rsid w:val="00FF7432"/>
    <w:rsid w:val="00FF7B40"/>
    <w:rsid w:val="00FF7BB8"/>
    <w:rsid w:val="00FF7CB9"/>
    <w:rsid w:val="00FF7E56"/>
    <w:rsid w:val="00FF7F7E"/>
    <w:rsid w:val="01169751"/>
    <w:rsid w:val="012195EE"/>
    <w:rsid w:val="0127AAEA"/>
    <w:rsid w:val="012B4157"/>
    <w:rsid w:val="0156553C"/>
    <w:rsid w:val="0173A116"/>
    <w:rsid w:val="01870A4D"/>
    <w:rsid w:val="019A5721"/>
    <w:rsid w:val="01B01D2B"/>
    <w:rsid w:val="01B4DD1B"/>
    <w:rsid w:val="01C3BFDB"/>
    <w:rsid w:val="01CBBAAA"/>
    <w:rsid w:val="01E8C006"/>
    <w:rsid w:val="0201AE08"/>
    <w:rsid w:val="02250738"/>
    <w:rsid w:val="022ECCD1"/>
    <w:rsid w:val="022ED2C8"/>
    <w:rsid w:val="02379E73"/>
    <w:rsid w:val="023FE661"/>
    <w:rsid w:val="02A2FC98"/>
    <w:rsid w:val="02ED78DD"/>
    <w:rsid w:val="02EE5548"/>
    <w:rsid w:val="02FD29FA"/>
    <w:rsid w:val="02FE59A5"/>
    <w:rsid w:val="0305183B"/>
    <w:rsid w:val="032A6292"/>
    <w:rsid w:val="034DCDD0"/>
    <w:rsid w:val="03629F55"/>
    <w:rsid w:val="038F5DAC"/>
    <w:rsid w:val="03B9C261"/>
    <w:rsid w:val="03C71754"/>
    <w:rsid w:val="03C8924E"/>
    <w:rsid w:val="03D0FC0D"/>
    <w:rsid w:val="03D1BBCE"/>
    <w:rsid w:val="03DCED3C"/>
    <w:rsid w:val="03E357DF"/>
    <w:rsid w:val="03F2ABCF"/>
    <w:rsid w:val="0482DFCE"/>
    <w:rsid w:val="0490A9E4"/>
    <w:rsid w:val="04A768CE"/>
    <w:rsid w:val="04AA2534"/>
    <w:rsid w:val="04ABD209"/>
    <w:rsid w:val="0508A143"/>
    <w:rsid w:val="0542CDC9"/>
    <w:rsid w:val="05517A0D"/>
    <w:rsid w:val="0558306E"/>
    <w:rsid w:val="059A9449"/>
    <w:rsid w:val="05A04952"/>
    <w:rsid w:val="05E01818"/>
    <w:rsid w:val="05F06C00"/>
    <w:rsid w:val="05FE819D"/>
    <w:rsid w:val="0612E2A9"/>
    <w:rsid w:val="061D7A84"/>
    <w:rsid w:val="0630B6CB"/>
    <w:rsid w:val="0635D934"/>
    <w:rsid w:val="064BBDD7"/>
    <w:rsid w:val="06715B09"/>
    <w:rsid w:val="0691D50C"/>
    <w:rsid w:val="06A4586B"/>
    <w:rsid w:val="06F3D633"/>
    <w:rsid w:val="06F8538F"/>
    <w:rsid w:val="071D6F1E"/>
    <w:rsid w:val="072E8095"/>
    <w:rsid w:val="073CF06F"/>
    <w:rsid w:val="07930281"/>
    <w:rsid w:val="07932D63"/>
    <w:rsid w:val="07B44A3A"/>
    <w:rsid w:val="07B8DCC6"/>
    <w:rsid w:val="07BAA32E"/>
    <w:rsid w:val="07E86AF9"/>
    <w:rsid w:val="07FB63B3"/>
    <w:rsid w:val="080F39D3"/>
    <w:rsid w:val="08135D20"/>
    <w:rsid w:val="08191A0C"/>
    <w:rsid w:val="081E8935"/>
    <w:rsid w:val="08561063"/>
    <w:rsid w:val="0873B213"/>
    <w:rsid w:val="0874A6E4"/>
    <w:rsid w:val="088FCECD"/>
    <w:rsid w:val="0898069B"/>
    <w:rsid w:val="08AAC72F"/>
    <w:rsid w:val="08ABFEDD"/>
    <w:rsid w:val="08ECF7BA"/>
    <w:rsid w:val="08ED1BB0"/>
    <w:rsid w:val="090368F7"/>
    <w:rsid w:val="090C4A17"/>
    <w:rsid w:val="09156DEE"/>
    <w:rsid w:val="093E972B"/>
    <w:rsid w:val="0946601E"/>
    <w:rsid w:val="0947A74C"/>
    <w:rsid w:val="09662C7E"/>
    <w:rsid w:val="09696D44"/>
    <w:rsid w:val="09966AC6"/>
    <w:rsid w:val="09A5A99C"/>
    <w:rsid w:val="09CA9A26"/>
    <w:rsid w:val="09CBC1FF"/>
    <w:rsid w:val="09E29298"/>
    <w:rsid w:val="09FFAFED"/>
    <w:rsid w:val="0A020548"/>
    <w:rsid w:val="0A04965E"/>
    <w:rsid w:val="0A0C62D0"/>
    <w:rsid w:val="0A31C551"/>
    <w:rsid w:val="0A54AB39"/>
    <w:rsid w:val="0A63B811"/>
    <w:rsid w:val="0A7CA104"/>
    <w:rsid w:val="0A8EB5AD"/>
    <w:rsid w:val="0A967062"/>
    <w:rsid w:val="0AABCE86"/>
    <w:rsid w:val="0ABC553F"/>
    <w:rsid w:val="0AC21F40"/>
    <w:rsid w:val="0AF0C575"/>
    <w:rsid w:val="0B19C37B"/>
    <w:rsid w:val="0B20CD7F"/>
    <w:rsid w:val="0B2F9546"/>
    <w:rsid w:val="0B7838CD"/>
    <w:rsid w:val="0B8F5D59"/>
    <w:rsid w:val="0BB21070"/>
    <w:rsid w:val="0BC053F8"/>
    <w:rsid w:val="0BF73A30"/>
    <w:rsid w:val="0BF8261A"/>
    <w:rsid w:val="0C06B39A"/>
    <w:rsid w:val="0C1356EA"/>
    <w:rsid w:val="0C28282E"/>
    <w:rsid w:val="0C28D40F"/>
    <w:rsid w:val="0C507B1C"/>
    <w:rsid w:val="0C55F8FC"/>
    <w:rsid w:val="0C89501F"/>
    <w:rsid w:val="0CA54375"/>
    <w:rsid w:val="0CA7ABED"/>
    <w:rsid w:val="0CB2160C"/>
    <w:rsid w:val="0CCA873D"/>
    <w:rsid w:val="0CDE65D8"/>
    <w:rsid w:val="0CEE5414"/>
    <w:rsid w:val="0CFAA463"/>
    <w:rsid w:val="0D284618"/>
    <w:rsid w:val="0D3525A0"/>
    <w:rsid w:val="0D387F9F"/>
    <w:rsid w:val="0D394163"/>
    <w:rsid w:val="0D6C98D4"/>
    <w:rsid w:val="0D8882BD"/>
    <w:rsid w:val="0D897431"/>
    <w:rsid w:val="0D9215FC"/>
    <w:rsid w:val="0D999656"/>
    <w:rsid w:val="0DA09FFB"/>
    <w:rsid w:val="0DE223B2"/>
    <w:rsid w:val="0DE5A18C"/>
    <w:rsid w:val="0DE5E9E2"/>
    <w:rsid w:val="0DEF49DD"/>
    <w:rsid w:val="0E1B4EAD"/>
    <w:rsid w:val="0E46F601"/>
    <w:rsid w:val="0E4728D2"/>
    <w:rsid w:val="0E47F05E"/>
    <w:rsid w:val="0E576896"/>
    <w:rsid w:val="0E67329B"/>
    <w:rsid w:val="0E81A285"/>
    <w:rsid w:val="0EA4559C"/>
    <w:rsid w:val="0EB851C2"/>
    <w:rsid w:val="0EB89063"/>
    <w:rsid w:val="0EDB9D89"/>
    <w:rsid w:val="0F1776DA"/>
    <w:rsid w:val="0F28439A"/>
    <w:rsid w:val="0F3266C7"/>
    <w:rsid w:val="0F3EF3F4"/>
    <w:rsid w:val="0F6280DF"/>
    <w:rsid w:val="0F97CE87"/>
    <w:rsid w:val="0FB33E8E"/>
    <w:rsid w:val="0FD7B2A9"/>
    <w:rsid w:val="0FDAB928"/>
    <w:rsid w:val="0FDFB156"/>
    <w:rsid w:val="0FE6B6DE"/>
    <w:rsid w:val="0FFD7F06"/>
    <w:rsid w:val="10015E76"/>
    <w:rsid w:val="100EFA96"/>
    <w:rsid w:val="10106D7E"/>
    <w:rsid w:val="10114BED"/>
    <w:rsid w:val="101FE2E8"/>
    <w:rsid w:val="1023FEAB"/>
    <w:rsid w:val="102EC74C"/>
    <w:rsid w:val="1040AC66"/>
    <w:rsid w:val="105821BD"/>
    <w:rsid w:val="10735227"/>
    <w:rsid w:val="10AC2652"/>
    <w:rsid w:val="10C018E7"/>
    <w:rsid w:val="10ED988C"/>
    <w:rsid w:val="10FF3843"/>
    <w:rsid w:val="110C3DAB"/>
    <w:rsid w:val="1127360D"/>
    <w:rsid w:val="115EFCD5"/>
    <w:rsid w:val="116746F0"/>
    <w:rsid w:val="11712D0F"/>
    <w:rsid w:val="11732203"/>
    <w:rsid w:val="1182C4A8"/>
    <w:rsid w:val="1183A82A"/>
    <w:rsid w:val="11935D6F"/>
    <w:rsid w:val="119868BA"/>
    <w:rsid w:val="11A7258A"/>
    <w:rsid w:val="11D4AE60"/>
    <w:rsid w:val="11D82D20"/>
    <w:rsid w:val="11E5DC22"/>
    <w:rsid w:val="11F2429C"/>
    <w:rsid w:val="12112C75"/>
    <w:rsid w:val="123181F2"/>
    <w:rsid w:val="12657F95"/>
    <w:rsid w:val="1296A064"/>
    <w:rsid w:val="12AE0CF1"/>
    <w:rsid w:val="12C59125"/>
    <w:rsid w:val="12CE1B22"/>
    <w:rsid w:val="12F13D78"/>
    <w:rsid w:val="12F776A4"/>
    <w:rsid w:val="13161106"/>
    <w:rsid w:val="132EA975"/>
    <w:rsid w:val="1340B92D"/>
    <w:rsid w:val="1340CD1E"/>
    <w:rsid w:val="13451A9F"/>
    <w:rsid w:val="134603E0"/>
    <w:rsid w:val="134C75D8"/>
    <w:rsid w:val="1368E9C8"/>
    <w:rsid w:val="136D6724"/>
    <w:rsid w:val="13703EDB"/>
    <w:rsid w:val="137DBB0C"/>
    <w:rsid w:val="138D9CA7"/>
    <w:rsid w:val="13AEEEF8"/>
    <w:rsid w:val="14343FE8"/>
    <w:rsid w:val="1466214A"/>
    <w:rsid w:val="14684C59"/>
    <w:rsid w:val="1473A90E"/>
    <w:rsid w:val="1488B4AD"/>
    <w:rsid w:val="1495ECE6"/>
    <w:rsid w:val="14B415CC"/>
    <w:rsid w:val="14B86D2C"/>
    <w:rsid w:val="14CA5298"/>
    <w:rsid w:val="14D7EE7D"/>
    <w:rsid w:val="14E6E19D"/>
    <w:rsid w:val="15018768"/>
    <w:rsid w:val="152D0470"/>
    <w:rsid w:val="153127BD"/>
    <w:rsid w:val="15932643"/>
    <w:rsid w:val="15F69599"/>
    <w:rsid w:val="160082E0"/>
    <w:rsid w:val="16369BDD"/>
    <w:rsid w:val="164D7FF2"/>
    <w:rsid w:val="165E9290"/>
    <w:rsid w:val="166A96A3"/>
    <w:rsid w:val="167E4E3C"/>
    <w:rsid w:val="169E6A29"/>
    <w:rsid w:val="16ADD389"/>
    <w:rsid w:val="16B19290"/>
    <w:rsid w:val="16B74BAB"/>
    <w:rsid w:val="16F6BC50"/>
    <w:rsid w:val="170B422C"/>
    <w:rsid w:val="170EC7DF"/>
    <w:rsid w:val="171B4F08"/>
    <w:rsid w:val="173A63A0"/>
    <w:rsid w:val="17597CFA"/>
    <w:rsid w:val="175E6656"/>
    <w:rsid w:val="1765BB69"/>
    <w:rsid w:val="1799BA07"/>
    <w:rsid w:val="17A6CF0A"/>
    <w:rsid w:val="17A82687"/>
    <w:rsid w:val="17CA00D8"/>
    <w:rsid w:val="17D58C55"/>
    <w:rsid w:val="17DA3139"/>
    <w:rsid w:val="17F399C3"/>
    <w:rsid w:val="180B6BF2"/>
    <w:rsid w:val="1814092E"/>
    <w:rsid w:val="18197503"/>
    <w:rsid w:val="183A820A"/>
    <w:rsid w:val="1854966A"/>
    <w:rsid w:val="1868AACA"/>
    <w:rsid w:val="18813842"/>
    <w:rsid w:val="18B05D38"/>
    <w:rsid w:val="18B687F1"/>
    <w:rsid w:val="18C85329"/>
    <w:rsid w:val="18FA688D"/>
    <w:rsid w:val="194D48D9"/>
    <w:rsid w:val="1955FFAD"/>
    <w:rsid w:val="19566454"/>
    <w:rsid w:val="195BAF07"/>
    <w:rsid w:val="196585CB"/>
    <w:rsid w:val="1970D92B"/>
    <w:rsid w:val="1973CFB2"/>
    <w:rsid w:val="1976CEA7"/>
    <w:rsid w:val="19A6652B"/>
    <w:rsid w:val="19B5773A"/>
    <w:rsid w:val="19B5AA0B"/>
    <w:rsid w:val="19BAAD54"/>
    <w:rsid w:val="19BEFC05"/>
    <w:rsid w:val="19C3804B"/>
    <w:rsid w:val="19C75CA6"/>
    <w:rsid w:val="19E8C006"/>
    <w:rsid w:val="19FD40C1"/>
    <w:rsid w:val="1A38DD28"/>
    <w:rsid w:val="1A448CE8"/>
    <w:rsid w:val="1A45E645"/>
    <w:rsid w:val="1A73CACA"/>
    <w:rsid w:val="1A819980"/>
    <w:rsid w:val="1A8F15B1"/>
    <w:rsid w:val="1A9A67CE"/>
    <w:rsid w:val="1AD10DAB"/>
    <w:rsid w:val="1AF0A11E"/>
    <w:rsid w:val="1AF9E7E0"/>
    <w:rsid w:val="1AFD7182"/>
    <w:rsid w:val="1AFDB11E"/>
    <w:rsid w:val="1B0336A5"/>
    <w:rsid w:val="1B1F96DE"/>
    <w:rsid w:val="1B2A7BCF"/>
    <w:rsid w:val="1B2B08AF"/>
    <w:rsid w:val="1B2E4246"/>
    <w:rsid w:val="1B403402"/>
    <w:rsid w:val="1B53EA6E"/>
    <w:rsid w:val="1B7DAEA0"/>
    <w:rsid w:val="1B7E40DC"/>
    <w:rsid w:val="1B8F4E1E"/>
    <w:rsid w:val="1B9924E2"/>
    <w:rsid w:val="1BA45233"/>
    <w:rsid w:val="1BA45619"/>
    <w:rsid w:val="1BD14FB5"/>
    <w:rsid w:val="1BD978E7"/>
    <w:rsid w:val="1BDED1F5"/>
    <w:rsid w:val="1C186374"/>
    <w:rsid w:val="1C27D39D"/>
    <w:rsid w:val="1C4CD121"/>
    <w:rsid w:val="1C4DC162"/>
    <w:rsid w:val="1CD3725B"/>
    <w:rsid w:val="1CDD0609"/>
    <w:rsid w:val="1CEC8084"/>
    <w:rsid w:val="1D0E13E6"/>
    <w:rsid w:val="1D1B3FB1"/>
    <w:rsid w:val="1D4E1308"/>
    <w:rsid w:val="1D616A4D"/>
    <w:rsid w:val="1D66D944"/>
    <w:rsid w:val="1D7D3C21"/>
    <w:rsid w:val="1D931EC6"/>
    <w:rsid w:val="1DAE7522"/>
    <w:rsid w:val="1DC651CC"/>
    <w:rsid w:val="1DD47EAE"/>
    <w:rsid w:val="1DD84B59"/>
    <w:rsid w:val="1DF4E71A"/>
    <w:rsid w:val="1E087104"/>
    <w:rsid w:val="1E0B7B8C"/>
    <w:rsid w:val="1E0F9346"/>
    <w:rsid w:val="1E125260"/>
    <w:rsid w:val="1E1D1B0A"/>
    <w:rsid w:val="1E20E506"/>
    <w:rsid w:val="1E3771EA"/>
    <w:rsid w:val="1E3AEF2C"/>
    <w:rsid w:val="1E487320"/>
    <w:rsid w:val="1E7E6089"/>
    <w:rsid w:val="1EAA3AAE"/>
    <w:rsid w:val="1EBC0CFD"/>
    <w:rsid w:val="1EC98F8B"/>
    <w:rsid w:val="1F6AAC54"/>
    <w:rsid w:val="1F9CC419"/>
    <w:rsid w:val="1FAFABC0"/>
    <w:rsid w:val="1FC6E677"/>
    <w:rsid w:val="1FF6F1EE"/>
    <w:rsid w:val="20236290"/>
    <w:rsid w:val="2036A45E"/>
    <w:rsid w:val="2036D000"/>
    <w:rsid w:val="20405739"/>
    <w:rsid w:val="2042E3E1"/>
    <w:rsid w:val="2054CF69"/>
    <w:rsid w:val="205E6923"/>
    <w:rsid w:val="2068F06E"/>
    <w:rsid w:val="2095E3E1"/>
    <w:rsid w:val="20995002"/>
    <w:rsid w:val="20A02E4C"/>
    <w:rsid w:val="20A37234"/>
    <w:rsid w:val="20B141E5"/>
    <w:rsid w:val="20B58C70"/>
    <w:rsid w:val="21142C18"/>
    <w:rsid w:val="21158754"/>
    <w:rsid w:val="2130548E"/>
    <w:rsid w:val="2131EA35"/>
    <w:rsid w:val="2137C6A6"/>
    <w:rsid w:val="216E554B"/>
    <w:rsid w:val="217372D4"/>
    <w:rsid w:val="218CB448"/>
    <w:rsid w:val="2198B32F"/>
    <w:rsid w:val="21A04D21"/>
    <w:rsid w:val="21AE1F58"/>
    <w:rsid w:val="21B126D2"/>
    <w:rsid w:val="21CD2365"/>
    <w:rsid w:val="21D03BF2"/>
    <w:rsid w:val="21FD3974"/>
    <w:rsid w:val="221D14D4"/>
    <w:rsid w:val="2221EC53"/>
    <w:rsid w:val="223218E9"/>
    <w:rsid w:val="22356CD1"/>
    <w:rsid w:val="229FEA0D"/>
    <w:rsid w:val="22C143E8"/>
    <w:rsid w:val="22CCB4BE"/>
    <w:rsid w:val="22F9CEB1"/>
    <w:rsid w:val="230BBE27"/>
    <w:rsid w:val="230D469B"/>
    <w:rsid w:val="233512E2"/>
    <w:rsid w:val="233BAA3A"/>
    <w:rsid w:val="233D462F"/>
    <w:rsid w:val="234D49B8"/>
    <w:rsid w:val="23678770"/>
    <w:rsid w:val="2368A7BC"/>
    <w:rsid w:val="237656BE"/>
    <w:rsid w:val="2378F896"/>
    <w:rsid w:val="2387F63C"/>
    <w:rsid w:val="23A29181"/>
    <w:rsid w:val="23A740B3"/>
    <w:rsid w:val="23B367FD"/>
    <w:rsid w:val="23BF16EB"/>
    <w:rsid w:val="23BF70FA"/>
    <w:rsid w:val="23F668C0"/>
    <w:rsid w:val="23FDCD24"/>
    <w:rsid w:val="24097950"/>
    <w:rsid w:val="2455167A"/>
    <w:rsid w:val="245616C4"/>
    <w:rsid w:val="245E1C7D"/>
    <w:rsid w:val="245EBCFC"/>
    <w:rsid w:val="24627A7F"/>
    <w:rsid w:val="2468AD58"/>
    <w:rsid w:val="247F5726"/>
    <w:rsid w:val="24AE1386"/>
    <w:rsid w:val="24E55B73"/>
    <w:rsid w:val="2508E872"/>
    <w:rsid w:val="251F65E7"/>
    <w:rsid w:val="25320184"/>
    <w:rsid w:val="2553C40F"/>
    <w:rsid w:val="256745FF"/>
    <w:rsid w:val="257A02FB"/>
    <w:rsid w:val="2580E8CF"/>
    <w:rsid w:val="259AED97"/>
    <w:rsid w:val="25A4B175"/>
    <w:rsid w:val="25B2BECB"/>
    <w:rsid w:val="25BA6715"/>
    <w:rsid w:val="25E47712"/>
    <w:rsid w:val="25F6260A"/>
    <w:rsid w:val="25F83E11"/>
    <w:rsid w:val="25FC550C"/>
    <w:rsid w:val="260E6E15"/>
    <w:rsid w:val="261BEA46"/>
    <w:rsid w:val="2621ECCC"/>
    <w:rsid w:val="263F5C13"/>
    <w:rsid w:val="26506FAC"/>
    <w:rsid w:val="26653753"/>
    <w:rsid w:val="269989E8"/>
    <w:rsid w:val="26BBAE0C"/>
    <w:rsid w:val="270CF23C"/>
    <w:rsid w:val="27146B2A"/>
    <w:rsid w:val="2715FB95"/>
    <w:rsid w:val="272FACA7"/>
    <w:rsid w:val="27323509"/>
    <w:rsid w:val="276F69B9"/>
    <w:rsid w:val="277A5899"/>
    <w:rsid w:val="278F9E9F"/>
    <w:rsid w:val="27A52F53"/>
    <w:rsid w:val="27BB14A6"/>
    <w:rsid w:val="27BC429B"/>
    <w:rsid w:val="27D46346"/>
    <w:rsid w:val="27E1EB0A"/>
    <w:rsid w:val="27EF9A0C"/>
    <w:rsid w:val="281932F7"/>
    <w:rsid w:val="28339E7D"/>
    <w:rsid w:val="2836D8DB"/>
    <w:rsid w:val="28388D0A"/>
    <w:rsid w:val="28840EC3"/>
    <w:rsid w:val="2884ADC5"/>
    <w:rsid w:val="2885C1D8"/>
    <w:rsid w:val="288E8BFF"/>
    <w:rsid w:val="28A0858C"/>
    <w:rsid w:val="28A679D9"/>
    <w:rsid w:val="28AE595A"/>
    <w:rsid w:val="28CF70C6"/>
    <w:rsid w:val="28D7D90C"/>
    <w:rsid w:val="28DAD801"/>
    <w:rsid w:val="28E334DC"/>
    <w:rsid w:val="28ECAA50"/>
    <w:rsid w:val="28EE83DB"/>
    <w:rsid w:val="2924E3C4"/>
    <w:rsid w:val="2939A8A2"/>
    <w:rsid w:val="29428207"/>
    <w:rsid w:val="29544402"/>
    <w:rsid w:val="295E44B2"/>
    <w:rsid w:val="297F22CA"/>
    <w:rsid w:val="298829A7"/>
    <w:rsid w:val="298B9C43"/>
    <w:rsid w:val="29A6FA47"/>
    <w:rsid w:val="29AE36BD"/>
    <w:rsid w:val="29BAA520"/>
    <w:rsid w:val="29C0CC3E"/>
    <w:rsid w:val="29CDA65F"/>
    <w:rsid w:val="29E116DD"/>
    <w:rsid w:val="29E50854"/>
    <w:rsid w:val="29F34E75"/>
    <w:rsid w:val="29F4F414"/>
    <w:rsid w:val="29F66E72"/>
    <w:rsid w:val="29F6AEE9"/>
    <w:rsid w:val="2A0E7534"/>
    <w:rsid w:val="2A4103F4"/>
    <w:rsid w:val="2A4D525A"/>
    <w:rsid w:val="2A60BF41"/>
    <w:rsid w:val="2A7A3532"/>
    <w:rsid w:val="2A7A79A9"/>
    <w:rsid w:val="2A7D4BEF"/>
    <w:rsid w:val="2A7EBEBD"/>
    <w:rsid w:val="2A8C4A4A"/>
    <w:rsid w:val="2A8F0676"/>
    <w:rsid w:val="2AB4AEE5"/>
    <w:rsid w:val="2AC13399"/>
    <w:rsid w:val="2AFBECE5"/>
    <w:rsid w:val="2B072C2A"/>
    <w:rsid w:val="2B0EA9E9"/>
    <w:rsid w:val="2B3BA76B"/>
    <w:rsid w:val="2B465B18"/>
    <w:rsid w:val="2B7D2F2B"/>
    <w:rsid w:val="2B7FA9C5"/>
    <w:rsid w:val="2B8E1A8B"/>
    <w:rsid w:val="2BA0070E"/>
    <w:rsid w:val="2BB6454B"/>
    <w:rsid w:val="2BCAF9A8"/>
    <w:rsid w:val="2BE4C843"/>
    <w:rsid w:val="2BF6BBF9"/>
    <w:rsid w:val="2C0A5FB6"/>
    <w:rsid w:val="2C0EAF85"/>
    <w:rsid w:val="2C1FC31E"/>
    <w:rsid w:val="2C26615D"/>
    <w:rsid w:val="2C339185"/>
    <w:rsid w:val="2C8130D6"/>
    <w:rsid w:val="2C8E85C9"/>
    <w:rsid w:val="2CB66A6E"/>
    <w:rsid w:val="2CEAC515"/>
    <w:rsid w:val="2D0CF24D"/>
    <w:rsid w:val="2D6CA19C"/>
    <w:rsid w:val="2D9BD4C5"/>
    <w:rsid w:val="2D9E5B27"/>
    <w:rsid w:val="2DB8938F"/>
    <w:rsid w:val="2DE46983"/>
    <w:rsid w:val="2DE59111"/>
    <w:rsid w:val="2DE88669"/>
    <w:rsid w:val="2DF3BEEE"/>
    <w:rsid w:val="2DFBDE4A"/>
    <w:rsid w:val="2E297BD2"/>
    <w:rsid w:val="2E3B68C8"/>
    <w:rsid w:val="2E536235"/>
    <w:rsid w:val="2EA33BEC"/>
    <w:rsid w:val="2EAA2B73"/>
    <w:rsid w:val="2ECA4ED4"/>
    <w:rsid w:val="2ED728F5"/>
    <w:rsid w:val="2ED9C3E7"/>
    <w:rsid w:val="2EEFF949"/>
    <w:rsid w:val="2F00C1E0"/>
    <w:rsid w:val="2F0C182F"/>
    <w:rsid w:val="2F0F45C3"/>
    <w:rsid w:val="2F3EA2EF"/>
    <w:rsid w:val="2F459191"/>
    <w:rsid w:val="2F764DB9"/>
    <w:rsid w:val="2F7A3E35"/>
    <w:rsid w:val="2F8D7EDC"/>
    <w:rsid w:val="2F901FB0"/>
    <w:rsid w:val="2FA2427E"/>
    <w:rsid w:val="2FAD95A6"/>
    <w:rsid w:val="2FBB44A8"/>
    <w:rsid w:val="2FBF67F5"/>
    <w:rsid w:val="2FCCA6BD"/>
    <w:rsid w:val="2FCD3E35"/>
    <w:rsid w:val="2FD76162"/>
    <w:rsid w:val="2FF259C4"/>
    <w:rsid w:val="30153FAC"/>
    <w:rsid w:val="3049DE4B"/>
    <w:rsid w:val="304D4385"/>
    <w:rsid w:val="305704D5"/>
    <w:rsid w:val="305E63C0"/>
    <w:rsid w:val="306829CA"/>
    <w:rsid w:val="30A425B8"/>
    <w:rsid w:val="30B726F7"/>
    <w:rsid w:val="30BEAEDB"/>
    <w:rsid w:val="30C1CBFE"/>
    <w:rsid w:val="30C77348"/>
    <w:rsid w:val="30D04E59"/>
    <w:rsid w:val="30DA98C4"/>
    <w:rsid w:val="30E0370B"/>
    <w:rsid w:val="30EC2A3D"/>
    <w:rsid w:val="31076F08"/>
    <w:rsid w:val="311D273B"/>
    <w:rsid w:val="311DDEFE"/>
    <w:rsid w:val="311F8EA0"/>
    <w:rsid w:val="3148A348"/>
    <w:rsid w:val="315746DF"/>
    <w:rsid w:val="31948076"/>
    <w:rsid w:val="31993ED9"/>
    <w:rsid w:val="31BBE65D"/>
    <w:rsid w:val="31EF1690"/>
    <w:rsid w:val="3203E7D4"/>
    <w:rsid w:val="32397D78"/>
    <w:rsid w:val="323B2FC1"/>
    <w:rsid w:val="325D1D93"/>
    <w:rsid w:val="327A59A1"/>
    <w:rsid w:val="32994D53"/>
    <w:rsid w:val="32A7D67A"/>
    <w:rsid w:val="32D1FBFF"/>
    <w:rsid w:val="32DA5485"/>
    <w:rsid w:val="32FC1307"/>
    <w:rsid w:val="33075207"/>
    <w:rsid w:val="3325ABF2"/>
    <w:rsid w:val="33260822"/>
    <w:rsid w:val="332C7844"/>
    <w:rsid w:val="333162B6"/>
    <w:rsid w:val="33413649"/>
    <w:rsid w:val="33615590"/>
    <w:rsid w:val="338B18C7"/>
    <w:rsid w:val="338DA06E"/>
    <w:rsid w:val="33AE63EA"/>
    <w:rsid w:val="33D2B289"/>
    <w:rsid w:val="33F859FD"/>
    <w:rsid w:val="34078A74"/>
    <w:rsid w:val="340BF2B4"/>
    <w:rsid w:val="341506A5"/>
    <w:rsid w:val="342B7405"/>
    <w:rsid w:val="34420427"/>
    <w:rsid w:val="34423E82"/>
    <w:rsid w:val="345E53B2"/>
    <w:rsid w:val="3470854C"/>
    <w:rsid w:val="348B5134"/>
    <w:rsid w:val="34A4E1A7"/>
    <w:rsid w:val="34A765CE"/>
    <w:rsid w:val="34C1B25C"/>
    <w:rsid w:val="34C5AB33"/>
    <w:rsid w:val="34D51818"/>
    <w:rsid w:val="34FA75E2"/>
    <w:rsid w:val="34FADF56"/>
    <w:rsid w:val="352B5168"/>
    <w:rsid w:val="353E1065"/>
    <w:rsid w:val="355A726F"/>
    <w:rsid w:val="35618B14"/>
    <w:rsid w:val="356EFCAD"/>
    <w:rsid w:val="3572BC39"/>
    <w:rsid w:val="357FD102"/>
    <w:rsid w:val="35AC38E7"/>
    <w:rsid w:val="35B7959C"/>
    <w:rsid w:val="35D0D64E"/>
    <w:rsid w:val="35D0D6D8"/>
    <w:rsid w:val="35D6E41C"/>
    <w:rsid w:val="35FEC9BC"/>
    <w:rsid w:val="3618BB67"/>
    <w:rsid w:val="36502DA0"/>
    <w:rsid w:val="3692259A"/>
    <w:rsid w:val="36AD50CD"/>
    <w:rsid w:val="36B9719B"/>
    <w:rsid w:val="36BCA659"/>
    <w:rsid w:val="36C4C4E4"/>
    <w:rsid w:val="36CD415D"/>
    <w:rsid w:val="36CE284C"/>
    <w:rsid w:val="36DA4E4F"/>
    <w:rsid w:val="36E0D72C"/>
    <w:rsid w:val="36E42880"/>
    <w:rsid w:val="3711DB2F"/>
    <w:rsid w:val="371BFD2B"/>
    <w:rsid w:val="373237F8"/>
    <w:rsid w:val="37341682"/>
    <w:rsid w:val="37344953"/>
    <w:rsid w:val="37386CA0"/>
    <w:rsid w:val="3747B452"/>
    <w:rsid w:val="376B9140"/>
    <w:rsid w:val="37988EC2"/>
    <w:rsid w:val="37B0BB00"/>
    <w:rsid w:val="37C58C44"/>
    <w:rsid w:val="37E4E4B1"/>
    <w:rsid w:val="380C49CE"/>
    <w:rsid w:val="3828EECD"/>
    <w:rsid w:val="382FA993"/>
    <w:rsid w:val="383BD6D3"/>
    <w:rsid w:val="383E46D5"/>
    <w:rsid w:val="384B7100"/>
    <w:rsid w:val="3853D040"/>
    <w:rsid w:val="385575F9"/>
    <w:rsid w:val="38627806"/>
    <w:rsid w:val="38726794"/>
    <w:rsid w:val="388B2A4F"/>
    <w:rsid w:val="388DD8AB"/>
    <w:rsid w:val="38942489"/>
    <w:rsid w:val="389D03B5"/>
    <w:rsid w:val="38A04380"/>
    <w:rsid w:val="38A279B8"/>
    <w:rsid w:val="38A3CCE3"/>
    <w:rsid w:val="38AC49CF"/>
    <w:rsid w:val="38C1A164"/>
    <w:rsid w:val="38D0692B"/>
    <w:rsid w:val="38EE9EE6"/>
    <w:rsid w:val="38EF816D"/>
    <w:rsid w:val="38F302D9"/>
    <w:rsid w:val="392556E5"/>
    <w:rsid w:val="392D6EB7"/>
    <w:rsid w:val="3934AB2D"/>
    <w:rsid w:val="3937B922"/>
    <w:rsid w:val="39456824"/>
    <w:rsid w:val="39632D3F"/>
    <w:rsid w:val="3963F19B"/>
    <w:rsid w:val="3965F7B6"/>
    <w:rsid w:val="398437F5"/>
    <w:rsid w:val="39B4673D"/>
    <w:rsid w:val="39C52742"/>
    <w:rsid w:val="39DC53F4"/>
    <w:rsid w:val="39FBB079"/>
    <w:rsid w:val="3A0A4D95"/>
    <w:rsid w:val="3A0FCB8C"/>
    <w:rsid w:val="3A117CD6"/>
    <w:rsid w:val="3A604962"/>
    <w:rsid w:val="3A837EDB"/>
    <w:rsid w:val="3A90E174"/>
    <w:rsid w:val="3A9F4186"/>
    <w:rsid w:val="3AA8889E"/>
    <w:rsid w:val="3AB7569E"/>
    <w:rsid w:val="3ADA1548"/>
    <w:rsid w:val="3AE67BC2"/>
    <w:rsid w:val="3AEC0ED5"/>
    <w:rsid w:val="3B0E8211"/>
    <w:rsid w:val="3B26B14A"/>
    <w:rsid w:val="3B4C35C0"/>
    <w:rsid w:val="3B51135F"/>
    <w:rsid w:val="3B5907AB"/>
    <w:rsid w:val="3B6BE84C"/>
    <w:rsid w:val="3B793A0C"/>
    <w:rsid w:val="3B81465B"/>
    <w:rsid w:val="3B98B8D2"/>
    <w:rsid w:val="3BD2C05C"/>
    <w:rsid w:val="3BF16DD9"/>
    <w:rsid w:val="3BF28390"/>
    <w:rsid w:val="3C12A6F1"/>
    <w:rsid w:val="3C2C1A5D"/>
    <w:rsid w:val="3C2D3014"/>
    <w:rsid w:val="3C404AA6"/>
    <w:rsid w:val="3C43A10D"/>
    <w:rsid w:val="3C4C7E94"/>
    <w:rsid w:val="3C5618EA"/>
    <w:rsid w:val="3C5A2D96"/>
    <w:rsid w:val="3C6B1741"/>
    <w:rsid w:val="3C8732A2"/>
    <w:rsid w:val="3C91493E"/>
    <w:rsid w:val="3C9E9A8D"/>
    <w:rsid w:val="3CA40BD6"/>
    <w:rsid w:val="3CA44503"/>
    <w:rsid w:val="3CD973EC"/>
    <w:rsid w:val="3CDAC290"/>
    <w:rsid w:val="3D1B9DBC"/>
    <w:rsid w:val="3D1D16B9"/>
    <w:rsid w:val="3D1F86AE"/>
    <w:rsid w:val="3D2919ED"/>
    <w:rsid w:val="3D3AE4B2"/>
    <w:rsid w:val="3D5886FE"/>
    <w:rsid w:val="3D5D97C9"/>
    <w:rsid w:val="3D64B06E"/>
    <w:rsid w:val="3D7AC2C4"/>
    <w:rsid w:val="3DAB1C67"/>
    <w:rsid w:val="3DBE1E92"/>
    <w:rsid w:val="3DC60085"/>
    <w:rsid w:val="3DE4FD7B"/>
    <w:rsid w:val="3DF2C0B1"/>
    <w:rsid w:val="3DF6AEA8"/>
    <w:rsid w:val="3E555D24"/>
    <w:rsid w:val="3E61A0FE"/>
    <w:rsid w:val="3E6F96F2"/>
    <w:rsid w:val="3E769A64"/>
    <w:rsid w:val="3E7C91D6"/>
    <w:rsid w:val="3E8926EA"/>
    <w:rsid w:val="3E924A09"/>
    <w:rsid w:val="3ECCDB59"/>
    <w:rsid w:val="3ECE1778"/>
    <w:rsid w:val="3ECFC4A7"/>
    <w:rsid w:val="3EDCB1C7"/>
    <w:rsid w:val="3EDF24BF"/>
    <w:rsid w:val="3EE196F6"/>
    <w:rsid w:val="3EE99997"/>
    <w:rsid w:val="3F0445AA"/>
    <w:rsid w:val="3F06A6F2"/>
    <w:rsid w:val="3F06CF2B"/>
    <w:rsid w:val="3F0A8A64"/>
    <w:rsid w:val="3F265B14"/>
    <w:rsid w:val="3F28D3A8"/>
    <w:rsid w:val="3F376EAD"/>
    <w:rsid w:val="3F8C587D"/>
    <w:rsid w:val="3FBB14BE"/>
    <w:rsid w:val="3FD76449"/>
    <w:rsid w:val="3FDB0AE3"/>
    <w:rsid w:val="3FDC87BE"/>
    <w:rsid w:val="3FF4623D"/>
    <w:rsid w:val="3FF57C4F"/>
    <w:rsid w:val="3FF82639"/>
    <w:rsid w:val="3FFCC7C5"/>
    <w:rsid w:val="3FFCEF03"/>
    <w:rsid w:val="3FFDA5CD"/>
    <w:rsid w:val="4025120C"/>
    <w:rsid w:val="403C7A1D"/>
    <w:rsid w:val="404FAA24"/>
    <w:rsid w:val="405668BA"/>
    <w:rsid w:val="406D6D92"/>
    <w:rsid w:val="408132D9"/>
    <w:rsid w:val="40A9ADAD"/>
    <w:rsid w:val="40ACD4DB"/>
    <w:rsid w:val="40B35916"/>
    <w:rsid w:val="40BB2C09"/>
    <w:rsid w:val="40E7DE7C"/>
    <w:rsid w:val="40F29FB0"/>
    <w:rsid w:val="40F5E78D"/>
    <w:rsid w:val="40FD3CA0"/>
    <w:rsid w:val="41000472"/>
    <w:rsid w:val="4101D7B1"/>
    <w:rsid w:val="4110FBA9"/>
    <w:rsid w:val="4115901C"/>
    <w:rsid w:val="413B64A7"/>
    <w:rsid w:val="414FD6FE"/>
    <w:rsid w:val="415737A4"/>
    <w:rsid w:val="41948E12"/>
    <w:rsid w:val="41A88BAB"/>
    <w:rsid w:val="41C1D702"/>
    <w:rsid w:val="41D37680"/>
    <w:rsid w:val="41DF208F"/>
    <w:rsid w:val="41EBA2BE"/>
    <w:rsid w:val="41EC2B36"/>
    <w:rsid w:val="41FB5B67"/>
    <w:rsid w:val="4218A040"/>
    <w:rsid w:val="4260C8F5"/>
    <w:rsid w:val="42681E08"/>
    <w:rsid w:val="42AD14F7"/>
    <w:rsid w:val="42B8D4B3"/>
    <w:rsid w:val="42BEE746"/>
    <w:rsid w:val="42EFA8DC"/>
    <w:rsid w:val="42F00F85"/>
    <w:rsid w:val="42F70B9E"/>
    <w:rsid w:val="430A3824"/>
    <w:rsid w:val="432774CE"/>
    <w:rsid w:val="434907F5"/>
    <w:rsid w:val="43600FDB"/>
    <w:rsid w:val="43765F86"/>
    <w:rsid w:val="4394F9E8"/>
    <w:rsid w:val="43A5A0E8"/>
    <w:rsid w:val="43CA38AF"/>
    <w:rsid w:val="43E7F9E8"/>
    <w:rsid w:val="442F0CE6"/>
    <w:rsid w:val="448B541B"/>
    <w:rsid w:val="44E95245"/>
    <w:rsid w:val="44F9BCB7"/>
    <w:rsid w:val="450D35B3"/>
    <w:rsid w:val="451D4033"/>
    <w:rsid w:val="451FB6B0"/>
    <w:rsid w:val="454F4F7B"/>
    <w:rsid w:val="4564AD9F"/>
    <w:rsid w:val="458805EB"/>
    <w:rsid w:val="4595C6D6"/>
    <w:rsid w:val="459C285D"/>
    <w:rsid w:val="45B0EF09"/>
    <w:rsid w:val="45C48453"/>
    <w:rsid w:val="45C859F2"/>
    <w:rsid w:val="45E11F4C"/>
    <w:rsid w:val="45F1CD43"/>
    <w:rsid w:val="45F20014"/>
    <w:rsid w:val="462E8D46"/>
    <w:rsid w:val="46482E92"/>
    <w:rsid w:val="4658EE72"/>
    <w:rsid w:val="46945390"/>
    <w:rsid w:val="46951554"/>
    <w:rsid w:val="46BCC823"/>
    <w:rsid w:val="46C86CC5"/>
    <w:rsid w:val="46CC9012"/>
    <w:rsid w:val="46E2FAE6"/>
    <w:rsid w:val="46E5C307"/>
    <w:rsid w:val="47112CF2"/>
    <w:rsid w:val="471F3FBB"/>
    <w:rsid w:val="472B7D43"/>
    <w:rsid w:val="472BDA04"/>
    <w:rsid w:val="47551880"/>
    <w:rsid w:val="476EB3CB"/>
    <w:rsid w:val="47912A74"/>
    <w:rsid w:val="47BAC35F"/>
    <w:rsid w:val="47DD56C2"/>
    <w:rsid w:val="47E50B40"/>
    <w:rsid w:val="48047F3D"/>
    <w:rsid w:val="48076970"/>
    <w:rsid w:val="48148B92"/>
    <w:rsid w:val="48296869"/>
    <w:rsid w:val="48326EB4"/>
    <w:rsid w:val="4837717A"/>
    <w:rsid w:val="48453BC7"/>
    <w:rsid w:val="48491172"/>
    <w:rsid w:val="4856BFFA"/>
    <w:rsid w:val="4876414B"/>
    <w:rsid w:val="4876BB55"/>
    <w:rsid w:val="487B20DC"/>
    <w:rsid w:val="487FA1B9"/>
    <w:rsid w:val="48941668"/>
    <w:rsid w:val="48BA96A8"/>
    <w:rsid w:val="48C82578"/>
    <w:rsid w:val="48CC1902"/>
    <w:rsid w:val="4915465B"/>
    <w:rsid w:val="491B8D2D"/>
    <w:rsid w:val="49303F68"/>
    <w:rsid w:val="494CADFC"/>
    <w:rsid w:val="495A8DEB"/>
    <w:rsid w:val="495E50FB"/>
    <w:rsid w:val="4994D6B1"/>
    <w:rsid w:val="4995E171"/>
    <w:rsid w:val="49982F27"/>
    <w:rsid w:val="49A50BF5"/>
    <w:rsid w:val="49B74D5A"/>
    <w:rsid w:val="49C3AE45"/>
    <w:rsid w:val="49D9CDA0"/>
    <w:rsid w:val="49E21D47"/>
    <w:rsid w:val="4A11485E"/>
    <w:rsid w:val="4A247247"/>
    <w:rsid w:val="4A2CADEC"/>
    <w:rsid w:val="4A3096DE"/>
    <w:rsid w:val="4A3339B1"/>
    <w:rsid w:val="4A3FC7E6"/>
    <w:rsid w:val="4A4BC211"/>
    <w:rsid w:val="4A68119C"/>
    <w:rsid w:val="4A6B4362"/>
    <w:rsid w:val="4A8309FE"/>
    <w:rsid w:val="4A90EBD1"/>
    <w:rsid w:val="4AA367BA"/>
    <w:rsid w:val="4AA942DE"/>
    <w:rsid w:val="4AF1A56B"/>
    <w:rsid w:val="4AF27643"/>
    <w:rsid w:val="4AF4B301"/>
    <w:rsid w:val="4B0A3555"/>
    <w:rsid w:val="4B59A980"/>
    <w:rsid w:val="4B5E3AFD"/>
    <w:rsid w:val="4B604E7E"/>
    <w:rsid w:val="4B6EAD95"/>
    <w:rsid w:val="4B81003C"/>
    <w:rsid w:val="4B83B43C"/>
    <w:rsid w:val="4B86A702"/>
    <w:rsid w:val="4B974958"/>
    <w:rsid w:val="4B987951"/>
    <w:rsid w:val="4BA3B448"/>
    <w:rsid w:val="4BA95A19"/>
    <w:rsid w:val="4BBA16B1"/>
    <w:rsid w:val="4BDA2D54"/>
    <w:rsid w:val="4BE0A206"/>
    <w:rsid w:val="4BEBB65A"/>
    <w:rsid w:val="4BF29B93"/>
    <w:rsid w:val="4C37EEC2"/>
    <w:rsid w:val="4C56A48F"/>
    <w:rsid w:val="4C5C70A8"/>
    <w:rsid w:val="4C5CC12E"/>
    <w:rsid w:val="4C6EB331"/>
    <w:rsid w:val="4C979C07"/>
    <w:rsid w:val="4C9BE384"/>
    <w:rsid w:val="4CA41DF3"/>
    <w:rsid w:val="4CB0B4C8"/>
    <w:rsid w:val="4CE3F2A1"/>
    <w:rsid w:val="4CE40C39"/>
    <w:rsid w:val="4D0B09DB"/>
    <w:rsid w:val="4D3E073D"/>
    <w:rsid w:val="4D5B7D4A"/>
    <w:rsid w:val="4D5D408D"/>
    <w:rsid w:val="4D86047F"/>
    <w:rsid w:val="4D9259FE"/>
    <w:rsid w:val="4D93BC75"/>
    <w:rsid w:val="4D980241"/>
    <w:rsid w:val="4DA89337"/>
    <w:rsid w:val="4DB9771A"/>
    <w:rsid w:val="4DBA78EA"/>
    <w:rsid w:val="4DC169B3"/>
    <w:rsid w:val="4DCC4B39"/>
    <w:rsid w:val="4DE11C7D"/>
    <w:rsid w:val="4DE3DF04"/>
    <w:rsid w:val="4DEB7A05"/>
    <w:rsid w:val="4DFEBEC9"/>
    <w:rsid w:val="4E53DAF0"/>
    <w:rsid w:val="4E78B95D"/>
    <w:rsid w:val="4EA0D0D3"/>
    <w:rsid w:val="4EB10F8B"/>
    <w:rsid w:val="4EB7892E"/>
    <w:rsid w:val="4ECE75DC"/>
    <w:rsid w:val="4EE50AAE"/>
    <w:rsid w:val="4EE7849D"/>
    <w:rsid w:val="4F1C016E"/>
    <w:rsid w:val="4F3F9593"/>
    <w:rsid w:val="4F73AA93"/>
    <w:rsid w:val="4F80A649"/>
    <w:rsid w:val="4F9BCC1F"/>
    <w:rsid w:val="4FA0B9B5"/>
    <w:rsid w:val="4FBE2527"/>
    <w:rsid w:val="4FD346DD"/>
    <w:rsid w:val="4FF0FCE9"/>
    <w:rsid w:val="500522F5"/>
    <w:rsid w:val="501E4901"/>
    <w:rsid w:val="5021DBA3"/>
    <w:rsid w:val="5045B620"/>
    <w:rsid w:val="506973F7"/>
    <w:rsid w:val="5090D332"/>
    <w:rsid w:val="50916012"/>
    <w:rsid w:val="5097080A"/>
    <w:rsid w:val="50A8FF70"/>
    <w:rsid w:val="50C884EB"/>
    <w:rsid w:val="50CAE810"/>
    <w:rsid w:val="50D5F15F"/>
    <w:rsid w:val="50DD5205"/>
    <w:rsid w:val="50E34A5B"/>
    <w:rsid w:val="50EA32B7"/>
    <w:rsid w:val="510462C4"/>
    <w:rsid w:val="510BA261"/>
    <w:rsid w:val="51110385"/>
    <w:rsid w:val="5124030F"/>
    <w:rsid w:val="5124E034"/>
    <w:rsid w:val="513CA6D0"/>
    <w:rsid w:val="5140127E"/>
    <w:rsid w:val="51447334"/>
    <w:rsid w:val="515DFB65"/>
    <w:rsid w:val="516B349A"/>
    <w:rsid w:val="51846ADE"/>
    <w:rsid w:val="51895874"/>
    <w:rsid w:val="518B2974"/>
    <w:rsid w:val="51D93454"/>
    <w:rsid w:val="51F0E14E"/>
    <w:rsid w:val="520E13C9"/>
    <w:rsid w:val="5218F0B5"/>
    <w:rsid w:val="521BEA09"/>
    <w:rsid w:val="521C64DB"/>
    <w:rsid w:val="522ED62C"/>
    <w:rsid w:val="5236EDFE"/>
    <w:rsid w:val="523D1CA6"/>
    <w:rsid w:val="524E3F67"/>
    <w:rsid w:val="526AAA16"/>
    <w:rsid w:val="526E7544"/>
    <w:rsid w:val="52748F62"/>
    <w:rsid w:val="5282571A"/>
    <w:rsid w:val="52A9151E"/>
    <w:rsid w:val="52B99F07"/>
    <w:rsid w:val="52CA31B2"/>
    <w:rsid w:val="52E331D6"/>
    <w:rsid w:val="52E497F0"/>
    <w:rsid w:val="52E99BE0"/>
    <w:rsid w:val="5304F0BE"/>
    <w:rsid w:val="530D5AAF"/>
    <w:rsid w:val="53103FE7"/>
    <w:rsid w:val="53117DFC"/>
    <w:rsid w:val="53162ABC"/>
    <w:rsid w:val="53297769"/>
    <w:rsid w:val="5334849B"/>
    <w:rsid w:val="53644B2B"/>
    <w:rsid w:val="539685CE"/>
    <w:rsid w:val="53B6B046"/>
    <w:rsid w:val="53D17DDA"/>
    <w:rsid w:val="53DDBAF0"/>
    <w:rsid w:val="53E926A3"/>
    <w:rsid w:val="53F04EFC"/>
    <w:rsid w:val="5422076F"/>
    <w:rsid w:val="5427695A"/>
    <w:rsid w:val="543B9EDF"/>
    <w:rsid w:val="543D14C1"/>
    <w:rsid w:val="5459850F"/>
    <w:rsid w:val="545F6331"/>
    <w:rsid w:val="5461147D"/>
    <w:rsid w:val="549C5488"/>
    <w:rsid w:val="54A207D3"/>
    <w:rsid w:val="54A9C124"/>
    <w:rsid w:val="54B70BE8"/>
    <w:rsid w:val="54DA2739"/>
    <w:rsid w:val="54EB220F"/>
    <w:rsid w:val="54EB54E0"/>
    <w:rsid w:val="5510DCA0"/>
    <w:rsid w:val="552D23A6"/>
    <w:rsid w:val="5538BA6F"/>
    <w:rsid w:val="5575220F"/>
    <w:rsid w:val="557FC997"/>
    <w:rsid w:val="55B79E64"/>
    <w:rsid w:val="55E5E790"/>
    <w:rsid w:val="564D2D34"/>
    <w:rsid w:val="5690E2CC"/>
    <w:rsid w:val="56A2CE54"/>
    <w:rsid w:val="56EFD7FB"/>
    <w:rsid w:val="56F1F675"/>
    <w:rsid w:val="5717AC22"/>
    <w:rsid w:val="572208E4"/>
    <w:rsid w:val="574671A1"/>
    <w:rsid w:val="574BF179"/>
    <w:rsid w:val="575FFD94"/>
    <w:rsid w:val="57674F7D"/>
    <w:rsid w:val="578CD2C1"/>
    <w:rsid w:val="57908E59"/>
    <w:rsid w:val="57941A2E"/>
    <w:rsid w:val="57B3DBF6"/>
    <w:rsid w:val="57D65620"/>
    <w:rsid w:val="5817E0EE"/>
    <w:rsid w:val="58773CA3"/>
    <w:rsid w:val="587F8AF4"/>
    <w:rsid w:val="58AC8876"/>
    <w:rsid w:val="58E0D16E"/>
    <w:rsid w:val="5919F87B"/>
    <w:rsid w:val="592E2CAC"/>
    <w:rsid w:val="594E2453"/>
    <w:rsid w:val="5952930E"/>
    <w:rsid w:val="598DE92C"/>
    <w:rsid w:val="59B415F6"/>
    <w:rsid w:val="59B65422"/>
    <w:rsid w:val="59B8F587"/>
    <w:rsid w:val="59D26952"/>
    <w:rsid w:val="59E77F89"/>
    <w:rsid w:val="59F726C9"/>
    <w:rsid w:val="59F8B2D6"/>
    <w:rsid w:val="59FF66D4"/>
    <w:rsid w:val="59FF800D"/>
    <w:rsid w:val="5A28FFBF"/>
    <w:rsid w:val="5A2A1FAF"/>
    <w:rsid w:val="5A3E03D4"/>
    <w:rsid w:val="5A445DC3"/>
    <w:rsid w:val="5A46AA8B"/>
    <w:rsid w:val="5A695522"/>
    <w:rsid w:val="5A6B0156"/>
    <w:rsid w:val="5A89FFB7"/>
    <w:rsid w:val="5A8A82A7"/>
    <w:rsid w:val="5AE05A5E"/>
    <w:rsid w:val="5AED8AF7"/>
    <w:rsid w:val="5AFC7718"/>
    <w:rsid w:val="5B17A24B"/>
    <w:rsid w:val="5B25F04F"/>
    <w:rsid w:val="5B2FCE89"/>
    <w:rsid w:val="5B3D849B"/>
    <w:rsid w:val="5B416E07"/>
    <w:rsid w:val="5B8D58F0"/>
    <w:rsid w:val="5B94BD92"/>
    <w:rsid w:val="5BC132AF"/>
    <w:rsid w:val="5C1B0C7E"/>
    <w:rsid w:val="5C2A2A76"/>
    <w:rsid w:val="5C3EF60F"/>
    <w:rsid w:val="5C69E94B"/>
    <w:rsid w:val="5C72AA9D"/>
    <w:rsid w:val="5CA0C94C"/>
    <w:rsid w:val="5CB3E3B0"/>
    <w:rsid w:val="5CEAFA55"/>
    <w:rsid w:val="5D00133E"/>
    <w:rsid w:val="5D034B7E"/>
    <w:rsid w:val="5D0B7CFC"/>
    <w:rsid w:val="5D389D73"/>
    <w:rsid w:val="5D3DC531"/>
    <w:rsid w:val="5D636DA0"/>
    <w:rsid w:val="5D8C13FB"/>
    <w:rsid w:val="5DA593ED"/>
    <w:rsid w:val="5DD594E2"/>
    <w:rsid w:val="5E33DA71"/>
    <w:rsid w:val="5E4F7D68"/>
    <w:rsid w:val="5E6367A9"/>
    <w:rsid w:val="5E6A570F"/>
    <w:rsid w:val="5E6E2CE6"/>
    <w:rsid w:val="5E739432"/>
    <w:rsid w:val="5E7B39D8"/>
    <w:rsid w:val="5E82F48D"/>
    <w:rsid w:val="5EBA604B"/>
    <w:rsid w:val="5EBDAC29"/>
    <w:rsid w:val="5EBF17AC"/>
    <w:rsid w:val="5ECB1B22"/>
    <w:rsid w:val="5ED1C240"/>
    <w:rsid w:val="5ED5D6EC"/>
    <w:rsid w:val="5F09BA42"/>
    <w:rsid w:val="5F179C15"/>
    <w:rsid w:val="5F352CDD"/>
    <w:rsid w:val="5F52437C"/>
    <w:rsid w:val="5F524899"/>
    <w:rsid w:val="5F564796"/>
    <w:rsid w:val="5F5F3EB4"/>
    <w:rsid w:val="5F623050"/>
    <w:rsid w:val="5F64BCF8"/>
    <w:rsid w:val="5F81834C"/>
    <w:rsid w:val="5F865EC0"/>
    <w:rsid w:val="5FBB29FC"/>
    <w:rsid w:val="5FBF8A62"/>
    <w:rsid w:val="5FDFFFB5"/>
    <w:rsid w:val="5FF4164C"/>
    <w:rsid w:val="5FF55DD9"/>
    <w:rsid w:val="5FF5CE0C"/>
    <w:rsid w:val="601B0648"/>
    <w:rsid w:val="6030EDDF"/>
    <w:rsid w:val="603432E8"/>
    <w:rsid w:val="604815EC"/>
    <w:rsid w:val="604B3D1A"/>
    <w:rsid w:val="605FFD37"/>
    <w:rsid w:val="6060422A"/>
    <w:rsid w:val="608B805B"/>
    <w:rsid w:val="609274AB"/>
    <w:rsid w:val="60AFADD0"/>
    <w:rsid w:val="60B6C675"/>
    <w:rsid w:val="60C39CDE"/>
    <w:rsid w:val="60D52AF8"/>
    <w:rsid w:val="60DDAEFB"/>
    <w:rsid w:val="61043DA5"/>
    <w:rsid w:val="610D4050"/>
    <w:rsid w:val="612381E2"/>
    <w:rsid w:val="61456E1D"/>
    <w:rsid w:val="615AC485"/>
    <w:rsid w:val="6176C510"/>
    <w:rsid w:val="618A4FF0"/>
    <w:rsid w:val="61936109"/>
    <w:rsid w:val="619A75B0"/>
    <w:rsid w:val="61D478F5"/>
    <w:rsid w:val="61F5AF7E"/>
    <w:rsid w:val="61FF6405"/>
    <w:rsid w:val="6221DAAE"/>
    <w:rsid w:val="622B8399"/>
    <w:rsid w:val="62394A70"/>
    <w:rsid w:val="626E26B0"/>
    <w:rsid w:val="62740260"/>
    <w:rsid w:val="6276BCDF"/>
    <w:rsid w:val="6290286E"/>
    <w:rsid w:val="6293CF1F"/>
    <w:rsid w:val="629E55F8"/>
    <w:rsid w:val="62B07451"/>
    <w:rsid w:val="62BDAB85"/>
    <w:rsid w:val="62D21210"/>
    <w:rsid w:val="62D373D1"/>
    <w:rsid w:val="62E77034"/>
    <w:rsid w:val="62EE162D"/>
    <w:rsid w:val="62F5AA5C"/>
    <w:rsid w:val="62F731A8"/>
    <w:rsid w:val="62FC93EA"/>
    <w:rsid w:val="6341EA13"/>
    <w:rsid w:val="634987C5"/>
    <w:rsid w:val="63A1C02B"/>
    <w:rsid w:val="63A87EC1"/>
    <w:rsid w:val="63CC3581"/>
    <w:rsid w:val="641082D6"/>
    <w:rsid w:val="641F75CE"/>
    <w:rsid w:val="6430A637"/>
    <w:rsid w:val="64411A55"/>
    <w:rsid w:val="6447FD94"/>
    <w:rsid w:val="644B2F5A"/>
    <w:rsid w:val="644F52A7"/>
    <w:rsid w:val="64532DE4"/>
    <w:rsid w:val="64766DFE"/>
    <w:rsid w:val="6479FACE"/>
    <w:rsid w:val="647D328E"/>
    <w:rsid w:val="64830530"/>
    <w:rsid w:val="64877571"/>
    <w:rsid w:val="6494695A"/>
    <w:rsid w:val="64AE0E74"/>
    <w:rsid w:val="6518D034"/>
    <w:rsid w:val="65361032"/>
    <w:rsid w:val="653DB8C5"/>
    <w:rsid w:val="654FAEE5"/>
    <w:rsid w:val="6552BCDA"/>
    <w:rsid w:val="65708AE0"/>
    <w:rsid w:val="65A8AF44"/>
    <w:rsid w:val="65B311CD"/>
    <w:rsid w:val="65BAB2EA"/>
    <w:rsid w:val="65EA59BA"/>
    <w:rsid w:val="65F4E093"/>
    <w:rsid w:val="660C8E26"/>
    <w:rsid w:val="6610194F"/>
    <w:rsid w:val="6617573C"/>
    <w:rsid w:val="6688B25D"/>
    <w:rsid w:val="669AB85A"/>
    <w:rsid w:val="66A64DF1"/>
    <w:rsid w:val="66C49733"/>
    <w:rsid w:val="66CF65F9"/>
    <w:rsid w:val="66D8D0FF"/>
    <w:rsid w:val="67029531"/>
    <w:rsid w:val="6711598B"/>
    <w:rsid w:val="671EBE73"/>
    <w:rsid w:val="67416502"/>
    <w:rsid w:val="67445A5A"/>
    <w:rsid w:val="674F3DFC"/>
    <w:rsid w:val="67556DF3"/>
    <w:rsid w:val="6759B87E"/>
    <w:rsid w:val="67A18724"/>
    <w:rsid w:val="67A8CADE"/>
    <w:rsid w:val="67B211E6"/>
    <w:rsid w:val="67B345A8"/>
    <w:rsid w:val="67B7ECFA"/>
    <w:rsid w:val="67CBACEF"/>
    <w:rsid w:val="67D381DE"/>
    <w:rsid w:val="67D65894"/>
    <w:rsid w:val="67FBA4F7"/>
    <w:rsid w:val="67FBB28D"/>
    <w:rsid w:val="682B111C"/>
    <w:rsid w:val="6844CF35"/>
    <w:rsid w:val="6847C48D"/>
    <w:rsid w:val="685FFA68"/>
    <w:rsid w:val="68746F8A"/>
    <w:rsid w:val="68791B20"/>
    <w:rsid w:val="688DC233"/>
    <w:rsid w:val="689D52D0"/>
    <w:rsid w:val="68ABC926"/>
    <w:rsid w:val="68AC9D27"/>
    <w:rsid w:val="68AF4A63"/>
    <w:rsid w:val="68DC6C15"/>
    <w:rsid w:val="68F91C11"/>
    <w:rsid w:val="68FE0246"/>
    <w:rsid w:val="69087502"/>
    <w:rsid w:val="691B0915"/>
    <w:rsid w:val="691EAF1E"/>
    <w:rsid w:val="6932A2A5"/>
    <w:rsid w:val="69AE6C7D"/>
    <w:rsid w:val="69C01689"/>
    <w:rsid w:val="69D97C59"/>
    <w:rsid w:val="6A031E5A"/>
    <w:rsid w:val="6A160167"/>
    <w:rsid w:val="6A393080"/>
    <w:rsid w:val="6A39A24E"/>
    <w:rsid w:val="6A438666"/>
    <w:rsid w:val="6A66508F"/>
    <w:rsid w:val="6A6E8D92"/>
    <w:rsid w:val="6A7EC83B"/>
    <w:rsid w:val="6A7F3652"/>
    <w:rsid w:val="6A909A8A"/>
    <w:rsid w:val="6AB31AD0"/>
    <w:rsid w:val="6AC4ED1F"/>
    <w:rsid w:val="6AE3407B"/>
    <w:rsid w:val="6AEFDD33"/>
    <w:rsid w:val="6AF512CA"/>
    <w:rsid w:val="6B0ACC35"/>
    <w:rsid w:val="6B1DECFF"/>
    <w:rsid w:val="6B2F8C7D"/>
    <w:rsid w:val="6B36E190"/>
    <w:rsid w:val="6B5A1382"/>
    <w:rsid w:val="6B5E6289"/>
    <w:rsid w:val="6B65036A"/>
    <w:rsid w:val="6B65383F"/>
    <w:rsid w:val="6B6E023F"/>
    <w:rsid w:val="6B873246"/>
    <w:rsid w:val="6B9377DD"/>
    <w:rsid w:val="6B9404BD"/>
    <w:rsid w:val="6BBE58F1"/>
    <w:rsid w:val="6BC27622"/>
    <w:rsid w:val="6C1D71CE"/>
    <w:rsid w:val="6C29E2BF"/>
    <w:rsid w:val="6C865FE6"/>
    <w:rsid w:val="6C98F387"/>
    <w:rsid w:val="6CC6C335"/>
    <w:rsid w:val="6CCEB6DD"/>
    <w:rsid w:val="6CD1E8A3"/>
    <w:rsid w:val="6CE867B2"/>
    <w:rsid w:val="6CF19983"/>
    <w:rsid w:val="6CFC969D"/>
    <w:rsid w:val="6D10B874"/>
    <w:rsid w:val="6D232793"/>
    <w:rsid w:val="6D4B07DB"/>
    <w:rsid w:val="6D5031DF"/>
    <w:rsid w:val="6D5433E2"/>
    <w:rsid w:val="6D589928"/>
    <w:rsid w:val="6D650C7A"/>
    <w:rsid w:val="6D752521"/>
    <w:rsid w:val="6D7DF9AA"/>
    <w:rsid w:val="6D88D403"/>
    <w:rsid w:val="6DAFC651"/>
    <w:rsid w:val="6DBA27A3"/>
    <w:rsid w:val="6DD552D6"/>
    <w:rsid w:val="6DD66117"/>
    <w:rsid w:val="6DE301D8"/>
    <w:rsid w:val="6E0AE2FC"/>
    <w:rsid w:val="6E3DD75B"/>
    <w:rsid w:val="6E54C950"/>
    <w:rsid w:val="6E811450"/>
    <w:rsid w:val="6EA15B41"/>
    <w:rsid w:val="6EA416F4"/>
    <w:rsid w:val="6EABBF87"/>
    <w:rsid w:val="6EB0D0EE"/>
    <w:rsid w:val="6ED5C645"/>
    <w:rsid w:val="6EDCB918"/>
    <w:rsid w:val="6EE0570F"/>
    <w:rsid w:val="6F05BA8B"/>
    <w:rsid w:val="6F09F0FC"/>
    <w:rsid w:val="6F32B80D"/>
    <w:rsid w:val="6F43FD7C"/>
    <w:rsid w:val="6F47BC22"/>
    <w:rsid w:val="6F49C301"/>
    <w:rsid w:val="6F674AE4"/>
    <w:rsid w:val="6FA59000"/>
    <w:rsid w:val="6FE6AE15"/>
    <w:rsid w:val="6FFABE1D"/>
    <w:rsid w:val="700807F0"/>
    <w:rsid w:val="70093F82"/>
    <w:rsid w:val="7029817F"/>
    <w:rsid w:val="7038563A"/>
    <w:rsid w:val="704B4187"/>
    <w:rsid w:val="706BEE6A"/>
    <w:rsid w:val="707248C3"/>
    <w:rsid w:val="707CC3AC"/>
    <w:rsid w:val="707F3C7C"/>
    <w:rsid w:val="70827CE3"/>
    <w:rsid w:val="70944091"/>
    <w:rsid w:val="70A98289"/>
    <w:rsid w:val="70BA0239"/>
    <w:rsid w:val="70EB6071"/>
    <w:rsid w:val="70FB3A82"/>
    <w:rsid w:val="711E6140"/>
    <w:rsid w:val="71219306"/>
    <w:rsid w:val="712210E6"/>
    <w:rsid w:val="71280FA9"/>
    <w:rsid w:val="71542F35"/>
    <w:rsid w:val="7178FE54"/>
    <w:rsid w:val="7197AAC4"/>
    <w:rsid w:val="71B9164E"/>
    <w:rsid w:val="71C5E354"/>
    <w:rsid w:val="71D2696A"/>
    <w:rsid w:val="71FA8F44"/>
    <w:rsid w:val="720FC05A"/>
    <w:rsid w:val="7228563D"/>
    <w:rsid w:val="726629EF"/>
    <w:rsid w:val="7269C157"/>
    <w:rsid w:val="726E1775"/>
    <w:rsid w:val="7270EC74"/>
    <w:rsid w:val="728942A8"/>
    <w:rsid w:val="72AEE0FF"/>
    <w:rsid w:val="72BCD4AC"/>
    <w:rsid w:val="72DD0A7A"/>
    <w:rsid w:val="72DFC9E5"/>
    <w:rsid w:val="72E00BE6"/>
    <w:rsid w:val="73094A15"/>
    <w:rsid w:val="732475F5"/>
    <w:rsid w:val="73284DD4"/>
    <w:rsid w:val="7332B1D7"/>
    <w:rsid w:val="7360D2B6"/>
    <w:rsid w:val="736513B8"/>
    <w:rsid w:val="73717615"/>
    <w:rsid w:val="737181A8"/>
    <w:rsid w:val="7374809D"/>
    <w:rsid w:val="73853E30"/>
    <w:rsid w:val="73A168EF"/>
    <w:rsid w:val="73AF2D00"/>
    <w:rsid w:val="73B466C1"/>
    <w:rsid w:val="73B61964"/>
    <w:rsid w:val="73F36963"/>
    <w:rsid w:val="73F82E7B"/>
    <w:rsid w:val="73FB1577"/>
    <w:rsid w:val="7400ABAC"/>
    <w:rsid w:val="7434628A"/>
    <w:rsid w:val="745CBF9D"/>
    <w:rsid w:val="748599D2"/>
    <w:rsid w:val="7489BD1F"/>
    <w:rsid w:val="74A183BB"/>
    <w:rsid w:val="74AD74DA"/>
    <w:rsid w:val="74F763F7"/>
    <w:rsid w:val="7504EAED"/>
    <w:rsid w:val="751E47A5"/>
    <w:rsid w:val="753633C8"/>
    <w:rsid w:val="753BCAF5"/>
    <w:rsid w:val="756029D0"/>
    <w:rsid w:val="756D8D64"/>
    <w:rsid w:val="758D2752"/>
    <w:rsid w:val="759EB8CB"/>
    <w:rsid w:val="75A520BF"/>
    <w:rsid w:val="75CE719B"/>
    <w:rsid w:val="75E9BD9F"/>
    <w:rsid w:val="75ED4974"/>
    <w:rsid w:val="75F44859"/>
    <w:rsid w:val="75FBA927"/>
    <w:rsid w:val="76035B99"/>
    <w:rsid w:val="760998FF"/>
    <w:rsid w:val="764E8FEE"/>
    <w:rsid w:val="766DF090"/>
    <w:rsid w:val="76715528"/>
    <w:rsid w:val="767EBF36"/>
    <w:rsid w:val="769A896B"/>
    <w:rsid w:val="76BA3D8D"/>
    <w:rsid w:val="76DD05C0"/>
    <w:rsid w:val="76EBB7FE"/>
    <w:rsid w:val="7702D200"/>
    <w:rsid w:val="771E0333"/>
    <w:rsid w:val="7727225D"/>
    <w:rsid w:val="7736F2BF"/>
    <w:rsid w:val="77529BA9"/>
    <w:rsid w:val="7760BFB4"/>
    <w:rsid w:val="77D865C7"/>
    <w:rsid w:val="77EABCFF"/>
    <w:rsid w:val="77F41DDA"/>
    <w:rsid w:val="7820E88B"/>
    <w:rsid w:val="783CBCFF"/>
    <w:rsid w:val="78523C2B"/>
    <w:rsid w:val="7856EFC2"/>
    <w:rsid w:val="787F39AD"/>
    <w:rsid w:val="788B6E51"/>
    <w:rsid w:val="78938DAD"/>
    <w:rsid w:val="78B4E36B"/>
    <w:rsid w:val="78BCDB89"/>
    <w:rsid w:val="78DC3DED"/>
    <w:rsid w:val="78EC43DD"/>
    <w:rsid w:val="78FBAB5A"/>
    <w:rsid w:val="79091BA9"/>
    <w:rsid w:val="791C7B43"/>
    <w:rsid w:val="7928EE6B"/>
    <w:rsid w:val="793376F9"/>
    <w:rsid w:val="793A7F9D"/>
    <w:rsid w:val="79426A90"/>
    <w:rsid w:val="7943D40F"/>
    <w:rsid w:val="7954EF32"/>
    <w:rsid w:val="797E8093"/>
    <w:rsid w:val="79A63E84"/>
    <w:rsid w:val="79C1AEF5"/>
    <w:rsid w:val="79C3F562"/>
    <w:rsid w:val="79DFC70D"/>
    <w:rsid w:val="7A053CAB"/>
    <w:rsid w:val="7A05A6EF"/>
    <w:rsid w:val="7A2845BE"/>
    <w:rsid w:val="7A2C130F"/>
    <w:rsid w:val="7A34775E"/>
    <w:rsid w:val="7A51BB7E"/>
    <w:rsid w:val="7A54ED44"/>
    <w:rsid w:val="7A59DADA"/>
    <w:rsid w:val="7A64CEDF"/>
    <w:rsid w:val="7A69F159"/>
    <w:rsid w:val="7A6F23E2"/>
    <w:rsid w:val="7A74EC75"/>
    <w:rsid w:val="7AA462F8"/>
    <w:rsid w:val="7AB8A2C5"/>
    <w:rsid w:val="7AB96584"/>
    <w:rsid w:val="7ABFBD61"/>
    <w:rsid w:val="7ACB0502"/>
    <w:rsid w:val="7ADF7C91"/>
    <w:rsid w:val="7AE2577A"/>
    <w:rsid w:val="7AECD533"/>
    <w:rsid w:val="7B4AA875"/>
    <w:rsid w:val="7B5824A6"/>
    <w:rsid w:val="7B626F11"/>
    <w:rsid w:val="7B9FF03E"/>
    <w:rsid w:val="7BA0E4D3"/>
    <w:rsid w:val="7BCF12ED"/>
    <w:rsid w:val="7BD1A0FB"/>
    <w:rsid w:val="7BEBA147"/>
    <w:rsid w:val="7C08BE9C"/>
    <w:rsid w:val="7C1DD460"/>
    <w:rsid w:val="7C20BE25"/>
    <w:rsid w:val="7C219520"/>
    <w:rsid w:val="7C35E66A"/>
    <w:rsid w:val="7C4E12A8"/>
    <w:rsid w:val="7C690B0A"/>
    <w:rsid w:val="7C7B102A"/>
    <w:rsid w:val="7C918F39"/>
    <w:rsid w:val="7C975422"/>
    <w:rsid w:val="7C98A0C7"/>
    <w:rsid w:val="7CC5D01F"/>
    <w:rsid w:val="7CCCFC69"/>
    <w:rsid w:val="7CCFF34C"/>
    <w:rsid w:val="7CD7485F"/>
    <w:rsid w:val="7CEBF04F"/>
    <w:rsid w:val="7D01BDEF"/>
    <w:rsid w:val="7D247F59"/>
    <w:rsid w:val="7D264291"/>
    <w:rsid w:val="7D28C677"/>
    <w:rsid w:val="7D32614E"/>
    <w:rsid w:val="7D34384A"/>
    <w:rsid w:val="7D52518C"/>
    <w:rsid w:val="7D8FBFCC"/>
    <w:rsid w:val="7D974F3A"/>
    <w:rsid w:val="7D9FCB48"/>
    <w:rsid w:val="7DB7035C"/>
    <w:rsid w:val="7DBE5493"/>
    <w:rsid w:val="7DC79499"/>
    <w:rsid w:val="7DD87561"/>
    <w:rsid w:val="7DFDF9C9"/>
    <w:rsid w:val="7E0FBD4E"/>
    <w:rsid w:val="7E2FE0AF"/>
    <w:rsid w:val="7E307FB1"/>
    <w:rsid w:val="7E33B88E"/>
    <w:rsid w:val="7E410B8F"/>
    <w:rsid w:val="7E8A8FD1"/>
    <w:rsid w:val="7E8FDEA1"/>
    <w:rsid w:val="7E9660A2"/>
    <w:rsid w:val="7ED4465F"/>
    <w:rsid w:val="7ED7F5A7"/>
    <w:rsid w:val="7EE002E1"/>
    <w:rsid w:val="7EFB2E14"/>
    <w:rsid w:val="7F069690"/>
    <w:rsid w:val="7F097C18"/>
    <w:rsid w:val="7F20D683"/>
    <w:rsid w:val="7F35DA98"/>
    <w:rsid w:val="7F3B7EE2"/>
    <w:rsid w:val="7F45CE26"/>
    <w:rsid w:val="7F51F752"/>
    <w:rsid w:val="7F5FA79A"/>
    <w:rsid w:val="7F78495B"/>
    <w:rsid w:val="7F801DA8"/>
    <w:rsid w:val="7F971446"/>
    <w:rsid w:val="7FB2EB47"/>
    <w:rsid w:val="7FC29287"/>
    <w:rsid w:val="7FD7969C"/>
    <w:rsid w:val="7FE99432"/>
    <w:rsid w:val="7FF0E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3B9F9A2"/>
  <w15:docId w15:val="{1B44F1BF-266D-4814-9FE8-9E9C359F0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0160"/>
    <w:pPr>
      <w:overflowPunct w:val="0"/>
      <w:autoSpaceDE w:val="0"/>
      <w:autoSpaceDN w:val="0"/>
      <w:adjustRightInd w:val="0"/>
      <w:textAlignment w:val="baseline"/>
    </w:pPr>
    <w:rPr>
      <w:sz w:val="22"/>
    </w:rPr>
  </w:style>
  <w:style w:type="paragraph" w:styleId="Heading1">
    <w:name w:val="heading 1"/>
    <w:aliases w:val="Main,Arial 14 Fett,Arial 14 Fett1,Arial 14 Fett2,Kapitel,Arial 16 Fett,1,h1,H1,Heading 10,Main heading,Header1,level 1,Level 1 Head,Head,123,Part,section break,App1,Module Name,Heading 1a,heading 1,tchead,Header 1,12 Heading 1,Topic Heading 1"/>
    <w:basedOn w:val="Normal"/>
    <w:next w:val="Normal"/>
    <w:uiPriority w:val="9"/>
    <w:qFormat/>
    <w:rsid w:val="00704126"/>
    <w:pPr>
      <w:keepNext/>
      <w:numPr>
        <w:numId w:val="27"/>
      </w:numPr>
      <w:pBdr>
        <w:top w:val="single" w:sz="4" w:space="1" w:color="999999"/>
        <w:left w:val="single" w:sz="4" w:space="4" w:color="999999"/>
        <w:bottom w:val="single" w:sz="4" w:space="1" w:color="999999"/>
        <w:right w:val="single" w:sz="4" w:space="4" w:color="999999"/>
      </w:pBdr>
      <w:shd w:val="clear" w:color="auto" w:fill="D9D9D9"/>
      <w:tabs>
        <w:tab w:val="left" w:pos="720"/>
      </w:tabs>
      <w:spacing w:before="240" w:after="60"/>
      <w:outlineLvl w:val="0"/>
    </w:pPr>
    <w:rPr>
      <w:rFonts w:ascii="Arial" w:hAnsi="Arial"/>
      <w:b/>
      <w:caps/>
      <w:kern w:val="28"/>
      <w:sz w:val="28"/>
    </w:rPr>
  </w:style>
  <w:style w:type="paragraph" w:styleId="Heading2">
    <w:name w:val="heading 2"/>
    <w:aliases w:val="Chapter Title,Holo heading 2,h2,h21,h22,h23,h24,h25,h26,h27,h28,h29,h210,h211,h212,heading 2,Sub,Level 2 Topic Heading,A,B,C,hello,style2,A.B.C.,H2,Arial 12 Fett Kursiv,Abschnitt,2 headline,(Alt+2),(Alt+2)1,(Alt+2)2,Sub-heading,sl2,Section 1.1"/>
    <w:basedOn w:val="Normal"/>
    <w:next w:val="Normal"/>
    <w:uiPriority w:val="9"/>
    <w:qFormat/>
    <w:rsid w:val="00704126"/>
    <w:pPr>
      <w:keepNext/>
      <w:numPr>
        <w:ilvl w:val="1"/>
        <w:numId w:val="27"/>
      </w:numPr>
      <w:pBdr>
        <w:top w:val="single" w:sz="4" w:space="1" w:color="auto"/>
        <w:bottom w:val="single" w:sz="4" w:space="1" w:color="auto"/>
      </w:pBdr>
      <w:spacing w:before="240" w:after="60"/>
      <w:outlineLvl w:val="1"/>
    </w:pPr>
    <w:rPr>
      <w:rFonts w:ascii="Arial" w:hAnsi="Arial"/>
      <w:b/>
      <w:sz w:val="28"/>
    </w:rPr>
  </w:style>
  <w:style w:type="paragraph" w:styleId="Heading3">
    <w:name w:val="heading 3"/>
    <w:aliases w:val="H3,Section,Heading 3i,Arial 12 Fett,Unterabschnitt,3m,heading 3,3 bullet,b,2,SECOND,Second,BLANK2,h3,4 bullet,bdullet"/>
    <w:basedOn w:val="Normal"/>
    <w:next w:val="Normal"/>
    <w:uiPriority w:val="9"/>
    <w:qFormat/>
    <w:rsid w:val="00704126"/>
    <w:pPr>
      <w:keepNext/>
      <w:numPr>
        <w:ilvl w:val="2"/>
        <w:numId w:val="27"/>
      </w:numPr>
      <w:spacing w:before="240" w:after="60"/>
      <w:outlineLvl w:val="2"/>
    </w:pPr>
    <w:rPr>
      <w:rFonts w:ascii="Arial" w:hAnsi="Arial"/>
      <w:b/>
      <w:sz w:val="24"/>
    </w:rPr>
  </w:style>
  <w:style w:type="paragraph" w:styleId="Heading4">
    <w:name w:val="heading 4"/>
    <w:aliases w:val="H4,Level 2 - a,Unterunterabschnitt,h4,Table and Figures"/>
    <w:basedOn w:val="Normal"/>
    <w:next w:val="Normal"/>
    <w:uiPriority w:val="9"/>
    <w:qFormat/>
    <w:rsid w:val="00704126"/>
    <w:pPr>
      <w:keepNext/>
      <w:numPr>
        <w:ilvl w:val="3"/>
        <w:numId w:val="27"/>
      </w:numPr>
      <w:spacing w:before="240" w:after="60"/>
      <w:outlineLvl w:val="3"/>
    </w:pPr>
    <w:rPr>
      <w:rFonts w:ascii="Arial" w:hAnsi="Arial"/>
      <w:b/>
      <w:i/>
      <w:sz w:val="24"/>
    </w:rPr>
  </w:style>
  <w:style w:type="paragraph" w:styleId="Heading5">
    <w:name w:val="heading 5"/>
    <w:aliases w:val="Block Label,Web Site Assignment Terms,Level 3 - i"/>
    <w:basedOn w:val="Normal"/>
    <w:next w:val="Normal"/>
    <w:uiPriority w:val="9"/>
    <w:qFormat/>
    <w:rsid w:val="00704126"/>
    <w:pPr>
      <w:numPr>
        <w:ilvl w:val="4"/>
        <w:numId w:val="27"/>
      </w:numPr>
      <w:spacing w:before="240" w:after="60"/>
      <w:outlineLvl w:val="4"/>
    </w:pPr>
    <w:rPr>
      <w:rFonts w:ascii="Arial" w:hAnsi="Arial"/>
      <w:b/>
    </w:rPr>
  </w:style>
  <w:style w:type="paragraph" w:styleId="Heading6">
    <w:name w:val="heading 6"/>
    <w:aliases w:val="Legalese,Legal Level 1."/>
    <w:basedOn w:val="Normal"/>
    <w:next w:val="Normal"/>
    <w:uiPriority w:val="9"/>
    <w:qFormat/>
    <w:rsid w:val="00704126"/>
    <w:pPr>
      <w:numPr>
        <w:ilvl w:val="5"/>
        <w:numId w:val="27"/>
      </w:numPr>
      <w:spacing w:before="240" w:after="60"/>
      <w:outlineLvl w:val="5"/>
    </w:pPr>
    <w:rPr>
      <w:i/>
    </w:rPr>
  </w:style>
  <w:style w:type="paragraph" w:styleId="Heading7">
    <w:name w:val="heading 7"/>
    <w:aliases w:val="Signoff Companies,Legal Level 1.1."/>
    <w:basedOn w:val="Normal"/>
    <w:next w:val="Normal"/>
    <w:uiPriority w:val="9"/>
    <w:qFormat/>
    <w:rsid w:val="00704126"/>
    <w:pPr>
      <w:numPr>
        <w:ilvl w:val="6"/>
        <w:numId w:val="27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aliases w:val="Signoff Lines,Legal Level 1.1.1."/>
    <w:basedOn w:val="Normal"/>
    <w:next w:val="Normal"/>
    <w:uiPriority w:val="9"/>
    <w:qFormat/>
    <w:rsid w:val="00704126"/>
    <w:pPr>
      <w:numPr>
        <w:ilvl w:val="7"/>
        <w:numId w:val="27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aliases w:val="BR-,Signoffs,Legal Level 1.1.1.1.,aaa"/>
    <w:basedOn w:val="Normal"/>
    <w:next w:val="Normal"/>
    <w:uiPriority w:val="9"/>
    <w:qFormat/>
    <w:rsid w:val="00704126"/>
    <w:pPr>
      <w:numPr>
        <w:ilvl w:val="8"/>
        <w:numId w:val="27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04126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rsid w:val="0070412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04126"/>
  </w:style>
  <w:style w:type="paragraph" w:styleId="TOC1">
    <w:name w:val="toc 1"/>
    <w:basedOn w:val="Normal"/>
    <w:next w:val="Normal"/>
    <w:uiPriority w:val="39"/>
    <w:rsid w:val="00704126"/>
    <w:pPr>
      <w:spacing w:before="240" w:after="120"/>
    </w:pPr>
    <w:rPr>
      <w:b/>
      <w:bCs/>
      <w:sz w:val="20"/>
    </w:rPr>
  </w:style>
  <w:style w:type="paragraph" w:customStyle="1" w:styleId="bullet2">
    <w:name w:val="bullet2"/>
    <w:basedOn w:val="Normal"/>
    <w:rsid w:val="00704126"/>
    <w:pPr>
      <w:tabs>
        <w:tab w:val="left" w:pos="2160"/>
      </w:tabs>
      <w:ind w:left="1440" w:hanging="720"/>
    </w:pPr>
    <w:rPr>
      <w:sz w:val="24"/>
    </w:rPr>
  </w:style>
  <w:style w:type="table" w:styleId="TableGrid">
    <w:name w:val="Table Grid"/>
    <w:basedOn w:val="TableNormal"/>
    <w:uiPriority w:val="39"/>
    <w:rsid w:val="00704126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0">
    <w:name w:val="Heading1"/>
    <w:basedOn w:val="Normal"/>
    <w:rsid w:val="00704126"/>
    <w:pPr>
      <w:ind w:left="360" w:hanging="360"/>
      <w:jc w:val="both"/>
    </w:pPr>
    <w:rPr>
      <w:rFonts w:ascii="Arial" w:hAnsi="Arial"/>
      <w:b/>
      <w:sz w:val="28"/>
    </w:rPr>
  </w:style>
  <w:style w:type="character" w:styleId="Hyperlink">
    <w:name w:val="Hyperlink"/>
    <w:uiPriority w:val="99"/>
    <w:rsid w:val="00704126"/>
    <w:rPr>
      <w:color w:val="0000FF"/>
      <w:u w:val="single"/>
    </w:rPr>
  </w:style>
  <w:style w:type="paragraph" w:customStyle="1" w:styleId="bullet">
    <w:name w:val="bullet"/>
    <w:basedOn w:val="Normal"/>
    <w:rsid w:val="00704126"/>
    <w:pPr>
      <w:spacing w:before="60" w:after="60"/>
      <w:ind w:left="720" w:hanging="720"/>
    </w:pPr>
  </w:style>
  <w:style w:type="paragraph" w:customStyle="1" w:styleId="StyleHeading2Justified">
    <w:name w:val="Style Heading 2 + Justified"/>
    <w:basedOn w:val="Heading2"/>
    <w:rsid w:val="00704126"/>
    <w:pPr>
      <w:jc w:val="both"/>
    </w:pPr>
    <w:rPr>
      <w:bCs/>
    </w:rPr>
  </w:style>
  <w:style w:type="paragraph" w:customStyle="1" w:styleId="StyleHeading2Justified1">
    <w:name w:val="Style Heading 2 + Justified1"/>
    <w:basedOn w:val="Heading2"/>
    <w:rsid w:val="00704126"/>
    <w:pPr>
      <w:jc w:val="both"/>
    </w:pPr>
    <w:rPr>
      <w:bCs/>
    </w:rPr>
  </w:style>
  <w:style w:type="paragraph" w:customStyle="1" w:styleId="StyleHeading2JustifiedLeft0Firstline0">
    <w:name w:val="Style Heading 2 + Justified Left:  0&quot; First line:  0&quot;"/>
    <w:basedOn w:val="Heading2"/>
    <w:rsid w:val="00704126"/>
    <w:pPr>
      <w:jc w:val="both"/>
    </w:pPr>
    <w:rPr>
      <w:bCs/>
    </w:rPr>
  </w:style>
  <w:style w:type="paragraph" w:styleId="BodyText">
    <w:name w:val="Body Text"/>
    <w:basedOn w:val="Normal"/>
    <w:rsid w:val="00704126"/>
    <w:pPr>
      <w:overflowPunct/>
      <w:autoSpaceDE/>
      <w:autoSpaceDN/>
      <w:adjustRightInd/>
      <w:textAlignment w:val="auto"/>
    </w:pPr>
    <w:rPr>
      <w:sz w:val="28"/>
    </w:rPr>
  </w:style>
  <w:style w:type="paragraph" w:styleId="BalloonText">
    <w:name w:val="Balloon Text"/>
    <w:basedOn w:val="Normal"/>
    <w:semiHidden/>
    <w:rsid w:val="00577EF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8747A9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Strong">
    <w:name w:val="Strong"/>
    <w:uiPriority w:val="22"/>
    <w:qFormat/>
    <w:rsid w:val="008747A9"/>
    <w:rPr>
      <w:b/>
      <w:bCs/>
    </w:rPr>
  </w:style>
  <w:style w:type="character" w:customStyle="1" w:styleId="dsmith">
    <w:name w:val="dsmith"/>
    <w:semiHidden/>
    <w:rsid w:val="003B5629"/>
    <w:rPr>
      <w:rFonts w:ascii="Arial" w:hAnsi="Arial" w:cs="Arial"/>
      <w:color w:val="000080"/>
      <w:sz w:val="20"/>
      <w:szCs w:val="20"/>
    </w:rPr>
  </w:style>
  <w:style w:type="paragraph" w:styleId="Title">
    <w:name w:val="Title"/>
    <w:basedOn w:val="Normal"/>
    <w:qFormat/>
    <w:rsid w:val="008137BC"/>
    <w:pPr>
      <w:overflowPunct/>
      <w:autoSpaceDE/>
      <w:autoSpaceDN/>
      <w:adjustRightInd/>
      <w:jc w:val="center"/>
      <w:textAlignment w:val="auto"/>
    </w:pPr>
    <w:rPr>
      <w:b/>
      <w:sz w:val="24"/>
    </w:rPr>
  </w:style>
  <w:style w:type="character" w:styleId="Emphasis">
    <w:name w:val="Emphasis"/>
    <w:qFormat/>
    <w:rsid w:val="009C2FC7"/>
    <w:rPr>
      <w:i w:val="0"/>
      <w:iCs w:val="0"/>
      <w:caps/>
      <w:spacing w:val="10"/>
      <w:sz w:val="16"/>
    </w:rPr>
  </w:style>
  <w:style w:type="paragraph" w:styleId="MessageHeader">
    <w:name w:val="Message Header"/>
    <w:basedOn w:val="BodyText"/>
    <w:rsid w:val="009C2FC7"/>
    <w:pPr>
      <w:keepLines/>
      <w:spacing w:after="40" w:line="140" w:lineRule="atLeast"/>
      <w:ind w:left="360"/>
    </w:pPr>
    <w:rPr>
      <w:rFonts w:ascii="Garamond" w:hAnsi="Garamond"/>
      <w:spacing w:val="-5"/>
      <w:sz w:val="24"/>
    </w:rPr>
  </w:style>
  <w:style w:type="paragraph" w:customStyle="1" w:styleId="DocumentLabel">
    <w:name w:val="Document Label"/>
    <w:next w:val="Normal"/>
    <w:rsid w:val="009C2FC7"/>
    <w:pPr>
      <w:pBdr>
        <w:top w:val="double" w:sz="6" w:space="8" w:color="auto"/>
        <w:bottom w:val="double" w:sz="6" w:space="8" w:color="auto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paragraph" w:customStyle="1" w:styleId="MessageHeaderFirst">
    <w:name w:val="Message Header First"/>
    <w:basedOn w:val="MessageHeader"/>
    <w:next w:val="MessageHeader"/>
    <w:rsid w:val="009C2FC7"/>
  </w:style>
  <w:style w:type="paragraph" w:customStyle="1" w:styleId="MessageHeaderLabel">
    <w:name w:val="Message Header Label"/>
    <w:basedOn w:val="MessageHeader"/>
    <w:next w:val="MessageHeader"/>
    <w:rsid w:val="009C2FC7"/>
    <w:pPr>
      <w:spacing w:before="40" w:after="0"/>
      <w:ind w:left="0"/>
    </w:pPr>
    <w:rPr>
      <w:caps/>
      <w:spacing w:val="6"/>
      <w:sz w:val="14"/>
    </w:rPr>
  </w:style>
  <w:style w:type="paragraph" w:customStyle="1" w:styleId="MessageHeaderLast">
    <w:name w:val="Message Header Last"/>
    <w:basedOn w:val="MessageHeader"/>
    <w:next w:val="BodyText"/>
    <w:rsid w:val="009C2FC7"/>
    <w:pPr>
      <w:pBdr>
        <w:top w:val="double" w:sz="6" w:space="18" w:color="auto"/>
        <w:bottom w:val="doub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ReturnAddress">
    <w:name w:val="Return Address"/>
    <w:rsid w:val="009C2FC7"/>
    <w:pPr>
      <w:spacing w:line="240" w:lineRule="atLeast"/>
      <w:jc w:val="center"/>
    </w:pPr>
    <w:rPr>
      <w:rFonts w:ascii="Garamond" w:hAnsi="Garamond"/>
      <w:caps/>
      <w:spacing w:val="30"/>
      <w:sz w:val="15"/>
    </w:rPr>
  </w:style>
  <w:style w:type="paragraph" w:customStyle="1" w:styleId="Body">
    <w:name w:val="Body"/>
    <w:basedOn w:val="Normal"/>
    <w:rsid w:val="005F6FE3"/>
    <w:pPr>
      <w:overflowPunct/>
      <w:autoSpaceDE/>
      <w:autoSpaceDN/>
      <w:adjustRightInd/>
      <w:ind w:left="720"/>
      <w:textAlignment w:val="auto"/>
    </w:pPr>
    <w:rPr>
      <w:rFonts w:ascii="Verdana" w:hAnsi="Verdana"/>
      <w:sz w:val="18"/>
    </w:rPr>
  </w:style>
  <w:style w:type="paragraph" w:styleId="ListParagraph">
    <w:name w:val="List Paragraph"/>
    <w:basedOn w:val="Normal"/>
    <w:uiPriority w:val="34"/>
    <w:qFormat/>
    <w:rsid w:val="0088606B"/>
    <w:pPr>
      <w:overflowPunct/>
      <w:autoSpaceDE/>
      <w:autoSpaceDN/>
      <w:adjustRightInd/>
      <w:ind w:left="720"/>
      <w:textAlignment w:val="auto"/>
    </w:pPr>
    <w:rPr>
      <w:rFonts w:ascii="Calibri" w:eastAsia="Calibri" w:hAnsi="Calibri"/>
      <w:szCs w:val="22"/>
    </w:rPr>
  </w:style>
  <w:style w:type="paragraph" w:styleId="TOC2">
    <w:name w:val="toc 2"/>
    <w:basedOn w:val="Normal"/>
    <w:next w:val="Normal"/>
    <w:autoRedefine/>
    <w:uiPriority w:val="39"/>
    <w:rsid w:val="00C645C6"/>
    <w:pPr>
      <w:tabs>
        <w:tab w:val="left" w:pos="880"/>
        <w:tab w:val="right" w:leader="dot" w:pos="10790"/>
      </w:tabs>
      <w:spacing w:before="120"/>
      <w:ind w:left="220"/>
      <w:jc w:val="both"/>
    </w:pPr>
    <w:rPr>
      <w:i/>
      <w:iCs/>
      <w:sz w:val="20"/>
    </w:rPr>
  </w:style>
  <w:style w:type="paragraph" w:styleId="TOC3">
    <w:name w:val="toc 3"/>
    <w:basedOn w:val="Normal"/>
    <w:next w:val="Normal"/>
    <w:autoRedefine/>
    <w:uiPriority w:val="39"/>
    <w:rsid w:val="000E112A"/>
    <w:pPr>
      <w:ind w:left="440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E112A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E112A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E112A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E112A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semiHidden/>
    <w:rsid w:val="000E112A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semiHidden/>
    <w:rsid w:val="000E112A"/>
    <w:pPr>
      <w:ind w:left="1760"/>
    </w:pPr>
    <w:rPr>
      <w:sz w:val="20"/>
    </w:rPr>
  </w:style>
  <w:style w:type="character" w:styleId="FollowedHyperlink">
    <w:name w:val="FollowedHyperlink"/>
    <w:rsid w:val="003220C2"/>
    <w:rPr>
      <w:color w:val="606420"/>
      <w:u w:val="single"/>
    </w:rPr>
  </w:style>
  <w:style w:type="character" w:styleId="CommentReference">
    <w:name w:val="annotation reference"/>
    <w:semiHidden/>
    <w:rsid w:val="008650A3"/>
    <w:rPr>
      <w:sz w:val="16"/>
      <w:szCs w:val="16"/>
    </w:rPr>
  </w:style>
  <w:style w:type="paragraph" w:styleId="CommentText">
    <w:name w:val="annotation text"/>
    <w:basedOn w:val="Normal"/>
    <w:semiHidden/>
    <w:rsid w:val="008650A3"/>
    <w:rPr>
      <w:sz w:val="20"/>
    </w:rPr>
  </w:style>
  <w:style w:type="paragraph" w:styleId="CommentSubject">
    <w:name w:val="annotation subject"/>
    <w:basedOn w:val="CommentText"/>
    <w:next w:val="CommentText"/>
    <w:semiHidden/>
    <w:rsid w:val="008650A3"/>
    <w:rPr>
      <w:b/>
      <w:bCs/>
    </w:rPr>
  </w:style>
  <w:style w:type="paragraph" w:customStyle="1" w:styleId="TableHeader">
    <w:name w:val="Table Header"/>
    <w:rsid w:val="005E11D3"/>
    <w:pPr>
      <w:keepNext/>
      <w:widowControl w:val="0"/>
      <w:spacing w:before="60" w:after="60"/>
    </w:pPr>
    <w:rPr>
      <w:rFonts w:ascii="Arial Bold" w:hAnsi="Arial Bold"/>
      <w:b/>
      <w:bCs/>
      <w:iCs/>
      <w:sz w:val="22"/>
      <w:szCs w:val="22"/>
    </w:rPr>
  </w:style>
  <w:style w:type="paragraph" w:customStyle="1" w:styleId="TableText">
    <w:name w:val="Table Text"/>
    <w:rsid w:val="005E11D3"/>
    <w:pPr>
      <w:spacing w:before="60" w:after="60"/>
    </w:pPr>
    <w:rPr>
      <w:rFonts w:ascii="Arial" w:hAnsi="Arial" w:cs="Arial"/>
      <w:iCs/>
      <w:sz w:val="22"/>
    </w:rPr>
  </w:style>
  <w:style w:type="paragraph" w:customStyle="1" w:styleId="listparagraph0">
    <w:name w:val="listparagraph"/>
    <w:basedOn w:val="Normal"/>
    <w:rsid w:val="00EA2175"/>
    <w:pPr>
      <w:overflowPunct/>
      <w:autoSpaceDE/>
      <w:autoSpaceDN/>
      <w:adjustRightInd/>
      <w:ind w:left="720"/>
      <w:textAlignment w:val="auto"/>
    </w:pPr>
    <w:rPr>
      <w:rFonts w:eastAsia="Calibri"/>
      <w:sz w:val="24"/>
      <w:szCs w:val="24"/>
    </w:rPr>
  </w:style>
  <w:style w:type="character" w:customStyle="1" w:styleId="HeaderChar">
    <w:name w:val="Header Char"/>
    <w:link w:val="Header"/>
    <w:uiPriority w:val="99"/>
    <w:rsid w:val="00AE2F15"/>
    <w:rPr>
      <w:sz w:val="22"/>
    </w:rPr>
  </w:style>
  <w:style w:type="paragraph" w:customStyle="1" w:styleId="HeaderLeft">
    <w:name w:val="Header Left"/>
    <w:basedOn w:val="Header"/>
    <w:uiPriority w:val="35"/>
    <w:qFormat/>
    <w:rsid w:val="00AE2F15"/>
    <w:pPr>
      <w:pBdr>
        <w:bottom w:val="dashed" w:sz="4" w:space="18" w:color="7F7F7F"/>
      </w:pBdr>
      <w:overflowPunct/>
      <w:autoSpaceDE/>
      <w:autoSpaceDN/>
      <w:adjustRightInd/>
      <w:spacing w:after="200" w:line="396" w:lineRule="auto"/>
      <w:textAlignment w:val="auto"/>
    </w:pPr>
    <w:rPr>
      <w:rFonts w:ascii="Calibri" w:eastAsia="Calibri" w:hAnsi="Calibri"/>
      <w:color w:val="7F7F7F"/>
      <w:sz w:val="20"/>
      <w:lang w:eastAsia="ja-JP"/>
    </w:rPr>
  </w:style>
  <w:style w:type="paragraph" w:customStyle="1" w:styleId="HeaderOdd">
    <w:name w:val="Header Odd"/>
    <w:basedOn w:val="NoSpacing"/>
    <w:qFormat/>
    <w:rsid w:val="003152BD"/>
    <w:pPr>
      <w:pBdr>
        <w:bottom w:val="single" w:sz="4" w:space="1" w:color="4F81BD"/>
      </w:pBdr>
      <w:overflowPunct/>
      <w:autoSpaceDE/>
      <w:autoSpaceDN/>
      <w:adjustRightInd/>
      <w:jc w:val="right"/>
      <w:textAlignment w:val="auto"/>
    </w:pPr>
    <w:rPr>
      <w:rFonts w:ascii="Calibri" w:eastAsia="Calibri" w:hAnsi="Calibri"/>
      <w:b/>
      <w:color w:val="1F497D"/>
      <w:sz w:val="20"/>
      <w:lang w:eastAsia="ja-JP"/>
    </w:rPr>
  </w:style>
  <w:style w:type="paragraph" w:styleId="NoSpacing">
    <w:name w:val="No Spacing"/>
    <w:uiPriority w:val="1"/>
    <w:qFormat/>
    <w:rsid w:val="003152BD"/>
    <w:pPr>
      <w:overflowPunct w:val="0"/>
      <w:autoSpaceDE w:val="0"/>
      <w:autoSpaceDN w:val="0"/>
      <w:adjustRightInd w:val="0"/>
      <w:textAlignment w:val="baseline"/>
    </w:pPr>
    <w:rPr>
      <w:sz w:val="22"/>
    </w:rPr>
  </w:style>
  <w:style w:type="paragraph" w:styleId="DocumentMap">
    <w:name w:val="Document Map"/>
    <w:basedOn w:val="Normal"/>
    <w:link w:val="DocumentMapChar"/>
    <w:rsid w:val="006544FD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6544FD"/>
    <w:rPr>
      <w:rFonts w:ascii="Tahoma" w:hAnsi="Tahoma" w:cs="Tahoma"/>
      <w:sz w:val="16"/>
      <w:szCs w:val="16"/>
    </w:rPr>
  </w:style>
  <w:style w:type="character" w:customStyle="1" w:styleId="m1">
    <w:name w:val="m1"/>
    <w:rsid w:val="009B0F98"/>
    <w:rPr>
      <w:color w:val="0000FF"/>
    </w:rPr>
  </w:style>
  <w:style w:type="character" w:customStyle="1" w:styleId="pi1">
    <w:name w:val="pi1"/>
    <w:rsid w:val="009B0F98"/>
    <w:rPr>
      <w:color w:val="0000FF"/>
    </w:rPr>
  </w:style>
  <w:style w:type="character" w:customStyle="1" w:styleId="t1">
    <w:name w:val="t1"/>
    <w:rsid w:val="009B0F98"/>
    <w:rPr>
      <w:color w:val="990000"/>
    </w:rPr>
  </w:style>
  <w:style w:type="character" w:customStyle="1" w:styleId="b1">
    <w:name w:val="b1"/>
    <w:rsid w:val="009B0F98"/>
    <w:rPr>
      <w:rFonts w:ascii="Courier New" w:hAnsi="Courier New" w:cs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tx1">
    <w:name w:val="tx1"/>
    <w:rsid w:val="009B0F98"/>
    <w:rPr>
      <w:b/>
      <w:bCs/>
    </w:rPr>
  </w:style>
  <w:style w:type="paragraph" w:styleId="ListNumber">
    <w:name w:val="List Number"/>
    <w:basedOn w:val="Normal"/>
    <w:uiPriority w:val="99"/>
    <w:qFormat/>
    <w:rsid w:val="00E50E00"/>
    <w:pPr>
      <w:numPr>
        <w:numId w:val="2"/>
      </w:numPr>
      <w:tabs>
        <w:tab w:val="num" w:pos="1080"/>
      </w:tabs>
      <w:overflowPunct/>
      <w:autoSpaceDE/>
      <w:autoSpaceDN/>
      <w:adjustRightInd/>
      <w:spacing w:after="60" w:line="240" w:lineRule="atLeast"/>
      <w:jc w:val="both"/>
      <w:textAlignment w:val="auto"/>
    </w:pPr>
    <w:rPr>
      <w:rFonts w:ascii="Arial" w:hAnsi="Arial"/>
      <w:color w:val="000000"/>
      <w:spacing w:val="-5"/>
      <w:sz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D41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/>
      <w:sz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7D415C"/>
    <w:rPr>
      <w:rFonts w:ascii="Courier New" w:hAnsi="Courier New" w:cs="Courier New"/>
    </w:rPr>
  </w:style>
  <w:style w:type="character" w:customStyle="1" w:styleId="typ">
    <w:name w:val="typ"/>
    <w:rsid w:val="00E04FC4"/>
  </w:style>
  <w:style w:type="character" w:customStyle="1" w:styleId="pln1">
    <w:name w:val="pln1"/>
    <w:rsid w:val="00E04FC4"/>
    <w:rPr>
      <w:color w:val="000000"/>
    </w:rPr>
  </w:style>
  <w:style w:type="paragraph" w:styleId="TOCHeading">
    <w:name w:val="TOC Heading"/>
    <w:basedOn w:val="Heading1"/>
    <w:next w:val="Normal"/>
    <w:uiPriority w:val="39"/>
    <w:unhideWhenUsed/>
    <w:qFormat/>
    <w:rsid w:val="00FB78F9"/>
    <w:pPr>
      <w:keepLines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clear" w:pos="720"/>
      </w:tabs>
      <w:overflowPunct/>
      <w:autoSpaceDE/>
      <w:autoSpaceDN/>
      <w:adjustRightInd/>
      <w:spacing w:before="480" w:after="0" w:line="276" w:lineRule="auto"/>
      <w:textAlignment w:val="auto"/>
      <w:outlineLvl w:val="9"/>
    </w:pPr>
    <w:rPr>
      <w:rFonts w:ascii="Cambria" w:eastAsia="MS Gothic" w:hAnsi="Cambria"/>
      <w:bCs/>
      <w:caps w:val="0"/>
      <w:color w:val="365F91"/>
      <w:kern w:val="0"/>
      <w:szCs w:val="28"/>
      <w:lang w:eastAsia="ja-JP"/>
    </w:rPr>
  </w:style>
  <w:style w:type="character" w:customStyle="1" w:styleId="tgc">
    <w:name w:val="_tgc"/>
    <w:rsid w:val="004100A2"/>
  </w:style>
  <w:style w:type="paragraph" w:styleId="Caption">
    <w:name w:val="caption"/>
    <w:basedOn w:val="Normal"/>
    <w:next w:val="Normal"/>
    <w:uiPriority w:val="35"/>
    <w:unhideWhenUsed/>
    <w:qFormat/>
    <w:rsid w:val="00B666BD"/>
    <w:pPr>
      <w:overflowPunct/>
      <w:autoSpaceDE/>
      <w:autoSpaceDN/>
      <w:adjustRightInd/>
      <w:spacing w:after="200"/>
      <w:textAlignment w:val="auto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1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0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7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4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3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8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1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6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6464">
      <w:bodyDiv w:val="1"/>
      <w:marLeft w:val="0"/>
      <w:marRight w:val="0"/>
      <w:marTop w:val="0"/>
      <w:marBottom w:val="0"/>
      <w:div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divBdr>
      <w:divsChild>
        <w:div w:id="580719979">
          <w:marLeft w:val="0"/>
          <w:marRight w:val="0"/>
          <w:marTop w:val="0"/>
          <w:marBottom w:val="0"/>
          <w:divBdr>
            <w:top w:val="single" w:sz="6" w:space="0" w:color="C6C6C6"/>
            <w:left w:val="single" w:sz="6" w:space="0" w:color="C6C6C6"/>
            <w:bottom w:val="single" w:sz="6" w:space="0" w:color="C6C6C6"/>
            <w:right w:val="single" w:sz="6" w:space="0" w:color="C6C6C6"/>
          </w:divBdr>
        </w:div>
      </w:divsChild>
    </w:div>
    <w:div w:id="94673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ouble" w:sz="6" w:space="1" w:color="auto"/>
            <w:right w:val="none" w:sz="0" w:space="0" w:color="auto"/>
          </w:divBdr>
        </w:div>
      </w:divsChild>
    </w:div>
    <w:div w:id="10771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1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6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2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3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7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0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5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8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0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3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6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1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4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85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7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74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66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1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03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4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24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98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16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71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6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12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52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91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75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77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42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39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1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4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47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45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24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26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64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36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65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07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94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49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28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06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07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9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58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62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21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32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30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85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7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57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1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12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69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9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3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91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1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42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59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10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60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82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82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16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51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7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79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94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83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54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1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47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72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29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02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94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65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17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17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77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5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02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5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94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82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76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67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8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9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18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04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43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18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0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78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64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88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5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03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36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82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88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4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27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35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798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73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95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12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06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51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83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02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43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66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82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50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849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54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85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711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768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92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7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7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03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52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6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2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1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17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footer" Target="footer2.xml"/><Relationship Id="R52a69f1ae3a8470b" Type="http://schemas.microsoft.com/office/2019/09/relationships/intelligence" Target="intelligence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Status xmlns="e29bc140-c419-4e98-bd36-4146221f406a">Active</Project_x0020_Statu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86DCE3369DE4283902EA4BB21FF9C" ma:contentTypeVersion="1" ma:contentTypeDescription="Create a new document." ma:contentTypeScope="" ma:versionID="fe60797c979aae156d0fcd870592956f">
  <xsd:schema xmlns:xsd="http://www.w3.org/2001/XMLSchema" xmlns:xs="http://www.w3.org/2001/XMLSchema" xmlns:p="http://schemas.microsoft.com/office/2006/metadata/properties" xmlns:ns2="e29bc140-c419-4e98-bd36-4146221f406a" targetNamespace="http://schemas.microsoft.com/office/2006/metadata/properties" ma:root="true" ma:fieldsID="b3983a22506aa5dd453d442cd979f3a2" ns2:_="">
    <xsd:import namespace="e29bc140-c419-4e98-bd36-4146221f406a"/>
    <xsd:element name="properties">
      <xsd:complexType>
        <xsd:sequence>
          <xsd:element name="documentManagement">
            <xsd:complexType>
              <xsd:all>
                <xsd:element ref="ns2:Project_x0020_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bc140-c419-4e98-bd36-4146221f406a" elementFormDefault="qualified">
    <xsd:import namespace="http://schemas.microsoft.com/office/2006/documentManagement/types"/>
    <xsd:import namespace="http://schemas.microsoft.com/office/infopath/2007/PartnerControls"/>
    <xsd:element name="Project_x0020_Status" ma:index="8" nillable="true" ma:displayName="Project Status" ma:default="Active" ma:format="Dropdown" ma:internalName="Project_x0020_Status">
      <xsd:simpleType>
        <xsd:restriction base="dms:Choice">
          <xsd:enumeration value="Active"/>
          <xsd:enumeration value="Archive"/>
          <xsd:enumeration value="Backlo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D15C09-300F-4951-BB1A-164C2504763A}">
  <ds:schemaRefs>
    <ds:schemaRef ds:uri="http://schemas.microsoft.com/office/2006/metadata/properties"/>
    <ds:schemaRef ds:uri="http://schemas.microsoft.com/office/infopath/2007/PartnerControls"/>
    <ds:schemaRef ds:uri="e29bc140-c419-4e98-bd36-4146221f406a"/>
  </ds:schemaRefs>
</ds:datastoreItem>
</file>

<file path=customXml/itemProps2.xml><?xml version="1.0" encoding="utf-8"?>
<ds:datastoreItem xmlns:ds="http://schemas.openxmlformats.org/officeDocument/2006/customXml" ds:itemID="{57211777-EA93-4263-9237-4CDC58EF3B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F904EF1-09B6-4970-ACE8-1018754030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46DD1C-D229-4CFE-AFFC-9CF9CDBF2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bc140-c419-4e98-bd36-4146221f40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8</Pages>
  <Words>1972</Words>
  <Characters>11247</Characters>
  <Application>Microsoft Office Word</Application>
  <DocSecurity>0</DocSecurity>
  <Lines>93</Lines>
  <Paragraphs>26</Paragraphs>
  <ScaleCrop>false</ScaleCrop>
  <Company>Microsoft</Company>
  <LinksUpToDate>false</LinksUpToDate>
  <CharactersWithSpaces>1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t Engine - TSD</dc:title>
  <dc:subject/>
  <dc:creator>pprouty</dc:creator>
  <cp:keywords/>
  <cp:lastModifiedBy>Avery, Norman T</cp:lastModifiedBy>
  <cp:revision>138</cp:revision>
  <cp:lastPrinted>2014-03-07T20:55:00Z</cp:lastPrinted>
  <dcterms:created xsi:type="dcterms:W3CDTF">2021-11-24T02:22:00Z</dcterms:created>
  <dcterms:modified xsi:type="dcterms:W3CDTF">2021-12-03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cycle Bin">
    <vt:lpwstr>0</vt:lpwstr>
  </property>
  <property fmtid="{D5CDD505-2E9C-101B-9397-08002B2CF9AE}" pid="3" name="DocType">
    <vt:lpwstr>Documentation</vt:lpwstr>
  </property>
  <property fmtid="{D5CDD505-2E9C-101B-9397-08002B2CF9AE}" pid="4" name="Status">
    <vt:lpwstr>Final</vt:lpwstr>
  </property>
  <property fmtid="{D5CDD505-2E9C-101B-9397-08002B2CF9AE}" pid="5" name="ContentTypeId">
    <vt:lpwstr>0x010100ABFED62DC5127C4ABFDCEF06EA4D121A0018B53DFC5C026D4B95F8F6617315C2B6</vt:lpwstr>
  </property>
  <property fmtid="{D5CDD505-2E9C-101B-9397-08002B2CF9AE}" pid="6" name="Taxonomy/Keywords">
    <vt:lpwstr/>
  </property>
  <property fmtid="{D5CDD505-2E9C-101B-9397-08002B2CF9AE}" pid="7" name="Classification">
    <vt:lpwstr/>
  </property>
  <property fmtid="{D5CDD505-2E9C-101B-9397-08002B2CF9AE}" pid="8" name="Line of Business">
    <vt:lpwstr/>
  </property>
  <property fmtid="{D5CDD505-2E9C-101B-9397-08002B2CF9AE}" pid="9" name="Departments">
    <vt:lpwstr/>
  </property>
  <property fmtid="{D5CDD505-2E9C-101B-9397-08002B2CF9AE}" pid="10" name="d661962bdcdf4b95a4b8981ce131e76b">
    <vt:lpwstr/>
  </property>
  <property fmtid="{D5CDD505-2E9C-101B-9397-08002B2CF9AE}" pid="11" name="l606283ab38c4ab7af24db899502f24a">
    <vt:lpwstr/>
  </property>
  <property fmtid="{D5CDD505-2E9C-101B-9397-08002B2CF9AE}" pid="12" name="o6273fa59d2c447d84bb11198eabaa88">
    <vt:lpwstr/>
  </property>
  <property fmtid="{D5CDD505-2E9C-101B-9397-08002B2CF9AE}" pid="13" name="l8d779e395e540ba93e1c7ecf7cd5147">
    <vt:lpwstr/>
  </property>
  <property fmtid="{D5CDD505-2E9C-101B-9397-08002B2CF9AE}" pid="14" name="TaxCatchAll">
    <vt:lpwstr/>
  </property>
</Properties>
</file>